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E0158" w14:textId="004B9BEC" w:rsidR="00464A98" w:rsidRPr="00F46FD2" w:rsidRDefault="00464A98" w:rsidP="00464A98">
      <w:pPr>
        <w:bidi/>
        <w:rPr>
          <w:rFonts w:cs="Arial"/>
          <w:b/>
          <w:bCs/>
          <w:color w:val="000000" w:themeColor="text1"/>
          <w:lang w:val="nb-NO"/>
        </w:rPr>
      </w:pPr>
      <w:r w:rsidRPr="00F46FD2">
        <w:rPr>
          <w:rFonts w:cs="Arial"/>
          <w:b/>
          <w:bCs/>
          <w:color w:val="000000" w:themeColor="text1"/>
          <w:rtl/>
        </w:rPr>
        <w:t>السيناريو 1 الخوف من تقديم العروض</w:t>
      </w:r>
    </w:p>
    <w:p w14:paraId="6FA96BAC" w14:textId="67B0EB22" w:rsidR="00071F1B" w:rsidRPr="00F46FD2" w:rsidRDefault="00071F1B" w:rsidP="00071F1B">
      <w:pPr>
        <w:bidi/>
        <w:jc w:val="center"/>
        <w:rPr>
          <w:color w:val="000000" w:themeColor="text1"/>
        </w:rPr>
      </w:pPr>
      <w:r w:rsidRPr="00F46FD2">
        <w:rPr>
          <w:noProof/>
          <w:color w:val="000000" w:themeColor="text1"/>
        </w:rPr>
        <w:drawing>
          <wp:inline distT="0" distB="0" distL="0" distR="0" wp14:anchorId="09395BFC" wp14:editId="4437E7A6">
            <wp:extent cx="4680000" cy="26325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80000" cy="2632500"/>
                    </a:xfrm>
                    <a:prstGeom prst="rect">
                      <a:avLst/>
                    </a:prstGeom>
                  </pic:spPr>
                </pic:pic>
              </a:graphicData>
            </a:graphic>
          </wp:inline>
        </w:drawing>
      </w:r>
    </w:p>
    <w:p w14:paraId="66988854" w14:textId="0F6DAFAA" w:rsidR="00364E40" w:rsidRPr="00F46FD2" w:rsidRDefault="0047483F" w:rsidP="00464A98">
      <w:pPr>
        <w:bidi/>
        <w:rPr>
          <w:rFonts w:cs="Arial"/>
          <w:b/>
          <w:bCs/>
          <w:color w:val="000000" w:themeColor="text1"/>
          <w:rtl/>
        </w:rPr>
      </w:pPr>
      <w:r w:rsidRPr="00F46FD2">
        <w:rPr>
          <w:rFonts w:cs="Arial" w:hint="cs"/>
          <w:b/>
          <w:bCs/>
          <w:color w:val="000000" w:themeColor="text1"/>
          <w:rtl/>
        </w:rPr>
        <w:t xml:space="preserve">ان </w:t>
      </w:r>
      <w:r w:rsidR="00464A98" w:rsidRPr="00F46FD2">
        <w:rPr>
          <w:rFonts w:cs="Arial"/>
          <w:b/>
          <w:bCs/>
          <w:color w:val="000000" w:themeColor="text1"/>
          <w:rtl/>
        </w:rPr>
        <w:t xml:space="preserve">تقديم </w:t>
      </w:r>
      <w:r w:rsidR="00DB79DD" w:rsidRPr="00F46FD2">
        <w:rPr>
          <w:rFonts w:cs="Arial" w:hint="cs"/>
          <w:b/>
          <w:bCs/>
          <w:color w:val="000000" w:themeColor="text1"/>
          <w:rtl/>
        </w:rPr>
        <w:t>عرض فردي</w:t>
      </w:r>
      <w:r w:rsidR="0082363C" w:rsidRPr="00F46FD2">
        <w:rPr>
          <w:rFonts w:cs="Arial"/>
          <w:b/>
          <w:bCs/>
          <w:color w:val="000000" w:themeColor="text1"/>
        </w:rPr>
        <w:t xml:space="preserve"> </w:t>
      </w:r>
      <w:r w:rsidR="009C43A7" w:rsidRPr="00F46FD2">
        <w:rPr>
          <w:rFonts w:cs="Arial" w:hint="cs"/>
          <w:b/>
          <w:bCs/>
          <w:color w:val="000000" w:themeColor="text1"/>
          <w:rtl/>
        </w:rPr>
        <w:t>في المدرسة</w:t>
      </w:r>
      <w:r w:rsidR="00DB79DD" w:rsidRPr="00F46FD2">
        <w:rPr>
          <w:rFonts w:cs="Arial" w:hint="cs"/>
          <w:b/>
          <w:bCs/>
          <w:color w:val="000000" w:themeColor="text1"/>
          <w:rtl/>
        </w:rPr>
        <w:t xml:space="preserve"> </w:t>
      </w:r>
      <w:r w:rsidR="00464A98" w:rsidRPr="00F46FD2">
        <w:rPr>
          <w:rFonts w:cs="Arial"/>
          <w:b/>
          <w:bCs/>
          <w:color w:val="000000" w:themeColor="text1"/>
          <w:rtl/>
        </w:rPr>
        <w:t>هو ا</w:t>
      </w:r>
      <w:r w:rsidR="0062768B" w:rsidRPr="00F46FD2">
        <w:rPr>
          <w:rFonts w:cs="Arial" w:hint="cs"/>
          <w:b/>
          <w:bCs/>
          <w:color w:val="000000" w:themeColor="text1"/>
          <w:rtl/>
        </w:rPr>
        <w:t>لامر</w:t>
      </w:r>
      <w:r w:rsidR="00464A98" w:rsidRPr="00F46FD2">
        <w:rPr>
          <w:rFonts w:cs="Arial"/>
          <w:b/>
          <w:bCs/>
          <w:color w:val="000000" w:themeColor="text1"/>
          <w:rtl/>
        </w:rPr>
        <w:t xml:space="preserve"> الذي يخشاه </w:t>
      </w:r>
      <w:r w:rsidR="00A67F84" w:rsidRPr="00F46FD2">
        <w:rPr>
          <w:rFonts w:cs="Arial" w:hint="cs"/>
          <w:b/>
          <w:bCs/>
          <w:color w:val="000000" w:themeColor="text1"/>
          <w:rtl/>
        </w:rPr>
        <w:t>الط</w:t>
      </w:r>
      <w:r w:rsidR="00552101" w:rsidRPr="00F46FD2">
        <w:rPr>
          <w:rFonts w:cs="Arial" w:hint="cs"/>
          <w:b/>
          <w:bCs/>
          <w:color w:val="000000" w:themeColor="text1"/>
          <w:rtl/>
        </w:rPr>
        <w:t>لاب،</w:t>
      </w:r>
      <w:r w:rsidR="00ED5D01" w:rsidRPr="00F46FD2">
        <w:rPr>
          <w:rFonts w:cs="Arial" w:hint="cs"/>
          <w:b/>
          <w:bCs/>
          <w:color w:val="000000" w:themeColor="text1"/>
          <w:rtl/>
        </w:rPr>
        <w:t xml:space="preserve"> </w:t>
      </w:r>
      <w:r w:rsidR="00150DB6" w:rsidRPr="00F46FD2">
        <w:rPr>
          <w:rFonts w:cs="Arial" w:hint="cs"/>
          <w:b/>
          <w:bCs/>
          <w:color w:val="000000" w:themeColor="text1"/>
          <w:rtl/>
        </w:rPr>
        <w:t>ولكن</w:t>
      </w:r>
      <w:r w:rsidR="00ED5D01" w:rsidRPr="00F46FD2">
        <w:rPr>
          <w:rFonts w:cs="Arial" w:hint="cs"/>
          <w:b/>
          <w:bCs/>
          <w:color w:val="000000" w:themeColor="text1"/>
          <w:rtl/>
        </w:rPr>
        <w:t xml:space="preserve"> </w:t>
      </w:r>
      <w:r w:rsidR="00464A98" w:rsidRPr="00F46FD2">
        <w:rPr>
          <w:rFonts w:cs="Arial"/>
          <w:b/>
          <w:bCs/>
          <w:color w:val="000000" w:themeColor="text1"/>
          <w:rtl/>
        </w:rPr>
        <w:t>دعم</w:t>
      </w:r>
      <w:r w:rsidR="00D438EF" w:rsidRPr="00F46FD2">
        <w:rPr>
          <w:rFonts w:cs="Arial" w:hint="cs"/>
          <w:b/>
          <w:bCs/>
          <w:color w:val="000000" w:themeColor="text1"/>
          <w:rtl/>
        </w:rPr>
        <w:t xml:space="preserve"> هؤلاء</w:t>
      </w:r>
      <w:r w:rsidR="00464A98" w:rsidRPr="00F46FD2">
        <w:rPr>
          <w:rFonts w:cs="Arial"/>
          <w:b/>
          <w:bCs/>
          <w:color w:val="000000" w:themeColor="text1"/>
          <w:rtl/>
        </w:rPr>
        <w:t xml:space="preserve"> </w:t>
      </w:r>
      <w:r w:rsidR="00866EA1" w:rsidRPr="00F46FD2">
        <w:rPr>
          <w:rFonts w:cs="Arial" w:hint="cs"/>
          <w:b/>
          <w:bCs/>
          <w:color w:val="000000" w:themeColor="text1"/>
          <w:rtl/>
        </w:rPr>
        <w:t>الطلاب</w:t>
      </w:r>
      <w:r w:rsidR="00464A98" w:rsidRPr="00F46FD2">
        <w:rPr>
          <w:rFonts w:cs="Arial" w:hint="cs"/>
          <w:b/>
          <w:bCs/>
          <w:color w:val="000000" w:themeColor="text1"/>
          <w:rtl/>
          <w:lang w:bidi="ar-LB"/>
        </w:rPr>
        <w:t xml:space="preserve"> </w:t>
      </w:r>
      <w:r w:rsidR="004527A9" w:rsidRPr="00F46FD2">
        <w:rPr>
          <w:rFonts w:cs="Arial" w:hint="cs"/>
          <w:b/>
          <w:bCs/>
          <w:color w:val="000000" w:themeColor="text1"/>
          <w:rtl/>
        </w:rPr>
        <w:t xml:space="preserve">لأخذ </w:t>
      </w:r>
      <w:r w:rsidR="00464A98" w:rsidRPr="00F46FD2">
        <w:rPr>
          <w:rFonts w:cs="Arial" w:hint="cs"/>
          <w:b/>
          <w:bCs/>
          <w:color w:val="000000" w:themeColor="text1"/>
          <w:rtl/>
        </w:rPr>
        <w:t>زمام المبادرة</w:t>
      </w:r>
      <w:r w:rsidR="00464A98" w:rsidRPr="00F46FD2">
        <w:rPr>
          <w:rFonts w:cs="Arial"/>
          <w:b/>
          <w:bCs/>
          <w:color w:val="000000" w:themeColor="text1"/>
          <w:rtl/>
        </w:rPr>
        <w:t xml:space="preserve"> وممارسة </w:t>
      </w:r>
      <w:r w:rsidR="00F954A1" w:rsidRPr="00F46FD2">
        <w:rPr>
          <w:rFonts w:cs="Arial" w:hint="cs"/>
          <w:b/>
          <w:bCs/>
          <w:color w:val="000000" w:themeColor="text1"/>
          <w:rtl/>
        </w:rPr>
        <w:t>ال</w:t>
      </w:r>
      <w:r w:rsidR="00D52C33" w:rsidRPr="00F46FD2">
        <w:rPr>
          <w:rFonts w:cs="Arial" w:hint="cs"/>
          <w:b/>
          <w:bCs/>
          <w:color w:val="000000" w:themeColor="text1"/>
          <w:rtl/>
        </w:rPr>
        <w:t xml:space="preserve">نشاطات </w:t>
      </w:r>
      <w:r w:rsidR="00F954A1" w:rsidRPr="00F46FD2">
        <w:rPr>
          <w:rFonts w:cs="Arial" w:hint="cs"/>
          <w:b/>
          <w:bCs/>
          <w:color w:val="000000" w:themeColor="text1"/>
          <w:rtl/>
        </w:rPr>
        <w:t xml:space="preserve">التي </w:t>
      </w:r>
      <w:r w:rsidR="002629D8" w:rsidRPr="00F46FD2">
        <w:rPr>
          <w:rFonts w:cs="Arial" w:hint="cs"/>
          <w:b/>
          <w:bCs/>
          <w:color w:val="000000" w:themeColor="text1"/>
          <w:rtl/>
        </w:rPr>
        <w:t>تتضمن</w:t>
      </w:r>
      <w:r w:rsidR="002D1853" w:rsidRPr="00F46FD2">
        <w:rPr>
          <w:rFonts w:cs="Arial" w:hint="cs"/>
          <w:b/>
          <w:bCs/>
          <w:color w:val="000000" w:themeColor="text1"/>
          <w:rtl/>
        </w:rPr>
        <w:t xml:space="preserve"> تقديم </w:t>
      </w:r>
      <w:r w:rsidR="00296102" w:rsidRPr="00F46FD2">
        <w:rPr>
          <w:rFonts w:cs="Arial" w:hint="cs"/>
          <w:b/>
          <w:bCs/>
          <w:color w:val="000000" w:themeColor="text1"/>
          <w:rtl/>
        </w:rPr>
        <w:t>العروض</w:t>
      </w:r>
      <w:r w:rsidR="00552101" w:rsidRPr="00F46FD2">
        <w:rPr>
          <w:rFonts w:cs="Arial" w:hint="cs"/>
          <w:b/>
          <w:bCs/>
          <w:color w:val="000000" w:themeColor="text1"/>
          <w:rtl/>
        </w:rPr>
        <w:t xml:space="preserve"> و </w:t>
      </w:r>
      <w:r w:rsidR="00464A98" w:rsidRPr="00F46FD2">
        <w:rPr>
          <w:rFonts w:cs="Arial"/>
          <w:b/>
          <w:bCs/>
          <w:color w:val="000000" w:themeColor="text1"/>
          <w:rtl/>
        </w:rPr>
        <w:t xml:space="preserve">التي </w:t>
      </w:r>
      <w:r w:rsidR="00357B58" w:rsidRPr="00F46FD2">
        <w:rPr>
          <w:rFonts w:cs="Arial" w:hint="cs"/>
          <w:b/>
          <w:bCs/>
          <w:color w:val="000000" w:themeColor="text1"/>
          <w:rtl/>
        </w:rPr>
        <w:t>يريدون</w:t>
      </w:r>
      <w:r w:rsidR="00464A98" w:rsidRPr="00F46FD2">
        <w:rPr>
          <w:rFonts w:cs="Arial"/>
          <w:b/>
          <w:bCs/>
          <w:color w:val="000000" w:themeColor="text1"/>
          <w:rtl/>
        </w:rPr>
        <w:t xml:space="preserve"> حقًا أن </w:t>
      </w:r>
      <w:r w:rsidR="00357B58" w:rsidRPr="00F46FD2">
        <w:rPr>
          <w:rFonts w:cs="Arial" w:hint="cs"/>
          <w:b/>
          <w:bCs/>
          <w:color w:val="000000" w:themeColor="text1"/>
          <w:rtl/>
        </w:rPr>
        <w:t>يقوموا</w:t>
      </w:r>
      <w:r w:rsidR="00464A98" w:rsidRPr="00F46FD2">
        <w:rPr>
          <w:rFonts w:cs="Arial"/>
          <w:b/>
          <w:bCs/>
          <w:color w:val="000000" w:themeColor="text1"/>
          <w:rtl/>
        </w:rPr>
        <w:t xml:space="preserve"> بها بنجاح و</w:t>
      </w:r>
      <w:r w:rsidR="00E548BA" w:rsidRPr="00F46FD2">
        <w:rPr>
          <w:rFonts w:cs="Arial" w:hint="cs"/>
          <w:b/>
          <w:bCs/>
          <w:color w:val="000000" w:themeColor="text1"/>
          <w:rtl/>
        </w:rPr>
        <w:t xml:space="preserve"> لكنهم</w:t>
      </w:r>
      <w:r w:rsidR="00464A98" w:rsidRPr="00F46FD2">
        <w:rPr>
          <w:rFonts w:cs="Arial"/>
          <w:b/>
          <w:bCs/>
          <w:color w:val="000000" w:themeColor="text1"/>
          <w:rtl/>
        </w:rPr>
        <w:t xml:space="preserve"> خائفون منها بلا </w:t>
      </w:r>
      <w:r w:rsidR="00E548BA" w:rsidRPr="00F46FD2">
        <w:rPr>
          <w:rFonts w:cs="Arial" w:hint="cs"/>
          <w:b/>
          <w:bCs/>
          <w:color w:val="000000" w:themeColor="text1"/>
          <w:rtl/>
        </w:rPr>
        <w:t>مبرر</w:t>
      </w:r>
      <w:r w:rsidR="00BF4A09" w:rsidRPr="00F46FD2">
        <w:rPr>
          <w:rFonts w:cs="Arial" w:hint="cs"/>
          <w:b/>
          <w:bCs/>
          <w:color w:val="000000" w:themeColor="text1"/>
          <w:rtl/>
        </w:rPr>
        <w:t xml:space="preserve">، </w:t>
      </w:r>
      <w:r w:rsidR="0092105A" w:rsidRPr="00F46FD2">
        <w:rPr>
          <w:rFonts w:cs="Arial" w:hint="cs"/>
          <w:b/>
          <w:bCs/>
          <w:color w:val="000000" w:themeColor="text1"/>
          <w:rtl/>
        </w:rPr>
        <w:t>يعتبر امر</w:t>
      </w:r>
      <w:r w:rsidR="00464A98" w:rsidRPr="00F46FD2">
        <w:rPr>
          <w:rFonts w:cs="Arial"/>
          <w:b/>
          <w:bCs/>
          <w:color w:val="000000" w:themeColor="text1"/>
          <w:rtl/>
        </w:rPr>
        <w:t xml:space="preserve"> مهم لرفاهي</w:t>
      </w:r>
      <w:r w:rsidR="008F5A99" w:rsidRPr="00F46FD2">
        <w:rPr>
          <w:rFonts w:cs="Arial" w:hint="cs"/>
          <w:b/>
          <w:bCs/>
          <w:color w:val="000000" w:themeColor="text1"/>
          <w:rtl/>
        </w:rPr>
        <w:t>تهم</w:t>
      </w:r>
      <w:r w:rsidR="00464A98" w:rsidRPr="00F46FD2">
        <w:rPr>
          <w:rFonts w:cs="Arial"/>
          <w:b/>
          <w:bCs/>
          <w:color w:val="000000" w:themeColor="text1"/>
          <w:rtl/>
        </w:rPr>
        <w:t xml:space="preserve"> </w:t>
      </w:r>
      <w:r w:rsidR="00BF7A00" w:rsidRPr="00F46FD2">
        <w:rPr>
          <w:rFonts w:cs="Arial" w:hint="cs"/>
          <w:b/>
          <w:bCs/>
          <w:color w:val="000000" w:themeColor="text1"/>
          <w:rtl/>
        </w:rPr>
        <w:t xml:space="preserve">و </w:t>
      </w:r>
      <w:r w:rsidR="009A6580" w:rsidRPr="00F46FD2">
        <w:rPr>
          <w:rFonts w:cs="Arial" w:hint="cs"/>
          <w:b/>
          <w:bCs/>
          <w:color w:val="000000" w:themeColor="text1"/>
          <w:rtl/>
        </w:rPr>
        <w:t>صحته</w:t>
      </w:r>
      <w:r w:rsidR="008F5A99" w:rsidRPr="00F46FD2">
        <w:rPr>
          <w:rFonts w:cs="Arial" w:hint="cs"/>
          <w:b/>
          <w:bCs/>
          <w:color w:val="000000" w:themeColor="text1"/>
          <w:rtl/>
        </w:rPr>
        <w:t>م</w:t>
      </w:r>
      <w:r w:rsidR="00464A98" w:rsidRPr="00F46FD2">
        <w:rPr>
          <w:rFonts w:cs="Arial"/>
          <w:b/>
          <w:bCs/>
          <w:color w:val="000000" w:themeColor="text1"/>
          <w:rtl/>
        </w:rPr>
        <w:t xml:space="preserve"> و</w:t>
      </w:r>
      <w:r w:rsidR="00733AF9" w:rsidRPr="00F46FD2">
        <w:rPr>
          <w:rFonts w:cs="Arial" w:hint="cs"/>
          <w:b/>
          <w:bCs/>
          <w:color w:val="000000" w:themeColor="text1"/>
          <w:rtl/>
        </w:rPr>
        <w:t xml:space="preserve"> تعليمه</w:t>
      </w:r>
      <w:r w:rsidR="00DB336D" w:rsidRPr="00F46FD2">
        <w:rPr>
          <w:rFonts w:cs="Arial" w:hint="cs"/>
          <w:b/>
          <w:bCs/>
          <w:color w:val="000000" w:themeColor="text1"/>
          <w:rtl/>
        </w:rPr>
        <w:t>م</w:t>
      </w:r>
      <w:r w:rsidR="00464A98" w:rsidRPr="00F46FD2">
        <w:rPr>
          <w:rFonts w:cs="Arial"/>
          <w:b/>
          <w:bCs/>
          <w:color w:val="000000" w:themeColor="text1"/>
          <w:rtl/>
        </w:rPr>
        <w:t xml:space="preserve"> ول</w:t>
      </w:r>
      <w:r w:rsidR="00464A98" w:rsidRPr="00F46FD2">
        <w:rPr>
          <w:rFonts w:cs="Arial" w:hint="cs"/>
          <w:b/>
          <w:bCs/>
          <w:color w:val="000000" w:themeColor="text1"/>
          <w:rtl/>
        </w:rPr>
        <w:t>تطبيق ا</w:t>
      </w:r>
      <w:r w:rsidR="00464A98" w:rsidRPr="00F46FD2">
        <w:rPr>
          <w:rFonts w:cs="Arial"/>
          <w:b/>
          <w:bCs/>
          <w:color w:val="000000" w:themeColor="text1"/>
          <w:rtl/>
        </w:rPr>
        <w:t>لديمقراطية بأوسع معانيها. كل الأصوات مهمة في عالم بحاجة إلى حلول مجتمعية جيدة</w:t>
      </w:r>
      <w:r w:rsidR="00862942" w:rsidRPr="00F46FD2">
        <w:rPr>
          <w:rFonts w:cs="Arial" w:hint="cs"/>
          <w:b/>
          <w:bCs/>
          <w:color w:val="000000" w:themeColor="text1"/>
          <w:rtl/>
        </w:rPr>
        <w:t xml:space="preserve"> </w:t>
      </w:r>
      <w:r w:rsidR="005A23CB" w:rsidRPr="00F46FD2">
        <w:rPr>
          <w:rFonts w:cs="Arial" w:hint="cs"/>
          <w:b/>
          <w:bCs/>
          <w:color w:val="000000" w:themeColor="text1"/>
          <w:rtl/>
        </w:rPr>
        <w:t xml:space="preserve">و </w:t>
      </w:r>
      <w:r w:rsidR="00464A98" w:rsidRPr="00F46FD2">
        <w:rPr>
          <w:rFonts w:cs="Arial"/>
          <w:b/>
          <w:bCs/>
          <w:color w:val="000000" w:themeColor="text1"/>
          <w:rtl/>
        </w:rPr>
        <w:t>المجتمع بحاجة إلى الشباب الشجعان</w:t>
      </w:r>
      <w:r w:rsidR="00092D16" w:rsidRPr="00F46FD2">
        <w:rPr>
          <w:rFonts w:cs="Arial" w:hint="cs"/>
          <w:b/>
          <w:bCs/>
          <w:color w:val="000000" w:themeColor="text1"/>
          <w:rtl/>
        </w:rPr>
        <w:t>.</w:t>
      </w:r>
    </w:p>
    <w:p w14:paraId="68C440C9" w14:textId="696277F3" w:rsidR="00464A98" w:rsidRPr="00F46FD2" w:rsidRDefault="00464A98" w:rsidP="00464A98">
      <w:pPr>
        <w:bidi/>
        <w:rPr>
          <w:b/>
          <w:bCs/>
          <w:color w:val="000000" w:themeColor="text1"/>
        </w:rPr>
      </w:pPr>
    </w:p>
    <w:p w14:paraId="6C142121" w14:textId="77777777" w:rsidR="00464A98" w:rsidRPr="00F46FD2" w:rsidRDefault="00464A98" w:rsidP="00464A98">
      <w:pPr>
        <w:bidi/>
        <w:rPr>
          <w:b/>
          <w:bCs/>
          <w:color w:val="000000" w:themeColor="text1"/>
        </w:rPr>
      </w:pPr>
      <w:r w:rsidRPr="00F46FD2">
        <w:rPr>
          <w:rFonts w:cs="Arial"/>
          <w:b/>
          <w:bCs/>
          <w:color w:val="000000" w:themeColor="text1"/>
          <w:rtl/>
        </w:rPr>
        <w:t>ملخص القصة</w:t>
      </w:r>
    </w:p>
    <w:p w14:paraId="01A0A0C3" w14:textId="3FA649BB" w:rsidR="00464A98" w:rsidRPr="00F46FD2" w:rsidRDefault="00464A98" w:rsidP="00464A98">
      <w:pPr>
        <w:bidi/>
        <w:rPr>
          <w:rFonts w:cs="Arial"/>
          <w:color w:val="000000" w:themeColor="text1"/>
          <w:rtl/>
        </w:rPr>
      </w:pPr>
      <w:r w:rsidRPr="00F46FD2">
        <w:rPr>
          <w:rFonts w:cs="Arial"/>
          <w:color w:val="000000" w:themeColor="text1"/>
          <w:rtl/>
        </w:rPr>
        <w:t xml:space="preserve">نورا </w:t>
      </w:r>
      <w:r w:rsidR="008D4BA3" w:rsidRPr="00F46FD2">
        <w:rPr>
          <w:rFonts w:cs="Arial" w:hint="cs"/>
          <w:color w:val="000000" w:themeColor="text1"/>
          <w:rtl/>
        </w:rPr>
        <w:t>ستقوم ب</w:t>
      </w:r>
      <w:r w:rsidRPr="00F46FD2">
        <w:rPr>
          <w:rFonts w:cs="Arial"/>
          <w:color w:val="000000" w:themeColor="text1"/>
          <w:rtl/>
        </w:rPr>
        <w:t>عرض مدرسي</w:t>
      </w:r>
      <w:r w:rsidR="008D4BA3" w:rsidRPr="00F46FD2">
        <w:rPr>
          <w:rFonts w:cs="Arial" w:hint="cs"/>
          <w:color w:val="000000" w:themeColor="text1"/>
          <w:rtl/>
        </w:rPr>
        <w:t xml:space="preserve"> و لديها رهبة </w:t>
      </w:r>
      <w:r w:rsidR="00E06EB7" w:rsidRPr="00F46FD2">
        <w:rPr>
          <w:rFonts w:cs="Arial" w:hint="cs"/>
          <w:color w:val="000000" w:themeColor="text1"/>
          <w:rtl/>
        </w:rPr>
        <w:t>من ذلك</w:t>
      </w:r>
      <w:r w:rsidRPr="00F46FD2">
        <w:rPr>
          <w:rFonts w:cs="Arial"/>
          <w:color w:val="000000" w:themeColor="text1"/>
          <w:rtl/>
        </w:rPr>
        <w:t xml:space="preserve">. إنها تفكر في عدم الذهاب إلى المدرسة </w:t>
      </w:r>
      <w:r w:rsidR="00514319" w:rsidRPr="00F46FD2">
        <w:rPr>
          <w:rFonts w:cs="Arial" w:hint="cs"/>
          <w:color w:val="000000" w:themeColor="text1"/>
          <w:rtl/>
        </w:rPr>
        <w:t>لتتج</w:t>
      </w:r>
      <w:r w:rsidR="00B3764B" w:rsidRPr="00F46FD2">
        <w:rPr>
          <w:rFonts w:cs="Arial" w:hint="cs"/>
          <w:color w:val="000000" w:themeColor="text1"/>
          <w:rtl/>
        </w:rPr>
        <w:t>نب</w:t>
      </w:r>
      <w:r w:rsidR="00514319" w:rsidRPr="00F46FD2">
        <w:rPr>
          <w:rFonts w:cs="Arial" w:hint="cs"/>
          <w:color w:val="000000" w:themeColor="text1"/>
          <w:rtl/>
        </w:rPr>
        <w:t xml:space="preserve"> هذه التجربة</w:t>
      </w:r>
      <w:r w:rsidR="00F1217B" w:rsidRPr="00F46FD2">
        <w:rPr>
          <w:rFonts w:cs="Arial" w:hint="cs"/>
          <w:color w:val="000000" w:themeColor="text1"/>
          <w:rtl/>
        </w:rPr>
        <w:t>،</w:t>
      </w:r>
      <w:r w:rsidRPr="00F46FD2">
        <w:rPr>
          <w:rFonts w:cs="Arial"/>
          <w:color w:val="000000" w:themeColor="text1"/>
          <w:rtl/>
        </w:rPr>
        <w:t xml:space="preserve"> وتتحدث </w:t>
      </w:r>
      <w:r w:rsidR="00450C45" w:rsidRPr="00F46FD2">
        <w:rPr>
          <w:rFonts w:cs="Arial" w:hint="cs"/>
          <w:color w:val="000000" w:themeColor="text1"/>
          <w:rtl/>
        </w:rPr>
        <w:t>مع</w:t>
      </w:r>
      <w:r w:rsidRPr="00F46FD2">
        <w:rPr>
          <w:rFonts w:cs="Arial"/>
          <w:color w:val="000000" w:themeColor="text1"/>
          <w:rtl/>
        </w:rPr>
        <w:t xml:space="preserve"> آدم عما يجعلها </w:t>
      </w:r>
      <w:r w:rsidR="002B1748" w:rsidRPr="00F46FD2">
        <w:rPr>
          <w:rFonts w:cs="Arial" w:hint="cs"/>
          <w:color w:val="000000" w:themeColor="text1"/>
          <w:rtl/>
        </w:rPr>
        <w:t>مضطربة</w:t>
      </w:r>
      <w:r w:rsidRPr="00F46FD2">
        <w:rPr>
          <w:rFonts w:cs="Arial"/>
          <w:color w:val="000000" w:themeColor="text1"/>
          <w:rtl/>
        </w:rPr>
        <w:t xml:space="preserve">. </w:t>
      </w:r>
      <w:r w:rsidR="00C67F79" w:rsidRPr="00F46FD2">
        <w:rPr>
          <w:rFonts w:cs="Arial" w:hint="cs"/>
          <w:color w:val="000000" w:themeColor="text1"/>
          <w:rtl/>
        </w:rPr>
        <w:t xml:space="preserve">نورا </w:t>
      </w:r>
      <w:r w:rsidR="00976F99" w:rsidRPr="00F46FD2">
        <w:rPr>
          <w:rFonts w:cs="Arial" w:hint="cs"/>
          <w:color w:val="000000" w:themeColor="text1"/>
          <w:rtl/>
        </w:rPr>
        <w:t>تفكر</w:t>
      </w:r>
      <w:r w:rsidR="009B682D" w:rsidRPr="00F46FD2">
        <w:rPr>
          <w:rFonts w:cs="Arial" w:hint="cs"/>
          <w:color w:val="000000" w:themeColor="text1"/>
          <w:rtl/>
        </w:rPr>
        <w:t xml:space="preserve"> انه </w:t>
      </w:r>
      <w:r w:rsidRPr="00F46FD2">
        <w:rPr>
          <w:rFonts w:cs="Arial"/>
          <w:color w:val="000000" w:themeColor="text1"/>
          <w:rtl/>
        </w:rPr>
        <w:t>يمكن ل</w:t>
      </w:r>
      <w:r w:rsidR="000F6039" w:rsidRPr="00F46FD2">
        <w:rPr>
          <w:rFonts w:cs="Arial" w:hint="cs"/>
          <w:color w:val="000000" w:themeColor="text1"/>
          <w:rtl/>
        </w:rPr>
        <w:t>أح</w:t>
      </w:r>
      <w:r w:rsidR="00786F5E" w:rsidRPr="00F46FD2">
        <w:rPr>
          <w:rFonts w:cs="Arial" w:hint="cs"/>
          <w:color w:val="000000" w:themeColor="text1"/>
          <w:rtl/>
        </w:rPr>
        <w:t>د</w:t>
      </w:r>
      <w:r w:rsidRPr="00F46FD2">
        <w:rPr>
          <w:rFonts w:cs="Arial"/>
          <w:color w:val="000000" w:themeColor="text1"/>
          <w:rtl/>
        </w:rPr>
        <w:t xml:space="preserve"> مساعدتها في</w:t>
      </w:r>
      <w:r w:rsidR="000C352F" w:rsidRPr="00F46FD2">
        <w:rPr>
          <w:rFonts w:cs="Arial" w:hint="cs"/>
          <w:color w:val="000000" w:themeColor="text1"/>
          <w:rtl/>
        </w:rPr>
        <w:t xml:space="preserve"> اختيار</w:t>
      </w:r>
      <w:r w:rsidR="00960C1F" w:rsidRPr="00F46FD2">
        <w:rPr>
          <w:rFonts w:cs="Arial" w:hint="cs"/>
          <w:color w:val="000000" w:themeColor="text1"/>
          <w:rtl/>
        </w:rPr>
        <w:t xml:space="preserve"> و</w:t>
      </w:r>
      <w:r w:rsidRPr="00F46FD2">
        <w:rPr>
          <w:rFonts w:cs="Arial"/>
          <w:color w:val="000000" w:themeColor="text1"/>
          <w:rtl/>
        </w:rPr>
        <w:t xml:space="preserve"> </w:t>
      </w:r>
      <w:r w:rsidR="00960C1F" w:rsidRPr="00F46FD2">
        <w:rPr>
          <w:rFonts w:cs="Arial" w:hint="cs"/>
          <w:color w:val="000000" w:themeColor="text1"/>
          <w:rtl/>
          <w:lang w:bidi="ar-LB"/>
        </w:rPr>
        <w:t xml:space="preserve">تقديم </w:t>
      </w:r>
      <w:r w:rsidR="002A05BC" w:rsidRPr="00F46FD2">
        <w:rPr>
          <w:rFonts w:cs="Arial" w:hint="cs"/>
          <w:color w:val="000000" w:themeColor="text1"/>
          <w:rtl/>
          <w:lang w:bidi="ar-LB"/>
        </w:rPr>
        <w:t>العرض</w:t>
      </w:r>
      <w:r w:rsidR="008A6417" w:rsidRPr="00F46FD2">
        <w:rPr>
          <w:rFonts w:cs="Arial" w:hint="cs"/>
          <w:color w:val="000000" w:themeColor="text1"/>
          <w:rtl/>
        </w:rPr>
        <w:t>.</w:t>
      </w:r>
      <w:r w:rsidRPr="00F46FD2">
        <w:rPr>
          <w:rFonts w:cs="Arial"/>
          <w:color w:val="000000" w:themeColor="text1"/>
          <w:rtl/>
        </w:rPr>
        <w:t xml:space="preserve"> </w:t>
      </w:r>
      <w:r w:rsidRPr="00F46FD2">
        <w:rPr>
          <w:rFonts w:cs="Arial" w:hint="cs"/>
          <w:color w:val="000000" w:themeColor="text1"/>
          <w:rtl/>
        </w:rPr>
        <w:t xml:space="preserve">إنها </w:t>
      </w:r>
      <w:r w:rsidRPr="00F46FD2">
        <w:rPr>
          <w:rFonts w:cs="Arial"/>
          <w:color w:val="000000" w:themeColor="text1"/>
          <w:rtl/>
        </w:rPr>
        <w:t>تعتقد أن والدتها ومعلم</w:t>
      </w:r>
      <w:r w:rsidRPr="00F46FD2">
        <w:rPr>
          <w:rFonts w:cs="Arial" w:hint="cs"/>
          <w:color w:val="000000" w:themeColor="text1"/>
          <w:rtl/>
        </w:rPr>
        <w:t>ت</w:t>
      </w:r>
      <w:r w:rsidRPr="00F46FD2">
        <w:rPr>
          <w:rFonts w:cs="Arial"/>
          <w:color w:val="000000" w:themeColor="text1"/>
          <w:rtl/>
        </w:rPr>
        <w:t xml:space="preserve">ها يمكن أن </w:t>
      </w:r>
      <w:r w:rsidRPr="00F46FD2">
        <w:rPr>
          <w:rFonts w:cs="Arial" w:hint="cs"/>
          <w:color w:val="000000" w:themeColor="text1"/>
          <w:rtl/>
        </w:rPr>
        <w:t>ت</w:t>
      </w:r>
      <w:r w:rsidRPr="00F46FD2">
        <w:rPr>
          <w:rFonts w:cs="Arial"/>
          <w:color w:val="000000" w:themeColor="text1"/>
          <w:rtl/>
        </w:rPr>
        <w:t>كونا مساعد</w:t>
      </w:r>
      <w:r w:rsidRPr="00F46FD2">
        <w:rPr>
          <w:rFonts w:cs="Arial" w:hint="cs"/>
          <w:color w:val="000000" w:themeColor="text1"/>
          <w:rtl/>
        </w:rPr>
        <w:t>ت</w:t>
      </w:r>
      <w:r w:rsidRPr="00F46FD2">
        <w:rPr>
          <w:rFonts w:cs="Arial"/>
          <w:color w:val="000000" w:themeColor="text1"/>
          <w:rtl/>
        </w:rPr>
        <w:t>ين جيد</w:t>
      </w:r>
      <w:r w:rsidRPr="00F46FD2">
        <w:rPr>
          <w:rFonts w:cs="Arial" w:hint="cs"/>
          <w:color w:val="000000" w:themeColor="text1"/>
          <w:rtl/>
        </w:rPr>
        <w:t>ت</w:t>
      </w:r>
      <w:r w:rsidRPr="00F46FD2">
        <w:rPr>
          <w:rFonts w:cs="Arial"/>
          <w:color w:val="000000" w:themeColor="text1"/>
          <w:rtl/>
        </w:rPr>
        <w:t xml:space="preserve">ين في وضع خطة جيدة للحد من </w:t>
      </w:r>
      <w:r w:rsidR="00FD3D84" w:rsidRPr="00F46FD2">
        <w:rPr>
          <w:rFonts w:cs="Arial" w:hint="cs"/>
          <w:color w:val="000000" w:themeColor="text1"/>
          <w:rtl/>
        </w:rPr>
        <w:t>قلقها</w:t>
      </w:r>
      <w:r w:rsidR="004C2EE5" w:rsidRPr="00F46FD2">
        <w:rPr>
          <w:rFonts w:cs="Arial" w:hint="cs"/>
          <w:color w:val="000000" w:themeColor="text1"/>
          <w:rtl/>
        </w:rPr>
        <w:t>.</w:t>
      </w:r>
    </w:p>
    <w:p w14:paraId="3FF5AC7F" w14:textId="4EE74A58" w:rsidR="00464A98" w:rsidRPr="00F46FD2" w:rsidRDefault="00464A98" w:rsidP="00464A98">
      <w:pPr>
        <w:bidi/>
        <w:rPr>
          <w:rFonts w:cs="Arial"/>
          <w:color w:val="000000" w:themeColor="text1"/>
          <w:rtl/>
        </w:rPr>
      </w:pPr>
    </w:p>
    <w:p w14:paraId="5C2678F3" w14:textId="77777777" w:rsidR="00464A98" w:rsidRPr="00F46FD2" w:rsidRDefault="00464A98" w:rsidP="00464A98">
      <w:pPr>
        <w:bidi/>
        <w:rPr>
          <w:b/>
          <w:bCs/>
          <w:color w:val="000000" w:themeColor="text1"/>
        </w:rPr>
      </w:pPr>
      <w:r w:rsidRPr="00F46FD2">
        <w:rPr>
          <w:rFonts w:cs="Arial"/>
          <w:b/>
          <w:bCs/>
          <w:color w:val="000000" w:themeColor="text1"/>
          <w:rtl/>
        </w:rPr>
        <w:t>أسئلة لتكرار المحتوى</w:t>
      </w:r>
    </w:p>
    <w:p w14:paraId="061B2CAC" w14:textId="77777777" w:rsidR="00B150CD" w:rsidRPr="00F46FD2" w:rsidRDefault="00464A98" w:rsidP="00FA31AB">
      <w:pPr>
        <w:pStyle w:val="ListParagraph"/>
        <w:numPr>
          <w:ilvl w:val="0"/>
          <w:numId w:val="1"/>
        </w:numPr>
        <w:bidi/>
        <w:rPr>
          <w:rFonts w:cs="Arial"/>
          <w:color w:val="000000" w:themeColor="text1"/>
        </w:rPr>
      </w:pPr>
      <w:r w:rsidRPr="00F46FD2">
        <w:rPr>
          <w:rFonts w:cs="Arial"/>
          <w:color w:val="000000" w:themeColor="text1"/>
          <w:rtl/>
        </w:rPr>
        <w:t>ما هي الأعراض التي يمكن الشعور بها عند</w:t>
      </w:r>
      <w:r w:rsidR="00292BF0" w:rsidRPr="00F46FD2">
        <w:rPr>
          <w:rFonts w:cs="Arial" w:hint="cs"/>
          <w:color w:val="000000" w:themeColor="text1"/>
          <w:rtl/>
        </w:rPr>
        <w:t xml:space="preserve"> الشعور</w:t>
      </w:r>
      <w:r w:rsidRPr="00F46FD2">
        <w:rPr>
          <w:rFonts w:cs="Arial"/>
          <w:color w:val="000000" w:themeColor="text1"/>
          <w:rtl/>
        </w:rPr>
        <w:t xml:space="preserve"> </w:t>
      </w:r>
      <w:r w:rsidR="00292BF0" w:rsidRPr="00F46FD2">
        <w:rPr>
          <w:rFonts w:cs="Arial" w:hint="cs"/>
          <w:color w:val="000000" w:themeColor="text1"/>
          <w:rtl/>
        </w:rPr>
        <w:t>ب</w:t>
      </w:r>
      <w:r w:rsidRPr="00F46FD2">
        <w:rPr>
          <w:rFonts w:cs="Arial"/>
          <w:color w:val="000000" w:themeColor="text1"/>
          <w:rtl/>
        </w:rPr>
        <w:t xml:space="preserve">الخوف من </w:t>
      </w:r>
      <w:r w:rsidR="00A34CDC" w:rsidRPr="00F46FD2">
        <w:rPr>
          <w:rFonts w:cs="Arial" w:hint="cs"/>
          <w:color w:val="000000" w:themeColor="text1"/>
          <w:rtl/>
        </w:rPr>
        <w:t>تقديم عرض</w:t>
      </w:r>
      <w:r w:rsidRPr="00F46FD2">
        <w:rPr>
          <w:rFonts w:cs="Arial"/>
          <w:color w:val="000000" w:themeColor="text1"/>
          <w:rtl/>
        </w:rPr>
        <w:t>؟</w:t>
      </w:r>
    </w:p>
    <w:p w14:paraId="4AFAEFE6" w14:textId="07B84234" w:rsidR="00464A98" w:rsidRPr="00F46FD2" w:rsidRDefault="00464A98" w:rsidP="00B150CD">
      <w:pPr>
        <w:bidi/>
        <w:rPr>
          <w:color w:val="000000" w:themeColor="text1"/>
        </w:rPr>
      </w:pPr>
      <w:r w:rsidRPr="00F46FD2">
        <w:rPr>
          <w:rFonts w:cs="Arial"/>
          <w:color w:val="000000" w:themeColor="text1"/>
          <w:rtl/>
        </w:rPr>
        <w:t xml:space="preserve"> الجواب: آلام في المعدة،</w:t>
      </w:r>
      <w:r w:rsidR="000523E4" w:rsidRPr="00F46FD2">
        <w:rPr>
          <w:rFonts w:cs="Arial"/>
          <w:color w:val="000000" w:themeColor="text1"/>
        </w:rPr>
        <w:t xml:space="preserve"> </w:t>
      </w:r>
      <w:r w:rsidRPr="00F46FD2">
        <w:rPr>
          <w:rFonts w:cs="Arial"/>
          <w:color w:val="000000" w:themeColor="text1"/>
          <w:rtl/>
        </w:rPr>
        <w:t>غثيان، صعوبات في التركي</w:t>
      </w:r>
      <w:r w:rsidR="002C59F9" w:rsidRPr="00F46FD2">
        <w:rPr>
          <w:rFonts w:cs="Arial" w:hint="cs"/>
          <w:color w:val="000000" w:themeColor="text1"/>
          <w:rtl/>
        </w:rPr>
        <w:t>ز</w:t>
      </w:r>
      <w:r w:rsidR="0030444F" w:rsidRPr="00F46FD2">
        <w:rPr>
          <w:rFonts w:cs="Arial" w:hint="cs"/>
          <w:color w:val="000000" w:themeColor="text1"/>
          <w:rtl/>
        </w:rPr>
        <w:t>، الرجفان</w:t>
      </w:r>
      <w:r w:rsidR="0059358E" w:rsidRPr="00F46FD2">
        <w:rPr>
          <w:rFonts w:cs="Arial" w:hint="cs"/>
          <w:color w:val="000000" w:themeColor="text1"/>
          <w:rtl/>
        </w:rPr>
        <w:t>.</w:t>
      </w:r>
    </w:p>
    <w:p w14:paraId="3AEFDAF5" w14:textId="77777777" w:rsidR="00FA31AB" w:rsidRPr="00F46FD2" w:rsidRDefault="00464A98" w:rsidP="00FA31AB">
      <w:pPr>
        <w:pStyle w:val="ListParagraph"/>
        <w:numPr>
          <w:ilvl w:val="0"/>
          <w:numId w:val="1"/>
        </w:numPr>
        <w:bidi/>
        <w:rPr>
          <w:color w:val="000000" w:themeColor="text1"/>
        </w:rPr>
      </w:pPr>
      <w:r w:rsidRPr="00F46FD2">
        <w:rPr>
          <w:rFonts w:cs="Arial"/>
          <w:color w:val="000000" w:themeColor="text1"/>
          <w:rtl/>
        </w:rPr>
        <w:t xml:space="preserve">كيف </w:t>
      </w:r>
      <w:r w:rsidR="002D2EF8" w:rsidRPr="00F46FD2">
        <w:rPr>
          <w:rFonts w:cs="Arial" w:hint="cs"/>
          <w:color w:val="000000" w:themeColor="text1"/>
          <w:rtl/>
        </w:rPr>
        <w:t xml:space="preserve">يجب ان </w:t>
      </w:r>
      <w:r w:rsidRPr="00F46FD2">
        <w:rPr>
          <w:rFonts w:cs="Arial"/>
          <w:color w:val="000000" w:themeColor="text1"/>
          <w:rtl/>
        </w:rPr>
        <w:t>تتحدث مع شخص</w:t>
      </w:r>
      <w:r w:rsidR="002C301B" w:rsidRPr="00F46FD2">
        <w:rPr>
          <w:rFonts w:cs="Arial" w:hint="cs"/>
          <w:color w:val="000000" w:themeColor="text1"/>
          <w:rtl/>
        </w:rPr>
        <w:t xml:space="preserve"> لديه</w:t>
      </w:r>
      <w:r w:rsidRPr="00F46FD2">
        <w:rPr>
          <w:rFonts w:cs="Arial"/>
          <w:color w:val="000000" w:themeColor="text1"/>
          <w:rtl/>
        </w:rPr>
        <w:t xml:space="preserve"> قلق بشأن شيء ما؟ </w:t>
      </w:r>
    </w:p>
    <w:p w14:paraId="17D21A6E" w14:textId="678A6C43" w:rsidR="00464A98" w:rsidRPr="00F46FD2" w:rsidRDefault="00C31AC9" w:rsidP="00C31AC9">
      <w:pPr>
        <w:bidi/>
        <w:rPr>
          <w:color w:val="000000" w:themeColor="text1"/>
        </w:rPr>
      </w:pPr>
      <w:r w:rsidRPr="00F46FD2">
        <w:rPr>
          <w:rFonts w:cs="Arial"/>
          <w:color w:val="000000" w:themeColor="text1"/>
        </w:rPr>
        <w:t xml:space="preserve"> </w:t>
      </w:r>
      <w:r w:rsidR="00464A98" w:rsidRPr="00F46FD2">
        <w:rPr>
          <w:rFonts w:cs="Arial"/>
          <w:color w:val="000000" w:themeColor="text1"/>
          <w:rtl/>
        </w:rPr>
        <w:t>ا</w:t>
      </w:r>
      <w:r w:rsidRPr="00F46FD2">
        <w:rPr>
          <w:rFonts w:cs="Arial" w:hint="cs"/>
          <w:color w:val="000000" w:themeColor="text1"/>
          <w:rtl/>
        </w:rPr>
        <w:t>لجواب</w:t>
      </w:r>
      <w:r w:rsidR="00464A98" w:rsidRPr="00F46FD2">
        <w:rPr>
          <w:rFonts w:cs="Arial"/>
          <w:color w:val="000000" w:themeColor="text1"/>
          <w:rtl/>
        </w:rPr>
        <w:t>:</w:t>
      </w:r>
      <w:r w:rsidRPr="00F46FD2">
        <w:rPr>
          <w:rFonts w:cs="Arial" w:hint="cs"/>
          <w:color w:val="000000" w:themeColor="text1"/>
          <w:rtl/>
        </w:rPr>
        <w:t xml:space="preserve"> تقديم</w:t>
      </w:r>
      <w:r w:rsidR="00464A98" w:rsidRPr="00F46FD2">
        <w:rPr>
          <w:rFonts w:cs="Arial"/>
          <w:color w:val="000000" w:themeColor="text1"/>
          <w:rtl/>
        </w:rPr>
        <w:t xml:space="preserve"> الدعم</w:t>
      </w:r>
      <w:r w:rsidR="00CA5377" w:rsidRPr="00F46FD2">
        <w:rPr>
          <w:rFonts w:cs="Arial" w:hint="cs"/>
          <w:color w:val="000000" w:themeColor="text1"/>
          <w:rtl/>
        </w:rPr>
        <w:t xml:space="preserve"> و</w:t>
      </w:r>
      <w:r w:rsidR="00D768D0" w:rsidRPr="00F46FD2">
        <w:rPr>
          <w:rFonts w:cs="Arial" w:hint="cs"/>
          <w:color w:val="000000" w:themeColor="text1"/>
          <w:rtl/>
        </w:rPr>
        <w:t xml:space="preserve"> </w:t>
      </w:r>
      <w:r w:rsidR="00464A98" w:rsidRPr="00F46FD2">
        <w:rPr>
          <w:rFonts w:cs="Arial"/>
          <w:color w:val="000000" w:themeColor="text1"/>
          <w:rtl/>
        </w:rPr>
        <w:t xml:space="preserve">النصائح واستخدام </w:t>
      </w:r>
      <w:r w:rsidR="00271229" w:rsidRPr="00F46FD2">
        <w:rPr>
          <w:rFonts w:cs="Arial" w:hint="cs"/>
          <w:color w:val="000000" w:themeColor="text1"/>
          <w:rtl/>
        </w:rPr>
        <w:t xml:space="preserve">نظام </w:t>
      </w:r>
      <w:r w:rsidR="00464A98" w:rsidRPr="00F46FD2">
        <w:rPr>
          <w:rFonts w:cs="Arial"/>
          <w:color w:val="000000" w:themeColor="text1"/>
          <w:rtl/>
        </w:rPr>
        <w:t>الأسئلة المفتوحة</w:t>
      </w:r>
      <w:r w:rsidR="00271229" w:rsidRPr="00F46FD2">
        <w:rPr>
          <w:rFonts w:cs="Arial" w:hint="cs"/>
          <w:color w:val="000000" w:themeColor="text1"/>
          <w:rtl/>
        </w:rPr>
        <w:t>.</w:t>
      </w:r>
    </w:p>
    <w:p w14:paraId="37A02A56" w14:textId="126935E8" w:rsidR="005D2029" w:rsidRPr="00F46FD2" w:rsidRDefault="00464A98" w:rsidP="00566B54">
      <w:pPr>
        <w:pStyle w:val="ListParagraph"/>
        <w:numPr>
          <w:ilvl w:val="0"/>
          <w:numId w:val="1"/>
        </w:numPr>
        <w:bidi/>
        <w:rPr>
          <w:color w:val="000000" w:themeColor="text1"/>
        </w:rPr>
      </w:pPr>
      <w:r w:rsidRPr="00F46FD2">
        <w:rPr>
          <w:rFonts w:cs="Arial"/>
          <w:color w:val="000000" w:themeColor="text1"/>
          <w:rtl/>
        </w:rPr>
        <w:t xml:space="preserve">ما هي الأفكار </w:t>
      </w:r>
      <w:r w:rsidR="00786F5E" w:rsidRPr="00F46FD2">
        <w:rPr>
          <w:rFonts w:cs="Arial" w:hint="cs"/>
          <w:color w:val="000000" w:themeColor="text1"/>
          <w:rtl/>
        </w:rPr>
        <w:t>الح</w:t>
      </w:r>
      <w:r w:rsidR="00915771" w:rsidRPr="00F46FD2">
        <w:rPr>
          <w:rFonts w:cs="Arial" w:hint="cs"/>
          <w:color w:val="000000" w:themeColor="text1"/>
          <w:rtl/>
        </w:rPr>
        <w:t>مراء/</w:t>
      </w:r>
      <w:r w:rsidR="00065E3A" w:rsidRPr="00F46FD2">
        <w:rPr>
          <w:rFonts w:cs="Arial" w:hint="cs"/>
          <w:color w:val="000000" w:themeColor="text1"/>
          <w:rtl/>
        </w:rPr>
        <w:t>السلبية</w:t>
      </w:r>
      <w:r w:rsidRPr="00F46FD2">
        <w:rPr>
          <w:rFonts w:cs="Arial"/>
          <w:color w:val="000000" w:themeColor="text1"/>
          <w:rtl/>
        </w:rPr>
        <w:t xml:space="preserve">؟ </w:t>
      </w:r>
    </w:p>
    <w:p w14:paraId="724CB990" w14:textId="6DF052AA" w:rsidR="00464A98" w:rsidRPr="00F46FD2" w:rsidRDefault="00464A98" w:rsidP="005D2029">
      <w:pPr>
        <w:bidi/>
        <w:ind w:left="360"/>
        <w:rPr>
          <w:color w:val="000000" w:themeColor="text1"/>
        </w:rPr>
      </w:pPr>
      <w:r w:rsidRPr="00F46FD2">
        <w:rPr>
          <w:rFonts w:cs="Arial"/>
          <w:color w:val="000000" w:themeColor="text1"/>
          <w:rtl/>
        </w:rPr>
        <w:t>الجواب: أفكار تجعلنا أكثر خوفًا أو حرجًا أوغيرآم</w:t>
      </w:r>
      <w:r w:rsidRPr="00F46FD2">
        <w:rPr>
          <w:rFonts w:cs="Arial" w:hint="cs"/>
          <w:color w:val="000000" w:themeColor="text1"/>
          <w:rtl/>
        </w:rPr>
        <w:t>ني</w:t>
      </w:r>
      <w:r w:rsidRPr="00F46FD2">
        <w:rPr>
          <w:rFonts w:cs="Arial"/>
          <w:color w:val="000000" w:themeColor="text1"/>
          <w:rtl/>
        </w:rPr>
        <w:t xml:space="preserve">ن </w:t>
      </w:r>
      <w:r w:rsidR="00834675" w:rsidRPr="00F46FD2">
        <w:rPr>
          <w:rFonts w:cs="Arial" w:hint="cs"/>
          <w:color w:val="000000" w:themeColor="text1"/>
          <w:rtl/>
        </w:rPr>
        <w:t xml:space="preserve">او </w:t>
      </w:r>
      <w:r w:rsidRPr="00F46FD2">
        <w:rPr>
          <w:rFonts w:cs="Arial"/>
          <w:color w:val="000000" w:themeColor="text1"/>
          <w:rtl/>
        </w:rPr>
        <w:t>حزي</w:t>
      </w:r>
      <w:r w:rsidRPr="00F46FD2">
        <w:rPr>
          <w:rFonts w:cs="Arial" w:hint="cs"/>
          <w:color w:val="000000" w:themeColor="text1"/>
          <w:rtl/>
        </w:rPr>
        <w:t>ني</w:t>
      </w:r>
      <w:r w:rsidRPr="00F46FD2">
        <w:rPr>
          <w:rFonts w:cs="Arial"/>
          <w:color w:val="000000" w:themeColor="text1"/>
          <w:rtl/>
        </w:rPr>
        <w:t>ن</w:t>
      </w:r>
      <w:r w:rsidR="000414C9" w:rsidRPr="00F46FD2">
        <w:rPr>
          <w:rFonts w:cs="Arial" w:hint="cs"/>
          <w:color w:val="000000" w:themeColor="text1"/>
          <w:rtl/>
        </w:rPr>
        <w:t>،</w:t>
      </w:r>
      <w:r w:rsidRPr="00F46FD2">
        <w:rPr>
          <w:rFonts w:cs="Arial"/>
          <w:color w:val="000000" w:themeColor="text1"/>
          <w:rtl/>
        </w:rPr>
        <w:t xml:space="preserve"> أفكار تعزز المشاعر الصعبة وتجعل </w:t>
      </w:r>
      <w:r w:rsidR="00C471E9" w:rsidRPr="00F46FD2">
        <w:rPr>
          <w:rFonts w:cs="Arial" w:hint="cs"/>
          <w:color w:val="000000" w:themeColor="text1"/>
          <w:rtl/>
        </w:rPr>
        <w:t>المواقف</w:t>
      </w:r>
      <w:r w:rsidRPr="00F46FD2">
        <w:rPr>
          <w:rFonts w:cs="Arial"/>
          <w:color w:val="000000" w:themeColor="text1"/>
          <w:rtl/>
        </w:rPr>
        <w:t xml:space="preserve"> أكثر صعوبة في التعامل معها.</w:t>
      </w:r>
    </w:p>
    <w:p w14:paraId="2E99725B" w14:textId="6EDB85C8" w:rsidR="00A75A84" w:rsidRPr="00F46FD2" w:rsidRDefault="00464A98" w:rsidP="00A75A84">
      <w:pPr>
        <w:pStyle w:val="ListParagraph"/>
        <w:numPr>
          <w:ilvl w:val="0"/>
          <w:numId w:val="1"/>
        </w:numPr>
        <w:bidi/>
        <w:rPr>
          <w:rFonts w:cs="Arial"/>
          <w:color w:val="000000" w:themeColor="text1"/>
        </w:rPr>
      </w:pPr>
      <w:r w:rsidRPr="00F46FD2">
        <w:rPr>
          <w:rFonts w:cs="Arial"/>
          <w:color w:val="000000" w:themeColor="text1"/>
          <w:rtl/>
        </w:rPr>
        <w:t xml:space="preserve">ما هي الأفكار </w:t>
      </w:r>
      <w:r w:rsidR="00915771" w:rsidRPr="00F46FD2">
        <w:rPr>
          <w:rFonts w:cs="Arial" w:hint="cs"/>
          <w:color w:val="000000" w:themeColor="text1"/>
          <w:rtl/>
        </w:rPr>
        <w:t>الخضراء/</w:t>
      </w:r>
      <w:r w:rsidR="006D4F21" w:rsidRPr="00F46FD2">
        <w:rPr>
          <w:rFonts w:cs="Arial" w:hint="cs"/>
          <w:color w:val="000000" w:themeColor="text1"/>
          <w:rtl/>
        </w:rPr>
        <w:t>الا</w:t>
      </w:r>
      <w:r w:rsidR="00573958" w:rsidRPr="00F46FD2">
        <w:rPr>
          <w:rFonts w:cs="Arial" w:hint="cs"/>
          <w:color w:val="000000" w:themeColor="text1"/>
          <w:rtl/>
        </w:rPr>
        <w:t>يجابية؟</w:t>
      </w:r>
      <w:r w:rsidRPr="00F46FD2">
        <w:rPr>
          <w:rFonts w:cs="Arial"/>
          <w:color w:val="000000" w:themeColor="text1"/>
          <w:rtl/>
        </w:rPr>
        <w:t xml:space="preserve"> </w:t>
      </w:r>
    </w:p>
    <w:p w14:paraId="1A1BF361" w14:textId="0703A0C5" w:rsidR="00464A98" w:rsidRPr="00F46FD2" w:rsidRDefault="00B855BE" w:rsidP="00B855BE">
      <w:pPr>
        <w:bidi/>
        <w:rPr>
          <w:rFonts w:cs="Arial"/>
          <w:color w:val="000000" w:themeColor="text1"/>
          <w:rtl/>
        </w:rPr>
      </w:pPr>
      <w:r w:rsidRPr="00F46FD2">
        <w:rPr>
          <w:rFonts w:cs="Arial" w:hint="cs"/>
          <w:color w:val="000000" w:themeColor="text1"/>
          <w:rtl/>
        </w:rPr>
        <w:t xml:space="preserve"> </w:t>
      </w:r>
      <w:r w:rsidR="00464A98" w:rsidRPr="00F46FD2">
        <w:rPr>
          <w:rFonts w:cs="Arial"/>
          <w:color w:val="000000" w:themeColor="text1"/>
          <w:rtl/>
        </w:rPr>
        <w:t>الجواب: أفكار مفيدة. أفكار تجعلك تشعر بالأمان والسعادة والثقة والاهتمام. أفكار تساعدك على فعل ما تريد والحصول على ما تريد.</w:t>
      </w:r>
      <w:r w:rsidR="0056036F" w:rsidRPr="00F46FD2">
        <w:rPr>
          <w:rFonts w:cs="Arial" w:hint="cs"/>
          <w:color w:val="000000" w:themeColor="text1"/>
          <w:rtl/>
        </w:rPr>
        <w:t>انها</w:t>
      </w:r>
      <w:r w:rsidR="00464A98" w:rsidRPr="00F46FD2">
        <w:rPr>
          <w:rFonts w:cs="Arial"/>
          <w:color w:val="000000" w:themeColor="text1"/>
          <w:rtl/>
        </w:rPr>
        <w:t xml:space="preserve"> الأفكار التي تساعدك </w:t>
      </w:r>
      <w:r w:rsidR="00464A98" w:rsidRPr="00F46FD2">
        <w:rPr>
          <w:rFonts w:cs="Arial" w:hint="cs"/>
          <w:color w:val="000000" w:themeColor="text1"/>
          <w:rtl/>
        </w:rPr>
        <w:t>على</w:t>
      </w:r>
      <w:r w:rsidR="00464A98" w:rsidRPr="00F46FD2">
        <w:rPr>
          <w:rFonts w:cs="Arial"/>
          <w:color w:val="000000" w:themeColor="text1"/>
          <w:rtl/>
        </w:rPr>
        <w:t xml:space="preserve"> المدى الطويل.</w:t>
      </w:r>
    </w:p>
    <w:p w14:paraId="1B7AD22E" w14:textId="51DDF212" w:rsidR="00464A98" w:rsidRPr="00F46FD2" w:rsidRDefault="00464A98" w:rsidP="00464A98">
      <w:pPr>
        <w:bidi/>
        <w:rPr>
          <w:rFonts w:cs="Arial"/>
          <w:color w:val="000000" w:themeColor="text1"/>
          <w:rtl/>
        </w:rPr>
      </w:pPr>
    </w:p>
    <w:p w14:paraId="121E04CB" w14:textId="4E2D81F3" w:rsidR="00464A98" w:rsidRPr="00F46FD2" w:rsidRDefault="00464A98" w:rsidP="00464A98">
      <w:pPr>
        <w:bidi/>
        <w:rPr>
          <w:b/>
          <w:bCs/>
          <w:color w:val="000000" w:themeColor="text1"/>
        </w:rPr>
      </w:pPr>
      <w:r w:rsidRPr="00F46FD2">
        <w:rPr>
          <w:rFonts w:cs="Arial"/>
          <w:b/>
          <w:bCs/>
          <w:color w:val="000000" w:themeColor="text1"/>
          <w:rtl/>
        </w:rPr>
        <w:t xml:space="preserve">أفكار </w:t>
      </w:r>
      <w:r w:rsidR="0056036F" w:rsidRPr="00F46FD2">
        <w:rPr>
          <w:rFonts w:cs="Arial" w:hint="cs"/>
          <w:b/>
          <w:bCs/>
          <w:color w:val="000000" w:themeColor="text1"/>
          <w:rtl/>
        </w:rPr>
        <w:t>سلبية</w:t>
      </w:r>
      <w:r w:rsidRPr="00F46FD2">
        <w:rPr>
          <w:rFonts w:cs="Arial"/>
          <w:b/>
          <w:bCs/>
          <w:color w:val="000000" w:themeColor="text1"/>
          <w:rtl/>
        </w:rPr>
        <w:t xml:space="preserve"> </w:t>
      </w:r>
      <w:r w:rsidRPr="00F46FD2">
        <w:rPr>
          <w:rFonts w:cs="Arial" w:hint="cs"/>
          <w:b/>
          <w:bCs/>
          <w:color w:val="000000" w:themeColor="text1"/>
          <w:rtl/>
        </w:rPr>
        <w:t>شائعة</w:t>
      </w:r>
      <w:r w:rsidRPr="00F46FD2">
        <w:rPr>
          <w:rFonts w:cs="Arial"/>
          <w:b/>
          <w:bCs/>
          <w:color w:val="000000" w:themeColor="text1"/>
          <w:rtl/>
        </w:rPr>
        <w:t xml:space="preserve"> </w:t>
      </w:r>
      <w:r w:rsidR="009F6B80" w:rsidRPr="00F46FD2">
        <w:rPr>
          <w:rFonts w:cs="Arial" w:hint="cs"/>
          <w:b/>
          <w:bCs/>
          <w:color w:val="000000" w:themeColor="text1"/>
          <w:rtl/>
        </w:rPr>
        <w:t>عند الشعور بالخوف</w:t>
      </w:r>
      <w:r w:rsidRPr="00F46FD2">
        <w:rPr>
          <w:rFonts w:cs="Arial"/>
          <w:b/>
          <w:bCs/>
          <w:color w:val="000000" w:themeColor="text1"/>
          <w:rtl/>
        </w:rPr>
        <w:t xml:space="preserve"> من تقديم العروض</w:t>
      </w:r>
      <w:r w:rsidR="00BB16C9" w:rsidRPr="00F46FD2">
        <w:rPr>
          <w:rFonts w:cs="Arial" w:hint="cs"/>
          <w:b/>
          <w:bCs/>
          <w:color w:val="000000" w:themeColor="text1"/>
          <w:rtl/>
        </w:rPr>
        <w:t>:</w:t>
      </w:r>
    </w:p>
    <w:p w14:paraId="24AAA608" w14:textId="6953264D" w:rsidR="00464A98" w:rsidRPr="00F46FD2" w:rsidRDefault="00464A98" w:rsidP="00464A98">
      <w:pPr>
        <w:bidi/>
        <w:rPr>
          <w:color w:val="000000" w:themeColor="text1"/>
        </w:rPr>
      </w:pPr>
      <w:r w:rsidRPr="00F46FD2">
        <w:rPr>
          <w:rFonts w:cs="Arial"/>
          <w:color w:val="000000" w:themeColor="text1"/>
          <w:rtl/>
        </w:rPr>
        <w:t>• سأ</w:t>
      </w:r>
      <w:r w:rsidRPr="00F46FD2">
        <w:rPr>
          <w:rFonts w:cs="Arial" w:hint="cs"/>
          <w:color w:val="000000" w:themeColor="text1"/>
          <w:rtl/>
        </w:rPr>
        <w:t>جعل من نفسي غبيا</w:t>
      </w:r>
    </w:p>
    <w:p w14:paraId="41B042EB" w14:textId="77777777" w:rsidR="00464A98" w:rsidRPr="00F46FD2" w:rsidRDefault="00464A98" w:rsidP="00464A98">
      <w:pPr>
        <w:bidi/>
        <w:rPr>
          <w:color w:val="000000" w:themeColor="text1"/>
        </w:rPr>
      </w:pPr>
      <w:r w:rsidRPr="00F46FD2">
        <w:rPr>
          <w:rFonts w:cs="Arial"/>
          <w:color w:val="000000" w:themeColor="text1"/>
          <w:rtl/>
        </w:rPr>
        <w:t>• سوف يعتقد الجميع في الصف أنني غبي</w:t>
      </w:r>
    </w:p>
    <w:p w14:paraId="22040C30" w14:textId="77777777" w:rsidR="00464A98" w:rsidRPr="00F46FD2" w:rsidRDefault="00464A98" w:rsidP="00464A98">
      <w:pPr>
        <w:bidi/>
        <w:rPr>
          <w:color w:val="000000" w:themeColor="text1"/>
        </w:rPr>
      </w:pPr>
      <w:r w:rsidRPr="00F46FD2">
        <w:rPr>
          <w:rFonts w:cs="Arial"/>
          <w:color w:val="000000" w:themeColor="text1"/>
          <w:rtl/>
        </w:rPr>
        <w:t>• سوف أحصل على درجة سيئة</w:t>
      </w:r>
    </w:p>
    <w:p w14:paraId="1054469C" w14:textId="73FB504F" w:rsidR="00464A98" w:rsidRPr="00F46FD2" w:rsidRDefault="00464A98" w:rsidP="00464A98">
      <w:pPr>
        <w:bidi/>
        <w:rPr>
          <w:color w:val="000000" w:themeColor="text1"/>
        </w:rPr>
      </w:pPr>
      <w:r w:rsidRPr="00F46FD2">
        <w:rPr>
          <w:rFonts w:cs="Arial"/>
          <w:color w:val="000000" w:themeColor="text1"/>
          <w:rtl/>
        </w:rPr>
        <w:t>• سوف يضحك الناس</w:t>
      </w:r>
      <w:r w:rsidRPr="00F46FD2">
        <w:rPr>
          <w:rFonts w:cs="Arial" w:hint="cs"/>
          <w:color w:val="000000" w:themeColor="text1"/>
          <w:rtl/>
        </w:rPr>
        <w:t xml:space="preserve"> علي</w:t>
      </w:r>
    </w:p>
    <w:p w14:paraId="0C2598DB" w14:textId="77777777" w:rsidR="00464A98" w:rsidRPr="00F46FD2" w:rsidRDefault="00464A98" w:rsidP="00464A98">
      <w:pPr>
        <w:bidi/>
        <w:rPr>
          <w:color w:val="000000" w:themeColor="text1"/>
        </w:rPr>
      </w:pPr>
      <w:r w:rsidRPr="00F46FD2">
        <w:rPr>
          <w:rFonts w:cs="Arial"/>
          <w:color w:val="000000" w:themeColor="text1"/>
          <w:rtl/>
        </w:rPr>
        <w:t>• يلاحظ الجميع كم أنا متعرق وأحمر</w:t>
      </w:r>
    </w:p>
    <w:p w14:paraId="4A9C81B1" w14:textId="1417065D" w:rsidR="00464A98" w:rsidRPr="00F46FD2" w:rsidRDefault="00464A98" w:rsidP="00464A98">
      <w:pPr>
        <w:bidi/>
        <w:rPr>
          <w:rFonts w:cs="Arial"/>
          <w:color w:val="000000" w:themeColor="text1"/>
          <w:rtl/>
        </w:rPr>
      </w:pPr>
      <w:r w:rsidRPr="00F46FD2">
        <w:rPr>
          <w:rFonts w:cs="Arial"/>
          <w:color w:val="000000" w:themeColor="text1"/>
          <w:rtl/>
        </w:rPr>
        <w:t>• يلاحظ الجميع كيف أتلعثم و</w:t>
      </w:r>
      <w:r w:rsidRPr="00F46FD2">
        <w:rPr>
          <w:rFonts w:cs="Arial" w:hint="cs"/>
          <w:color w:val="000000" w:themeColor="text1"/>
          <w:rtl/>
        </w:rPr>
        <w:t>ا</w:t>
      </w:r>
      <w:r w:rsidRPr="00F46FD2">
        <w:rPr>
          <w:rFonts w:cs="Arial"/>
          <w:color w:val="000000" w:themeColor="text1"/>
          <w:rtl/>
        </w:rPr>
        <w:t>نطق الكلمات بشكل خاطئ</w:t>
      </w:r>
    </w:p>
    <w:p w14:paraId="525BE81D" w14:textId="2AE48192" w:rsidR="00464A98" w:rsidRPr="00F46FD2" w:rsidRDefault="00464A98" w:rsidP="00464A98">
      <w:pPr>
        <w:bidi/>
        <w:rPr>
          <w:rFonts w:cs="Arial"/>
          <w:color w:val="000000" w:themeColor="text1"/>
          <w:rtl/>
        </w:rPr>
      </w:pPr>
    </w:p>
    <w:p w14:paraId="2C561B07" w14:textId="1AA00810" w:rsidR="00464A98" w:rsidRPr="00F46FD2" w:rsidRDefault="00464A98" w:rsidP="00464A98">
      <w:pPr>
        <w:bidi/>
        <w:rPr>
          <w:b/>
          <w:bCs/>
          <w:color w:val="000000" w:themeColor="text1"/>
        </w:rPr>
      </w:pPr>
      <w:r w:rsidRPr="00F46FD2">
        <w:rPr>
          <w:rFonts w:cs="Arial"/>
          <w:b/>
          <w:bCs/>
          <w:color w:val="000000" w:themeColor="text1"/>
          <w:rtl/>
        </w:rPr>
        <w:t xml:space="preserve">أفكار </w:t>
      </w:r>
      <w:r w:rsidR="00BB16C9" w:rsidRPr="00F46FD2">
        <w:rPr>
          <w:rFonts w:cs="Arial" w:hint="cs"/>
          <w:b/>
          <w:bCs/>
          <w:color w:val="000000" w:themeColor="text1"/>
          <w:rtl/>
        </w:rPr>
        <w:t>ايجابية</w:t>
      </w:r>
      <w:r w:rsidRPr="00F46FD2">
        <w:rPr>
          <w:rFonts w:cs="Arial"/>
          <w:b/>
          <w:bCs/>
          <w:color w:val="000000" w:themeColor="text1"/>
          <w:rtl/>
        </w:rPr>
        <w:t xml:space="preserve"> مفيدة عندما يخشى المرء تقديم العروض</w:t>
      </w:r>
    </w:p>
    <w:p w14:paraId="7E579F6D" w14:textId="77777777" w:rsidR="00464A98" w:rsidRPr="00F46FD2" w:rsidRDefault="00464A98" w:rsidP="00464A98">
      <w:pPr>
        <w:bidi/>
        <w:rPr>
          <w:color w:val="000000" w:themeColor="text1"/>
        </w:rPr>
      </w:pPr>
      <w:r w:rsidRPr="00F46FD2">
        <w:rPr>
          <w:rFonts w:cs="Arial"/>
          <w:color w:val="000000" w:themeColor="text1"/>
          <w:rtl/>
        </w:rPr>
        <w:t>• ليس خطيراً إذا ارتكبت أخطاء</w:t>
      </w:r>
    </w:p>
    <w:p w14:paraId="028C082C" w14:textId="74137EBA" w:rsidR="00464A98" w:rsidRPr="00F46FD2" w:rsidRDefault="00464A98" w:rsidP="00464A98">
      <w:pPr>
        <w:bidi/>
        <w:rPr>
          <w:color w:val="000000" w:themeColor="text1"/>
        </w:rPr>
      </w:pPr>
      <w:r w:rsidRPr="00F46FD2">
        <w:rPr>
          <w:rFonts w:cs="Arial"/>
          <w:color w:val="000000" w:themeColor="text1"/>
          <w:rtl/>
        </w:rPr>
        <w:t>• سيكون</w:t>
      </w:r>
      <w:r w:rsidRPr="00F46FD2">
        <w:rPr>
          <w:rFonts w:cs="Arial" w:hint="cs"/>
          <w:color w:val="000000" w:themeColor="text1"/>
          <w:rtl/>
        </w:rPr>
        <w:t xml:space="preserve"> ذلك</w:t>
      </w:r>
      <w:r w:rsidRPr="00F46FD2">
        <w:rPr>
          <w:rFonts w:cs="Arial"/>
          <w:color w:val="000000" w:themeColor="text1"/>
          <w:rtl/>
        </w:rPr>
        <w:t xml:space="preserve"> ممتعا!</w:t>
      </w:r>
    </w:p>
    <w:p w14:paraId="51221EEE" w14:textId="12BB56F4" w:rsidR="00464A98" w:rsidRPr="00F46FD2" w:rsidRDefault="00464A98" w:rsidP="00464A98">
      <w:pPr>
        <w:bidi/>
        <w:rPr>
          <w:color w:val="000000" w:themeColor="text1"/>
        </w:rPr>
      </w:pPr>
      <w:r w:rsidRPr="00F46FD2">
        <w:rPr>
          <w:rFonts w:cs="Arial"/>
          <w:color w:val="000000" w:themeColor="text1"/>
          <w:rtl/>
        </w:rPr>
        <w:t xml:space="preserve">• سوف </w:t>
      </w:r>
      <w:r w:rsidRPr="00F46FD2">
        <w:rPr>
          <w:rFonts w:cs="Arial" w:hint="cs"/>
          <w:color w:val="000000" w:themeColor="text1"/>
          <w:rtl/>
        </w:rPr>
        <w:t>ي</w:t>
      </w:r>
      <w:r w:rsidRPr="00F46FD2">
        <w:rPr>
          <w:rFonts w:cs="Arial"/>
          <w:color w:val="000000" w:themeColor="text1"/>
          <w:rtl/>
        </w:rPr>
        <w:t xml:space="preserve">كون </w:t>
      </w:r>
      <w:r w:rsidRPr="00F46FD2">
        <w:rPr>
          <w:rFonts w:cs="Arial" w:hint="cs"/>
          <w:color w:val="000000" w:themeColor="text1"/>
          <w:rtl/>
        </w:rPr>
        <w:t xml:space="preserve">ذلك </w:t>
      </w:r>
      <w:r w:rsidRPr="00F46FD2">
        <w:rPr>
          <w:rFonts w:cs="Arial"/>
          <w:color w:val="000000" w:themeColor="text1"/>
          <w:rtl/>
        </w:rPr>
        <w:t>ناجح</w:t>
      </w:r>
      <w:r w:rsidRPr="00F46FD2">
        <w:rPr>
          <w:rFonts w:cs="Arial" w:hint="cs"/>
          <w:color w:val="000000" w:themeColor="text1"/>
          <w:rtl/>
        </w:rPr>
        <w:t>ا</w:t>
      </w:r>
      <w:r w:rsidRPr="00F46FD2">
        <w:rPr>
          <w:rFonts w:cs="Arial"/>
          <w:color w:val="000000" w:themeColor="text1"/>
          <w:rtl/>
        </w:rPr>
        <w:t>!</w:t>
      </w:r>
    </w:p>
    <w:p w14:paraId="25096AFB" w14:textId="31E87A80" w:rsidR="00464A98" w:rsidRPr="00F46FD2" w:rsidRDefault="00464A98" w:rsidP="00464A98">
      <w:pPr>
        <w:bidi/>
        <w:rPr>
          <w:color w:val="000000" w:themeColor="text1"/>
        </w:rPr>
      </w:pPr>
      <w:r w:rsidRPr="00F46FD2">
        <w:rPr>
          <w:rFonts w:cs="Arial"/>
          <w:color w:val="000000" w:themeColor="text1"/>
          <w:rtl/>
        </w:rPr>
        <w:t>• كل من يجيد تقديم العروض قد ارتكب الكثير من الأخطاء</w:t>
      </w:r>
    </w:p>
    <w:p w14:paraId="7559D37B" w14:textId="77777777" w:rsidR="00464A98" w:rsidRPr="00F46FD2" w:rsidRDefault="00464A98" w:rsidP="00464A98">
      <w:pPr>
        <w:bidi/>
        <w:rPr>
          <w:color w:val="000000" w:themeColor="text1"/>
        </w:rPr>
      </w:pPr>
      <w:r w:rsidRPr="00F46FD2">
        <w:rPr>
          <w:rFonts w:cs="Arial"/>
          <w:color w:val="000000" w:themeColor="text1"/>
          <w:rtl/>
        </w:rPr>
        <w:t>• إذا لم تسر الأمور على ما يرام ، يمكنني تحمل ذلك أيضًا</w:t>
      </w:r>
    </w:p>
    <w:p w14:paraId="12130DA6" w14:textId="77777777" w:rsidR="00464A98" w:rsidRPr="00F46FD2" w:rsidRDefault="00464A98" w:rsidP="00464A98">
      <w:pPr>
        <w:bidi/>
        <w:rPr>
          <w:color w:val="000000" w:themeColor="text1"/>
        </w:rPr>
      </w:pPr>
      <w:r w:rsidRPr="00F46FD2">
        <w:rPr>
          <w:rFonts w:cs="Arial"/>
          <w:color w:val="000000" w:themeColor="text1"/>
          <w:rtl/>
        </w:rPr>
        <w:t>• أنا شجاع عندما أفعل شيئًا أخاف منه</w:t>
      </w:r>
    </w:p>
    <w:p w14:paraId="7FFF456F" w14:textId="02A9CAF1" w:rsidR="00464A98" w:rsidRPr="00F46FD2" w:rsidRDefault="00464A98" w:rsidP="00464A98">
      <w:pPr>
        <w:bidi/>
        <w:rPr>
          <w:color w:val="000000" w:themeColor="text1"/>
        </w:rPr>
      </w:pPr>
      <w:r w:rsidRPr="00F46FD2">
        <w:rPr>
          <w:rFonts w:cs="Arial"/>
          <w:color w:val="000000" w:themeColor="text1"/>
          <w:rtl/>
        </w:rPr>
        <w:t xml:space="preserve">• سيكون من الأسهل تقديم العروض </w:t>
      </w:r>
      <w:r w:rsidRPr="00F46FD2">
        <w:rPr>
          <w:rFonts w:cs="Arial" w:hint="cs"/>
          <w:color w:val="000000" w:themeColor="text1"/>
          <w:rtl/>
        </w:rPr>
        <w:t>عندما</w:t>
      </w:r>
      <w:r w:rsidRPr="00F46FD2">
        <w:rPr>
          <w:rFonts w:cs="Arial"/>
          <w:color w:val="000000" w:themeColor="text1"/>
          <w:rtl/>
        </w:rPr>
        <w:t xml:space="preserve"> </w:t>
      </w:r>
      <w:r w:rsidRPr="00F46FD2">
        <w:rPr>
          <w:rFonts w:cs="Arial" w:hint="cs"/>
          <w:color w:val="000000" w:themeColor="text1"/>
          <w:rtl/>
        </w:rPr>
        <w:t xml:space="preserve">أقوم بذلك </w:t>
      </w:r>
      <w:r w:rsidRPr="00F46FD2">
        <w:rPr>
          <w:rFonts w:cs="Arial"/>
          <w:color w:val="000000" w:themeColor="text1"/>
          <w:rtl/>
        </w:rPr>
        <w:t>عدة مرات</w:t>
      </w:r>
    </w:p>
    <w:p w14:paraId="7F17B300" w14:textId="44C36D1D" w:rsidR="00464A98" w:rsidRPr="00F46FD2" w:rsidRDefault="00464A98" w:rsidP="00464A98">
      <w:pPr>
        <w:bidi/>
        <w:rPr>
          <w:color w:val="000000" w:themeColor="text1"/>
        </w:rPr>
      </w:pPr>
      <w:r w:rsidRPr="00F46FD2">
        <w:rPr>
          <w:rFonts w:cs="Arial"/>
          <w:color w:val="000000" w:themeColor="text1"/>
          <w:rtl/>
        </w:rPr>
        <w:t xml:space="preserve">• كل من يستمتع بتقديم العروض قد </w:t>
      </w:r>
      <w:r w:rsidRPr="00F46FD2">
        <w:rPr>
          <w:rFonts w:cs="Arial" w:hint="cs"/>
          <w:color w:val="000000" w:themeColor="text1"/>
          <w:rtl/>
        </w:rPr>
        <w:t>قام</w:t>
      </w:r>
      <w:r w:rsidRPr="00F46FD2">
        <w:rPr>
          <w:rFonts w:cs="Arial"/>
          <w:color w:val="000000" w:themeColor="text1"/>
          <w:rtl/>
        </w:rPr>
        <w:t xml:space="preserve"> </w:t>
      </w:r>
      <w:r w:rsidRPr="00F46FD2">
        <w:rPr>
          <w:rFonts w:cs="Arial" w:hint="cs"/>
          <w:color w:val="000000" w:themeColor="text1"/>
          <w:rtl/>
        </w:rPr>
        <w:t>ب</w:t>
      </w:r>
      <w:r w:rsidRPr="00F46FD2">
        <w:rPr>
          <w:rFonts w:cs="Arial"/>
          <w:color w:val="000000" w:themeColor="text1"/>
          <w:rtl/>
        </w:rPr>
        <w:t>ذلك مرات عديدة</w:t>
      </w:r>
    </w:p>
    <w:p w14:paraId="4B3AF49F" w14:textId="2062323F" w:rsidR="00464A98" w:rsidRPr="00F46FD2" w:rsidRDefault="00464A98" w:rsidP="00464A98">
      <w:pPr>
        <w:bidi/>
        <w:rPr>
          <w:color w:val="000000" w:themeColor="text1"/>
        </w:rPr>
      </w:pPr>
      <w:r w:rsidRPr="00F46FD2">
        <w:rPr>
          <w:rFonts w:cs="Arial"/>
          <w:color w:val="000000" w:themeColor="text1"/>
          <w:rtl/>
        </w:rPr>
        <w:t>• من الحكمة أن أ</w:t>
      </w:r>
      <w:r w:rsidRPr="00F46FD2">
        <w:rPr>
          <w:rFonts w:cs="Arial" w:hint="cs"/>
          <w:color w:val="000000" w:themeColor="text1"/>
          <w:rtl/>
        </w:rPr>
        <w:t>تدرب ع</w:t>
      </w:r>
      <w:r w:rsidR="008A479E" w:rsidRPr="00F46FD2">
        <w:rPr>
          <w:rFonts w:cs="Arial" w:hint="cs"/>
          <w:color w:val="000000" w:themeColor="text1"/>
          <w:rtl/>
        </w:rPr>
        <w:t>لى</w:t>
      </w:r>
      <w:r w:rsidRPr="00F46FD2">
        <w:rPr>
          <w:rFonts w:cs="Arial"/>
          <w:color w:val="000000" w:themeColor="text1"/>
          <w:rtl/>
        </w:rPr>
        <w:t xml:space="preserve"> التأقلم مع </w:t>
      </w:r>
      <w:r w:rsidR="008A479E" w:rsidRPr="00F46FD2">
        <w:rPr>
          <w:rFonts w:cs="Arial" w:hint="cs"/>
          <w:color w:val="000000" w:themeColor="text1"/>
          <w:rtl/>
        </w:rPr>
        <w:t>تقديم العروض</w:t>
      </w:r>
      <w:r w:rsidRPr="00F46FD2">
        <w:rPr>
          <w:rFonts w:cs="Arial"/>
          <w:color w:val="000000" w:themeColor="text1"/>
          <w:rtl/>
        </w:rPr>
        <w:t xml:space="preserve"> </w:t>
      </w:r>
      <w:r w:rsidR="000C3A20" w:rsidRPr="00F46FD2">
        <w:rPr>
          <w:rFonts w:cs="Arial"/>
          <w:color w:val="000000" w:themeColor="text1"/>
          <w:rtl/>
        </w:rPr>
        <w:t>–</w:t>
      </w:r>
      <w:r w:rsidR="000C3A20" w:rsidRPr="00F46FD2">
        <w:rPr>
          <w:rFonts w:cs="Arial" w:hint="cs"/>
          <w:color w:val="000000" w:themeColor="text1"/>
          <w:rtl/>
        </w:rPr>
        <w:t xml:space="preserve"> و بذل</w:t>
      </w:r>
      <w:r w:rsidRPr="00F46FD2">
        <w:rPr>
          <w:rFonts w:cs="Arial"/>
          <w:color w:val="000000" w:themeColor="text1"/>
          <w:rtl/>
        </w:rPr>
        <w:t xml:space="preserve"> الجهد الإضافي لمعرفة كيفية التعامل مع </w:t>
      </w:r>
      <w:r w:rsidRPr="00F46FD2">
        <w:rPr>
          <w:rFonts w:cs="Arial" w:hint="cs"/>
          <w:color w:val="000000" w:themeColor="text1"/>
          <w:rtl/>
        </w:rPr>
        <w:t>التوتر</w:t>
      </w:r>
      <w:r w:rsidR="00A9123E" w:rsidRPr="00F46FD2">
        <w:rPr>
          <w:rFonts w:cs="Arial" w:hint="cs"/>
          <w:color w:val="000000" w:themeColor="text1"/>
          <w:rtl/>
        </w:rPr>
        <w:t xml:space="preserve"> لدي</w:t>
      </w:r>
      <w:r w:rsidRPr="00F46FD2">
        <w:rPr>
          <w:rFonts w:cs="Arial"/>
          <w:color w:val="000000" w:themeColor="text1"/>
          <w:rtl/>
        </w:rPr>
        <w:t xml:space="preserve"> يسمح لي بالتعامل مع المواقف المماثلة بشكل أفضل وأسهل</w:t>
      </w:r>
    </w:p>
    <w:p w14:paraId="2FC747B6" w14:textId="59566F1E" w:rsidR="00464A98" w:rsidRPr="00F46FD2" w:rsidRDefault="00464A98" w:rsidP="00464A98">
      <w:pPr>
        <w:bidi/>
        <w:rPr>
          <w:color w:val="000000" w:themeColor="text1"/>
        </w:rPr>
      </w:pPr>
      <w:r w:rsidRPr="00F46FD2">
        <w:rPr>
          <w:rFonts w:cs="Arial"/>
          <w:color w:val="000000" w:themeColor="text1"/>
          <w:rtl/>
        </w:rPr>
        <w:t xml:space="preserve">• على الرغم من أنني أشعر </w:t>
      </w:r>
      <w:r w:rsidR="00F51B21" w:rsidRPr="00F46FD2">
        <w:rPr>
          <w:rFonts w:cs="Arial" w:hint="cs"/>
          <w:color w:val="000000" w:themeColor="text1"/>
          <w:rtl/>
        </w:rPr>
        <w:t>بالتوتر</w:t>
      </w:r>
      <w:r w:rsidRPr="00F46FD2">
        <w:rPr>
          <w:rFonts w:cs="Arial"/>
          <w:color w:val="000000" w:themeColor="text1"/>
          <w:rtl/>
        </w:rPr>
        <w:t xml:space="preserve"> ، إلا أنه ليس مرئيًا لأولئك الذين يحضرون</w:t>
      </w:r>
      <w:r w:rsidR="0070581D" w:rsidRPr="00F46FD2">
        <w:rPr>
          <w:rFonts w:cs="Arial" w:hint="cs"/>
          <w:color w:val="000000" w:themeColor="text1"/>
          <w:rtl/>
        </w:rPr>
        <w:t xml:space="preserve"> العرض.</w:t>
      </w:r>
    </w:p>
    <w:p w14:paraId="1B4B7A22" w14:textId="12284088" w:rsidR="00464A98" w:rsidRPr="00F46FD2" w:rsidRDefault="00464A98" w:rsidP="00464A98">
      <w:pPr>
        <w:bidi/>
        <w:rPr>
          <w:rFonts w:cs="Arial"/>
          <w:color w:val="000000" w:themeColor="text1"/>
          <w:rtl/>
        </w:rPr>
      </w:pPr>
      <w:r w:rsidRPr="00F46FD2">
        <w:rPr>
          <w:rFonts w:cs="Arial"/>
          <w:color w:val="000000" w:themeColor="text1"/>
          <w:rtl/>
        </w:rPr>
        <w:t>• أولئك الذين يستمعون إلي هم أناس طيبون وسيهتمون بما أقول</w:t>
      </w:r>
    </w:p>
    <w:p w14:paraId="2D405D6D" w14:textId="194CE508" w:rsidR="00464A98" w:rsidRPr="00F46FD2" w:rsidRDefault="00464A98" w:rsidP="00464A98">
      <w:pPr>
        <w:bidi/>
        <w:rPr>
          <w:rFonts w:cs="Arial"/>
          <w:color w:val="000000" w:themeColor="text1"/>
          <w:rtl/>
        </w:rPr>
      </w:pPr>
    </w:p>
    <w:p w14:paraId="044919AA" w14:textId="77777777" w:rsidR="00464A98" w:rsidRPr="00F46FD2" w:rsidRDefault="00464A98" w:rsidP="00464A98">
      <w:pPr>
        <w:bidi/>
        <w:rPr>
          <w:b/>
          <w:bCs/>
          <w:color w:val="000000" w:themeColor="text1"/>
        </w:rPr>
      </w:pPr>
      <w:r w:rsidRPr="00F46FD2">
        <w:rPr>
          <w:rFonts w:cs="Arial"/>
          <w:b/>
          <w:bCs/>
          <w:color w:val="000000" w:themeColor="text1"/>
          <w:rtl/>
        </w:rPr>
        <w:t>للمناقشة</w:t>
      </w:r>
    </w:p>
    <w:p w14:paraId="036A5160" w14:textId="0DABA4F1" w:rsidR="00464A98" w:rsidRPr="00F46FD2" w:rsidRDefault="00464A98" w:rsidP="00464A98">
      <w:pPr>
        <w:bidi/>
        <w:rPr>
          <w:color w:val="000000" w:themeColor="text1"/>
        </w:rPr>
      </w:pPr>
      <w:r w:rsidRPr="00F46FD2">
        <w:rPr>
          <w:rFonts w:cs="Arial"/>
          <w:color w:val="000000" w:themeColor="text1"/>
          <w:rtl/>
        </w:rPr>
        <w:t xml:space="preserve">- كيف </w:t>
      </w:r>
      <w:r w:rsidR="00D85F52" w:rsidRPr="00F46FD2">
        <w:rPr>
          <w:rFonts w:cs="Arial" w:hint="cs"/>
          <w:color w:val="000000" w:themeColor="text1"/>
          <w:rtl/>
        </w:rPr>
        <w:t>يعرف المرء ا</w:t>
      </w:r>
      <w:r w:rsidR="001B56D9" w:rsidRPr="00F46FD2">
        <w:rPr>
          <w:rFonts w:cs="Arial" w:hint="cs"/>
          <w:color w:val="000000" w:themeColor="text1"/>
          <w:rtl/>
        </w:rPr>
        <w:t>نه</w:t>
      </w:r>
      <w:r w:rsidRPr="00F46FD2">
        <w:rPr>
          <w:rFonts w:cs="Arial"/>
          <w:color w:val="000000" w:themeColor="text1"/>
          <w:rtl/>
        </w:rPr>
        <w:t xml:space="preserve"> خائف؟ </w:t>
      </w:r>
      <w:r w:rsidR="002A59B8" w:rsidRPr="00F46FD2">
        <w:rPr>
          <w:rFonts w:cs="Arial" w:hint="cs"/>
          <w:color w:val="000000" w:themeColor="text1"/>
          <w:rtl/>
        </w:rPr>
        <w:t xml:space="preserve">بماذا </w:t>
      </w:r>
      <w:r w:rsidR="001B56D9" w:rsidRPr="00F46FD2">
        <w:rPr>
          <w:rFonts w:cs="Arial" w:hint="cs"/>
          <w:color w:val="000000" w:themeColor="text1"/>
          <w:rtl/>
        </w:rPr>
        <w:t>يشعر عندما</w:t>
      </w:r>
      <w:r w:rsidRPr="00F46FD2">
        <w:rPr>
          <w:rFonts w:cs="Arial"/>
          <w:color w:val="000000" w:themeColor="text1"/>
          <w:rtl/>
        </w:rPr>
        <w:t xml:space="preserve"> </w:t>
      </w:r>
      <w:r w:rsidR="001B56D9" w:rsidRPr="00F46FD2">
        <w:rPr>
          <w:rFonts w:cs="Arial" w:hint="cs"/>
          <w:color w:val="000000" w:themeColor="text1"/>
          <w:rtl/>
        </w:rPr>
        <w:t>يكون</w:t>
      </w:r>
      <w:r w:rsidRPr="00F46FD2">
        <w:rPr>
          <w:rFonts w:cs="Arial"/>
          <w:color w:val="000000" w:themeColor="text1"/>
          <w:rtl/>
        </w:rPr>
        <w:t xml:space="preserve"> خائفا؟</w:t>
      </w:r>
    </w:p>
    <w:p w14:paraId="20C06F59" w14:textId="144B6E50" w:rsidR="00464A98" w:rsidRPr="00F46FD2" w:rsidRDefault="00464A98" w:rsidP="00464A98">
      <w:pPr>
        <w:bidi/>
        <w:rPr>
          <w:color w:val="000000" w:themeColor="text1"/>
        </w:rPr>
      </w:pPr>
      <w:r w:rsidRPr="00F46FD2">
        <w:rPr>
          <w:rFonts w:cs="Arial"/>
          <w:color w:val="000000" w:themeColor="text1"/>
          <w:rtl/>
        </w:rPr>
        <w:t xml:space="preserve">- في أي </w:t>
      </w:r>
      <w:r w:rsidR="00D723E0" w:rsidRPr="00F46FD2">
        <w:rPr>
          <w:rFonts w:cs="Arial" w:hint="cs"/>
          <w:color w:val="000000" w:themeColor="text1"/>
          <w:rtl/>
        </w:rPr>
        <w:t>مواقف</w:t>
      </w:r>
      <w:r w:rsidRPr="00F46FD2">
        <w:rPr>
          <w:rFonts w:cs="Arial"/>
          <w:color w:val="000000" w:themeColor="text1"/>
          <w:rtl/>
        </w:rPr>
        <w:t xml:space="preserve"> أخرى غير</w:t>
      </w:r>
      <w:r w:rsidR="00F74AF2" w:rsidRPr="00F46FD2">
        <w:rPr>
          <w:rFonts w:cs="Arial" w:hint="cs"/>
          <w:color w:val="000000" w:themeColor="text1"/>
          <w:rtl/>
        </w:rPr>
        <w:t xml:space="preserve"> التي في</w:t>
      </w:r>
      <w:r w:rsidRPr="00F46FD2">
        <w:rPr>
          <w:rFonts w:cs="Arial"/>
          <w:color w:val="000000" w:themeColor="text1"/>
          <w:rtl/>
        </w:rPr>
        <w:t xml:space="preserve"> المدرسة من الجيد أن تكون قادرًا على التعامل</w:t>
      </w:r>
      <w:r w:rsidR="00D8447E" w:rsidRPr="00F46FD2">
        <w:rPr>
          <w:rFonts w:cs="Arial" w:hint="cs"/>
          <w:color w:val="000000" w:themeColor="text1"/>
          <w:rtl/>
        </w:rPr>
        <w:t xml:space="preserve"> معها و تقديم</w:t>
      </w:r>
      <w:r w:rsidRPr="00F46FD2">
        <w:rPr>
          <w:rFonts w:cs="Arial"/>
          <w:color w:val="000000" w:themeColor="text1"/>
          <w:rtl/>
        </w:rPr>
        <w:t xml:space="preserve"> العروض أو الخطب</w:t>
      </w:r>
      <w:r w:rsidR="00B35567" w:rsidRPr="00F46FD2">
        <w:rPr>
          <w:rFonts w:cs="Arial" w:hint="cs"/>
          <w:color w:val="000000" w:themeColor="text1"/>
          <w:rtl/>
        </w:rPr>
        <w:t xml:space="preserve"> فيها</w:t>
      </w:r>
      <w:r w:rsidRPr="00F46FD2">
        <w:rPr>
          <w:rFonts w:cs="Arial"/>
          <w:color w:val="000000" w:themeColor="text1"/>
          <w:rtl/>
        </w:rPr>
        <w:t>؟</w:t>
      </w:r>
    </w:p>
    <w:p w14:paraId="117C67E6" w14:textId="37D42EEF" w:rsidR="00464A98" w:rsidRPr="00F46FD2" w:rsidRDefault="00464A98" w:rsidP="00464A98">
      <w:pPr>
        <w:bidi/>
        <w:rPr>
          <w:color w:val="000000" w:themeColor="text1"/>
        </w:rPr>
      </w:pPr>
      <w:r w:rsidRPr="00F46FD2">
        <w:rPr>
          <w:rFonts w:cs="Arial"/>
          <w:color w:val="000000" w:themeColor="text1"/>
          <w:rtl/>
        </w:rPr>
        <w:t xml:space="preserve">- ما هي المزايا التي </w:t>
      </w:r>
      <w:r w:rsidR="00262A2F" w:rsidRPr="00F46FD2">
        <w:rPr>
          <w:rFonts w:cs="Arial" w:hint="cs"/>
          <w:color w:val="000000" w:themeColor="text1"/>
          <w:rtl/>
        </w:rPr>
        <w:t>يملكها المرء</w:t>
      </w:r>
      <w:r w:rsidRPr="00F46FD2">
        <w:rPr>
          <w:rFonts w:cs="Arial"/>
          <w:color w:val="000000" w:themeColor="text1"/>
          <w:rtl/>
        </w:rPr>
        <w:t xml:space="preserve"> </w:t>
      </w:r>
      <w:r w:rsidR="00F56F86" w:rsidRPr="00F46FD2">
        <w:rPr>
          <w:rFonts w:cs="Arial" w:hint="cs"/>
          <w:color w:val="000000" w:themeColor="text1"/>
          <w:rtl/>
        </w:rPr>
        <w:t xml:space="preserve">الذي لديه </w:t>
      </w:r>
      <w:r w:rsidR="00124C7C" w:rsidRPr="00F46FD2">
        <w:rPr>
          <w:rFonts w:cs="Arial" w:hint="cs"/>
          <w:color w:val="000000" w:themeColor="text1"/>
          <w:rtl/>
        </w:rPr>
        <w:t>مهارة</w:t>
      </w:r>
      <w:r w:rsidRPr="00F46FD2">
        <w:rPr>
          <w:rFonts w:cs="Arial"/>
          <w:color w:val="000000" w:themeColor="text1"/>
          <w:rtl/>
        </w:rPr>
        <w:t xml:space="preserve"> </w:t>
      </w:r>
      <w:r w:rsidR="00124C7C" w:rsidRPr="00F46FD2">
        <w:rPr>
          <w:rFonts w:cs="Arial" w:hint="cs"/>
          <w:color w:val="000000" w:themeColor="text1"/>
          <w:rtl/>
        </w:rPr>
        <w:t>في</w:t>
      </w:r>
      <w:r w:rsidRPr="00F46FD2">
        <w:rPr>
          <w:rFonts w:cs="Arial"/>
          <w:color w:val="000000" w:themeColor="text1"/>
          <w:rtl/>
        </w:rPr>
        <w:t xml:space="preserve"> تقديم العروض؟</w:t>
      </w:r>
    </w:p>
    <w:p w14:paraId="35FB33DB" w14:textId="496EAFE2" w:rsidR="00464A98" w:rsidRPr="00F46FD2" w:rsidRDefault="00464A98" w:rsidP="00464A98">
      <w:pPr>
        <w:bidi/>
        <w:rPr>
          <w:rFonts w:cs="Arial"/>
          <w:color w:val="000000" w:themeColor="text1"/>
          <w:lang w:val="nb-NO"/>
        </w:rPr>
      </w:pPr>
      <w:r w:rsidRPr="00F46FD2">
        <w:rPr>
          <w:rFonts w:cs="Arial"/>
          <w:color w:val="000000" w:themeColor="text1"/>
          <w:rtl/>
        </w:rPr>
        <w:t xml:space="preserve">- </w:t>
      </w:r>
      <w:r w:rsidRPr="00F46FD2">
        <w:rPr>
          <w:rFonts w:cs="Arial" w:hint="cs"/>
          <w:color w:val="000000" w:themeColor="text1"/>
          <w:rtl/>
        </w:rPr>
        <w:t>تكلم</w:t>
      </w:r>
      <w:r w:rsidRPr="00F46FD2">
        <w:rPr>
          <w:rFonts w:cs="Arial"/>
          <w:color w:val="000000" w:themeColor="text1"/>
          <w:rtl/>
        </w:rPr>
        <w:t xml:space="preserve"> عن شيء </w:t>
      </w:r>
      <w:r w:rsidR="00124D01" w:rsidRPr="00F46FD2">
        <w:rPr>
          <w:rFonts w:cs="Arial" w:hint="cs"/>
          <w:color w:val="000000" w:themeColor="text1"/>
          <w:rtl/>
        </w:rPr>
        <w:t>اقلقك</w:t>
      </w:r>
      <w:r w:rsidRPr="00F46FD2">
        <w:rPr>
          <w:rFonts w:cs="Arial" w:hint="cs"/>
          <w:color w:val="000000" w:themeColor="text1"/>
          <w:rtl/>
        </w:rPr>
        <w:t xml:space="preserve"> </w:t>
      </w:r>
      <w:r w:rsidRPr="00F46FD2">
        <w:rPr>
          <w:rFonts w:cs="Arial"/>
          <w:color w:val="000000" w:themeColor="text1"/>
          <w:rtl/>
        </w:rPr>
        <w:t xml:space="preserve">أو </w:t>
      </w:r>
      <w:r w:rsidR="001F5303" w:rsidRPr="00F46FD2">
        <w:rPr>
          <w:rFonts w:cs="Arial" w:hint="cs"/>
          <w:color w:val="000000" w:themeColor="text1"/>
          <w:rtl/>
        </w:rPr>
        <w:t xml:space="preserve">عن </w:t>
      </w:r>
      <w:r w:rsidRPr="00F46FD2">
        <w:rPr>
          <w:rFonts w:cs="Arial"/>
          <w:color w:val="000000" w:themeColor="text1"/>
          <w:rtl/>
        </w:rPr>
        <w:t>شخص</w:t>
      </w:r>
      <w:r w:rsidR="001F5303" w:rsidRPr="00F46FD2">
        <w:rPr>
          <w:rFonts w:cs="Arial" w:hint="cs"/>
          <w:color w:val="000000" w:themeColor="text1"/>
          <w:rtl/>
        </w:rPr>
        <w:t>ٍ</w:t>
      </w:r>
      <w:r w:rsidRPr="00F46FD2">
        <w:rPr>
          <w:rFonts w:cs="Arial"/>
          <w:color w:val="000000" w:themeColor="text1"/>
          <w:rtl/>
        </w:rPr>
        <w:t xml:space="preserve"> تعرفه </w:t>
      </w:r>
      <w:r w:rsidRPr="00F46FD2">
        <w:rPr>
          <w:rFonts w:cs="Arial" w:hint="cs"/>
          <w:color w:val="000000" w:themeColor="text1"/>
          <w:rtl/>
        </w:rPr>
        <w:t>كان يعاني من القلق تجاه</w:t>
      </w:r>
      <w:r w:rsidR="00211807" w:rsidRPr="00F46FD2">
        <w:rPr>
          <w:rFonts w:cs="Arial" w:hint="cs"/>
          <w:color w:val="000000" w:themeColor="text1"/>
          <w:rtl/>
        </w:rPr>
        <w:t xml:space="preserve"> شيء ما</w:t>
      </w:r>
      <w:r w:rsidRPr="00F46FD2">
        <w:rPr>
          <w:rFonts w:cs="Arial"/>
          <w:color w:val="000000" w:themeColor="text1"/>
          <w:rtl/>
        </w:rPr>
        <w:t xml:space="preserve"> ، وكيف تم </w:t>
      </w:r>
      <w:r w:rsidR="00963B83" w:rsidRPr="00F46FD2">
        <w:rPr>
          <w:rFonts w:cs="Arial" w:hint="cs"/>
          <w:color w:val="000000" w:themeColor="text1"/>
          <w:rtl/>
        </w:rPr>
        <w:t>التعامل مع الموضوع لتخفيف</w:t>
      </w:r>
      <w:r w:rsidR="004461C9" w:rsidRPr="00F46FD2">
        <w:rPr>
          <w:rFonts w:cs="Arial" w:hint="cs"/>
          <w:color w:val="000000" w:themeColor="text1"/>
          <w:rtl/>
        </w:rPr>
        <w:t xml:space="preserve"> هذا الشعور؟</w:t>
      </w:r>
    </w:p>
    <w:p w14:paraId="1DB3A3C8" w14:textId="0F9F011B" w:rsidR="00464A98" w:rsidRPr="00F46FD2" w:rsidRDefault="00464A98" w:rsidP="00464A98">
      <w:pPr>
        <w:bidi/>
        <w:rPr>
          <w:rFonts w:cs="Arial"/>
          <w:color w:val="000000" w:themeColor="text1"/>
          <w:rtl/>
        </w:rPr>
      </w:pPr>
    </w:p>
    <w:p w14:paraId="5AF4EA84" w14:textId="77777777" w:rsidR="00464A98" w:rsidRPr="00F46FD2" w:rsidRDefault="00464A98" w:rsidP="00464A98">
      <w:pPr>
        <w:bidi/>
        <w:rPr>
          <w:b/>
          <w:bCs/>
          <w:color w:val="000000" w:themeColor="text1"/>
        </w:rPr>
      </w:pPr>
      <w:r w:rsidRPr="00F46FD2">
        <w:rPr>
          <w:rFonts w:cs="Arial"/>
          <w:b/>
          <w:bCs/>
          <w:color w:val="000000" w:themeColor="text1"/>
          <w:rtl/>
        </w:rPr>
        <w:t>أنشطة</w:t>
      </w:r>
    </w:p>
    <w:p w14:paraId="47EF08E6" w14:textId="3F536249" w:rsidR="001730F4" w:rsidRPr="00F46FD2" w:rsidRDefault="00613D76" w:rsidP="00464A98">
      <w:pPr>
        <w:bidi/>
        <w:rPr>
          <w:rFonts w:cs="Arial"/>
          <w:color w:val="000000" w:themeColor="text1"/>
          <w:rtl/>
        </w:rPr>
      </w:pPr>
      <w:r w:rsidRPr="00F46FD2">
        <w:rPr>
          <w:rFonts w:cs="Arial" w:hint="cs"/>
          <w:color w:val="000000" w:themeColor="text1"/>
          <w:rtl/>
        </w:rPr>
        <w:lastRenderedPageBreak/>
        <w:t>املاء</w:t>
      </w:r>
      <w:r w:rsidR="00464A98" w:rsidRPr="00F46FD2">
        <w:rPr>
          <w:rFonts w:cs="Arial"/>
          <w:color w:val="000000" w:themeColor="text1"/>
          <w:rtl/>
        </w:rPr>
        <w:t xml:space="preserve"> </w:t>
      </w:r>
      <w:r w:rsidR="007744F4" w:rsidRPr="00F46FD2">
        <w:rPr>
          <w:rFonts w:cs="Arial" w:hint="cs"/>
          <w:color w:val="000000" w:themeColor="text1"/>
          <w:rtl/>
        </w:rPr>
        <w:t>ال</w:t>
      </w:r>
      <w:r w:rsidR="00464A98" w:rsidRPr="00F46FD2">
        <w:rPr>
          <w:rFonts w:cs="Arial"/>
          <w:color w:val="000000" w:themeColor="text1"/>
          <w:rtl/>
        </w:rPr>
        <w:t>يد المساعدة</w:t>
      </w:r>
      <w:r w:rsidR="007744F4" w:rsidRPr="00F46FD2">
        <w:rPr>
          <w:rFonts w:cs="Arial" w:hint="cs"/>
          <w:color w:val="000000" w:themeColor="text1"/>
          <w:rtl/>
        </w:rPr>
        <w:t>:</w:t>
      </w:r>
    </w:p>
    <w:p w14:paraId="00D5AC30" w14:textId="62D6E471" w:rsidR="00464A98" w:rsidRPr="00F46FD2" w:rsidRDefault="00464A98" w:rsidP="001F2D43">
      <w:pPr>
        <w:pStyle w:val="ListParagraph"/>
        <w:numPr>
          <w:ilvl w:val="0"/>
          <w:numId w:val="1"/>
        </w:numPr>
        <w:bidi/>
        <w:rPr>
          <w:color w:val="000000" w:themeColor="text1"/>
        </w:rPr>
      </w:pPr>
      <w:r w:rsidRPr="00F46FD2">
        <w:rPr>
          <w:rFonts w:cs="Arial"/>
          <w:color w:val="000000" w:themeColor="text1"/>
          <w:rtl/>
        </w:rPr>
        <w:t xml:space="preserve">فكر في موقف كنت </w:t>
      </w:r>
      <w:r w:rsidR="00004A1E" w:rsidRPr="00F46FD2">
        <w:rPr>
          <w:rFonts w:cs="Arial" w:hint="cs"/>
          <w:color w:val="000000" w:themeColor="text1"/>
          <w:rtl/>
        </w:rPr>
        <w:t>تبالغ في الخوف منه</w:t>
      </w:r>
      <w:r w:rsidR="00904CAD" w:rsidRPr="00F46FD2">
        <w:rPr>
          <w:rFonts w:cs="Arial" w:hint="cs"/>
          <w:color w:val="000000" w:themeColor="text1"/>
          <w:rtl/>
        </w:rPr>
        <w:t xml:space="preserve">، </w:t>
      </w:r>
      <w:r w:rsidR="00D41591" w:rsidRPr="00F46FD2">
        <w:rPr>
          <w:rFonts w:cs="Arial" w:hint="cs"/>
          <w:color w:val="000000" w:themeColor="text1"/>
          <w:rtl/>
        </w:rPr>
        <w:t>و قم برسم</w:t>
      </w:r>
      <w:r w:rsidR="00904CAD" w:rsidRPr="00F46FD2">
        <w:rPr>
          <w:rFonts w:cs="Arial" w:hint="cs"/>
          <w:color w:val="000000" w:themeColor="text1"/>
          <w:rtl/>
        </w:rPr>
        <w:t xml:space="preserve"> شكل اليد </w:t>
      </w:r>
      <w:r w:rsidR="008D57FE" w:rsidRPr="00F46FD2">
        <w:rPr>
          <w:rFonts w:cs="Arial" w:hint="cs"/>
          <w:color w:val="000000" w:themeColor="text1"/>
          <w:rtl/>
        </w:rPr>
        <w:t>ثم</w:t>
      </w:r>
      <w:r w:rsidR="00F85CA1" w:rsidRPr="00F46FD2">
        <w:rPr>
          <w:rFonts w:cs="Arial" w:hint="cs"/>
          <w:color w:val="000000" w:themeColor="text1"/>
          <w:rtl/>
        </w:rPr>
        <w:t xml:space="preserve"> </w:t>
      </w:r>
      <w:r w:rsidR="008D57FE" w:rsidRPr="00F46FD2">
        <w:rPr>
          <w:rFonts w:cs="Arial" w:hint="cs"/>
          <w:color w:val="000000" w:themeColor="text1"/>
          <w:rtl/>
        </w:rPr>
        <w:t>اكتب جُمل</w:t>
      </w:r>
      <w:r w:rsidR="00965A63" w:rsidRPr="00F46FD2">
        <w:rPr>
          <w:rFonts w:cs="Arial" w:hint="cs"/>
          <w:color w:val="000000" w:themeColor="text1"/>
          <w:rtl/>
        </w:rPr>
        <w:t xml:space="preserve"> بماذا كنت تشعر و تفكر </w:t>
      </w:r>
      <w:r w:rsidR="005F793F" w:rsidRPr="00F46FD2">
        <w:rPr>
          <w:rFonts w:cs="Arial" w:hint="cs"/>
          <w:color w:val="000000" w:themeColor="text1"/>
          <w:rtl/>
        </w:rPr>
        <w:t xml:space="preserve">فوق كل اصبع و ماذا فعلت </w:t>
      </w:r>
      <w:r w:rsidR="00EE71A3" w:rsidRPr="00F46FD2">
        <w:rPr>
          <w:rFonts w:cs="Arial" w:hint="cs"/>
          <w:color w:val="000000" w:themeColor="text1"/>
          <w:rtl/>
        </w:rPr>
        <w:t>حتى استطعت تجاوز</w:t>
      </w:r>
      <w:r w:rsidR="00ED69E7" w:rsidRPr="00F46FD2">
        <w:rPr>
          <w:rFonts w:cs="Arial" w:hint="cs"/>
          <w:color w:val="000000" w:themeColor="text1"/>
          <w:rtl/>
        </w:rPr>
        <w:t xml:space="preserve"> هذه المشاعر والأفكار</w:t>
      </w:r>
      <w:r w:rsidR="008C5D95" w:rsidRPr="00F46FD2">
        <w:rPr>
          <w:rFonts w:cs="Arial" w:hint="cs"/>
          <w:color w:val="000000" w:themeColor="text1"/>
          <w:rtl/>
        </w:rPr>
        <w:t>بالرغم من خوفك.</w:t>
      </w:r>
    </w:p>
    <w:p w14:paraId="70EB5C90" w14:textId="77777777" w:rsidR="00F50C06" w:rsidRPr="00F46FD2" w:rsidRDefault="00F50C06" w:rsidP="00234948">
      <w:pPr>
        <w:pStyle w:val="ListParagraph"/>
        <w:numPr>
          <w:ilvl w:val="0"/>
          <w:numId w:val="1"/>
        </w:numPr>
        <w:bidi/>
        <w:rPr>
          <w:color w:val="000000" w:themeColor="text1"/>
        </w:rPr>
      </w:pPr>
      <w:r w:rsidRPr="00F46FD2">
        <w:rPr>
          <w:rFonts w:cs="Arial" w:hint="cs"/>
          <w:color w:val="000000" w:themeColor="text1"/>
          <w:rtl/>
        </w:rPr>
        <w:t>و</w:t>
      </w:r>
      <w:r w:rsidR="00464A98" w:rsidRPr="00F46FD2">
        <w:rPr>
          <w:rFonts w:cs="Arial"/>
          <w:color w:val="000000" w:themeColor="text1"/>
          <w:rtl/>
        </w:rPr>
        <w:t>ضع خطة تدريب</w:t>
      </w:r>
    </w:p>
    <w:p w14:paraId="203B65F0" w14:textId="7DC15CA5" w:rsidR="00464A98" w:rsidRPr="00F46FD2" w:rsidRDefault="00F50C06" w:rsidP="00F50C06">
      <w:pPr>
        <w:pStyle w:val="ListParagraph"/>
        <w:bidi/>
        <w:rPr>
          <w:color w:val="000000" w:themeColor="text1"/>
        </w:rPr>
      </w:pPr>
      <w:r w:rsidRPr="00F46FD2">
        <w:rPr>
          <w:rFonts w:cs="Arial" w:hint="cs"/>
          <w:color w:val="000000" w:themeColor="text1"/>
          <w:rtl/>
        </w:rPr>
        <w:t>ا</w:t>
      </w:r>
      <w:r w:rsidR="00F85ADC" w:rsidRPr="00F46FD2">
        <w:rPr>
          <w:rFonts w:cs="Arial" w:hint="cs"/>
          <w:color w:val="000000" w:themeColor="text1"/>
          <w:rtl/>
        </w:rPr>
        <w:t>ل</w:t>
      </w:r>
      <w:r w:rsidRPr="00F46FD2">
        <w:rPr>
          <w:rFonts w:cs="Arial" w:hint="cs"/>
          <w:color w:val="000000" w:themeColor="text1"/>
          <w:rtl/>
        </w:rPr>
        <w:t>تدريب يسا</w:t>
      </w:r>
      <w:r w:rsidR="008304D4" w:rsidRPr="00F46FD2">
        <w:rPr>
          <w:rFonts w:cs="Arial" w:hint="cs"/>
          <w:color w:val="000000" w:themeColor="text1"/>
          <w:rtl/>
        </w:rPr>
        <w:t>عد في التخفيف من الشعور بالقلق أثناء تقديم العرض.</w:t>
      </w:r>
    </w:p>
    <w:p w14:paraId="21C25A05" w14:textId="77777777" w:rsidR="00464A98" w:rsidRPr="00F46FD2" w:rsidRDefault="00464A98" w:rsidP="00667E6B">
      <w:pPr>
        <w:pStyle w:val="ListParagraph"/>
        <w:numPr>
          <w:ilvl w:val="0"/>
          <w:numId w:val="1"/>
        </w:numPr>
        <w:bidi/>
        <w:rPr>
          <w:color w:val="000000" w:themeColor="text1"/>
        </w:rPr>
      </w:pPr>
      <w:r w:rsidRPr="00F46FD2">
        <w:rPr>
          <w:rFonts w:cs="Arial"/>
          <w:color w:val="000000" w:themeColor="text1"/>
          <w:rtl/>
        </w:rPr>
        <w:t>استخدم هذه النصائح عند إعداد خطتك:</w:t>
      </w:r>
    </w:p>
    <w:p w14:paraId="380428C7" w14:textId="75DD2A6B" w:rsidR="00464A98" w:rsidRPr="00F46FD2" w:rsidRDefault="00464A98" w:rsidP="00667E6B">
      <w:pPr>
        <w:pStyle w:val="ListParagraph"/>
        <w:numPr>
          <w:ilvl w:val="1"/>
          <w:numId w:val="2"/>
        </w:numPr>
        <w:bidi/>
        <w:rPr>
          <w:color w:val="000000" w:themeColor="text1"/>
        </w:rPr>
      </w:pPr>
      <w:r w:rsidRPr="00F46FD2">
        <w:rPr>
          <w:rFonts w:cs="Arial"/>
          <w:color w:val="000000" w:themeColor="text1"/>
          <w:rtl/>
        </w:rPr>
        <w:t>ابحث تدريجياً عما تخاف منه بدلاً من تجنبه</w:t>
      </w:r>
      <w:r w:rsidR="008B6A1D" w:rsidRPr="00F46FD2">
        <w:rPr>
          <w:rFonts w:cs="Arial" w:hint="cs"/>
          <w:color w:val="000000" w:themeColor="text1"/>
          <w:rtl/>
        </w:rPr>
        <w:t>.</w:t>
      </w:r>
    </w:p>
    <w:p w14:paraId="129D29E8" w14:textId="05C8EE23" w:rsidR="00464A98" w:rsidRPr="00F46FD2" w:rsidRDefault="00464A98" w:rsidP="009D482B">
      <w:pPr>
        <w:pStyle w:val="ListParagraph"/>
        <w:numPr>
          <w:ilvl w:val="1"/>
          <w:numId w:val="2"/>
        </w:numPr>
        <w:bidi/>
        <w:rPr>
          <w:color w:val="000000" w:themeColor="text1"/>
        </w:rPr>
      </w:pPr>
      <w:r w:rsidRPr="00F46FD2">
        <w:rPr>
          <w:rFonts w:cs="Arial" w:hint="cs"/>
          <w:color w:val="000000" w:themeColor="text1"/>
          <w:rtl/>
        </w:rPr>
        <w:t>تدر</w:t>
      </w:r>
      <w:r w:rsidR="008B6A1D" w:rsidRPr="00F46FD2">
        <w:rPr>
          <w:rFonts w:cs="Arial" w:hint="cs"/>
          <w:color w:val="000000" w:themeColor="text1"/>
          <w:rtl/>
        </w:rPr>
        <w:t>ب جيداً كل يوم.</w:t>
      </w:r>
    </w:p>
    <w:p w14:paraId="61FA2D4B" w14:textId="0EFD54FD" w:rsidR="00464A98" w:rsidRPr="00F46FD2" w:rsidRDefault="00464A98" w:rsidP="009D482B">
      <w:pPr>
        <w:pStyle w:val="ListParagraph"/>
        <w:numPr>
          <w:ilvl w:val="1"/>
          <w:numId w:val="2"/>
        </w:numPr>
        <w:bidi/>
        <w:rPr>
          <w:rFonts w:cs="Arial"/>
          <w:color w:val="000000" w:themeColor="text1"/>
          <w:rtl/>
        </w:rPr>
      </w:pPr>
      <w:r w:rsidRPr="00F46FD2">
        <w:rPr>
          <w:rFonts w:cs="Arial"/>
          <w:color w:val="000000" w:themeColor="text1"/>
          <w:rtl/>
        </w:rPr>
        <w:t>تدرب على</w:t>
      </w:r>
      <w:r w:rsidR="00227D90" w:rsidRPr="00F46FD2">
        <w:rPr>
          <w:rFonts w:cs="Arial" w:hint="cs"/>
          <w:color w:val="000000" w:themeColor="text1"/>
          <w:rtl/>
        </w:rPr>
        <w:t xml:space="preserve"> فعل و</w:t>
      </w:r>
      <w:r w:rsidRPr="00F46FD2">
        <w:rPr>
          <w:rFonts w:cs="Arial"/>
          <w:color w:val="000000" w:themeColor="text1"/>
          <w:rtl/>
        </w:rPr>
        <w:t xml:space="preserve"> تحمل الأخطاء! كل شخص جيد في شيء ما ارتكب العديد من الأخطاء</w:t>
      </w:r>
      <w:r w:rsidR="007B26B8" w:rsidRPr="00F46FD2">
        <w:rPr>
          <w:rFonts w:cs="Arial" w:hint="cs"/>
          <w:color w:val="000000" w:themeColor="text1"/>
          <w:rtl/>
        </w:rPr>
        <w:t>.</w:t>
      </w:r>
    </w:p>
    <w:p w14:paraId="7F012515" w14:textId="69F89C99" w:rsidR="00464A98" w:rsidRPr="00F46FD2" w:rsidRDefault="00464A98" w:rsidP="00464A98">
      <w:pPr>
        <w:bidi/>
        <w:rPr>
          <w:rFonts w:cs="Arial"/>
          <w:color w:val="000000" w:themeColor="text1"/>
          <w:rtl/>
        </w:rPr>
      </w:pPr>
    </w:p>
    <w:p w14:paraId="2CFC75C9" w14:textId="3C6DB7BD" w:rsidR="00464A98" w:rsidRPr="00F46FD2" w:rsidRDefault="00464A98" w:rsidP="00464A98">
      <w:pPr>
        <w:bidi/>
        <w:rPr>
          <w:b/>
          <w:bCs/>
          <w:color w:val="000000" w:themeColor="text1"/>
        </w:rPr>
      </w:pPr>
      <w:r w:rsidRPr="00F46FD2">
        <w:rPr>
          <w:rFonts w:cs="Arial" w:hint="cs"/>
          <w:b/>
          <w:bCs/>
          <w:color w:val="000000" w:themeColor="text1"/>
          <w:rtl/>
        </w:rPr>
        <w:t>الأفكار المشاركة من قبل الأخصائي النفسي</w:t>
      </w:r>
    </w:p>
    <w:p w14:paraId="30D07ADC" w14:textId="16E14AE3" w:rsidR="00464A98" w:rsidRPr="00F46FD2" w:rsidRDefault="00464A98" w:rsidP="00464A98">
      <w:pPr>
        <w:bidi/>
        <w:rPr>
          <w:color w:val="000000" w:themeColor="text1"/>
          <w:rtl/>
        </w:rPr>
      </w:pPr>
      <w:r w:rsidRPr="00F46FD2">
        <w:rPr>
          <w:rFonts w:cs="Arial"/>
          <w:color w:val="000000" w:themeColor="text1"/>
          <w:rtl/>
        </w:rPr>
        <w:t xml:space="preserve">يحتاج المراهقون </w:t>
      </w:r>
      <w:r w:rsidR="00EE3B38" w:rsidRPr="00F46FD2">
        <w:rPr>
          <w:rFonts w:cs="Arial" w:hint="cs"/>
          <w:color w:val="000000" w:themeColor="text1"/>
          <w:rtl/>
        </w:rPr>
        <w:t xml:space="preserve">اللذين يعانون من </w:t>
      </w:r>
      <w:r w:rsidRPr="00F46FD2">
        <w:rPr>
          <w:rFonts w:cs="Arial"/>
          <w:color w:val="000000" w:themeColor="text1"/>
          <w:rtl/>
        </w:rPr>
        <w:t>القلق إلى دعم مستمر لمواجهة مخاوفهم ،</w:t>
      </w:r>
      <w:r w:rsidR="009C31CC" w:rsidRPr="00F46FD2">
        <w:rPr>
          <w:rFonts w:cs="Arial" w:hint="cs"/>
          <w:color w:val="000000" w:themeColor="text1"/>
          <w:rtl/>
        </w:rPr>
        <w:t xml:space="preserve"> هذا الدعم</w:t>
      </w:r>
      <w:r w:rsidR="00B43523" w:rsidRPr="00F46FD2">
        <w:rPr>
          <w:rFonts w:cs="Arial" w:hint="cs"/>
          <w:color w:val="000000" w:themeColor="text1"/>
          <w:rtl/>
        </w:rPr>
        <w:t xml:space="preserve"> مهم لتطورهم في جميع المخططات</w:t>
      </w:r>
      <w:r w:rsidR="00792C66" w:rsidRPr="00F46FD2">
        <w:rPr>
          <w:rFonts w:cs="Arial" w:hint="cs"/>
          <w:color w:val="000000" w:themeColor="text1"/>
          <w:rtl/>
        </w:rPr>
        <w:t xml:space="preserve"> </w:t>
      </w:r>
      <w:r w:rsidR="00DF45A1" w:rsidRPr="00F46FD2">
        <w:rPr>
          <w:rFonts w:cs="Arial" w:hint="cs"/>
          <w:color w:val="000000" w:themeColor="text1"/>
          <w:rtl/>
        </w:rPr>
        <w:t>التعليمي</w:t>
      </w:r>
      <w:r w:rsidR="00B463F1" w:rsidRPr="00F46FD2">
        <w:rPr>
          <w:rFonts w:cs="Arial" w:hint="cs"/>
          <w:color w:val="000000" w:themeColor="text1"/>
          <w:rtl/>
        </w:rPr>
        <w:t>ة و</w:t>
      </w:r>
      <w:r w:rsidR="00792C66" w:rsidRPr="00F46FD2">
        <w:rPr>
          <w:rFonts w:cs="Arial" w:hint="cs"/>
          <w:color w:val="000000" w:themeColor="text1"/>
          <w:rtl/>
        </w:rPr>
        <w:t xml:space="preserve"> في مجال</w:t>
      </w:r>
      <w:r w:rsidR="00B463F1" w:rsidRPr="00F46FD2">
        <w:rPr>
          <w:rFonts w:cs="Arial" w:hint="cs"/>
          <w:color w:val="000000" w:themeColor="text1"/>
          <w:rtl/>
        </w:rPr>
        <w:t xml:space="preserve"> الصحة و الرفاهية. </w:t>
      </w:r>
      <w:r w:rsidRPr="00F46FD2">
        <w:rPr>
          <w:rFonts w:cs="Arial"/>
          <w:color w:val="000000" w:themeColor="text1"/>
          <w:rtl/>
        </w:rPr>
        <w:t xml:space="preserve">الحصول على الدعم الذي </w:t>
      </w:r>
      <w:r w:rsidRPr="00F46FD2">
        <w:rPr>
          <w:rFonts w:cs="Arial" w:hint="cs"/>
          <w:color w:val="000000" w:themeColor="text1"/>
          <w:rtl/>
        </w:rPr>
        <w:t>ي</w:t>
      </w:r>
      <w:r w:rsidRPr="00F46FD2">
        <w:rPr>
          <w:rFonts w:cs="Arial"/>
          <w:color w:val="000000" w:themeColor="text1"/>
          <w:rtl/>
        </w:rPr>
        <w:t>حتاج</w:t>
      </w:r>
      <w:r w:rsidRPr="00F46FD2">
        <w:rPr>
          <w:rFonts w:cs="Arial" w:hint="cs"/>
          <w:color w:val="000000" w:themeColor="text1"/>
          <w:rtl/>
        </w:rPr>
        <w:t>ون</w:t>
      </w:r>
      <w:r w:rsidRPr="00F46FD2">
        <w:rPr>
          <w:rFonts w:cs="Arial"/>
          <w:color w:val="000000" w:themeColor="text1"/>
          <w:rtl/>
        </w:rPr>
        <w:t xml:space="preserve">ه لقبول </w:t>
      </w:r>
      <w:r w:rsidR="00CD0DA1" w:rsidRPr="00F46FD2">
        <w:rPr>
          <w:rFonts w:cs="Arial" w:hint="cs"/>
          <w:color w:val="000000" w:themeColor="text1"/>
          <w:rtl/>
        </w:rPr>
        <w:t xml:space="preserve">هذه </w:t>
      </w:r>
      <w:r w:rsidRPr="00F46FD2">
        <w:rPr>
          <w:rFonts w:cs="Arial"/>
          <w:color w:val="000000" w:themeColor="text1"/>
          <w:rtl/>
        </w:rPr>
        <w:t>التحديات والخبرة التي يمكن</w:t>
      </w:r>
      <w:r w:rsidRPr="00F46FD2">
        <w:rPr>
          <w:rFonts w:cs="Arial" w:hint="cs"/>
          <w:color w:val="000000" w:themeColor="text1"/>
          <w:rtl/>
        </w:rPr>
        <w:t>هم</w:t>
      </w:r>
      <w:r w:rsidRPr="00F46FD2">
        <w:rPr>
          <w:rFonts w:cs="Arial"/>
          <w:color w:val="000000" w:themeColor="text1"/>
          <w:rtl/>
        </w:rPr>
        <w:t xml:space="preserve"> إ</w:t>
      </w:r>
      <w:r w:rsidRPr="00F46FD2">
        <w:rPr>
          <w:rFonts w:cs="Arial" w:hint="cs"/>
          <w:color w:val="000000" w:themeColor="text1"/>
          <w:rtl/>
        </w:rPr>
        <w:t>كتسابها</w:t>
      </w:r>
      <w:r w:rsidR="00D95307" w:rsidRPr="00F46FD2">
        <w:rPr>
          <w:rFonts w:cs="Arial" w:hint="cs"/>
          <w:color w:val="000000" w:themeColor="text1"/>
          <w:rtl/>
        </w:rPr>
        <w:t xml:space="preserve"> </w:t>
      </w:r>
      <w:r w:rsidRPr="00F46FD2">
        <w:rPr>
          <w:rFonts w:cs="Arial"/>
          <w:color w:val="000000" w:themeColor="text1"/>
          <w:rtl/>
        </w:rPr>
        <w:t>أمر بالغ الأهمية للشباب. في كثير من الأحيان</w:t>
      </w:r>
      <w:r w:rsidR="001028C1" w:rsidRPr="00F46FD2">
        <w:rPr>
          <w:rFonts w:cs="Arial" w:hint="cs"/>
          <w:color w:val="000000" w:themeColor="text1"/>
          <w:rtl/>
        </w:rPr>
        <w:t xml:space="preserve"> لا </w:t>
      </w:r>
      <w:r w:rsidRPr="00F46FD2">
        <w:rPr>
          <w:rFonts w:cs="Arial" w:hint="cs"/>
          <w:color w:val="000000" w:themeColor="text1"/>
          <w:rtl/>
        </w:rPr>
        <w:t>نحتاج لفعل</w:t>
      </w:r>
      <w:r w:rsidRPr="00F46FD2">
        <w:rPr>
          <w:rFonts w:cs="Arial"/>
          <w:color w:val="000000" w:themeColor="text1"/>
          <w:rtl/>
        </w:rPr>
        <w:t xml:space="preserve"> الكثير لإحداث تغيير. قد يكون الدعم </w:t>
      </w:r>
      <w:r w:rsidR="00ED7897" w:rsidRPr="00F46FD2">
        <w:rPr>
          <w:rFonts w:cs="Arial" w:hint="cs"/>
          <w:color w:val="000000" w:themeColor="text1"/>
          <w:rtl/>
        </w:rPr>
        <w:t xml:space="preserve">المستمر </w:t>
      </w:r>
      <w:r w:rsidRPr="00F46FD2">
        <w:rPr>
          <w:rFonts w:cs="Arial"/>
          <w:color w:val="000000" w:themeColor="text1"/>
          <w:rtl/>
        </w:rPr>
        <w:t xml:space="preserve">والتوقعات الإيجابية والمعرفة حول كيفية </w:t>
      </w:r>
      <w:r w:rsidR="00390E00" w:rsidRPr="00F46FD2">
        <w:rPr>
          <w:rFonts w:cs="Arial" w:hint="cs"/>
          <w:color w:val="000000" w:themeColor="text1"/>
          <w:rtl/>
        </w:rPr>
        <w:t>التدريب</w:t>
      </w:r>
      <w:r w:rsidRPr="00F46FD2">
        <w:rPr>
          <w:rFonts w:cs="Arial"/>
          <w:color w:val="000000" w:themeColor="text1"/>
          <w:rtl/>
        </w:rPr>
        <w:t xml:space="preserve"> </w:t>
      </w:r>
      <w:r w:rsidR="00006889" w:rsidRPr="00F46FD2">
        <w:rPr>
          <w:rFonts w:cs="Arial" w:hint="cs"/>
          <w:color w:val="000000" w:themeColor="text1"/>
          <w:rtl/>
        </w:rPr>
        <w:t>لتخفيف</w:t>
      </w:r>
      <w:r w:rsidRPr="00F46FD2">
        <w:rPr>
          <w:rFonts w:cs="Arial"/>
          <w:color w:val="000000" w:themeColor="text1"/>
          <w:rtl/>
        </w:rPr>
        <w:t xml:space="preserve"> القلق كافية للعديد من المراهقين. في</w:t>
      </w:r>
      <w:r w:rsidR="00DE2FE3" w:rsidRPr="00F46FD2">
        <w:rPr>
          <w:rFonts w:cs="Arial" w:hint="cs"/>
          <w:color w:val="000000" w:themeColor="text1"/>
          <w:rtl/>
        </w:rPr>
        <w:t xml:space="preserve"> نفس</w:t>
      </w:r>
      <w:r w:rsidRPr="00F46FD2">
        <w:rPr>
          <w:rFonts w:cs="Arial"/>
          <w:color w:val="000000" w:themeColor="text1"/>
          <w:rtl/>
        </w:rPr>
        <w:t xml:space="preserve"> الوقت </w:t>
      </w:r>
      <w:r w:rsidR="004F7E9C" w:rsidRPr="00F46FD2">
        <w:rPr>
          <w:rFonts w:cs="Arial" w:hint="cs"/>
          <w:color w:val="000000" w:themeColor="text1"/>
          <w:rtl/>
        </w:rPr>
        <w:t>لدى</w:t>
      </w:r>
      <w:r w:rsidRPr="00F46FD2">
        <w:rPr>
          <w:rFonts w:cs="Arial"/>
          <w:color w:val="000000" w:themeColor="text1"/>
          <w:rtl/>
        </w:rPr>
        <w:t xml:space="preserve"> بعض</w:t>
      </w:r>
      <w:r w:rsidR="00390E00" w:rsidRPr="00F46FD2">
        <w:rPr>
          <w:rFonts w:cs="Arial" w:hint="cs"/>
          <w:color w:val="000000" w:themeColor="text1"/>
          <w:rtl/>
        </w:rPr>
        <w:t xml:space="preserve"> الأطفال</w:t>
      </w:r>
      <w:r w:rsidR="00295A1A" w:rsidRPr="00F46FD2">
        <w:rPr>
          <w:rFonts w:cs="Arial" w:hint="cs"/>
          <w:color w:val="000000" w:themeColor="text1"/>
          <w:rtl/>
        </w:rPr>
        <w:t xml:space="preserve"> و</w:t>
      </w:r>
      <w:r w:rsidRPr="00F46FD2">
        <w:rPr>
          <w:rFonts w:cs="Arial"/>
          <w:color w:val="000000" w:themeColor="text1"/>
          <w:rtl/>
        </w:rPr>
        <w:t xml:space="preserve"> المراهقين </w:t>
      </w:r>
      <w:r w:rsidR="001C78AB" w:rsidRPr="00F46FD2">
        <w:rPr>
          <w:rFonts w:cs="Arial" w:hint="cs"/>
          <w:color w:val="000000" w:themeColor="text1"/>
          <w:rtl/>
        </w:rPr>
        <w:t>اللذين يعانون من القلق</w:t>
      </w:r>
      <w:r w:rsidR="0072027C" w:rsidRPr="00F46FD2">
        <w:rPr>
          <w:rFonts w:cs="Arial" w:hint="cs"/>
          <w:color w:val="000000" w:themeColor="text1"/>
          <w:rtl/>
        </w:rPr>
        <w:t xml:space="preserve"> تجارب مؤلمة </w:t>
      </w:r>
      <w:r w:rsidR="00DE2FE3" w:rsidRPr="00F46FD2">
        <w:rPr>
          <w:rFonts w:cs="Arial" w:hint="cs"/>
          <w:color w:val="000000" w:themeColor="text1"/>
          <w:rtl/>
        </w:rPr>
        <w:t>للغاية</w:t>
      </w:r>
      <w:r w:rsidRPr="00F46FD2">
        <w:rPr>
          <w:rFonts w:cs="Arial"/>
          <w:color w:val="000000" w:themeColor="text1"/>
          <w:rtl/>
        </w:rPr>
        <w:t xml:space="preserve"> ويعيش البعض الآخر في مواقف حياتية صعبة</w:t>
      </w:r>
      <w:r w:rsidR="00F37C62" w:rsidRPr="00F46FD2">
        <w:rPr>
          <w:rFonts w:cs="Arial" w:hint="cs"/>
          <w:color w:val="000000" w:themeColor="text1"/>
          <w:rtl/>
        </w:rPr>
        <w:t xml:space="preserve"> مستمرة حتى الآن</w:t>
      </w:r>
      <w:r w:rsidR="001231EF" w:rsidRPr="00F46FD2">
        <w:rPr>
          <w:rFonts w:cs="Arial"/>
          <w:color w:val="000000" w:themeColor="text1"/>
        </w:rPr>
        <w:t xml:space="preserve"> .</w:t>
      </w:r>
      <w:r w:rsidR="00666F7F" w:rsidRPr="00F46FD2">
        <w:rPr>
          <w:rFonts w:cs="Arial" w:hint="cs"/>
          <w:color w:val="000000" w:themeColor="text1"/>
          <w:rtl/>
        </w:rPr>
        <w:t xml:space="preserve"> </w:t>
      </w:r>
      <w:r w:rsidR="002A4E9F" w:rsidRPr="00F46FD2">
        <w:rPr>
          <w:rFonts w:cs="Arial" w:hint="cs"/>
          <w:color w:val="000000" w:themeColor="text1"/>
          <w:rtl/>
        </w:rPr>
        <w:t>اما اذا كان ا</w:t>
      </w:r>
      <w:r w:rsidR="00D1307D" w:rsidRPr="00F46FD2">
        <w:rPr>
          <w:rFonts w:cs="Arial" w:hint="cs"/>
          <w:color w:val="000000" w:themeColor="text1"/>
          <w:rtl/>
        </w:rPr>
        <w:t>لمراهق</w:t>
      </w:r>
      <w:r w:rsidR="002A4E9F" w:rsidRPr="00F46FD2">
        <w:rPr>
          <w:rFonts w:cs="Arial" w:hint="cs"/>
          <w:color w:val="000000" w:themeColor="text1"/>
          <w:rtl/>
        </w:rPr>
        <w:t xml:space="preserve"> في خطر </w:t>
      </w:r>
      <w:r w:rsidR="009D771D" w:rsidRPr="00F46FD2">
        <w:rPr>
          <w:rFonts w:cs="Arial" w:hint="cs"/>
          <w:color w:val="000000" w:themeColor="text1"/>
          <w:rtl/>
        </w:rPr>
        <w:t xml:space="preserve">حقيقي </w:t>
      </w:r>
      <w:r w:rsidR="00D51D44" w:rsidRPr="00F46FD2">
        <w:rPr>
          <w:rFonts w:cs="Arial" w:hint="cs"/>
          <w:color w:val="000000" w:themeColor="text1"/>
          <w:rtl/>
        </w:rPr>
        <w:t>و توجد احتمالية</w:t>
      </w:r>
      <w:r w:rsidR="003F6418" w:rsidRPr="00F46FD2">
        <w:rPr>
          <w:rFonts w:cs="Arial" w:hint="cs"/>
          <w:color w:val="000000" w:themeColor="text1"/>
          <w:rtl/>
        </w:rPr>
        <w:t xml:space="preserve"> تعرضه</w:t>
      </w:r>
      <w:r w:rsidR="009D771D" w:rsidRPr="00F46FD2">
        <w:rPr>
          <w:rFonts w:cs="Arial" w:hint="cs"/>
          <w:color w:val="000000" w:themeColor="text1"/>
          <w:rtl/>
        </w:rPr>
        <w:t xml:space="preserve"> </w:t>
      </w:r>
      <w:r w:rsidR="003F6418" w:rsidRPr="00F46FD2">
        <w:rPr>
          <w:rFonts w:cs="Arial" w:hint="cs"/>
          <w:color w:val="000000" w:themeColor="text1"/>
          <w:rtl/>
        </w:rPr>
        <w:t>ل</w:t>
      </w:r>
      <w:r w:rsidR="009D771D" w:rsidRPr="00F46FD2">
        <w:rPr>
          <w:rFonts w:cs="Arial" w:hint="cs"/>
          <w:color w:val="000000" w:themeColor="text1"/>
          <w:rtl/>
        </w:rPr>
        <w:t>حدوث صدمة</w:t>
      </w:r>
      <w:r w:rsidR="003F6418" w:rsidRPr="00F46FD2">
        <w:rPr>
          <w:rFonts w:cs="Arial" w:hint="cs"/>
          <w:color w:val="000000" w:themeColor="text1"/>
          <w:rtl/>
        </w:rPr>
        <w:t xml:space="preserve"> و </w:t>
      </w:r>
      <w:r w:rsidR="00EB6F89" w:rsidRPr="00F46FD2">
        <w:rPr>
          <w:rFonts w:cs="Arial" w:hint="cs"/>
          <w:color w:val="000000" w:themeColor="text1"/>
          <w:rtl/>
        </w:rPr>
        <w:t>بالإمكان تغي</w:t>
      </w:r>
      <w:r w:rsidR="00AD4402" w:rsidRPr="00F46FD2">
        <w:rPr>
          <w:rFonts w:cs="Arial" w:hint="cs"/>
          <w:color w:val="000000" w:themeColor="text1"/>
          <w:rtl/>
        </w:rPr>
        <w:t>يرها</w:t>
      </w:r>
      <w:r w:rsidR="00EB6F89" w:rsidRPr="00F46FD2">
        <w:rPr>
          <w:rFonts w:cs="Arial" w:hint="cs"/>
          <w:color w:val="000000" w:themeColor="text1"/>
          <w:rtl/>
        </w:rPr>
        <w:t>،</w:t>
      </w:r>
      <w:r w:rsidR="00AE1637" w:rsidRPr="00F46FD2">
        <w:rPr>
          <w:rFonts w:cs="Arial" w:hint="cs"/>
          <w:color w:val="000000" w:themeColor="text1"/>
          <w:rtl/>
        </w:rPr>
        <w:t xml:space="preserve"> </w:t>
      </w:r>
      <w:r w:rsidR="00812224" w:rsidRPr="00F46FD2">
        <w:rPr>
          <w:rFonts w:cs="Arial" w:hint="cs"/>
          <w:color w:val="000000" w:themeColor="text1"/>
          <w:rtl/>
        </w:rPr>
        <w:t xml:space="preserve">فمن المؤكد ان </w:t>
      </w:r>
      <w:r w:rsidRPr="00F46FD2">
        <w:rPr>
          <w:rFonts w:cs="Arial"/>
          <w:color w:val="000000" w:themeColor="text1"/>
          <w:rtl/>
        </w:rPr>
        <w:t>العمل على تغيير</w:t>
      </w:r>
      <w:r w:rsidR="00AE1637" w:rsidRPr="00F46FD2">
        <w:rPr>
          <w:rFonts w:cs="Arial" w:hint="cs"/>
          <w:color w:val="000000" w:themeColor="text1"/>
          <w:rtl/>
        </w:rPr>
        <w:t xml:space="preserve"> هذا</w:t>
      </w:r>
      <w:r w:rsidRPr="00F46FD2">
        <w:rPr>
          <w:rFonts w:cs="Arial"/>
          <w:color w:val="000000" w:themeColor="text1"/>
          <w:rtl/>
        </w:rPr>
        <w:t xml:space="preserve"> </w:t>
      </w:r>
      <w:r w:rsidRPr="00F46FD2">
        <w:rPr>
          <w:rFonts w:cs="Arial" w:hint="cs"/>
          <w:color w:val="000000" w:themeColor="text1"/>
          <w:rtl/>
        </w:rPr>
        <w:t>الوضع الخطر</w:t>
      </w:r>
      <w:r w:rsidRPr="00F46FD2">
        <w:rPr>
          <w:rFonts w:cs="Arial"/>
          <w:color w:val="000000" w:themeColor="text1"/>
          <w:rtl/>
        </w:rPr>
        <w:t xml:space="preserve"> أكثر أهمية من</w:t>
      </w:r>
      <w:r w:rsidRPr="00F46FD2">
        <w:rPr>
          <w:rFonts w:cs="Arial" w:hint="cs"/>
          <w:color w:val="000000" w:themeColor="text1"/>
          <w:rtl/>
        </w:rPr>
        <w:t xml:space="preserve"> </w:t>
      </w:r>
      <w:r w:rsidRPr="00F46FD2">
        <w:rPr>
          <w:rFonts w:cs="Arial"/>
          <w:color w:val="000000" w:themeColor="text1"/>
          <w:rtl/>
        </w:rPr>
        <w:t xml:space="preserve">كيفية ارتباط المراهق به. </w:t>
      </w:r>
      <w:r w:rsidR="00A469C6" w:rsidRPr="00F46FD2">
        <w:rPr>
          <w:rFonts w:cs="Arial" w:hint="cs"/>
          <w:color w:val="000000" w:themeColor="text1"/>
          <w:rtl/>
        </w:rPr>
        <w:t xml:space="preserve">ويجب ابلاغ </w:t>
      </w:r>
      <w:r w:rsidR="005A285D" w:rsidRPr="00F46FD2">
        <w:rPr>
          <w:rFonts w:cs="Arial" w:hint="cs"/>
          <w:color w:val="000000" w:themeColor="text1"/>
          <w:rtl/>
        </w:rPr>
        <w:t>خدمة رعاية الأطفال</w:t>
      </w:r>
      <w:r w:rsidR="008C681D" w:rsidRPr="00F46FD2">
        <w:rPr>
          <w:rFonts w:cs="Arial" w:hint="cs"/>
          <w:color w:val="000000" w:themeColor="text1"/>
          <w:rtl/>
        </w:rPr>
        <w:t xml:space="preserve">، </w:t>
      </w:r>
      <w:r w:rsidRPr="00F46FD2">
        <w:rPr>
          <w:rFonts w:cs="Arial"/>
          <w:color w:val="000000" w:themeColor="text1"/>
          <w:rtl/>
        </w:rPr>
        <w:t>ولكن إذا كان الوضع</w:t>
      </w:r>
      <w:r w:rsidR="007448CB" w:rsidRPr="00F46FD2">
        <w:rPr>
          <w:rFonts w:cs="Arial" w:hint="cs"/>
          <w:color w:val="000000" w:themeColor="text1"/>
          <w:rtl/>
        </w:rPr>
        <w:t xml:space="preserve"> صعب و</w:t>
      </w:r>
      <w:r w:rsidRPr="00F46FD2">
        <w:rPr>
          <w:rFonts w:cs="Arial"/>
          <w:color w:val="000000" w:themeColor="text1"/>
          <w:rtl/>
        </w:rPr>
        <w:t xml:space="preserve"> لا يمكن تغييره ، فمن المهم جدًا تقديم الدعم للشباب ل</w:t>
      </w:r>
      <w:r w:rsidRPr="00F46FD2">
        <w:rPr>
          <w:rFonts w:cs="Arial" w:hint="cs"/>
          <w:color w:val="000000" w:themeColor="text1"/>
          <w:rtl/>
        </w:rPr>
        <w:t>خلق علاقة</w:t>
      </w:r>
      <w:r w:rsidRPr="00F46FD2">
        <w:rPr>
          <w:rFonts w:cs="Arial"/>
          <w:color w:val="000000" w:themeColor="text1"/>
          <w:rtl/>
        </w:rPr>
        <w:t xml:space="preserve"> </w:t>
      </w:r>
      <w:r w:rsidR="001A79D2" w:rsidRPr="00F46FD2">
        <w:rPr>
          <w:rFonts w:cs="Arial" w:hint="cs"/>
          <w:color w:val="000000" w:themeColor="text1"/>
          <w:rtl/>
        </w:rPr>
        <w:t>جيدة ق</w:t>
      </w:r>
      <w:r w:rsidR="009A2F13" w:rsidRPr="00F46FD2">
        <w:rPr>
          <w:rFonts w:cs="Arial" w:hint="cs"/>
          <w:color w:val="000000" w:themeColor="text1"/>
          <w:rtl/>
        </w:rPr>
        <w:t>در المستطاع</w:t>
      </w:r>
      <w:r w:rsidR="001A79D2" w:rsidRPr="00F46FD2">
        <w:rPr>
          <w:rFonts w:cs="Arial" w:hint="cs"/>
          <w:color w:val="000000" w:themeColor="text1"/>
          <w:rtl/>
        </w:rPr>
        <w:t xml:space="preserve"> </w:t>
      </w:r>
      <w:r w:rsidRPr="00F46FD2">
        <w:rPr>
          <w:rFonts w:cs="Arial"/>
          <w:color w:val="000000" w:themeColor="text1"/>
          <w:rtl/>
        </w:rPr>
        <w:t xml:space="preserve">مع </w:t>
      </w:r>
      <w:r w:rsidR="00550D53" w:rsidRPr="00F46FD2">
        <w:rPr>
          <w:rFonts w:cs="Arial" w:hint="cs"/>
          <w:color w:val="000000" w:themeColor="text1"/>
          <w:rtl/>
        </w:rPr>
        <w:t>وضعهم</w:t>
      </w:r>
      <w:r w:rsidRPr="00F46FD2">
        <w:rPr>
          <w:rFonts w:cs="Arial"/>
          <w:color w:val="000000" w:themeColor="text1"/>
          <w:rtl/>
        </w:rPr>
        <w:t>. وهذا يعني غالبًا مساعدة الشباب على</w:t>
      </w:r>
      <w:r w:rsidR="0098030B" w:rsidRPr="00F46FD2">
        <w:rPr>
          <w:rFonts w:cs="Arial" w:hint="cs"/>
          <w:color w:val="000000" w:themeColor="text1"/>
          <w:rtl/>
        </w:rPr>
        <w:t xml:space="preserve"> التحمل اكثر</w:t>
      </w:r>
      <w:r w:rsidR="00C50903" w:rsidRPr="00F46FD2">
        <w:rPr>
          <w:rFonts w:cs="Arial" w:hint="cs"/>
          <w:color w:val="000000" w:themeColor="text1"/>
          <w:rtl/>
        </w:rPr>
        <w:t xml:space="preserve">، </w:t>
      </w:r>
      <w:r w:rsidR="009E0BA5" w:rsidRPr="00F46FD2">
        <w:rPr>
          <w:rFonts w:cs="Arial" w:hint="cs"/>
          <w:color w:val="000000" w:themeColor="text1"/>
          <w:rtl/>
        </w:rPr>
        <w:t>و</w:t>
      </w:r>
      <w:r w:rsidR="00550D53" w:rsidRPr="00F46FD2">
        <w:rPr>
          <w:rFonts w:cs="Arial" w:hint="cs"/>
          <w:color w:val="000000" w:themeColor="text1"/>
          <w:rtl/>
        </w:rPr>
        <w:t xml:space="preserve"> </w:t>
      </w:r>
      <w:r w:rsidRPr="00F46FD2">
        <w:rPr>
          <w:rFonts w:cs="Arial"/>
          <w:color w:val="000000" w:themeColor="text1"/>
          <w:rtl/>
        </w:rPr>
        <w:t>مواجهة مخاوفهم</w:t>
      </w:r>
      <w:r w:rsidR="00A73745" w:rsidRPr="00F46FD2">
        <w:rPr>
          <w:rFonts w:cs="Arial" w:hint="cs"/>
          <w:color w:val="000000" w:themeColor="text1"/>
          <w:rtl/>
        </w:rPr>
        <w:t xml:space="preserve"> و</w:t>
      </w:r>
      <w:r w:rsidRPr="00F46FD2">
        <w:rPr>
          <w:rFonts w:cs="Arial" w:hint="cs"/>
          <w:color w:val="000000" w:themeColor="text1"/>
          <w:rtl/>
        </w:rPr>
        <w:t>التجرؤ</w:t>
      </w:r>
      <w:r w:rsidRPr="00F46FD2">
        <w:rPr>
          <w:rFonts w:cs="Arial"/>
          <w:color w:val="000000" w:themeColor="text1"/>
          <w:rtl/>
        </w:rPr>
        <w:t xml:space="preserve"> على فعل شيء يخافه المرء ، ولكن</w:t>
      </w:r>
      <w:r w:rsidR="008E50E7" w:rsidRPr="00F46FD2">
        <w:rPr>
          <w:rFonts w:cs="Arial" w:hint="cs"/>
          <w:color w:val="000000" w:themeColor="text1"/>
          <w:rtl/>
        </w:rPr>
        <w:t xml:space="preserve"> ليس شيئاً خطير.</w:t>
      </w:r>
    </w:p>
    <w:p w14:paraId="019C9119" w14:textId="08F0B519" w:rsidR="00464A98" w:rsidRPr="00F46FD2" w:rsidRDefault="00464A98" w:rsidP="0027598D">
      <w:pPr>
        <w:bidi/>
        <w:rPr>
          <w:rFonts w:cs="Arial"/>
          <w:color w:val="000000" w:themeColor="text1"/>
        </w:rPr>
      </w:pPr>
      <w:r w:rsidRPr="00F46FD2">
        <w:rPr>
          <w:rFonts w:cs="Arial"/>
          <w:color w:val="000000" w:themeColor="text1"/>
          <w:rtl/>
        </w:rPr>
        <w:t>يرتبط القلق في مرحلة المراهقة بالنتائج المدرسية السيئة (</w:t>
      </w:r>
      <w:proofErr w:type="spellStart"/>
      <w:r w:rsidRPr="00F46FD2">
        <w:rPr>
          <w:color w:val="000000" w:themeColor="text1"/>
        </w:rPr>
        <w:t>Esch</w:t>
      </w:r>
      <w:proofErr w:type="spellEnd"/>
      <w:r w:rsidRPr="00F46FD2">
        <w:rPr>
          <w:color w:val="000000" w:themeColor="text1"/>
        </w:rPr>
        <w:t xml:space="preserve"> 2014</w:t>
      </w:r>
      <w:r w:rsidRPr="00F46FD2">
        <w:rPr>
          <w:rFonts w:cs="Arial"/>
          <w:color w:val="000000" w:themeColor="text1"/>
          <w:rtl/>
        </w:rPr>
        <w:t xml:space="preserve">) ، وزيادة خطر </w:t>
      </w:r>
      <w:r w:rsidR="008642C3" w:rsidRPr="00F46FD2">
        <w:rPr>
          <w:rFonts w:cs="Arial" w:hint="cs"/>
          <w:color w:val="000000" w:themeColor="text1"/>
          <w:rtl/>
        </w:rPr>
        <w:t>الرسوب</w:t>
      </w:r>
      <w:r w:rsidRPr="00F46FD2">
        <w:rPr>
          <w:rFonts w:cs="Arial"/>
          <w:color w:val="000000" w:themeColor="text1"/>
          <w:rtl/>
        </w:rPr>
        <w:t xml:space="preserve"> </w:t>
      </w:r>
      <w:r w:rsidR="008642C3" w:rsidRPr="00F46FD2">
        <w:rPr>
          <w:rFonts w:cs="Arial" w:hint="cs"/>
          <w:color w:val="000000" w:themeColor="text1"/>
          <w:rtl/>
        </w:rPr>
        <w:t>في</w:t>
      </w:r>
      <w:r w:rsidRPr="00F46FD2">
        <w:rPr>
          <w:rFonts w:cs="Arial"/>
          <w:color w:val="000000" w:themeColor="text1"/>
          <w:rtl/>
        </w:rPr>
        <w:t xml:space="preserve"> المدرسة </w:t>
      </w:r>
      <w:r w:rsidRPr="00F46FD2">
        <w:rPr>
          <w:rFonts w:cs="Arial" w:hint="cs"/>
          <w:color w:val="000000" w:themeColor="text1"/>
          <w:rtl/>
        </w:rPr>
        <w:t>و العمل</w:t>
      </w:r>
      <w:r w:rsidRPr="00F46FD2">
        <w:rPr>
          <w:rFonts w:cs="Arial"/>
          <w:color w:val="000000" w:themeColor="text1"/>
          <w:rtl/>
        </w:rPr>
        <w:t xml:space="preserve"> (</w:t>
      </w:r>
      <w:proofErr w:type="spellStart"/>
      <w:r w:rsidRPr="00F46FD2">
        <w:rPr>
          <w:color w:val="000000" w:themeColor="text1"/>
        </w:rPr>
        <w:t>Veldman</w:t>
      </w:r>
      <w:proofErr w:type="spellEnd"/>
      <w:r w:rsidRPr="00F46FD2">
        <w:rPr>
          <w:color w:val="000000" w:themeColor="text1"/>
        </w:rPr>
        <w:t xml:space="preserve"> et al. 2015</w:t>
      </w:r>
      <w:r w:rsidRPr="00F46FD2">
        <w:rPr>
          <w:rFonts w:cs="Arial"/>
          <w:color w:val="000000" w:themeColor="text1"/>
          <w:rtl/>
        </w:rPr>
        <w:t xml:space="preserve"> ؛ </w:t>
      </w:r>
      <w:proofErr w:type="spellStart"/>
      <w:r w:rsidRPr="00F46FD2">
        <w:rPr>
          <w:color w:val="000000" w:themeColor="text1"/>
        </w:rPr>
        <w:t>Cornaglia</w:t>
      </w:r>
      <w:proofErr w:type="spellEnd"/>
      <w:r w:rsidRPr="00F46FD2">
        <w:rPr>
          <w:color w:val="000000" w:themeColor="text1"/>
        </w:rPr>
        <w:t xml:space="preserve"> et al. 2015</w:t>
      </w:r>
      <w:r w:rsidRPr="00F46FD2">
        <w:rPr>
          <w:rFonts w:cs="Arial"/>
          <w:color w:val="000000" w:themeColor="text1"/>
          <w:rtl/>
        </w:rPr>
        <w:t>) ، بالإضافة إلى القلق والاكتئاب والانتحار وتعاطي المخدرات في مرحلة البلوغ (</w:t>
      </w:r>
      <w:proofErr w:type="spellStart"/>
      <w:r w:rsidRPr="00F46FD2">
        <w:rPr>
          <w:color w:val="000000" w:themeColor="text1"/>
        </w:rPr>
        <w:t>Essau</w:t>
      </w:r>
      <w:proofErr w:type="spellEnd"/>
      <w:r w:rsidRPr="00F46FD2">
        <w:rPr>
          <w:rFonts w:cs="Arial"/>
          <w:color w:val="000000" w:themeColor="text1"/>
          <w:rtl/>
        </w:rPr>
        <w:t xml:space="preserve"> وآخرون 2014). ومع ذلك ، تظهر الأبحاث أنه يمكن تقليل </w:t>
      </w:r>
      <w:r w:rsidR="00A869BC" w:rsidRPr="00F46FD2">
        <w:rPr>
          <w:rFonts w:cs="Arial" w:hint="cs"/>
          <w:color w:val="000000" w:themeColor="text1"/>
          <w:rtl/>
        </w:rPr>
        <w:t xml:space="preserve">هذا </w:t>
      </w:r>
      <w:r w:rsidRPr="00F46FD2">
        <w:rPr>
          <w:rFonts w:cs="Arial"/>
          <w:color w:val="000000" w:themeColor="text1"/>
          <w:rtl/>
        </w:rPr>
        <w:t xml:space="preserve">القلق من خلال </w:t>
      </w:r>
      <w:r w:rsidR="00BD3995" w:rsidRPr="00F46FD2">
        <w:rPr>
          <w:rFonts w:cs="Arial" w:hint="cs"/>
          <w:color w:val="000000" w:themeColor="text1"/>
          <w:rtl/>
        </w:rPr>
        <w:t>جلسات العلاج النفسية</w:t>
      </w:r>
      <w:r w:rsidR="00832C22" w:rsidRPr="00F46FD2">
        <w:rPr>
          <w:rFonts w:cs="Arial" w:hint="cs"/>
          <w:color w:val="000000" w:themeColor="text1"/>
          <w:rtl/>
        </w:rPr>
        <w:t>.</w:t>
      </w:r>
      <w:r w:rsidR="00686F46" w:rsidRPr="00F46FD2">
        <w:rPr>
          <w:rFonts w:cs="Arial" w:hint="cs"/>
          <w:color w:val="000000" w:themeColor="text1"/>
          <w:rtl/>
        </w:rPr>
        <w:t xml:space="preserve"> </w:t>
      </w:r>
      <w:r w:rsidRPr="00F46FD2">
        <w:rPr>
          <w:rFonts w:cs="Arial"/>
          <w:color w:val="000000" w:themeColor="text1"/>
          <w:rtl/>
        </w:rPr>
        <w:t>(</w:t>
      </w:r>
      <w:r w:rsidRPr="00F46FD2">
        <w:rPr>
          <w:color w:val="000000" w:themeColor="text1"/>
        </w:rPr>
        <w:t xml:space="preserve">James et al. </w:t>
      </w:r>
      <w:r w:rsidRPr="00F46FD2">
        <w:rPr>
          <w:rFonts w:cs="Arial"/>
          <w:color w:val="000000" w:themeColor="text1"/>
          <w:rtl/>
        </w:rPr>
        <w:t xml:space="preserve">، 2015). عندما يتم </w:t>
      </w:r>
      <w:r w:rsidR="005E0750" w:rsidRPr="00F46FD2">
        <w:rPr>
          <w:rFonts w:cs="Arial" w:hint="cs"/>
          <w:color w:val="000000" w:themeColor="text1"/>
          <w:rtl/>
        </w:rPr>
        <w:t>تخفيف</w:t>
      </w:r>
      <w:r w:rsidRPr="00F46FD2">
        <w:rPr>
          <w:rFonts w:cs="Arial"/>
          <w:color w:val="000000" w:themeColor="text1"/>
          <w:rtl/>
        </w:rPr>
        <w:t xml:space="preserve"> القلق لدى </w:t>
      </w:r>
      <w:r w:rsidR="00171095" w:rsidRPr="00F46FD2">
        <w:rPr>
          <w:rFonts w:cs="Arial" w:hint="cs"/>
          <w:color w:val="000000" w:themeColor="text1"/>
          <w:rtl/>
        </w:rPr>
        <w:t xml:space="preserve">الأطفال </w:t>
      </w:r>
      <w:r w:rsidR="00AB556A" w:rsidRPr="00F46FD2">
        <w:rPr>
          <w:rFonts w:cs="Arial" w:hint="cs"/>
          <w:color w:val="000000" w:themeColor="text1"/>
          <w:rtl/>
        </w:rPr>
        <w:t xml:space="preserve">و </w:t>
      </w:r>
      <w:r w:rsidRPr="00F46FD2">
        <w:rPr>
          <w:rFonts w:cs="Arial"/>
          <w:color w:val="000000" w:themeColor="text1"/>
          <w:rtl/>
        </w:rPr>
        <w:t xml:space="preserve">المراهقين ، </w:t>
      </w:r>
      <w:r w:rsidR="00832C22" w:rsidRPr="00F46FD2">
        <w:rPr>
          <w:rFonts w:cs="Arial" w:hint="cs"/>
          <w:color w:val="000000" w:themeColor="text1"/>
          <w:rtl/>
        </w:rPr>
        <w:t>ي</w:t>
      </w:r>
      <w:r w:rsidRPr="00F46FD2">
        <w:rPr>
          <w:rFonts w:cs="Arial"/>
          <w:color w:val="000000" w:themeColor="text1"/>
          <w:rtl/>
        </w:rPr>
        <w:t xml:space="preserve">منع </w:t>
      </w:r>
      <w:r w:rsidR="006327F1" w:rsidRPr="00F46FD2">
        <w:rPr>
          <w:rFonts w:cs="Arial" w:hint="cs"/>
          <w:color w:val="000000" w:themeColor="text1"/>
          <w:rtl/>
        </w:rPr>
        <w:t xml:space="preserve">هذا </w:t>
      </w:r>
      <w:r w:rsidR="004B2777" w:rsidRPr="00F46FD2">
        <w:rPr>
          <w:rFonts w:cs="Arial" w:hint="cs"/>
          <w:color w:val="000000" w:themeColor="text1"/>
          <w:rtl/>
        </w:rPr>
        <w:t>ال</w:t>
      </w:r>
      <w:r w:rsidRPr="00F46FD2">
        <w:rPr>
          <w:rFonts w:cs="Arial"/>
          <w:color w:val="000000" w:themeColor="text1"/>
          <w:rtl/>
        </w:rPr>
        <w:t xml:space="preserve">صعوبات </w:t>
      </w:r>
      <w:r w:rsidR="00270C7F" w:rsidRPr="00F46FD2">
        <w:rPr>
          <w:rFonts w:cs="Arial" w:hint="cs"/>
          <w:color w:val="000000" w:themeColor="text1"/>
          <w:rtl/>
        </w:rPr>
        <w:t>المصاحبة</w:t>
      </w:r>
      <w:r w:rsidR="00F81FD1" w:rsidRPr="00F46FD2">
        <w:rPr>
          <w:rFonts w:cs="Arial" w:hint="cs"/>
          <w:color w:val="000000" w:themeColor="text1"/>
          <w:rtl/>
        </w:rPr>
        <w:t xml:space="preserve"> لها</w:t>
      </w:r>
      <w:r w:rsidR="00270C7F" w:rsidRPr="00F46FD2">
        <w:rPr>
          <w:rFonts w:cs="Arial" w:hint="cs"/>
          <w:color w:val="000000" w:themeColor="text1"/>
          <w:rtl/>
        </w:rPr>
        <w:t xml:space="preserve"> لاحقاً في الحياة.</w:t>
      </w:r>
      <w:r w:rsidRPr="00F46FD2">
        <w:rPr>
          <w:rFonts w:cs="Arial"/>
          <w:color w:val="000000" w:themeColor="text1"/>
          <w:rtl/>
        </w:rPr>
        <w:t>(كيندال ، 2012).</w:t>
      </w:r>
    </w:p>
    <w:p w14:paraId="22CDF12B" w14:textId="51A9D16B" w:rsidR="00464A98" w:rsidRPr="00F46FD2" w:rsidRDefault="00464A98" w:rsidP="00464A98">
      <w:pPr>
        <w:bidi/>
        <w:rPr>
          <w:rFonts w:cs="Arial"/>
          <w:color w:val="000000" w:themeColor="text1"/>
        </w:rPr>
      </w:pPr>
    </w:p>
    <w:p w14:paraId="182211FD" w14:textId="02DD4E30" w:rsidR="00464A98" w:rsidRPr="00F46FD2" w:rsidRDefault="00464A98" w:rsidP="00464A98">
      <w:pPr>
        <w:bidi/>
        <w:rPr>
          <w:rFonts w:cs="Arial"/>
          <w:b/>
          <w:bCs/>
          <w:color w:val="000000" w:themeColor="text1"/>
          <w:rtl/>
        </w:rPr>
      </w:pPr>
      <w:r w:rsidRPr="00F46FD2">
        <w:rPr>
          <w:rFonts w:cs="Arial"/>
          <w:b/>
          <w:bCs/>
          <w:color w:val="000000" w:themeColor="text1"/>
          <w:rtl/>
        </w:rPr>
        <w:t>المربع 1</w:t>
      </w:r>
    </w:p>
    <w:p w14:paraId="7F0D421A" w14:textId="3CB45D2F" w:rsidR="00464A98" w:rsidRPr="00F46FD2" w:rsidRDefault="00464A98" w:rsidP="00464A98">
      <w:pPr>
        <w:bidi/>
        <w:rPr>
          <w:b/>
          <w:bCs/>
          <w:color w:val="000000" w:themeColor="text1"/>
        </w:rPr>
      </w:pPr>
      <w:r w:rsidRPr="00F46FD2">
        <w:rPr>
          <w:b/>
          <w:bCs/>
          <w:noProof/>
          <w:color w:val="000000" w:themeColor="text1"/>
        </w:rPr>
        <mc:AlternateContent>
          <mc:Choice Requires="wps">
            <w:drawing>
              <wp:anchor distT="0" distB="0" distL="114300" distR="114300" simplePos="0" relativeHeight="251659264" behindDoc="0" locked="0" layoutInCell="1" allowOverlap="1" wp14:anchorId="6E679DCD" wp14:editId="0B85EDF5">
                <wp:simplePos x="0" y="0"/>
                <wp:positionH relativeFrom="column">
                  <wp:posOffset>-514350</wp:posOffset>
                </wp:positionH>
                <wp:positionV relativeFrom="paragraph">
                  <wp:posOffset>114935</wp:posOffset>
                </wp:positionV>
                <wp:extent cx="6505575" cy="57150"/>
                <wp:effectExtent l="0" t="0" r="28575" b="19050"/>
                <wp:wrapNone/>
                <wp:docPr id="1" name="Straight Connector 1"/>
                <wp:cNvGraphicFramePr/>
                <a:graphic xmlns:a="http://schemas.openxmlformats.org/drawingml/2006/main">
                  <a:graphicData uri="http://schemas.microsoft.com/office/word/2010/wordprocessingShape">
                    <wps:wsp>
                      <wps:cNvCnPr/>
                      <wps:spPr>
                        <a:xfrm flipH="1" flipV="1">
                          <a:off x="0" y="0"/>
                          <a:ext cx="6505575" cy="57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B6C3EC" id="Straight Connector 1" o:spid="_x0000_s1026" style="position:absolute;flip:x y;z-index:251659264;visibility:visible;mso-wrap-style:square;mso-wrap-distance-left:9pt;mso-wrap-distance-top:0;mso-wrap-distance-right:9pt;mso-wrap-distance-bottom:0;mso-position-horizontal:absolute;mso-position-horizontal-relative:text;mso-position-vertical:absolute;mso-position-vertical-relative:text" from="-40.5pt,9.05pt" to="471.7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" strokecolor="black [3200]" strokeweight=".5pt">
                <v:stroke joinstyle="miter"/>
              </v:line>
            </w:pict>
          </mc:Fallback>
        </mc:AlternateContent>
      </w:r>
    </w:p>
    <w:p w14:paraId="6E18DC4B" w14:textId="77777777" w:rsidR="00464A98" w:rsidRPr="00F46FD2" w:rsidRDefault="00464A98" w:rsidP="00464A98">
      <w:pPr>
        <w:bidi/>
        <w:rPr>
          <w:color w:val="000000" w:themeColor="text1"/>
        </w:rPr>
      </w:pPr>
    </w:p>
    <w:p w14:paraId="4AC80ABA" w14:textId="77777777" w:rsidR="00464A98" w:rsidRPr="00F46FD2" w:rsidRDefault="00464A98" w:rsidP="00464A98">
      <w:pPr>
        <w:bidi/>
        <w:rPr>
          <w:color w:val="000000" w:themeColor="text1"/>
        </w:rPr>
      </w:pPr>
      <w:r w:rsidRPr="00F46FD2">
        <w:rPr>
          <w:rFonts w:cs="Arial"/>
          <w:color w:val="000000" w:themeColor="text1"/>
          <w:rtl/>
        </w:rPr>
        <w:t>خطة تدريب نورا</w:t>
      </w:r>
    </w:p>
    <w:p w14:paraId="62A147DD" w14:textId="53B17C7A" w:rsidR="00464A98" w:rsidRPr="00F46FD2" w:rsidRDefault="00464A98" w:rsidP="009925CB">
      <w:pPr>
        <w:pStyle w:val="ListParagraph"/>
        <w:numPr>
          <w:ilvl w:val="0"/>
          <w:numId w:val="1"/>
        </w:numPr>
        <w:bidi/>
        <w:rPr>
          <w:color w:val="000000" w:themeColor="text1"/>
        </w:rPr>
      </w:pPr>
      <w:r w:rsidRPr="00F46FD2">
        <w:rPr>
          <w:rFonts w:cs="Arial"/>
          <w:color w:val="000000" w:themeColor="text1"/>
          <w:rtl/>
        </w:rPr>
        <w:t>كل يوم وللمرة القادمة</w:t>
      </w:r>
      <w:r w:rsidR="00B96100" w:rsidRPr="00F46FD2">
        <w:rPr>
          <w:rFonts w:cs="Arial" w:hint="cs"/>
          <w:color w:val="000000" w:themeColor="text1"/>
          <w:rtl/>
        </w:rPr>
        <w:t>:</w:t>
      </w:r>
    </w:p>
    <w:p w14:paraId="3C56A979" w14:textId="77777777" w:rsidR="001636C7" w:rsidRPr="00F46FD2" w:rsidRDefault="00464A98" w:rsidP="001636C7">
      <w:pPr>
        <w:bidi/>
        <w:rPr>
          <w:color w:val="000000" w:themeColor="text1"/>
          <w:rtl/>
        </w:rPr>
      </w:pPr>
      <w:r w:rsidRPr="00F46FD2">
        <w:rPr>
          <w:rFonts w:cs="Arial"/>
          <w:color w:val="000000" w:themeColor="text1"/>
          <w:rtl/>
        </w:rPr>
        <w:t>أجب عن سؤال واحد على الأقل في كل جلسة مدرسية / قل شيئًا مرة واحدة على الأقل كل يوم وأنا في المدرسة</w:t>
      </w:r>
      <w:r w:rsidR="00F653EF" w:rsidRPr="00F46FD2">
        <w:rPr>
          <w:rFonts w:cs="Arial" w:hint="cs"/>
          <w:color w:val="000000" w:themeColor="text1"/>
          <w:rtl/>
        </w:rPr>
        <w:t>.</w:t>
      </w:r>
    </w:p>
    <w:p w14:paraId="091E7834" w14:textId="09B72FCD" w:rsidR="00464A98" w:rsidRPr="00F46FD2" w:rsidRDefault="00464A98" w:rsidP="001636C7">
      <w:pPr>
        <w:pStyle w:val="ListParagraph"/>
        <w:numPr>
          <w:ilvl w:val="0"/>
          <w:numId w:val="1"/>
        </w:numPr>
        <w:bidi/>
        <w:rPr>
          <w:color w:val="000000" w:themeColor="text1"/>
        </w:rPr>
      </w:pPr>
      <w:r w:rsidRPr="00F46FD2">
        <w:rPr>
          <w:rFonts w:cs="Arial"/>
          <w:color w:val="000000" w:themeColor="text1"/>
          <w:rtl/>
        </w:rPr>
        <w:t>مرة واحدة حتى نلتقي في غضون أسبوع</w:t>
      </w:r>
      <w:r w:rsidR="00B96100" w:rsidRPr="00F46FD2">
        <w:rPr>
          <w:rFonts w:cs="Arial" w:hint="cs"/>
          <w:color w:val="000000" w:themeColor="text1"/>
          <w:rtl/>
        </w:rPr>
        <w:t>:</w:t>
      </w:r>
    </w:p>
    <w:p w14:paraId="70F6080D" w14:textId="3790EC7D" w:rsidR="00464A98" w:rsidRPr="00F46FD2" w:rsidRDefault="00464A98" w:rsidP="00464A98">
      <w:pPr>
        <w:bidi/>
        <w:rPr>
          <w:color w:val="000000" w:themeColor="text1"/>
        </w:rPr>
      </w:pPr>
      <w:r w:rsidRPr="00F46FD2">
        <w:rPr>
          <w:rFonts w:cs="Arial"/>
          <w:color w:val="000000" w:themeColor="text1"/>
          <w:rtl/>
        </w:rPr>
        <w:t>قدم عرض</w:t>
      </w:r>
      <w:r w:rsidR="00442374" w:rsidRPr="00F46FD2">
        <w:rPr>
          <w:rFonts w:cs="Arial" w:hint="cs"/>
          <w:color w:val="000000" w:themeColor="text1"/>
          <w:rtl/>
        </w:rPr>
        <w:t xml:space="preserve">اً </w:t>
      </w:r>
      <w:r w:rsidRPr="00F46FD2">
        <w:rPr>
          <w:rFonts w:cs="Arial"/>
          <w:color w:val="000000" w:themeColor="text1"/>
          <w:rtl/>
        </w:rPr>
        <w:t>بدون نص لآدم</w:t>
      </w:r>
      <w:r w:rsidR="00035758" w:rsidRPr="00F46FD2">
        <w:rPr>
          <w:rFonts w:cs="Arial" w:hint="cs"/>
          <w:color w:val="000000" w:themeColor="text1"/>
          <w:rtl/>
        </w:rPr>
        <w:t xml:space="preserve">، </w:t>
      </w:r>
    </w:p>
    <w:p w14:paraId="299FDE86" w14:textId="1596190F" w:rsidR="00464A98" w:rsidRPr="00F46FD2" w:rsidRDefault="00D40BC8" w:rsidP="00464A98">
      <w:pPr>
        <w:bidi/>
        <w:rPr>
          <w:color w:val="000000" w:themeColor="text1"/>
        </w:rPr>
      </w:pPr>
      <w:r w:rsidRPr="00F46FD2">
        <w:rPr>
          <w:rFonts w:cs="Arial" w:hint="cs"/>
          <w:color w:val="000000" w:themeColor="text1"/>
          <w:rtl/>
        </w:rPr>
        <w:t>قدم</w:t>
      </w:r>
      <w:r w:rsidR="00464A98" w:rsidRPr="00F46FD2">
        <w:rPr>
          <w:rFonts w:cs="Arial"/>
          <w:color w:val="000000" w:themeColor="text1"/>
          <w:rtl/>
        </w:rPr>
        <w:t xml:space="preserve"> عرض </w:t>
      </w:r>
      <w:r w:rsidRPr="00F46FD2">
        <w:rPr>
          <w:rFonts w:cs="Arial" w:hint="cs"/>
          <w:color w:val="000000" w:themeColor="text1"/>
          <w:rtl/>
        </w:rPr>
        <w:t>لزملائك في الصف</w:t>
      </w:r>
      <w:r w:rsidR="00464A98" w:rsidRPr="00F46FD2">
        <w:rPr>
          <w:rFonts w:cs="Arial"/>
          <w:color w:val="000000" w:themeColor="text1"/>
          <w:rtl/>
        </w:rPr>
        <w:t xml:space="preserve">. تحدث بصوت عال وواضح </w:t>
      </w:r>
      <w:r w:rsidR="000C4A0E" w:rsidRPr="00F46FD2">
        <w:rPr>
          <w:rFonts w:cs="Arial" w:hint="cs"/>
          <w:color w:val="000000" w:themeColor="text1"/>
          <w:rtl/>
        </w:rPr>
        <w:t xml:space="preserve">و </w:t>
      </w:r>
      <w:r w:rsidR="00464A98" w:rsidRPr="00F46FD2">
        <w:rPr>
          <w:rFonts w:cs="Arial"/>
          <w:color w:val="000000" w:themeColor="text1"/>
          <w:rtl/>
        </w:rPr>
        <w:t>بحرية قدر المستطاع</w:t>
      </w:r>
      <w:r w:rsidR="000C4A0E" w:rsidRPr="00F46FD2">
        <w:rPr>
          <w:rFonts w:cs="Arial" w:hint="cs"/>
          <w:color w:val="000000" w:themeColor="text1"/>
          <w:rtl/>
        </w:rPr>
        <w:t>.</w:t>
      </w:r>
    </w:p>
    <w:p w14:paraId="752881A2" w14:textId="77777777" w:rsidR="00464A98" w:rsidRPr="00F46FD2" w:rsidRDefault="00464A98" w:rsidP="00464A98">
      <w:pPr>
        <w:bidi/>
        <w:rPr>
          <w:color w:val="000000" w:themeColor="text1"/>
        </w:rPr>
      </w:pPr>
    </w:p>
    <w:p w14:paraId="2E022494" w14:textId="77777777" w:rsidR="00464A98" w:rsidRPr="00F46FD2" w:rsidRDefault="00464A98" w:rsidP="00464A98">
      <w:pPr>
        <w:bidi/>
        <w:rPr>
          <w:color w:val="000000" w:themeColor="text1"/>
        </w:rPr>
      </w:pPr>
      <w:r w:rsidRPr="00F46FD2">
        <w:rPr>
          <w:rFonts w:cs="Arial"/>
          <w:color w:val="000000" w:themeColor="text1"/>
          <w:rtl/>
        </w:rPr>
        <w:t>تذكير</w:t>
      </w:r>
    </w:p>
    <w:p w14:paraId="7AD3C4B1" w14:textId="1B9C7F25" w:rsidR="00464A98" w:rsidRPr="00F46FD2" w:rsidRDefault="00464A98" w:rsidP="00464A98">
      <w:pPr>
        <w:bidi/>
        <w:rPr>
          <w:rFonts w:cs="Arial"/>
          <w:color w:val="000000" w:themeColor="text1"/>
          <w:rtl/>
        </w:rPr>
      </w:pPr>
      <w:r w:rsidRPr="00F46FD2">
        <w:rPr>
          <w:rFonts w:cs="Arial" w:hint="cs"/>
          <w:color w:val="000000" w:themeColor="text1"/>
          <w:rtl/>
          <w:lang w:bidi="ar-LB"/>
        </w:rPr>
        <w:lastRenderedPageBreak/>
        <w:t>أثبت</w:t>
      </w:r>
      <w:r w:rsidRPr="00F46FD2">
        <w:rPr>
          <w:rFonts w:cs="Arial"/>
          <w:color w:val="000000" w:themeColor="text1"/>
          <w:rtl/>
        </w:rPr>
        <w:t xml:space="preserve"> أفكاري </w:t>
      </w:r>
      <w:r w:rsidR="000815EF" w:rsidRPr="00F46FD2">
        <w:rPr>
          <w:rFonts w:cs="Arial" w:hint="cs"/>
          <w:color w:val="000000" w:themeColor="text1"/>
          <w:rtl/>
        </w:rPr>
        <w:t xml:space="preserve">الإيجابية </w:t>
      </w:r>
      <w:r w:rsidRPr="00F46FD2">
        <w:rPr>
          <w:rFonts w:cs="Arial"/>
          <w:color w:val="000000" w:themeColor="text1"/>
          <w:rtl/>
        </w:rPr>
        <w:t xml:space="preserve">على ملصق فوق سريري </w:t>
      </w:r>
      <w:r w:rsidR="00316EEB" w:rsidRPr="00F46FD2">
        <w:rPr>
          <w:rFonts w:cs="Arial" w:hint="cs"/>
          <w:color w:val="000000" w:themeColor="text1"/>
          <w:rtl/>
        </w:rPr>
        <w:t>و كملاحظة تذكير على</w:t>
      </w:r>
      <w:r w:rsidRPr="00F46FD2">
        <w:rPr>
          <w:rFonts w:cs="Arial"/>
          <w:color w:val="000000" w:themeColor="text1"/>
          <w:rtl/>
        </w:rPr>
        <w:t xml:space="preserve"> هاتفي الخ</w:t>
      </w:r>
      <w:r w:rsidR="00316EEB" w:rsidRPr="00F46FD2">
        <w:rPr>
          <w:rFonts w:cs="Arial" w:hint="cs"/>
          <w:color w:val="000000" w:themeColor="text1"/>
          <w:rtl/>
        </w:rPr>
        <w:t>ليوي</w:t>
      </w:r>
      <w:r w:rsidRPr="00F46FD2">
        <w:rPr>
          <w:rFonts w:cs="Arial"/>
          <w:color w:val="000000" w:themeColor="text1"/>
          <w:rtl/>
        </w:rPr>
        <w:t xml:space="preserve"> بحيث </w:t>
      </w:r>
      <w:r w:rsidR="00CA7582" w:rsidRPr="00F46FD2">
        <w:rPr>
          <w:rFonts w:cs="Arial" w:hint="cs"/>
          <w:color w:val="000000" w:themeColor="text1"/>
          <w:rtl/>
        </w:rPr>
        <w:t>أراها</w:t>
      </w:r>
      <w:r w:rsidRPr="00F46FD2">
        <w:rPr>
          <w:rFonts w:cs="Arial"/>
          <w:color w:val="000000" w:themeColor="text1"/>
          <w:rtl/>
        </w:rPr>
        <w:t xml:space="preserve"> كل صباح</w:t>
      </w:r>
      <w:r w:rsidR="00CA7582" w:rsidRPr="00F46FD2">
        <w:rPr>
          <w:rFonts w:cs="Arial" w:hint="cs"/>
          <w:color w:val="000000" w:themeColor="text1"/>
          <w:rtl/>
        </w:rPr>
        <w:t>.</w:t>
      </w:r>
    </w:p>
    <w:p w14:paraId="1315D330" w14:textId="475386F8" w:rsidR="00464A98" w:rsidRPr="00F46FD2" w:rsidRDefault="00464A98" w:rsidP="00464A98">
      <w:pPr>
        <w:bidi/>
        <w:rPr>
          <w:rFonts w:cs="Arial"/>
          <w:color w:val="000000" w:themeColor="text1"/>
          <w:rtl/>
        </w:rPr>
      </w:pPr>
    </w:p>
    <w:p w14:paraId="718395DE" w14:textId="1458B00B" w:rsidR="00464A98" w:rsidRPr="00F46FD2" w:rsidRDefault="00464A98" w:rsidP="00464A98">
      <w:pPr>
        <w:bidi/>
        <w:rPr>
          <w:b/>
          <w:bCs/>
          <w:color w:val="000000" w:themeColor="text1"/>
        </w:rPr>
      </w:pPr>
      <w:r w:rsidRPr="00F46FD2">
        <w:rPr>
          <w:rFonts w:cs="Arial"/>
          <w:b/>
          <w:bCs/>
          <w:noProof/>
          <w:color w:val="000000" w:themeColor="text1"/>
          <w:rtl/>
          <w:lang w:val="ar-SA"/>
        </w:rPr>
        <mc:AlternateContent>
          <mc:Choice Requires="wps">
            <w:drawing>
              <wp:anchor distT="0" distB="0" distL="114300" distR="114300" simplePos="0" relativeHeight="251660288" behindDoc="0" locked="0" layoutInCell="1" allowOverlap="1" wp14:anchorId="29665636" wp14:editId="0C294433">
                <wp:simplePos x="0" y="0"/>
                <wp:positionH relativeFrom="column">
                  <wp:posOffset>-323850</wp:posOffset>
                </wp:positionH>
                <wp:positionV relativeFrom="paragraph">
                  <wp:posOffset>269875</wp:posOffset>
                </wp:positionV>
                <wp:extent cx="6486525" cy="66675"/>
                <wp:effectExtent l="0" t="0" r="28575" b="28575"/>
                <wp:wrapNone/>
                <wp:docPr id="2" name="Straight Connector 2"/>
                <wp:cNvGraphicFramePr/>
                <a:graphic xmlns:a="http://schemas.openxmlformats.org/drawingml/2006/main">
                  <a:graphicData uri="http://schemas.microsoft.com/office/word/2010/wordprocessingShape">
                    <wps:wsp>
                      <wps:cNvCnPr/>
                      <wps:spPr>
                        <a:xfrm flipH="1" flipV="1">
                          <a:off x="0" y="0"/>
                          <a:ext cx="6486525" cy="66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A87850" id="Straight Connector 2" o:spid="_x0000_s1026" style="position:absolute;flip:x y;z-index:251660288;visibility:visible;mso-wrap-style:square;mso-wrap-distance-left:9pt;mso-wrap-distance-top:0;mso-wrap-distance-right:9pt;mso-wrap-distance-bottom:0;mso-position-horizontal:absolute;mso-position-horizontal-relative:text;mso-position-vertical:absolute;mso-position-vertical-relative:text" from="-25.5pt,21.25pt" to="485.2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" strokecolor="black [3200]" strokeweight=".5pt">
                <v:stroke joinstyle="miter"/>
              </v:line>
            </w:pict>
          </mc:Fallback>
        </mc:AlternateContent>
      </w:r>
      <w:r w:rsidRPr="00F46FD2">
        <w:rPr>
          <w:rFonts w:cs="Arial"/>
          <w:b/>
          <w:bCs/>
          <w:color w:val="000000" w:themeColor="text1"/>
          <w:rtl/>
        </w:rPr>
        <w:t>المربع 2</w:t>
      </w:r>
    </w:p>
    <w:p w14:paraId="60196626" w14:textId="77777777" w:rsidR="00464A98" w:rsidRPr="00F46FD2" w:rsidRDefault="00464A98" w:rsidP="00464A98">
      <w:pPr>
        <w:bidi/>
        <w:rPr>
          <w:color w:val="000000" w:themeColor="text1"/>
        </w:rPr>
      </w:pPr>
    </w:p>
    <w:p w14:paraId="4970AD6D" w14:textId="61D759C1" w:rsidR="00464A98" w:rsidRPr="00F46FD2" w:rsidRDefault="00464A98" w:rsidP="00464A98">
      <w:pPr>
        <w:bidi/>
        <w:rPr>
          <w:color w:val="000000" w:themeColor="text1"/>
        </w:rPr>
      </w:pPr>
      <w:r w:rsidRPr="00F46FD2">
        <w:rPr>
          <w:rFonts w:cs="Arial"/>
          <w:color w:val="000000" w:themeColor="text1"/>
          <w:rtl/>
        </w:rPr>
        <w:t xml:space="preserve">يستخدم مصطلح القلق </w:t>
      </w:r>
      <w:r w:rsidRPr="00F46FD2">
        <w:rPr>
          <w:rFonts w:cs="Arial" w:hint="cs"/>
          <w:color w:val="000000" w:themeColor="text1"/>
          <w:rtl/>
        </w:rPr>
        <w:t>للدلالة على الخوف</w:t>
      </w:r>
      <w:r w:rsidRPr="00F46FD2">
        <w:rPr>
          <w:rFonts w:cs="Arial"/>
          <w:color w:val="000000" w:themeColor="text1"/>
          <w:rtl/>
        </w:rPr>
        <w:t xml:space="preserve"> </w:t>
      </w:r>
      <w:r w:rsidRPr="00F46FD2">
        <w:rPr>
          <w:rFonts w:cs="Arial" w:hint="cs"/>
          <w:color w:val="000000" w:themeColor="text1"/>
          <w:rtl/>
        </w:rPr>
        <w:t>ال</w:t>
      </w:r>
      <w:r w:rsidRPr="00F46FD2">
        <w:rPr>
          <w:rFonts w:cs="Arial"/>
          <w:color w:val="000000" w:themeColor="text1"/>
          <w:rtl/>
        </w:rPr>
        <w:t>مبالغ</w:t>
      </w:r>
      <w:r w:rsidRPr="00F46FD2">
        <w:rPr>
          <w:rFonts w:cs="Arial" w:hint="cs"/>
          <w:color w:val="000000" w:themeColor="text1"/>
          <w:rtl/>
        </w:rPr>
        <w:t xml:space="preserve"> </w:t>
      </w:r>
      <w:r w:rsidRPr="00F46FD2">
        <w:rPr>
          <w:rFonts w:cs="Arial"/>
          <w:color w:val="000000" w:themeColor="text1"/>
          <w:rtl/>
        </w:rPr>
        <w:t xml:space="preserve">فيه </w:t>
      </w:r>
      <w:r w:rsidRPr="00F46FD2">
        <w:rPr>
          <w:rFonts w:cs="Arial" w:hint="cs"/>
          <w:color w:val="000000" w:themeColor="text1"/>
          <w:rtl/>
        </w:rPr>
        <w:t>بالنسبة لدرجة</w:t>
      </w:r>
      <w:r w:rsidRPr="00F46FD2">
        <w:rPr>
          <w:rFonts w:cs="Arial"/>
          <w:color w:val="000000" w:themeColor="text1"/>
          <w:rtl/>
        </w:rPr>
        <w:t xml:space="preserve"> الخطر في الحالة التي ينشأ فيها.</w:t>
      </w:r>
    </w:p>
    <w:p w14:paraId="0BDDD368" w14:textId="082B1236" w:rsidR="00504A13" w:rsidRPr="00F46FD2" w:rsidRDefault="00464A98" w:rsidP="00E77105">
      <w:pPr>
        <w:bidi/>
        <w:rPr>
          <w:rFonts w:cs="Arial"/>
          <w:color w:val="000000" w:themeColor="text1"/>
          <w:rtl/>
        </w:rPr>
      </w:pPr>
      <w:r w:rsidRPr="00F46FD2">
        <w:rPr>
          <w:rFonts w:cs="Arial"/>
          <w:color w:val="000000" w:themeColor="text1"/>
          <w:rtl/>
        </w:rPr>
        <w:t> </w:t>
      </w:r>
      <w:r w:rsidR="00C4790E" w:rsidRPr="00F46FD2">
        <w:rPr>
          <w:rFonts w:cs="Arial" w:hint="cs"/>
          <w:color w:val="000000" w:themeColor="text1"/>
          <w:rtl/>
        </w:rPr>
        <w:t xml:space="preserve">يستخدم مصطلح </w:t>
      </w:r>
      <w:r w:rsidR="00FD2331" w:rsidRPr="00F46FD2">
        <w:rPr>
          <w:rFonts w:cs="Arial" w:hint="eastAsia"/>
          <w:color w:val="000000" w:themeColor="text1"/>
          <w:rtl/>
        </w:rPr>
        <w:t>المراهقين</w:t>
      </w:r>
      <w:r w:rsidR="00FD2331" w:rsidRPr="00F46FD2">
        <w:rPr>
          <w:rFonts w:cs="Arial"/>
          <w:color w:val="000000" w:themeColor="text1"/>
          <w:rtl/>
        </w:rPr>
        <w:t xml:space="preserve"> </w:t>
      </w:r>
      <w:r w:rsidR="00FD2331" w:rsidRPr="00F46FD2">
        <w:rPr>
          <w:rFonts w:cs="Arial" w:hint="eastAsia"/>
          <w:color w:val="000000" w:themeColor="text1"/>
          <w:rtl/>
        </w:rPr>
        <w:t>القلقين</w:t>
      </w:r>
      <w:r w:rsidR="00FD2331" w:rsidRPr="00F46FD2">
        <w:rPr>
          <w:rFonts w:cs="Arial"/>
          <w:color w:val="000000" w:themeColor="text1"/>
          <w:rtl/>
        </w:rPr>
        <w:t xml:space="preserve"> </w:t>
      </w:r>
      <w:r w:rsidR="00C4790E" w:rsidRPr="00F46FD2">
        <w:rPr>
          <w:rFonts w:cs="Arial" w:hint="cs"/>
          <w:color w:val="000000" w:themeColor="text1"/>
          <w:rtl/>
        </w:rPr>
        <w:t>لأولائك</w:t>
      </w:r>
      <w:r w:rsidR="001D5B2F" w:rsidRPr="00F46FD2">
        <w:rPr>
          <w:rFonts w:cs="Arial" w:hint="cs"/>
          <w:color w:val="000000" w:themeColor="text1"/>
          <w:rtl/>
        </w:rPr>
        <w:t xml:space="preserve"> </w:t>
      </w:r>
      <w:r w:rsidR="00FD2331" w:rsidRPr="00F46FD2">
        <w:rPr>
          <w:rFonts w:cs="Arial"/>
          <w:color w:val="000000" w:themeColor="text1"/>
          <w:rtl/>
        </w:rPr>
        <w:t xml:space="preserve"> </w:t>
      </w:r>
      <w:r w:rsidR="00FD2331" w:rsidRPr="00F46FD2">
        <w:rPr>
          <w:rFonts w:cs="Arial" w:hint="eastAsia"/>
          <w:color w:val="000000" w:themeColor="text1"/>
          <w:rtl/>
        </w:rPr>
        <w:t>المراهقين</w:t>
      </w:r>
      <w:r w:rsidR="00FD2331" w:rsidRPr="00F46FD2">
        <w:rPr>
          <w:rFonts w:cs="Arial"/>
          <w:color w:val="000000" w:themeColor="text1"/>
          <w:rtl/>
        </w:rPr>
        <w:t xml:space="preserve"> </w:t>
      </w:r>
      <w:r w:rsidR="00FD2331" w:rsidRPr="00F46FD2">
        <w:rPr>
          <w:rFonts w:cs="Arial" w:hint="eastAsia"/>
          <w:color w:val="000000" w:themeColor="text1"/>
          <w:rtl/>
        </w:rPr>
        <w:t>الذين</w:t>
      </w:r>
      <w:r w:rsidR="00FD2331" w:rsidRPr="00F46FD2">
        <w:rPr>
          <w:rFonts w:cs="Arial"/>
          <w:color w:val="000000" w:themeColor="text1"/>
          <w:rtl/>
        </w:rPr>
        <w:t xml:space="preserve"> </w:t>
      </w:r>
      <w:r w:rsidR="00FD2331" w:rsidRPr="00F46FD2">
        <w:rPr>
          <w:rFonts w:cs="Arial" w:hint="eastAsia"/>
          <w:color w:val="000000" w:themeColor="text1"/>
          <w:rtl/>
        </w:rPr>
        <w:t>تضايقهم</w:t>
      </w:r>
      <w:r w:rsidR="00FD2331" w:rsidRPr="00F46FD2">
        <w:rPr>
          <w:rFonts w:cs="Arial"/>
          <w:color w:val="000000" w:themeColor="text1"/>
          <w:rtl/>
        </w:rPr>
        <w:t xml:space="preserve"> </w:t>
      </w:r>
      <w:r w:rsidR="00FD2331" w:rsidRPr="00F46FD2">
        <w:rPr>
          <w:rFonts w:cs="Arial" w:hint="eastAsia"/>
          <w:color w:val="000000" w:themeColor="text1"/>
          <w:rtl/>
        </w:rPr>
        <w:t>ردود</w:t>
      </w:r>
      <w:r w:rsidR="00FD2331" w:rsidRPr="00F46FD2">
        <w:rPr>
          <w:rFonts w:cs="Arial"/>
          <w:color w:val="000000" w:themeColor="text1"/>
          <w:rtl/>
        </w:rPr>
        <w:t xml:space="preserve"> </w:t>
      </w:r>
      <w:r w:rsidR="00FD2331" w:rsidRPr="00F46FD2">
        <w:rPr>
          <w:rFonts w:cs="Arial" w:hint="eastAsia"/>
          <w:color w:val="000000" w:themeColor="text1"/>
          <w:rtl/>
        </w:rPr>
        <w:t>أفعال</w:t>
      </w:r>
      <w:r w:rsidR="00FD2331" w:rsidRPr="00F46FD2">
        <w:rPr>
          <w:rFonts w:cs="Arial"/>
          <w:color w:val="000000" w:themeColor="text1"/>
          <w:rtl/>
        </w:rPr>
        <w:t xml:space="preserve"> </w:t>
      </w:r>
      <w:r w:rsidR="00FD2331" w:rsidRPr="00F46FD2">
        <w:rPr>
          <w:rFonts w:cs="Arial" w:hint="eastAsia"/>
          <w:color w:val="000000" w:themeColor="text1"/>
          <w:rtl/>
        </w:rPr>
        <w:t>الخوف</w:t>
      </w:r>
      <w:r w:rsidR="00703718" w:rsidRPr="00F46FD2">
        <w:rPr>
          <w:rFonts w:cs="Arial"/>
          <w:color w:val="000000" w:themeColor="text1"/>
        </w:rPr>
        <w:t xml:space="preserve"> </w:t>
      </w:r>
      <w:r w:rsidR="00703718" w:rsidRPr="00F46FD2">
        <w:rPr>
          <w:rFonts w:cs="Arial" w:hint="cs"/>
          <w:color w:val="000000" w:themeColor="text1"/>
          <w:rtl/>
        </w:rPr>
        <w:t>الغير ضرورية</w:t>
      </w:r>
      <w:r w:rsidR="00FD2331" w:rsidRPr="00F46FD2">
        <w:rPr>
          <w:rFonts w:cs="Arial"/>
          <w:color w:val="000000" w:themeColor="text1"/>
          <w:rtl/>
        </w:rPr>
        <w:t xml:space="preserve">.  </w:t>
      </w:r>
      <w:r w:rsidR="00FD2331" w:rsidRPr="00F46FD2">
        <w:rPr>
          <w:rFonts w:cs="Arial" w:hint="eastAsia"/>
          <w:color w:val="000000" w:themeColor="text1"/>
          <w:rtl/>
        </w:rPr>
        <w:t>عادة</w:t>
      </w:r>
      <w:r w:rsidR="00FD2331" w:rsidRPr="00F46FD2">
        <w:rPr>
          <w:rFonts w:cs="Arial"/>
          <w:color w:val="000000" w:themeColor="text1"/>
          <w:rtl/>
        </w:rPr>
        <w:t xml:space="preserve"> </w:t>
      </w:r>
      <w:r w:rsidR="00FD2331" w:rsidRPr="00F46FD2">
        <w:rPr>
          <w:rFonts w:cs="Arial" w:hint="eastAsia"/>
          <w:color w:val="000000" w:themeColor="text1"/>
          <w:rtl/>
        </w:rPr>
        <w:t>ما</w:t>
      </w:r>
      <w:r w:rsidR="00FD2331" w:rsidRPr="00F46FD2">
        <w:rPr>
          <w:rFonts w:cs="Arial"/>
          <w:color w:val="000000" w:themeColor="text1"/>
          <w:rtl/>
        </w:rPr>
        <w:t xml:space="preserve"> </w:t>
      </w:r>
      <w:r w:rsidR="00FD2331" w:rsidRPr="00F46FD2">
        <w:rPr>
          <w:rFonts w:cs="Arial" w:hint="eastAsia"/>
          <w:color w:val="000000" w:themeColor="text1"/>
          <w:rtl/>
        </w:rPr>
        <w:t>تكون</w:t>
      </w:r>
      <w:r w:rsidR="00FD2331" w:rsidRPr="00F46FD2">
        <w:rPr>
          <w:rFonts w:cs="Arial"/>
          <w:color w:val="000000" w:themeColor="text1"/>
          <w:rtl/>
        </w:rPr>
        <w:t xml:space="preserve"> </w:t>
      </w:r>
      <w:r w:rsidR="00FD2331" w:rsidRPr="00F46FD2">
        <w:rPr>
          <w:rFonts w:cs="Arial" w:hint="eastAsia"/>
          <w:color w:val="000000" w:themeColor="text1"/>
          <w:rtl/>
        </w:rPr>
        <w:t>ردود</w:t>
      </w:r>
      <w:r w:rsidR="00FD2331" w:rsidRPr="00F46FD2">
        <w:rPr>
          <w:rFonts w:cs="Arial"/>
          <w:color w:val="000000" w:themeColor="text1"/>
          <w:rtl/>
        </w:rPr>
        <w:t xml:space="preserve"> </w:t>
      </w:r>
      <w:r w:rsidR="00FD2331" w:rsidRPr="00F46FD2">
        <w:rPr>
          <w:rFonts w:cs="Arial" w:hint="eastAsia"/>
          <w:color w:val="000000" w:themeColor="text1"/>
          <w:rtl/>
        </w:rPr>
        <w:t>أفعال</w:t>
      </w:r>
      <w:r w:rsidR="00FD2331" w:rsidRPr="00F46FD2">
        <w:rPr>
          <w:rFonts w:cs="Arial"/>
          <w:color w:val="000000" w:themeColor="text1"/>
          <w:rtl/>
        </w:rPr>
        <w:t xml:space="preserve"> </w:t>
      </w:r>
      <w:r w:rsidR="00FD2331" w:rsidRPr="00F46FD2">
        <w:rPr>
          <w:rFonts w:cs="Arial" w:hint="eastAsia"/>
          <w:color w:val="000000" w:themeColor="text1"/>
          <w:rtl/>
        </w:rPr>
        <w:t>الخوف</w:t>
      </w:r>
      <w:r w:rsidR="00FD2331" w:rsidRPr="00F46FD2">
        <w:rPr>
          <w:rFonts w:cs="Arial"/>
          <w:color w:val="000000" w:themeColor="text1"/>
          <w:rtl/>
        </w:rPr>
        <w:t xml:space="preserve"> </w:t>
      </w:r>
      <w:r w:rsidR="00BA5859" w:rsidRPr="00F46FD2">
        <w:rPr>
          <w:rFonts w:cs="Arial" w:hint="cs"/>
          <w:color w:val="000000" w:themeColor="text1"/>
          <w:rtl/>
        </w:rPr>
        <w:t>الوهمية</w:t>
      </w:r>
      <w:r w:rsidR="00FD2331" w:rsidRPr="00F46FD2">
        <w:rPr>
          <w:rFonts w:cs="Arial"/>
          <w:color w:val="000000" w:themeColor="text1"/>
          <w:rtl/>
        </w:rPr>
        <w:t xml:space="preserve"> </w:t>
      </w:r>
      <w:r w:rsidR="00FD2331" w:rsidRPr="00F46FD2">
        <w:rPr>
          <w:rFonts w:cs="Arial" w:hint="eastAsia"/>
          <w:color w:val="000000" w:themeColor="text1"/>
          <w:rtl/>
        </w:rPr>
        <w:t>لدى</w:t>
      </w:r>
      <w:r w:rsidR="00FD2331" w:rsidRPr="00F46FD2">
        <w:rPr>
          <w:rFonts w:cs="Arial"/>
          <w:color w:val="000000" w:themeColor="text1"/>
          <w:rtl/>
        </w:rPr>
        <w:t xml:space="preserve"> </w:t>
      </w:r>
      <w:r w:rsidR="00FD2331" w:rsidRPr="00F46FD2">
        <w:rPr>
          <w:rFonts w:cs="Arial" w:hint="eastAsia"/>
          <w:color w:val="000000" w:themeColor="text1"/>
          <w:rtl/>
        </w:rPr>
        <w:t>الشباب</w:t>
      </w:r>
      <w:r w:rsidR="00FD2331" w:rsidRPr="00F46FD2">
        <w:rPr>
          <w:rFonts w:cs="Arial"/>
          <w:color w:val="000000" w:themeColor="text1"/>
          <w:rtl/>
        </w:rPr>
        <w:t xml:space="preserve"> </w:t>
      </w:r>
      <w:r w:rsidR="00FD2331" w:rsidRPr="00F46FD2">
        <w:rPr>
          <w:rFonts w:cs="Arial" w:hint="eastAsia"/>
          <w:color w:val="000000" w:themeColor="text1"/>
          <w:rtl/>
        </w:rPr>
        <w:t>ال</w:t>
      </w:r>
      <w:r w:rsidR="00BA5859" w:rsidRPr="00F46FD2">
        <w:rPr>
          <w:rFonts w:cs="Arial" w:hint="cs"/>
          <w:color w:val="000000" w:themeColor="text1"/>
          <w:rtl/>
        </w:rPr>
        <w:t>قَلِق</w:t>
      </w:r>
      <w:r w:rsidR="00FD2331" w:rsidRPr="00F46FD2">
        <w:rPr>
          <w:rFonts w:cs="Arial"/>
          <w:color w:val="000000" w:themeColor="text1"/>
          <w:rtl/>
        </w:rPr>
        <w:t xml:space="preserve"> </w:t>
      </w:r>
      <w:r w:rsidR="00FD2331" w:rsidRPr="00F46FD2">
        <w:rPr>
          <w:rFonts w:cs="Arial" w:hint="eastAsia"/>
          <w:color w:val="000000" w:themeColor="text1"/>
          <w:rtl/>
        </w:rPr>
        <w:t>هي</w:t>
      </w:r>
      <w:r w:rsidR="00FD2331" w:rsidRPr="00F46FD2">
        <w:rPr>
          <w:rFonts w:cs="Arial"/>
          <w:color w:val="000000" w:themeColor="text1"/>
          <w:rtl/>
        </w:rPr>
        <w:t xml:space="preserve"> </w:t>
      </w:r>
      <w:r w:rsidR="00FD2331" w:rsidRPr="00F46FD2">
        <w:rPr>
          <w:rFonts w:cs="Arial" w:hint="eastAsia"/>
          <w:color w:val="000000" w:themeColor="text1"/>
          <w:rtl/>
        </w:rPr>
        <w:t>تجنب</w:t>
      </w:r>
      <w:r w:rsidR="00FD2331" w:rsidRPr="00F46FD2">
        <w:rPr>
          <w:rFonts w:cs="Arial"/>
          <w:color w:val="000000" w:themeColor="text1"/>
          <w:rtl/>
        </w:rPr>
        <w:t xml:space="preserve"> </w:t>
      </w:r>
      <w:r w:rsidR="00FD2331" w:rsidRPr="00F46FD2">
        <w:rPr>
          <w:rFonts w:cs="Arial" w:hint="eastAsia"/>
          <w:color w:val="000000" w:themeColor="text1"/>
          <w:rtl/>
        </w:rPr>
        <w:t>المواقف</w:t>
      </w:r>
      <w:r w:rsidR="00FD2331" w:rsidRPr="00F46FD2">
        <w:rPr>
          <w:rFonts w:cs="Arial"/>
          <w:color w:val="000000" w:themeColor="text1"/>
          <w:rtl/>
        </w:rPr>
        <w:t xml:space="preserve"> </w:t>
      </w:r>
      <w:r w:rsidR="00FD2331" w:rsidRPr="00F46FD2">
        <w:rPr>
          <w:rFonts w:cs="Arial" w:hint="eastAsia"/>
          <w:color w:val="000000" w:themeColor="text1"/>
          <w:rtl/>
        </w:rPr>
        <w:t>التي</w:t>
      </w:r>
      <w:r w:rsidR="00FD2331" w:rsidRPr="00F46FD2">
        <w:rPr>
          <w:rFonts w:cs="Arial"/>
          <w:color w:val="000000" w:themeColor="text1"/>
          <w:rtl/>
        </w:rPr>
        <w:t xml:space="preserve"> </w:t>
      </w:r>
      <w:r w:rsidR="0082769A" w:rsidRPr="00F46FD2">
        <w:rPr>
          <w:rFonts w:cs="Arial" w:hint="cs"/>
          <w:color w:val="000000" w:themeColor="text1"/>
          <w:rtl/>
        </w:rPr>
        <w:t>يراها</w:t>
      </w:r>
      <w:r w:rsidR="00FD2331" w:rsidRPr="00F46FD2">
        <w:rPr>
          <w:rFonts w:cs="Arial"/>
          <w:color w:val="000000" w:themeColor="text1"/>
          <w:rtl/>
        </w:rPr>
        <w:t xml:space="preserve"> </w:t>
      </w:r>
      <w:r w:rsidR="00FD2331" w:rsidRPr="00F46FD2">
        <w:rPr>
          <w:rFonts w:cs="Arial" w:hint="eastAsia"/>
          <w:color w:val="000000" w:themeColor="text1"/>
          <w:rtl/>
        </w:rPr>
        <w:t>الشباب</w:t>
      </w:r>
      <w:r w:rsidR="00FD2331" w:rsidRPr="00F46FD2">
        <w:rPr>
          <w:rFonts w:cs="Arial"/>
          <w:color w:val="000000" w:themeColor="text1"/>
          <w:rtl/>
        </w:rPr>
        <w:t xml:space="preserve"> </w:t>
      </w:r>
      <w:r w:rsidR="00FD2331" w:rsidRPr="00F46FD2">
        <w:rPr>
          <w:rFonts w:cs="Arial" w:hint="eastAsia"/>
          <w:color w:val="000000" w:themeColor="text1"/>
          <w:rtl/>
        </w:rPr>
        <w:t>على</w:t>
      </w:r>
      <w:r w:rsidR="00FD2331" w:rsidRPr="00F46FD2">
        <w:rPr>
          <w:rFonts w:cs="Arial"/>
          <w:color w:val="000000" w:themeColor="text1"/>
          <w:rtl/>
        </w:rPr>
        <w:t xml:space="preserve"> </w:t>
      </w:r>
      <w:r w:rsidR="00FD2331" w:rsidRPr="00F46FD2">
        <w:rPr>
          <w:rFonts w:cs="Arial" w:hint="eastAsia"/>
          <w:color w:val="000000" w:themeColor="text1"/>
          <w:rtl/>
        </w:rPr>
        <w:t>أنها</w:t>
      </w:r>
      <w:r w:rsidR="00FD2331" w:rsidRPr="00F46FD2">
        <w:rPr>
          <w:rFonts w:cs="Arial"/>
          <w:color w:val="000000" w:themeColor="text1"/>
          <w:rtl/>
        </w:rPr>
        <w:t xml:space="preserve"> </w:t>
      </w:r>
      <w:r w:rsidR="00FD2331" w:rsidRPr="00F46FD2">
        <w:rPr>
          <w:rFonts w:cs="Arial" w:hint="eastAsia"/>
          <w:color w:val="000000" w:themeColor="text1"/>
          <w:rtl/>
        </w:rPr>
        <w:t>خطيرة</w:t>
      </w:r>
      <w:r w:rsidR="00FD2331" w:rsidRPr="00F46FD2">
        <w:rPr>
          <w:rFonts w:cs="Arial"/>
          <w:color w:val="000000" w:themeColor="text1"/>
          <w:rtl/>
        </w:rPr>
        <w:t xml:space="preserve"> </w:t>
      </w:r>
      <w:r w:rsidR="00FD2331" w:rsidRPr="00F46FD2">
        <w:rPr>
          <w:rFonts w:cs="Arial" w:hint="eastAsia"/>
          <w:color w:val="000000" w:themeColor="text1"/>
          <w:rtl/>
        </w:rPr>
        <w:t>،</w:t>
      </w:r>
      <w:r w:rsidR="00FD2331" w:rsidRPr="00F46FD2">
        <w:rPr>
          <w:rFonts w:cs="Arial"/>
          <w:color w:val="000000" w:themeColor="text1"/>
          <w:rtl/>
        </w:rPr>
        <w:t xml:space="preserve"> </w:t>
      </w:r>
      <w:r w:rsidR="00F46C29" w:rsidRPr="00F46FD2">
        <w:rPr>
          <w:rFonts w:cs="Arial"/>
          <w:color w:val="000000" w:themeColor="text1"/>
          <w:rtl/>
        </w:rPr>
        <w:t xml:space="preserve">إن مواجهة المواقف المخيفة ، </w:t>
      </w:r>
      <w:r w:rsidR="00F46C29" w:rsidRPr="00F46FD2">
        <w:rPr>
          <w:rFonts w:cs="Arial" w:hint="cs"/>
          <w:color w:val="000000" w:themeColor="text1"/>
          <w:rtl/>
        </w:rPr>
        <w:t>وال</w:t>
      </w:r>
      <w:r w:rsidR="00F46C29" w:rsidRPr="00F46FD2">
        <w:rPr>
          <w:rFonts w:cs="Arial"/>
          <w:color w:val="000000" w:themeColor="text1"/>
          <w:rtl/>
        </w:rPr>
        <w:t>غير ضارة</w:t>
      </w:r>
      <w:r w:rsidR="00F46C29" w:rsidRPr="00F46FD2">
        <w:rPr>
          <w:rFonts w:cs="Arial" w:hint="cs"/>
          <w:color w:val="000000" w:themeColor="text1"/>
          <w:rtl/>
        </w:rPr>
        <w:t xml:space="preserve"> في الحقيقة</w:t>
      </w:r>
      <w:r w:rsidR="00F46C29" w:rsidRPr="00F46FD2">
        <w:rPr>
          <w:rFonts w:cs="Arial"/>
          <w:color w:val="000000" w:themeColor="text1"/>
          <w:rtl/>
        </w:rPr>
        <w:t xml:space="preserve"> ، أمر مهم </w:t>
      </w:r>
      <w:r w:rsidR="005D78FA" w:rsidRPr="00F46FD2">
        <w:rPr>
          <w:rFonts w:cs="Arial" w:hint="cs"/>
          <w:color w:val="000000" w:themeColor="text1"/>
          <w:rtl/>
        </w:rPr>
        <w:t>ي</w:t>
      </w:r>
      <w:r w:rsidR="007215C0" w:rsidRPr="00F46FD2">
        <w:rPr>
          <w:rFonts w:cs="Arial" w:hint="cs"/>
          <w:color w:val="000000" w:themeColor="text1"/>
          <w:rtl/>
        </w:rPr>
        <w:t>مكن</w:t>
      </w:r>
      <w:r w:rsidR="005D78FA" w:rsidRPr="00F46FD2">
        <w:rPr>
          <w:rFonts w:cs="Arial" w:hint="cs"/>
          <w:color w:val="000000" w:themeColor="text1"/>
          <w:rtl/>
        </w:rPr>
        <w:t xml:space="preserve"> </w:t>
      </w:r>
      <w:r w:rsidR="007215C0" w:rsidRPr="00F46FD2">
        <w:rPr>
          <w:rFonts w:cs="Arial" w:hint="cs"/>
          <w:color w:val="000000" w:themeColor="text1"/>
          <w:rtl/>
        </w:rPr>
        <w:t>للشباب</w:t>
      </w:r>
      <w:r w:rsidR="005D78FA" w:rsidRPr="00F46FD2">
        <w:rPr>
          <w:rFonts w:cs="Arial" w:hint="cs"/>
          <w:color w:val="000000" w:themeColor="text1"/>
          <w:rtl/>
        </w:rPr>
        <w:t xml:space="preserve"> من خلاله </w:t>
      </w:r>
      <w:r w:rsidR="007215C0" w:rsidRPr="00F46FD2">
        <w:rPr>
          <w:rFonts w:cs="Arial" w:hint="cs"/>
          <w:color w:val="000000" w:themeColor="text1"/>
          <w:rtl/>
        </w:rPr>
        <w:t>ا</w:t>
      </w:r>
      <w:r w:rsidR="00F46C29" w:rsidRPr="00F46FD2">
        <w:rPr>
          <w:rFonts w:cs="Arial"/>
          <w:color w:val="000000" w:themeColor="text1"/>
          <w:rtl/>
        </w:rPr>
        <w:t xml:space="preserve">لتعلم </w:t>
      </w:r>
      <w:r w:rsidR="000D199E" w:rsidRPr="00F46FD2">
        <w:rPr>
          <w:rFonts w:cs="Arial" w:hint="cs"/>
          <w:color w:val="000000" w:themeColor="text1"/>
          <w:rtl/>
        </w:rPr>
        <w:t xml:space="preserve">و </w:t>
      </w:r>
      <w:r w:rsidR="00B52EC7" w:rsidRPr="00F46FD2">
        <w:rPr>
          <w:rFonts w:cs="Arial" w:hint="cs"/>
          <w:color w:val="000000" w:themeColor="text1"/>
          <w:rtl/>
        </w:rPr>
        <w:t xml:space="preserve">بذلك </w:t>
      </w:r>
      <w:r w:rsidR="000D199E" w:rsidRPr="00F46FD2">
        <w:rPr>
          <w:rFonts w:cs="Arial" w:hint="cs"/>
          <w:color w:val="000000" w:themeColor="text1"/>
          <w:rtl/>
        </w:rPr>
        <w:t>يتقدم مستوى</w:t>
      </w:r>
      <w:r w:rsidR="00F46C29" w:rsidRPr="00F46FD2">
        <w:rPr>
          <w:rFonts w:cs="Arial"/>
          <w:color w:val="000000" w:themeColor="text1"/>
          <w:rtl/>
        </w:rPr>
        <w:t xml:space="preserve"> </w:t>
      </w:r>
      <w:r w:rsidR="000D199E" w:rsidRPr="00F46FD2">
        <w:rPr>
          <w:rFonts w:cs="Arial" w:hint="cs"/>
          <w:color w:val="000000" w:themeColor="text1"/>
          <w:rtl/>
        </w:rPr>
        <w:t>رفاهه</w:t>
      </w:r>
      <w:r w:rsidR="00B52EC7" w:rsidRPr="00F46FD2">
        <w:rPr>
          <w:rFonts w:cs="Arial" w:hint="cs"/>
          <w:color w:val="000000" w:themeColor="text1"/>
          <w:rtl/>
        </w:rPr>
        <w:t>م</w:t>
      </w:r>
      <w:r w:rsidR="00F46C29" w:rsidRPr="00F46FD2">
        <w:rPr>
          <w:rFonts w:cs="Arial"/>
          <w:color w:val="000000" w:themeColor="text1"/>
          <w:rtl/>
        </w:rPr>
        <w:t xml:space="preserve"> ونموه</w:t>
      </w:r>
      <w:r w:rsidR="00B52EC7" w:rsidRPr="00F46FD2">
        <w:rPr>
          <w:rFonts w:cs="Arial" w:hint="cs"/>
          <w:color w:val="000000" w:themeColor="text1"/>
          <w:rtl/>
        </w:rPr>
        <w:t>م.</w:t>
      </w:r>
    </w:p>
    <w:p w14:paraId="5803F9C6" w14:textId="1422523F" w:rsidR="00504A13" w:rsidRPr="00F46FD2" w:rsidRDefault="00504A13" w:rsidP="00504A13">
      <w:pPr>
        <w:bidi/>
        <w:rPr>
          <w:rFonts w:cs="Arial"/>
          <w:b/>
          <w:bCs/>
          <w:color w:val="000000" w:themeColor="text1"/>
          <w:rtl/>
        </w:rPr>
      </w:pPr>
      <w:r w:rsidRPr="00F46FD2">
        <w:rPr>
          <w:rFonts w:cs="Arial"/>
          <w:b/>
          <w:bCs/>
          <w:color w:val="000000" w:themeColor="text1"/>
          <w:rtl/>
        </w:rPr>
        <w:t>السيناريو 2: التعامل مع النقد</w:t>
      </w:r>
    </w:p>
    <w:p w14:paraId="03B9FAE1" w14:textId="05DCA3B0" w:rsidR="00071F1B" w:rsidRPr="00F46FD2" w:rsidRDefault="00071F1B" w:rsidP="00071F1B">
      <w:pPr>
        <w:bidi/>
        <w:jc w:val="center"/>
        <w:rPr>
          <w:b/>
          <w:bCs/>
          <w:color w:val="000000" w:themeColor="text1"/>
        </w:rPr>
      </w:pPr>
      <w:r w:rsidRPr="00F46FD2">
        <w:rPr>
          <w:noProof/>
          <w:color w:val="000000" w:themeColor="text1"/>
        </w:rPr>
        <w:drawing>
          <wp:inline distT="0" distB="0" distL="0" distR="0" wp14:anchorId="7C803D5F" wp14:editId="3EC11BE2">
            <wp:extent cx="4680000" cy="26325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80000" cy="2632500"/>
                    </a:xfrm>
                    <a:prstGeom prst="rect">
                      <a:avLst/>
                    </a:prstGeom>
                  </pic:spPr>
                </pic:pic>
              </a:graphicData>
            </a:graphic>
          </wp:inline>
        </w:drawing>
      </w:r>
    </w:p>
    <w:p w14:paraId="2B91F53A" w14:textId="0DC57A69" w:rsidR="00504A13" w:rsidRPr="00F46FD2" w:rsidRDefault="00504A13" w:rsidP="00504A13">
      <w:pPr>
        <w:bidi/>
        <w:rPr>
          <w:color w:val="000000" w:themeColor="text1"/>
          <w:rtl/>
        </w:rPr>
      </w:pPr>
      <w:r w:rsidRPr="00F46FD2">
        <w:rPr>
          <w:rFonts w:cs="Arial"/>
          <w:color w:val="000000" w:themeColor="text1"/>
          <w:rtl/>
        </w:rPr>
        <w:t xml:space="preserve">ستزيد الجلسة من </w:t>
      </w:r>
      <w:r w:rsidRPr="00F46FD2">
        <w:rPr>
          <w:rFonts w:cs="Arial" w:hint="cs"/>
          <w:color w:val="000000" w:themeColor="text1"/>
          <w:rtl/>
          <w:lang w:bidi="ar-LB"/>
        </w:rPr>
        <w:t>أفكار</w:t>
      </w:r>
      <w:r w:rsidRPr="00F46FD2">
        <w:rPr>
          <w:rFonts w:cs="Arial"/>
          <w:color w:val="000000" w:themeColor="text1"/>
          <w:rtl/>
        </w:rPr>
        <w:t xml:space="preserve"> الطلاب حول </w:t>
      </w:r>
      <w:r w:rsidRPr="00F46FD2">
        <w:rPr>
          <w:rFonts w:cs="Arial" w:hint="cs"/>
          <w:color w:val="000000" w:themeColor="text1"/>
          <w:rtl/>
        </w:rPr>
        <w:t>تقبل النق</w:t>
      </w:r>
      <w:r w:rsidR="007D1CAC" w:rsidRPr="00F46FD2">
        <w:rPr>
          <w:rFonts w:cs="Arial" w:hint="cs"/>
          <w:color w:val="000000" w:themeColor="text1"/>
          <w:rtl/>
        </w:rPr>
        <w:t>د</w:t>
      </w:r>
      <w:r w:rsidRPr="00F46FD2">
        <w:rPr>
          <w:rFonts w:cs="Arial" w:hint="cs"/>
          <w:color w:val="000000" w:themeColor="text1"/>
          <w:rtl/>
        </w:rPr>
        <w:t xml:space="preserve"> و إعطاءه</w:t>
      </w:r>
      <w:r w:rsidRPr="00F46FD2">
        <w:rPr>
          <w:rFonts w:cs="Arial"/>
          <w:color w:val="000000" w:themeColor="text1"/>
          <w:rtl/>
        </w:rPr>
        <w:t xml:space="preserve">. يمكن أن تؤثر طريقة التعامل مع النقد على العلاقات والتعلم والرفاهية. التعلم من النقد وتقديم النقد الودود البناء هو شيء يمكن </w:t>
      </w:r>
      <w:r w:rsidR="00977F6A" w:rsidRPr="00F46FD2">
        <w:rPr>
          <w:rFonts w:cs="Arial" w:hint="cs"/>
          <w:color w:val="000000" w:themeColor="text1"/>
          <w:rtl/>
        </w:rPr>
        <w:t>التدرب عليه</w:t>
      </w:r>
      <w:r w:rsidRPr="00F46FD2">
        <w:rPr>
          <w:rFonts w:cs="Arial"/>
          <w:color w:val="000000" w:themeColor="text1"/>
          <w:rtl/>
        </w:rPr>
        <w:t xml:space="preserve"> ، وهي قدرة ليست مفيدة فقط في العلاقات الوثيقة ، ولكن أيضًا في العلاقات </w:t>
      </w:r>
      <w:r w:rsidRPr="00F46FD2">
        <w:rPr>
          <w:rFonts w:cs="Arial" w:hint="cs"/>
          <w:color w:val="000000" w:themeColor="text1"/>
          <w:rtl/>
        </w:rPr>
        <w:t>التي تتطلب التعاون كما</w:t>
      </w:r>
      <w:r w:rsidRPr="00F46FD2">
        <w:rPr>
          <w:rFonts w:cs="Arial"/>
          <w:color w:val="000000" w:themeColor="text1"/>
          <w:rtl/>
        </w:rPr>
        <w:t xml:space="preserve"> في المدرسة والعمل</w:t>
      </w:r>
      <w:r w:rsidRPr="00F46FD2">
        <w:rPr>
          <w:color w:val="000000" w:themeColor="text1"/>
        </w:rPr>
        <w:t>.</w:t>
      </w:r>
    </w:p>
    <w:p w14:paraId="197972D0" w14:textId="77777777" w:rsidR="00504A13" w:rsidRPr="00F46FD2" w:rsidRDefault="00504A13" w:rsidP="00504A13">
      <w:pPr>
        <w:bidi/>
        <w:rPr>
          <w:color w:val="000000" w:themeColor="text1"/>
          <w:rtl/>
        </w:rPr>
      </w:pPr>
    </w:p>
    <w:p w14:paraId="633646A4" w14:textId="77777777" w:rsidR="00504A13" w:rsidRPr="00F46FD2" w:rsidRDefault="00504A13" w:rsidP="00504A13">
      <w:pPr>
        <w:bidi/>
        <w:rPr>
          <w:b/>
          <w:bCs/>
          <w:color w:val="000000" w:themeColor="text1"/>
        </w:rPr>
      </w:pPr>
      <w:r w:rsidRPr="00F46FD2">
        <w:rPr>
          <w:rFonts w:cs="Arial"/>
          <w:b/>
          <w:bCs/>
          <w:color w:val="000000" w:themeColor="text1"/>
          <w:rtl/>
        </w:rPr>
        <w:t>ملخص القصة</w:t>
      </w:r>
    </w:p>
    <w:p w14:paraId="3440DA72" w14:textId="4EFBE072" w:rsidR="00504A13" w:rsidRPr="00F46FD2" w:rsidRDefault="00504A13" w:rsidP="00504A13">
      <w:pPr>
        <w:bidi/>
        <w:rPr>
          <w:rFonts w:cs="Arial"/>
          <w:color w:val="000000" w:themeColor="text1"/>
          <w:rtl/>
        </w:rPr>
      </w:pPr>
      <w:r w:rsidRPr="00F46FD2">
        <w:rPr>
          <w:rFonts w:cs="Arial"/>
          <w:color w:val="000000" w:themeColor="text1"/>
          <w:rtl/>
        </w:rPr>
        <w:t xml:space="preserve">نورا </w:t>
      </w:r>
      <w:r w:rsidRPr="00F46FD2">
        <w:rPr>
          <w:rFonts w:cs="Arial" w:hint="cs"/>
          <w:color w:val="000000" w:themeColor="text1"/>
          <w:rtl/>
        </w:rPr>
        <w:t>تتعرض للنقد ب</w:t>
      </w:r>
      <w:r w:rsidRPr="00F46FD2">
        <w:rPr>
          <w:rFonts w:cs="Arial"/>
          <w:color w:val="000000" w:themeColor="text1"/>
          <w:rtl/>
        </w:rPr>
        <w:t>شدة من</w:t>
      </w:r>
      <w:r w:rsidRPr="00F46FD2">
        <w:rPr>
          <w:rFonts w:cs="Arial" w:hint="cs"/>
          <w:color w:val="000000" w:themeColor="text1"/>
          <w:rtl/>
        </w:rPr>
        <w:t xml:space="preserve"> قبل</w:t>
      </w:r>
      <w:r w:rsidRPr="00F46FD2">
        <w:rPr>
          <w:rFonts w:cs="Arial"/>
          <w:color w:val="000000" w:themeColor="text1"/>
          <w:rtl/>
        </w:rPr>
        <w:t xml:space="preserve"> والدها ، و</w:t>
      </w:r>
      <w:r w:rsidRPr="00F46FD2">
        <w:rPr>
          <w:rFonts w:cs="Arial" w:hint="cs"/>
          <w:color w:val="000000" w:themeColor="text1"/>
          <w:rtl/>
        </w:rPr>
        <w:t xml:space="preserve">تكون ردة فعلها متمثلة </w:t>
      </w:r>
      <w:r w:rsidRPr="00F46FD2">
        <w:rPr>
          <w:rFonts w:cs="Arial"/>
          <w:color w:val="000000" w:themeColor="text1"/>
          <w:rtl/>
        </w:rPr>
        <w:t>ب</w:t>
      </w:r>
      <w:r w:rsidRPr="00F46FD2">
        <w:rPr>
          <w:rFonts w:cs="Arial" w:hint="cs"/>
          <w:color w:val="000000" w:themeColor="text1"/>
          <w:rtl/>
        </w:rPr>
        <w:t>ال</w:t>
      </w:r>
      <w:r w:rsidRPr="00F46FD2">
        <w:rPr>
          <w:rFonts w:cs="Arial"/>
          <w:color w:val="000000" w:themeColor="text1"/>
          <w:rtl/>
        </w:rPr>
        <w:t xml:space="preserve">شعور بالغضب والأذى. </w:t>
      </w:r>
      <w:r w:rsidR="006113CF" w:rsidRPr="00F46FD2">
        <w:rPr>
          <w:rFonts w:cs="Arial" w:hint="cs"/>
          <w:color w:val="000000" w:themeColor="text1"/>
          <w:rtl/>
        </w:rPr>
        <w:t xml:space="preserve">هي تلقت المساعدة </w:t>
      </w:r>
      <w:r w:rsidR="00F10A21" w:rsidRPr="00F46FD2">
        <w:rPr>
          <w:rFonts w:cs="Arial" w:hint="cs"/>
          <w:color w:val="000000" w:themeColor="text1"/>
          <w:rtl/>
        </w:rPr>
        <w:t>للتفكير بمعنى و نوايا ما</w:t>
      </w:r>
      <w:r w:rsidR="00345D0B" w:rsidRPr="00F46FD2">
        <w:rPr>
          <w:rFonts w:cs="Arial" w:hint="cs"/>
          <w:color w:val="000000" w:themeColor="text1"/>
          <w:rtl/>
        </w:rPr>
        <w:t xml:space="preserve"> وراء كلام</w:t>
      </w:r>
      <w:r w:rsidR="00F10A21" w:rsidRPr="00F46FD2">
        <w:rPr>
          <w:rFonts w:cs="Arial" w:hint="cs"/>
          <w:color w:val="000000" w:themeColor="text1"/>
          <w:rtl/>
        </w:rPr>
        <w:t xml:space="preserve"> والدها</w:t>
      </w:r>
      <w:r w:rsidR="001E1BE4" w:rsidRPr="00F46FD2">
        <w:rPr>
          <w:rFonts w:cs="Arial" w:hint="cs"/>
          <w:color w:val="000000" w:themeColor="text1"/>
          <w:rtl/>
        </w:rPr>
        <w:t>،</w:t>
      </w:r>
      <w:r w:rsidRPr="00F46FD2">
        <w:rPr>
          <w:rFonts w:cs="Arial"/>
          <w:color w:val="000000" w:themeColor="text1"/>
          <w:rtl/>
        </w:rPr>
        <w:t xml:space="preserve"> </w:t>
      </w:r>
      <w:r w:rsidR="00764677" w:rsidRPr="00F46FD2">
        <w:rPr>
          <w:rFonts w:cs="Arial" w:hint="cs"/>
          <w:color w:val="000000" w:themeColor="text1"/>
          <w:rtl/>
        </w:rPr>
        <w:t xml:space="preserve">و لقد </w:t>
      </w:r>
      <w:r w:rsidRPr="00F46FD2">
        <w:rPr>
          <w:rFonts w:cs="Arial"/>
          <w:color w:val="000000" w:themeColor="text1"/>
          <w:rtl/>
        </w:rPr>
        <w:t>تمكنت من رؤية أنه ينتقد</w:t>
      </w:r>
      <w:r w:rsidRPr="00F46FD2">
        <w:rPr>
          <w:rFonts w:cs="Arial" w:hint="cs"/>
          <w:color w:val="000000" w:themeColor="text1"/>
          <w:rtl/>
        </w:rPr>
        <w:t>ها</w:t>
      </w:r>
      <w:r w:rsidRPr="00F46FD2">
        <w:rPr>
          <w:rFonts w:cs="Arial"/>
          <w:color w:val="000000" w:themeColor="text1"/>
          <w:rtl/>
        </w:rPr>
        <w:t xml:space="preserve"> لأنه يحبها. في الحديث التالي بين نورا ووالدها ، أخبرته بردود أفعالها تجاه </w:t>
      </w:r>
      <w:r w:rsidR="000B5FFC" w:rsidRPr="00F46FD2">
        <w:rPr>
          <w:rFonts w:cs="Arial" w:hint="cs"/>
          <w:color w:val="000000" w:themeColor="text1"/>
          <w:rtl/>
        </w:rPr>
        <w:t>نقده</w:t>
      </w:r>
      <w:r w:rsidRPr="00F46FD2">
        <w:rPr>
          <w:rFonts w:cs="Arial"/>
          <w:color w:val="000000" w:themeColor="text1"/>
          <w:rtl/>
        </w:rPr>
        <w:t>. ت</w:t>
      </w:r>
      <w:r w:rsidRPr="00F46FD2">
        <w:rPr>
          <w:rFonts w:cs="Arial" w:hint="cs"/>
          <w:color w:val="000000" w:themeColor="text1"/>
          <w:rtl/>
        </w:rPr>
        <w:t>حسنت</w:t>
      </w:r>
      <w:r w:rsidRPr="00F46FD2">
        <w:rPr>
          <w:rFonts w:cs="Arial"/>
          <w:color w:val="000000" w:themeColor="text1"/>
          <w:rtl/>
        </w:rPr>
        <w:t xml:space="preserve"> العلاقة بينهما</w:t>
      </w:r>
      <w:r w:rsidR="0072100F" w:rsidRPr="00F46FD2">
        <w:rPr>
          <w:rFonts w:cs="Arial" w:hint="cs"/>
          <w:color w:val="000000" w:themeColor="text1"/>
          <w:rtl/>
        </w:rPr>
        <w:t xml:space="preserve"> </w:t>
      </w:r>
      <w:r w:rsidRPr="00F46FD2">
        <w:rPr>
          <w:rFonts w:cs="Arial"/>
          <w:color w:val="000000" w:themeColor="text1"/>
          <w:rtl/>
        </w:rPr>
        <w:t xml:space="preserve">عندما </w:t>
      </w:r>
      <w:r w:rsidRPr="00F46FD2">
        <w:rPr>
          <w:rFonts w:cs="Arial" w:hint="cs"/>
          <w:color w:val="000000" w:themeColor="text1"/>
          <w:rtl/>
        </w:rPr>
        <w:t xml:space="preserve">علم </w:t>
      </w:r>
      <w:r w:rsidRPr="00F46FD2">
        <w:rPr>
          <w:rFonts w:cs="Arial"/>
          <w:color w:val="000000" w:themeColor="text1"/>
          <w:rtl/>
        </w:rPr>
        <w:t>عن مشاعر نورا وفهم كيف يمكنه مساعدتها.</w:t>
      </w:r>
    </w:p>
    <w:p w14:paraId="37090B3A" w14:textId="77777777" w:rsidR="00504A13" w:rsidRPr="00F46FD2" w:rsidRDefault="00504A13" w:rsidP="00504A13">
      <w:pPr>
        <w:bidi/>
        <w:rPr>
          <w:rFonts w:cs="Arial"/>
          <w:color w:val="000000" w:themeColor="text1"/>
          <w:rtl/>
        </w:rPr>
      </w:pPr>
    </w:p>
    <w:p w14:paraId="7100724E" w14:textId="77777777" w:rsidR="00504A13" w:rsidRPr="00F46FD2" w:rsidRDefault="00504A13" w:rsidP="00504A13">
      <w:pPr>
        <w:bidi/>
        <w:rPr>
          <w:b/>
          <w:bCs/>
          <w:color w:val="000000" w:themeColor="text1"/>
        </w:rPr>
      </w:pPr>
      <w:r w:rsidRPr="00F46FD2">
        <w:rPr>
          <w:rFonts w:cs="Arial"/>
          <w:b/>
          <w:bCs/>
          <w:color w:val="000000" w:themeColor="text1"/>
          <w:rtl/>
        </w:rPr>
        <w:t>نقاط التلخيص في نهاية القصة</w:t>
      </w:r>
    </w:p>
    <w:p w14:paraId="392E0A0E" w14:textId="03037BD5" w:rsidR="00504A13" w:rsidRPr="00F46FD2" w:rsidRDefault="00504A13" w:rsidP="00504A13">
      <w:pPr>
        <w:bidi/>
        <w:rPr>
          <w:color w:val="000000" w:themeColor="text1"/>
        </w:rPr>
      </w:pPr>
      <w:r w:rsidRPr="00F46FD2">
        <w:rPr>
          <w:rFonts w:cs="Arial"/>
          <w:color w:val="000000" w:themeColor="text1"/>
          <w:rtl/>
        </w:rPr>
        <w:t>- من الطبيعي أن تنزعج وتغضب عند انتقادك</w:t>
      </w:r>
      <w:r w:rsidR="00DB6FB0" w:rsidRPr="00F46FD2">
        <w:rPr>
          <w:rFonts w:cs="Arial" w:hint="cs"/>
          <w:color w:val="000000" w:themeColor="text1"/>
          <w:rtl/>
        </w:rPr>
        <w:t>.</w:t>
      </w:r>
    </w:p>
    <w:p w14:paraId="36448E55" w14:textId="62DAFB3F" w:rsidR="00504A13" w:rsidRPr="00F46FD2" w:rsidRDefault="00504A13" w:rsidP="00504A13">
      <w:pPr>
        <w:bidi/>
        <w:rPr>
          <w:color w:val="000000" w:themeColor="text1"/>
        </w:rPr>
      </w:pPr>
      <w:r w:rsidRPr="00F46FD2">
        <w:rPr>
          <w:rFonts w:cs="Arial"/>
          <w:color w:val="000000" w:themeColor="text1"/>
          <w:rtl/>
        </w:rPr>
        <w:t>- تعلم من النقد وحاول أن ترى النية وراءه</w:t>
      </w:r>
      <w:r w:rsidR="007C7E6D" w:rsidRPr="00F46FD2">
        <w:rPr>
          <w:rFonts w:cs="Arial" w:hint="cs"/>
          <w:color w:val="000000" w:themeColor="text1"/>
          <w:rtl/>
        </w:rPr>
        <w:t>.</w:t>
      </w:r>
    </w:p>
    <w:p w14:paraId="7F152526" w14:textId="6E4EB764" w:rsidR="00504A13" w:rsidRPr="00F46FD2" w:rsidRDefault="00504A13" w:rsidP="00504A13">
      <w:pPr>
        <w:bidi/>
        <w:rPr>
          <w:rFonts w:cs="Arial"/>
          <w:color w:val="000000" w:themeColor="text1"/>
          <w:rtl/>
        </w:rPr>
      </w:pPr>
      <w:r w:rsidRPr="00F46FD2">
        <w:rPr>
          <w:rFonts w:cs="Arial"/>
          <w:color w:val="000000" w:themeColor="text1"/>
          <w:rtl/>
        </w:rPr>
        <w:t>- استخدم كلمات لطيفة عند النقد</w:t>
      </w:r>
      <w:r w:rsidR="008F5555" w:rsidRPr="00F46FD2">
        <w:rPr>
          <w:rFonts w:cs="Arial" w:hint="cs"/>
          <w:color w:val="000000" w:themeColor="text1"/>
          <w:rtl/>
        </w:rPr>
        <w:t>.</w:t>
      </w:r>
    </w:p>
    <w:p w14:paraId="693F0D93" w14:textId="77777777" w:rsidR="00504A13" w:rsidRPr="00F46FD2" w:rsidRDefault="00504A13" w:rsidP="00504A13">
      <w:pPr>
        <w:bidi/>
        <w:rPr>
          <w:rFonts w:cs="Arial"/>
          <w:color w:val="000000" w:themeColor="text1"/>
          <w:rtl/>
        </w:rPr>
      </w:pPr>
    </w:p>
    <w:p w14:paraId="32F8BA76" w14:textId="77777777" w:rsidR="00504A13" w:rsidRPr="00F46FD2" w:rsidRDefault="00504A13" w:rsidP="00504A13">
      <w:pPr>
        <w:bidi/>
        <w:rPr>
          <w:b/>
          <w:bCs/>
          <w:color w:val="000000" w:themeColor="text1"/>
        </w:rPr>
      </w:pPr>
      <w:r w:rsidRPr="00F46FD2">
        <w:rPr>
          <w:rFonts w:cs="Arial"/>
          <w:b/>
          <w:bCs/>
          <w:color w:val="000000" w:themeColor="text1"/>
          <w:rtl/>
        </w:rPr>
        <w:t>أسئلة لتكرار المحتوى</w:t>
      </w:r>
    </w:p>
    <w:p w14:paraId="7F7F92EF" w14:textId="77777777" w:rsidR="00F53EFD" w:rsidRPr="00F46FD2" w:rsidRDefault="00504A13" w:rsidP="009D4C7F">
      <w:pPr>
        <w:pStyle w:val="ListParagraph"/>
        <w:numPr>
          <w:ilvl w:val="0"/>
          <w:numId w:val="1"/>
        </w:numPr>
        <w:bidi/>
        <w:rPr>
          <w:color w:val="000000" w:themeColor="text1"/>
        </w:rPr>
      </w:pPr>
      <w:r w:rsidRPr="00F46FD2">
        <w:rPr>
          <w:rFonts w:cs="Arial"/>
          <w:color w:val="000000" w:themeColor="text1"/>
          <w:rtl/>
        </w:rPr>
        <w:t xml:space="preserve">ما العوامل التي يمكن أن تؤثر على ما إذا كنت </w:t>
      </w:r>
      <w:r w:rsidRPr="00F46FD2">
        <w:rPr>
          <w:rFonts w:cs="Arial" w:hint="cs"/>
          <w:color w:val="000000" w:themeColor="text1"/>
          <w:rtl/>
        </w:rPr>
        <w:t>متقبلا</w:t>
      </w:r>
      <w:r w:rsidRPr="00F46FD2">
        <w:rPr>
          <w:rFonts w:cs="Arial"/>
          <w:color w:val="000000" w:themeColor="text1"/>
          <w:rtl/>
        </w:rPr>
        <w:t xml:space="preserve"> النقد أم لا؟ </w:t>
      </w:r>
    </w:p>
    <w:p w14:paraId="0B161697" w14:textId="37A2E6DE" w:rsidR="00504A13" w:rsidRPr="00F46FD2" w:rsidRDefault="00504A13" w:rsidP="00F53EFD">
      <w:pPr>
        <w:pStyle w:val="ListParagraph"/>
        <w:bidi/>
        <w:rPr>
          <w:color w:val="000000" w:themeColor="text1"/>
        </w:rPr>
      </w:pPr>
      <w:r w:rsidRPr="00F46FD2">
        <w:rPr>
          <w:rFonts w:cs="Arial"/>
          <w:color w:val="000000" w:themeColor="text1"/>
          <w:rtl/>
        </w:rPr>
        <w:t xml:space="preserve">الجواب: </w:t>
      </w:r>
      <w:r w:rsidRPr="00F46FD2">
        <w:rPr>
          <w:rFonts w:cs="Arial" w:hint="cs"/>
          <w:color w:val="000000" w:themeColor="text1"/>
          <w:rtl/>
        </w:rPr>
        <w:t>في حال</w:t>
      </w:r>
      <w:r w:rsidRPr="00F46FD2">
        <w:rPr>
          <w:rFonts w:cs="Arial"/>
          <w:color w:val="000000" w:themeColor="text1"/>
          <w:rtl/>
        </w:rPr>
        <w:t xml:space="preserve"> كان مصدره شخص تحبه ، وكيف يتم نقل النقد ، </w:t>
      </w:r>
      <w:r w:rsidRPr="00F46FD2">
        <w:rPr>
          <w:rFonts w:cs="Arial" w:hint="cs"/>
          <w:color w:val="000000" w:themeColor="text1"/>
          <w:rtl/>
        </w:rPr>
        <w:t xml:space="preserve">أو </w:t>
      </w:r>
      <w:r w:rsidRPr="00F46FD2">
        <w:rPr>
          <w:rFonts w:cs="Arial"/>
          <w:color w:val="000000" w:themeColor="text1"/>
          <w:rtl/>
        </w:rPr>
        <w:t>سواء شعر المرء أنه عادل أم لا.</w:t>
      </w:r>
    </w:p>
    <w:p w14:paraId="61471484" w14:textId="77777777" w:rsidR="00F53EFD" w:rsidRPr="00F46FD2" w:rsidRDefault="00504A13" w:rsidP="00F53EFD">
      <w:pPr>
        <w:pStyle w:val="ListParagraph"/>
        <w:numPr>
          <w:ilvl w:val="0"/>
          <w:numId w:val="1"/>
        </w:numPr>
        <w:bidi/>
        <w:rPr>
          <w:rFonts w:cs="Arial"/>
          <w:color w:val="000000" w:themeColor="text1"/>
        </w:rPr>
      </w:pPr>
      <w:r w:rsidRPr="00F46FD2">
        <w:rPr>
          <w:rFonts w:cs="Arial"/>
          <w:color w:val="000000" w:themeColor="text1"/>
          <w:rtl/>
        </w:rPr>
        <w:t xml:space="preserve">كيف يمكن للمرء أن يكون أفضل في التعامل مع النقد؟ </w:t>
      </w:r>
    </w:p>
    <w:p w14:paraId="696D4A89" w14:textId="78AB5E21" w:rsidR="00504A13" w:rsidRPr="00F46FD2" w:rsidRDefault="00504A13" w:rsidP="00F53EFD">
      <w:pPr>
        <w:pStyle w:val="ListParagraph"/>
        <w:bidi/>
        <w:rPr>
          <w:rFonts w:cs="Arial"/>
          <w:color w:val="000000" w:themeColor="text1"/>
        </w:rPr>
      </w:pPr>
      <w:r w:rsidRPr="00F46FD2">
        <w:rPr>
          <w:rFonts w:cs="Arial"/>
          <w:color w:val="000000" w:themeColor="text1"/>
          <w:rtl/>
        </w:rPr>
        <w:t>الجواب: تذكر أن هناك عادة فكرة وراء الانتقاد ، حاول أن تفهم الشخص الذي ينتقدك ، واجه الشخص إذا شعرت بأذى</w:t>
      </w:r>
      <w:r w:rsidR="003F3A6F" w:rsidRPr="00F46FD2">
        <w:rPr>
          <w:rFonts w:cs="Arial" w:hint="cs"/>
          <w:color w:val="000000" w:themeColor="text1"/>
          <w:rtl/>
        </w:rPr>
        <w:t>.</w:t>
      </w:r>
    </w:p>
    <w:p w14:paraId="20D16601" w14:textId="77777777" w:rsidR="00504A13" w:rsidRPr="00F46FD2" w:rsidRDefault="00504A13" w:rsidP="00504A13">
      <w:pPr>
        <w:bidi/>
        <w:rPr>
          <w:rFonts w:cs="Arial"/>
          <w:color w:val="000000" w:themeColor="text1"/>
        </w:rPr>
      </w:pPr>
    </w:p>
    <w:p w14:paraId="1C42EDFC" w14:textId="77777777" w:rsidR="00504A13" w:rsidRPr="00F46FD2" w:rsidRDefault="00504A13" w:rsidP="00504A13">
      <w:pPr>
        <w:bidi/>
        <w:rPr>
          <w:color w:val="000000" w:themeColor="text1"/>
        </w:rPr>
      </w:pPr>
      <w:r w:rsidRPr="00F46FD2">
        <w:rPr>
          <w:rFonts w:cs="Arial"/>
          <w:b/>
          <w:bCs/>
          <w:color w:val="000000" w:themeColor="text1"/>
          <w:rtl/>
        </w:rPr>
        <w:t>ردود الفعل</w:t>
      </w:r>
      <w:r w:rsidRPr="00F46FD2">
        <w:rPr>
          <w:rFonts w:cs="Arial"/>
          <w:color w:val="000000" w:themeColor="text1"/>
          <w:rtl/>
        </w:rPr>
        <w:t>. إذا تم اختيار الخيار "خطأ" في هذا السيناريو ، تظهر الملاحظات التالية:</w:t>
      </w:r>
    </w:p>
    <w:p w14:paraId="4EB0AA2C" w14:textId="2A033ED3" w:rsidR="00504A13" w:rsidRPr="00F46FD2" w:rsidRDefault="00504A13" w:rsidP="00504A13">
      <w:pPr>
        <w:bidi/>
        <w:rPr>
          <w:color w:val="000000" w:themeColor="text1"/>
        </w:rPr>
      </w:pPr>
      <w:r w:rsidRPr="00F46FD2">
        <w:rPr>
          <w:rFonts w:cs="Arial"/>
          <w:color w:val="000000" w:themeColor="text1"/>
          <w:rtl/>
        </w:rPr>
        <w:t xml:space="preserve">- </w:t>
      </w:r>
      <w:r w:rsidRPr="00F46FD2">
        <w:rPr>
          <w:rFonts w:cs="Arial" w:hint="cs"/>
          <w:color w:val="000000" w:themeColor="text1"/>
          <w:rtl/>
        </w:rPr>
        <w:t xml:space="preserve">في طبيعة الحال </w:t>
      </w:r>
      <w:r w:rsidRPr="00F46FD2">
        <w:rPr>
          <w:rFonts w:cs="Arial"/>
          <w:color w:val="000000" w:themeColor="text1"/>
          <w:rtl/>
        </w:rPr>
        <w:t>ليس من الذكاء أن تقول أشياء قبيحة عن والد</w:t>
      </w:r>
      <w:r w:rsidRPr="00F46FD2">
        <w:rPr>
          <w:rFonts w:cs="Arial" w:hint="cs"/>
          <w:color w:val="000000" w:themeColor="text1"/>
          <w:rtl/>
        </w:rPr>
        <w:t>يّ</w:t>
      </w:r>
      <w:r w:rsidRPr="00F46FD2">
        <w:rPr>
          <w:rFonts w:cs="Arial"/>
          <w:color w:val="000000" w:themeColor="text1"/>
          <w:rtl/>
        </w:rPr>
        <w:t xml:space="preserve"> أصدقائك</w:t>
      </w:r>
      <w:r w:rsidR="005A1A4D" w:rsidRPr="00F46FD2">
        <w:rPr>
          <w:rFonts w:cs="Arial" w:hint="cs"/>
          <w:color w:val="000000" w:themeColor="text1"/>
          <w:rtl/>
        </w:rPr>
        <w:t>.</w:t>
      </w:r>
    </w:p>
    <w:p w14:paraId="6A7D3AB7" w14:textId="5C275E3D" w:rsidR="00504A13" w:rsidRPr="00F46FD2" w:rsidRDefault="00504A13" w:rsidP="00504A13">
      <w:pPr>
        <w:bidi/>
        <w:rPr>
          <w:rFonts w:cs="Arial"/>
          <w:color w:val="000000" w:themeColor="text1"/>
          <w:rtl/>
        </w:rPr>
      </w:pPr>
      <w:r w:rsidRPr="00F46FD2">
        <w:rPr>
          <w:rFonts w:cs="Arial"/>
          <w:color w:val="000000" w:themeColor="text1"/>
          <w:rtl/>
        </w:rPr>
        <w:t xml:space="preserve">- عند </w:t>
      </w:r>
      <w:r w:rsidR="005A1A4D" w:rsidRPr="00F46FD2">
        <w:rPr>
          <w:rFonts w:cs="Arial" w:hint="cs"/>
          <w:color w:val="000000" w:themeColor="text1"/>
          <w:rtl/>
        </w:rPr>
        <w:t>انزعاج</w:t>
      </w:r>
      <w:r w:rsidRPr="00F46FD2">
        <w:rPr>
          <w:rFonts w:cs="Arial"/>
          <w:color w:val="000000" w:themeColor="text1"/>
          <w:rtl/>
        </w:rPr>
        <w:t xml:space="preserve"> صديق: قدم الدعم حتى تتمكن من </w:t>
      </w:r>
      <w:r w:rsidR="00CA1E8F" w:rsidRPr="00F46FD2">
        <w:rPr>
          <w:rFonts w:cs="Arial" w:hint="cs"/>
          <w:color w:val="000000" w:themeColor="text1"/>
          <w:rtl/>
        </w:rPr>
        <w:t xml:space="preserve">ان </w:t>
      </w:r>
      <w:r w:rsidRPr="00F46FD2">
        <w:rPr>
          <w:rFonts w:cs="Arial" w:hint="cs"/>
          <w:color w:val="000000" w:themeColor="text1"/>
          <w:rtl/>
        </w:rPr>
        <w:t xml:space="preserve">تعرف </w:t>
      </w:r>
      <w:r w:rsidRPr="00F46FD2">
        <w:rPr>
          <w:rFonts w:cs="Arial"/>
          <w:color w:val="000000" w:themeColor="text1"/>
          <w:rtl/>
        </w:rPr>
        <w:t xml:space="preserve">أنه </w:t>
      </w:r>
      <w:r w:rsidRPr="00F46FD2">
        <w:rPr>
          <w:rFonts w:cs="Arial" w:hint="cs"/>
          <w:color w:val="000000" w:themeColor="text1"/>
          <w:rtl/>
        </w:rPr>
        <w:t xml:space="preserve">أصبح </w:t>
      </w:r>
      <w:r w:rsidRPr="00F46FD2">
        <w:rPr>
          <w:rFonts w:cs="Arial"/>
          <w:color w:val="000000" w:themeColor="text1"/>
          <w:rtl/>
        </w:rPr>
        <w:t>أكثر هدوءًا. لا تنتقد بينما يكون شخص ما مستاء للغاية.</w:t>
      </w:r>
    </w:p>
    <w:p w14:paraId="61426B6D" w14:textId="77777777" w:rsidR="00504A13" w:rsidRPr="00F46FD2" w:rsidRDefault="00504A13" w:rsidP="00504A13">
      <w:pPr>
        <w:bidi/>
        <w:rPr>
          <w:b/>
          <w:bCs/>
          <w:color w:val="000000" w:themeColor="text1"/>
        </w:rPr>
      </w:pPr>
      <w:r w:rsidRPr="00F46FD2">
        <w:rPr>
          <w:rFonts w:cs="Arial"/>
          <w:b/>
          <w:bCs/>
          <w:color w:val="000000" w:themeColor="text1"/>
          <w:rtl/>
        </w:rPr>
        <w:t>نصائح أخرى للنقد البناء</w:t>
      </w:r>
    </w:p>
    <w:p w14:paraId="4C20127B" w14:textId="480BF790" w:rsidR="00504A13" w:rsidRPr="00F46FD2" w:rsidRDefault="00504A13" w:rsidP="00504A13">
      <w:pPr>
        <w:bidi/>
        <w:rPr>
          <w:color w:val="000000" w:themeColor="text1"/>
        </w:rPr>
      </w:pPr>
      <w:r w:rsidRPr="00F46FD2">
        <w:rPr>
          <w:rFonts w:cs="Arial"/>
          <w:color w:val="000000" w:themeColor="text1"/>
          <w:rtl/>
        </w:rPr>
        <w:t xml:space="preserve">- </w:t>
      </w:r>
      <w:r w:rsidRPr="00F46FD2">
        <w:rPr>
          <w:rFonts w:cs="Arial" w:hint="cs"/>
          <w:color w:val="000000" w:themeColor="text1"/>
          <w:rtl/>
        </w:rPr>
        <w:t xml:space="preserve"> </w:t>
      </w:r>
      <w:r w:rsidR="00766BFF" w:rsidRPr="00F46FD2">
        <w:rPr>
          <w:rFonts w:cs="Arial" w:hint="cs"/>
          <w:color w:val="000000" w:themeColor="text1"/>
          <w:rtl/>
        </w:rPr>
        <w:t>استمع بإهتمام للنقد المقدم لك.</w:t>
      </w:r>
    </w:p>
    <w:p w14:paraId="0571E961" w14:textId="77777777" w:rsidR="00504A13" w:rsidRPr="00F46FD2" w:rsidRDefault="00504A13" w:rsidP="00504A13">
      <w:pPr>
        <w:bidi/>
        <w:rPr>
          <w:color w:val="000000" w:themeColor="text1"/>
        </w:rPr>
      </w:pPr>
      <w:r w:rsidRPr="00F46FD2">
        <w:rPr>
          <w:rFonts w:cs="Arial"/>
          <w:color w:val="000000" w:themeColor="text1"/>
          <w:rtl/>
        </w:rPr>
        <w:t>- اطلب توضيحا</w:t>
      </w:r>
      <w:r w:rsidRPr="00F46FD2">
        <w:rPr>
          <w:rFonts w:cs="Arial" w:hint="cs"/>
          <w:color w:val="000000" w:themeColor="text1"/>
          <w:rtl/>
        </w:rPr>
        <w:t>ت</w:t>
      </w:r>
      <w:r w:rsidRPr="00F46FD2">
        <w:rPr>
          <w:rFonts w:cs="Arial"/>
          <w:color w:val="000000" w:themeColor="text1"/>
          <w:rtl/>
        </w:rPr>
        <w:t xml:space="preserve"> </w:t>
      </w:r>
      <w:r w:rsidRPr="00F46FD2">
        <w:rPr>
          <w:rFonts w:cs="Arial" w:hint="cs"/>
          <w:color w:val="000000" w:themeColor="text1"/>
          <w:rtl/>
        </w:rPr>
        <w:t xml:space="preserve">عن طريق </w:t>
      </w:r>
      <w:r w:rsidRPr="00F46FD2">
        <w:rPr>
          <w:rFonts w:cs="Arial"/>
          <w:color w:val="000000" w:themeColor="text1"/>
          <w:rtl/>
        </w:rPr>
        <w:t>السؤال: ماذا تقصد بذلك؟</w:t>
      </w:r>
    </w:p>
    <w:p w14:paraId="7E12E8E7" w14:textId="10169601" w:rsidR="00504A13" w:rsidRPr="00F46FD2" w:rsidRDefault="00504A13" w:rsidP="00504A13">
      <w:pPr>
        <w:bidi/>
        <w:rPr>
          <w:color w:val="000000" w:themeColor="text1"/>
        </w:rPr>
      </w:pPr>
      <w:r w:rsidRPr="00F46FD2">
        <w:rPr>
          <w:rFonts w:cs="Arial"/>
          <w:color w:val="000000" w:themeColor="text1"/>
          <w:rtl/>
        </w:rPr>
        <w:t>- اختر الوقت والمكان المناسبين عندما ت</w:t>
      </w:r>
      <w:r w:rsidR="00676F82" w:rsidRPr="00F46FD2">
        <w:rPr>
          <w:rFonts w:cs="Arial" w:hint="cs"/>
          <w:color w:val="000000" w:themeColor="text1"/>
          <w:rtl/>
        </w:rPr>
        <w:t>عطي</w:t>
      </w:r>
      <w:r w:rsidRPr="00F46FD2">
        <w:rPr>
          <w:rFonts w:cs="Arial"/>
          <w:color w:val="000000" w:themeColor="text1"/>
          <w:rtl/>
        </w:rPr>
        <w:t xml:space="preserve"> النقد. اختر مكانًا لديك وقت للتحدث فيه دون</w:t>
      </w:r>
      <w:r w:rsidR="001158FB" w:rsidRPr="00F46FD2">
        <w:rPr>
          <w:rFonts w:cs="Arial" w:hint="cs"/>
          <w:color w:val="000000" w:themeColor="text1"/>
          <w:rtl/>
        </w:rPr>
        <w:t xml:space="preserve"> ان يزعجك أحد.</w:t>
      </w:r>
    </w:p>
    <w:p w14:paraId="367DEEBD" w14:textId="01A83743" w:rsidR="00504A13" w:rsidRPr="00F46FD2" w:rsidRDefault="00504A13" w:rsidP="00504A13">
      <w:pPr>
        <w:bidi/>
        <w:rPr>
          <w:rFonts w:cs="Arial"/>
          <w:color w:val="000000" w:themeColor="text1"/>
          <w:rtl/>
        </w:rPr>
      </w:pPr>
      <w:r w:rsidRPr="00F46FD2">
        <w:rPr>
          <w:rFonts w:cs="Arial"/>
          <w:color w:val="000000" w:themeColor="text1"/>
          <w:rtl/>
        </w:rPr>
        <w:t xml:space="preserve">- وجه النقد </w:t>
      </w:r>
      <w:r w:rsidR="00C77C00" w:rsidRPr="00F46FD2">
        <w:rPr>
          <w:rFonts w:cs="Arial" w:hint="cs"/>
          <w:color w:val="000000" w:themeColor="text1"/>
          <w:rtl/>
        </w:rPr>
        <w:t>مباشرة في الوقت المناسب</w:t>
      </w:r>
      <w:r w:rsidRPr="00F46FD2">
        <w:rPr>
          <w:rFonts w:cs="Arial"/>
          <w:color w:val="000000" w:themeColor="text1"/>
          <w:rtl/>
        </w:rPr>
        <w:t xml:space="preserve">. لا تنتظر شهورًا لتقدم للأشخاص الذين تهتم بهم فرصة </w:t>
      </w:r>
      <w:r w:rsidR="00ED364B" w:rsidRPr="00F46FD2">
        <w:rPr>
          <w:rFonts w:cs="Arial" w:hint="cs"/>
          <w:color w:val="000000" w:themeColor="text1"/>
          <w:rtl/>
        </w:rPr>
        <w:t>ان يتعلموا من هذا النقد</w:t>
      </w:r>
      <w:r w:rsidR="00680703" w:rsidRPr="00F46FD2">
        <w:rPr>
          <w:rFonts w:cs="Arial" w:hint="cs"/>
          <w:color w:val="000000" w:themeColor="text1"/>
          <w:rtl/>
        </w:rPr>
        <w:t xml:space="preserve"> في وقته.</w:t>
      </w:r>
    </w:p>
    <w:p w14:paraId="183C9637" w14:textId="156DFCD5" w:rsidR="00504A13" w:rsidRPr="00F46FD2" w:rsidRDefault="00504A13" w:rsidP="00504A13">
      <w:pPr>
        <w:bidi/>
        <w:rPr>
          <w:b/>
          <w:bCs/>
          <w:color w:val="000000" w:themeColor="text1"/>
        </w:rPr>
      </w:pPr>
      <w:r w:rsidRPr="00F46FD2">
        <w:rPr>
          <w:rFonts w:cs="Arial"/>
          <w:b/>
          <w:bCs/>
          <w:color w:val="000000" w:themeColor="text1"/>
          <w:rtl/>
        </w:rPr>
        <w:t>أفكار</w:t>
      </w:r>
      <w:r w:rsidR="00453DFF" w:rsidRPr="00F46FD2">
        <w:rPr>
          <w:rFonts w:cs="Arial" w:hint="cs"/>
          <w:b/>
          <w:bCs/>
          <w:color w:val="000000" w:themeColor="text1"/>
          <w:rtl/>
        </w:rPr>
        <w:t xml:space="preserve"> سلبية</w:t>
      </w:r>
      <w:r w:rsidRPr="00F46FD2">
        <w:rPr>
          <w:rFonts w:cs="Arial"/>
          <w:b/>
          <w:bCs/>
          <w:color w:val="000000" w:themeColor="text1"/>
          <w:rtl/>
        </w:rPr>
        <w:t xml:space="preserve"> حمراء نم</w:t>
      </w:r>
      <w:r w:rsidRPr="00F46FD2">
        <w:rPr>
          <w:rFonts w:cs="Arial" w:hint="cs"/>
          <w:b/>
          <w:bCs/>
          <w:color w:val="000000" w:themeColor="text1"/>
          <w:rtl/>
        </w:rPr>
        <w:t>طيّة</w:t>
      </w:r>
      <w:r w:rsidRPr="00F46FD2">
        <w:rPr>
          <w:rFonts w:cs="Arial"/>
          <w:b/>
          <w:bCs/>
          <w:color w:val="000000" w:themeColor="text1"/>
          <w:rtl/>
        </w:rPr>
        <w:t xml:space="preserve"> </w:t>
      </w:r>
      <w:r w:rsidRPr="00F46FD2">
        <w:rPr>
          <w:rFonts w:cs="Arial" w:hint="cs"/>
          <w:b/>
          <w:bCs/>
          <w:color w:val="000000" w:themeColor="text1"/>
          <w:rtl/>
        </w:rPr>
        <w:t>للانتقاد</w:t>
      </w:r>
    </w:p>
    <w:p w14:paraId="675B6F61" w14:textId="77777777" w:rsidR="00504A13" w:rsidRPr="00F46FD2" w:rsidRDefault="00504A13" w:rsidP="00504A13">
      <w:pPr>
        <w:bidi/>
        <w:rPr>
          <w:color w:val="000000" w:themeColor="text1"/>
        </w:rPr>
      </w:pPr>
      <w:r w:rsidRPr="00F46FD2">
        <w:rPr>
          <w:rFonts w:cs="Arial"/>
          <w:color w:val="000000" w:themeColor="text1"/>
          <w:rtl/>
        </w:rPr>
        <w:t>- أنا غبي</w:t>
      </w:r>
    </w:p>
    <w:p w14:paraId="39CCCD4E" w14:textId="77777777" w:rsidR="00504A13" w:rsidRPr="00F46FD2" w:rsidRDefault="00504A13" w:rsidP="00504A13">
      <w:pPr>
        <w:bidi/>
        <w:rPr>
          <w:color w:val="000000" w:themeColor="text1"/>
        </w:rPr>
      </w:pPr>
      <w:r w:rsidRPr="00F46FD2">
        <w:rPr>
          <w:rFonts w:cs="Arial"/>
          <w:color w:val="000000" w:themeColor="text1"/>
          <w:rtl/>
        </w:rPr>
        <w:t xml:space="preserve">- </w:t>
      </w:r>
      <w:r w:rsidRPr="00F46FD2">
        <w:rPr>
          <w:rFonts w:cs="Arial" w:hint="cs"/>
          <w:color w:val="000000" w:themeColor="text1"/>
          <w:rtl/>
        </w:rPr>
        <w:t>إنها</w:t>
      </w:r>
      <w:r w:rsidRPr="00F46FD2">
        <w:rPr>
          <w:rFonts w:cs="Arial"/>
          <w:color w:val="000000" w:themeColor="text1"/>
          <w:rtl/>
        </w:rPr>
        <w:t>/ أنه لا يفهم أي شيء</w:t>
      </w:r>
    </w:p>
    <w:p w14:paraId="00ED06DA" w14:textId="77777777" w:rsidR="00504A13" w:rsidRPr="00F46FD2" w:rsidRDefault="00504A13" w:rsidP="00504A13">
      <w:pPr>
        <w:bidi/>
        <w:rPr>
          <w:color w:val="000000" w:themeColor="text1"/>
        </w:rPr>
      </w:pPr>
      <w:r w:rsidRPr="00F46FD2">
        <w:rPr>
          <w:rFonts w:cs="Arial"/>
          <w:color w:val="000000" w:themeColor="text1"/>
          <w:rtl/>
        </w:rPr>
        <w:t xml:space="preserve">- </w:t>
      </w:r>
      <w:r w:rsidRPr="00F46FD2">
        <w:rPr>
          <w:rFonts w:hint="cs"/>
          <w:color w:val="000000" w:themeColor="text1"/>
          <w:rtl/>
        </w:rPr>
        <w:t>انها</w:t>
      </w:r>
      <w:r w:rsidRPr="00F46FD2">
        <w:rPr>
          <w:rFonts w:cs="Arial"/>
          <w:color w:val="000000" w:themeColor="text1"/>
          <w:rtl/>
        </w:rPr>
        <w:t>/ انه لا يحبني</w:t>
      </w:r>
    </w:p>
    <w:p w14:paraId="202C80AF" w14:textId="77777777" w:rsidR="00504A13" w:rsidRPr="00F46FD2" w:rsidRDefault="00504A13" w:rsidP="00504A13">
      <w:pPr>
        <w:bidi/>
        <w:rPr>
          <w:color w:val="000000" w:themeColor="text1"/>
          <w:rtl/>
          <w:lang w:bidi="ar-LB"/>
        </w:rPr>
      </w:pPr>
      <w:r w:rsidRPr="00F46FD2">
        <w:rPr>
          <w:rFonts w:cs="Arial"/>
          <w:color w:val="000000" w:themeColor="text1"/>
          <w:rtl/>
        </w:rPr>
        <w:t xml:space="preserve">- سيصبح سيئًا </w:t>
      </w:r>
      <w:r w:rsidRPr="00F46FD2">
        <w:rPr>
          <w:rFonts w:cs="Arial" w:hint="cs"/>
          <w:color w:val="000000" w:themeColor="text1"/>
          <w:rtl/>
          <w:lang w:bidi="ar-LB"/>
        </w:rPr>
        <w:t>معي</w:t>
      </w:r>
    </w:p>
    <w:p w14:paraId="665188D9" w14:textId="77777777" w:rsidR="00504A13" w:rsidRPr="00F46FD2" w:rsidRDefault="00504A13" w:rsidP="00504A13">
      <w:pPr>
        <w:bidi/>
        <w:rPr>
          <w:color w:val="000000" w:themeColor="text1"/>
        </w:rPr>
      </w:pPr>
      <w:r w:rsidRPr="00F46FD2">
        <w:rPr>
          <w:rFonts w:cs="Arial"/>
          <w:color w:val="000000" w:themeColor="text1"/>
          <w:rtl/>
        </w:rPr>
        <w:t>- أنا لست قادراً على فعل أي شيء ، أنا أحمق</w:t>
      </w:r>
    </w:p>
    <w:p w14:paraId="60FBD8EA" w14:textId="77777777" w:rsidR="00504A13" w:rsidRPr="00F46FD2" w:rsidRDefault="00504A13" w:rsidP="00504A13">
      <w:pPr>
        <w:bidi/>
        <w:rPr>
          <w:rFonts w:cs="Arial"/>
          <w:color w:val="000000" w:themeColor="text1"/>
          <w:rtl/>
        </w:rPr>
      </w:pPr>
      <w:r w:rsidRPr="00F46FD2">
        <w:rPr>
          <w:rFonts w:cs="Arial"/>
          <w:color w:val="000000" w:themeColor="text1"/>
          <w:rtl/>
        </w:rPr>
        <w:t>- هذا خطأي</w:t>
      </w:r>
    </w:p>
    <w:p w14:paraId="38BD76B4" w14:textId="238ADB46" w:rsidR="00504A13" w:rsidRPr="00F46FD2" w:rsidRDefault="00504A13" w:rsidP="00504A13">
      <w:pPr>
        <w:bidi/>
        <w:rPr>
          <w:b/>
          <w:bCs/>
          <w:color w:val="000000" w:themeColor="text1"/>
        </w:rPr>
      </w:pPr>
      <w:r w:rsidRPr="00F46FD2">
        <w:rPr>
          <w:rFonts w:cs="Arial"/>
          <w:b/>
          <w:bCs/>
          <w:color w:val="000000" w:themeColor="text1"/>
          <w:rtl/>
        </w:rPr>
        <w:t>أفكار</w:t>
      </w:r>
      <w:r w:rsidR="00A93907" w:rsidRPr="00F46FD2">
        <w:rPr>
          <w:rFonts w:cs="Arial" w:hint="cs"/>
          <w:b/>
          <w:bCs/>
          <w:color w:val="000000" w:themeColor="text1"/>
          <w:rtl/>
        </w:rPr>
        <w:t xml:space="preserve"> ايجابية</w:t>
      </w:r>
      <w:r w:rsidRPr="00F46FD2">
        <w:rPr>
          <w:rFonts w:cs="Arial"/>
          <w:b/>
          <w:bCs/>
          <w:color w:val="000000" w:themeColor="text1"/>
          <w:rtl/>
        </w:rPr>
        <w:t xml:space="preserve"> خضراء مفيدة للاستفادة من النقد</w:t>
      </w:r>
    </w:p>
    <w:p w14:paraId="577FAE3B" w14:textId="77777777" w:rsidR="00504A13" w:rsidRPr="00F46FD2" w:rsidRDefault="00504A13" w:rsidP="00504A13">
      <w:pPr>
        <w:bidi/>
        <w:rPr>
          <w:color w:val="000000" w:themeColor="text1"/>
        </w:rPr>
      </w:pPr>
      <w:r w:rsidRPr="00F46FD2">
        <w:rPr>
          <w:rFonts w:cs="Arial"/>
          <w:color w:val="000000" w:themeColor="text1"/>
          <w:rtl/>
        </w:rPr>
        <w:t>- هناك دائمًا شيء يمكن تعلمه من النقد</w:t>
      </w:r>
    </w:p>
    <w:p w14:paraId="584BFB47" w14:textId="77777777" w:rsidR="00504A13" w:rsidRPr="00F46FD2" w:rsidRDefault="00504A13" w:rsidP="00504A13">
      <w:pPr>
        <w:bidi/>
        <w:rPr>
          <w:color w:val="000000" w:themeColor="text1"/>
        </w:rPr>
      </w:pPr>
      <w:r w:rsidRPr="00F46FD2">
        <w:rPr>
          <w:rFonts w:cs="Arial"/>
          <w:color w:val="000000" w:themeColor="text1"/>
          <w:rtl/>
        </w:rPr>
        <w:t>- يخطئ الجميع ، بمن فيهم أولئك الذين يعرضون النقد</w:t>
      </w:r>
    </w:p>
    <w:p w14:paraId="75F3B792" w14:textId="77777777" w:rsidR="00504A13" w:rsidRPr="00F46FD2" w:rsidRDefault="00504A13" w:rsidP="00504A13">
      <w:pPr>
        <w:bidi/>
        <w:rPr>
          <w:color w:val="000000" w:themeColor="text1"/>
        </w:rPr>
      </w:pPr>
      <w:r w:rsidRPr="00F46FD2">
        <w:rPr>
          <w:rFonts w:cs="Arial"/>
          <w:color w:val="000000" w:themeColor="text1"/>
          <w:rtl/>
        </w:rPr>
        <w:t>- النقد علامة على أن أحدهم يهتم</w:t>
      </w:r>
    </w:p>
    <w:p w14:paraId="21D641A5" w14:textId="77777777" w:rsidR="00504A13" w:rsidRPr="00F46FD2" w:rsidRDefault="00504A13" w:rsidP="00504A13">
      <w:pPr>
        <w:bidi/>
        <w:rPr>
          <w:color w:val="000000" w:themeColor="text1"/>
        </w:rPr>
      </w:pPr>
      <w:r w:rsidRPr="00F46FD2">
        <w:rPr>
          <w:rFonts w:cs="Arial"/>
          <w:color w:val="000000" w:themeColor="text1"/>
          <w:rtl/>
        </w:rPr>
        <w:t>- ما هي النوايا الحسنة التي يمكن إخفاءها عن</w:t>
      </w:r>
      <w:r w:rsidRPr="00F46FD2">
        <w:rPr>
          <w:rFonts w:cs="Arial" w:hint="cs"/>
          <w:color w:val="000000" w:themeColor="text1"/>
          <w:rtl/>
        </w:rPr>
        <w:t xml:space="preserve">د </w:t>
      </w:r>
      <w:r w:rsidRPr="00F46FD2">
        <w:rPr>
          <w:rFonts w:cs="Arial"/>
          <w:color w:val="000000" w:themeColor="text1"/>
          <w:rtl/>
        </w:rPr>
        <w:t>الانتقاد؟</w:t>
      </w:r>
    </w:p>
    <w:p w14:paraId="33A1161B" w14:textId="77777777" w:rsidR="00504A13" w:rsidRPr="00F46FD2" w:rsidRDefault="00504A13" w:rsidP="00504A13">
      <w:pPr>
        <w:bidi/>
        <w:rPr>
          <w:color w:val="000000" w:themeColor="text1"/>
        </w:rPr>
      </w:pPr>
      <w:r w:rsidRPr="00F46FD2">
        <w:rPr>
          <w:rFonts w:cs="Arial"/>
          <w:color w:val="000000" w:themeColor="text1"/>
          <w:rtl/>
        </w:rPr>
        <w:t>- حقيقة أن النقد لم يوجه بطريقة جيدة لا يعني أنني لا أستطيع أن أتعلم منه أي شيء</w:t>
      </w:r>
    </w:p>
    <w:p w14:paraId="45D9E85E" w14:textId="77777777" w:rsidR="00504A13" w:rsidRPr="00F46FD2" w:rsidRDefault="00504A13" w:rsidP="00504A13">
      <w:pPr>
        <w:bidi/>
        <w:rPr>
          <w:rFonts w:cs="Arial"/>
          <w:color w:val="000000" w:themeColor="text1"/>
          <w:rtl/>
        </w:rPr>
      </w:pPr>
      <w:r w:rsidRPr="00F46FD2">
        <w:rPr>
          <w:rFonts w:cs="Arial"/>
          <w:color w:val="000000" w:themeColor="text1"/>
          <w:rtl/>
        </w:rPr>
        <w:t>- لست مضطرًا إلى أخذ جميع التعليقات النقدية على محمل الجد</w:t>
      </w:r>
    </w:p>
    <w:p w14:paraId="53B440D4" w14:textId="77777777" w:rsidR="00504A13" w:rsidRPr="00F46FD2" w:rsidRDefault="00504A13" w:rsidP="00504A13">
      <w:pPr>
        <w:bidi/>
        <w:rPr>
          <w:b/>
          <w:bCs/>
          <w:color w:val="000000" w:themeColor="text1"/>
        </w:rPr>
      </w:pPr>
      <w:r w:rsidRPr="00F46FD2">
        <w:rPr>
          <w:rFonts w:cs="Arial"/>
          <w:b/>
          <w:bCs/>
          <w:color w:val="000000" w:themeColor="text1"/>
          <w:rtl/>
        </w:rPr>
        <w:t>أسئلة للمناقشة</w:t>
      </w:r>
    </w:p>
    <w:p w14:paraId="4527E752" w14:textId="77777777" w:rsidR="00504A13" w:rsidRPr="00F46FD2" w:rsidRDefault="00504A13" w:rsidP="00F01980">
      <w:pPr>
        <w:pStyle w:val="ListParagraph"/>
        <w:numPr>
          <w:ilvl w:val="0"/>
          <w:numId w:val="1"/>
        </w:numPr>
        <w:bidi/>
        <w:rPr>
          <w:color w:val="000000" w:themeColor="text1"/>
        </w:rPr>
      </w:pPr>
      <w:r w:rsidRPr="00F46FD2">
        <w:rPr>
          <w:rFonts w:cs="Arial"/>
          <w:color w:val="000000" w:themeColor="text1"/>
          <w:rtl/>
        </w:rPr>
        <w:t>هل النقد ضروري؟</w:t>
      </w:r>
    </w:p>
    <w:p w14:paraId="26E21A9E" w14:textId="2892FF03" w:rsidR="00504A13" w:rsidRPr="00F46FD2" w:rsidRDefault="00504A13" w:rsidP="00F01980">
      <w:pPr>
        <w:pStyle w:val="ListParagraph"/>
        <w:numPr>
          <w:ilvl w:val="0"/>
          <w:numId w:val="1"/>
        </w:numPr>
        <w:bidi/>
        <w:rPr>
          <w:color w:val="000000" w:themeColor="text1"/>
        </w:rPr>
      </w:pPr>
      <w:r w:rsidRPr="00F46FD2">
        <w:rPr>
          <w:rFonts w:cs="Arial"/>
          <w:color w:val="000000" w:themeColor="text1"/>
          <w:rtl/>
        </w:rPr>
        <w:lastRenderedPageBreak/>
        <w:t xml:space="preserve">كيف يمكن </w:t>
      </w:r>
      <w:r w:rsidR="007641B0" w:rsidRPr="00F46FD2">
        <w:rPr>
          <w:rFonts w:cs="Arial" w:hint="cs"/>
          <w:color w:val="000000" w:themeColor="text1"/>
          <w:rtl/>
        </w:rPr>
        <w:t xml:space="preserve">لشخص ان </w:t>
      </w:r>
      <w:r w:rsidR="00B6545A" w:rsidRPr="00F46FD2">
        <w:rPr>
          <w:rFonts w:cs="Arial" w:hint="cs"/>
          <w:color w:val="000000" w:themeColor="text1"/>
          <w:rtl/>
        </w:rPr>
        <w:t xml:space="preserve">يعطي ملاحظة دون إيذاء مشاعر </w:t>
      </w:r>
      <w:r w:rsidR="00827CCD" w:rsidRPr="00F46FD2">
        <w:rPr>
          <w:rFonts w:cs="Arial" w:hint="cs"/>
          <w:color w:val="000000" w:themeColor="text1"/>
          <w:rtl/>
        </w:rPr>
        <w:t>الشخص الآخر؟</w:t>
      </w:r>
    </w:p>
    <w:p w14:paraId="4B23F378" w14:textId="77777777" w:rsidR="00504A13" w:rsidRPr="00F46FD2" w:rsidRDefault="00504A13" w:rsidP="00F01980">
      <w:pPr>
        <w:pStyle w:val="ListParagraph"/>
        <w:numPr>
          <w:ilvl w:val="0"/>
          <w:numId w:val="1"/>
        </w:numPr>
        <w:bidi/>
        <w:rPr>
          <w:color w:val="000000" w:themeColor="text1"/>
        </w:rPr>
      </w:pPr>
      <w:r w:rsidRPr="00F46FD2">
        <w:rPr>
          <w:rFonts w:cs="Arial"/>
          <w:color w:val="000000" w:themeColor="text1"/>
          <w:rtl/>
        </w:rPr>
        <w:t>هل هناك أي نوع من الانتقاد يجب تجاهله؟</w:t>
      </w:r>
    </w:p>
    <w:p w14:paraId="3D4014CA" w14:textId="77777777" w:rsidR="00504A13" w:rsidRPr="00F46FD2" w:rsidRDefault="00504A13" w:rsidP="00F01980">
      <w:pPr>
        <w:pStyle w:val="ListParagraph"/>
        <w:numPr>
          <w:ilvl w:val="0"/>
          <w:numId w:val="1"/>
        </w:numPr>
        <w:bidi/>
        <w:rPr>
          <w:rFonts w:cs="Arial"/>
          <w:color w:val="000000" w:themeColor="text1"/>
          <w:rtl/>
        </w:rPr>
      </w:pPr>
      <w:r w:rsidRPr="00F46FD2">
        <w:rPr>
          <w:rFonts w:cs="Arial"/>
          <w:color w:val="000000" w:themeColor="text1"/>
          <w:rtl/>
        </w:rPr>
        <w:t>هل هناك شيء لا ينبغي انتقاده من قبل الناس؟</w:t>
      </w:r>
    </w:p>
    <w:p w14:paraId="5E6A6D30" w14:textId="77777777" w:rsidR="00504A13" w:rsidRPr="00F46FD2" w:rsidRDefault="00504A13" w:rsidP="00504A13">
      <w:pPr>
        <w:bidi/>
        <w:rPr>
          <w:b/>
          <w:bCs/>
          <w:color w:val="000000" w:themeColor="text1"/>
        </w:rPr>
      </w:pPr>
      <w:r w:rsidRPr="00F46FD2">
        <w:rPr>
          <w:rFonts w:cs="Arial"/>
          <w:b/>
          <w:bCs/>
          <w:color w:val="000000" w:themeColor="text1"/>
          <w:rtl/>
        </w:rPr>
        <w:t>أنشطة</w:t>
      </w:r>
    </w:p>
    <w:p w14:paraId="33EBA22E" w14:textId="0F5928C2" w:rsidR="00504A13" w:rsidRPr="00F46FD2" w:rsidRDefault="00504A13" w:rsidP="00504A13">
      <w:pPr>
        <w:bidi/>
        <w:rPr>
          <w:color w:val="000000" w:themeColor="text1"/>
        </w:rPr>
      </w:pPr>
      <w:r w:rsidRPr="00F46FD2">
        <w:rPr>
          <w:rFonts w:cs="Arial"/>
          <w:b/>
          <w:bCs/>
          <w:color w:val="000000" w:themeColor="text1"/>
          <w:rtl/>
        </w:rPr>
        <w:t>لعب الأدوار:</w:t>
      </w:r>
      <w:r w:rsidRPr="00F46FD2">
        <w:rPr>
          <w:rFonts w:cs="Arial"/>
          <w:color w:val="000000" w:themeColor="text1"/>
          <w:rtl/>
        </w:rPr>
        <w:t xml:space="preserve"> اطلب من الطلاب العمل في مجموعات لإنشاء مسرحية صغيرة حيث يتم توجيه النقد </w:t>
      </w:r>
      <w:r w:rsidR="007D2A73" w:rsidRPr="00F46FD2">
        <w:rPr>
          <w:rFonts w:cs="Arial" w:hint="cs"/>
          <w:color w:val="000000" w:themeColor="text1"/>
          <w:rtl/>
        </w:rPr>
        <w:t xml:space="preserve">للطلاب </w:t>
      </w:r>
      <w:r w:rsidRPr="00F46FD2">
        <w:rPr>
          <w:rFonts w:cs="Arial"/>
          <w:color w:val="000000" w:themeColor="text1"/>
          <w:rtl/>
        </w:rPr>
        <w:t>بطرق مختلفة: أولاً ، يقدم الن</w:t>
      </w:r>
      <w:r w:rsidRPr="00F46FD2">
        <w:rPr>
          <w:rFonts w:cs="Arial" w:hint="cs"/>
          <w:color w:val="000000" w:themeColor="text1"/>
          <w:rtl/>
        </w:rPr>
        <w:t>ا</w:t>
      </w:r>
      <w:r w:rsidRPr="00F46FD2">
        <w:rPr>
          <w:rFonts w:cs="Arial"/>
          <w:color w:val="000000" w:themeColor="text1"/>
          <w:rtl/>
        </w:rPr>
        <w:t>قد النقد كما لو ك</w:t>
      </w:r>
      <w:r w:rsidRPr="00F46FD2">
        <w:rPr>
          <w:rFonts w:cs="Arial" w:hint="cs"/>
          <w:color w:val="000000" w:themeColor="text1"/>
          <w:rtl/>
        </w:rPr>
        <w:t>ان</w:t>
      </w:r>
      <w:r w:rsidRPr="00F46FD2">
        <w:rPr>
          <w:rFonts w:cs="Arial"/>
          <w:color w:val="000000" w:themeColor="text1"/>
          <w:rtl/>
        </w:rPr>
        <w:t xml:space="preserve"> غير مهتم ، ثم بغضب ، ثم </w:t>
      </w:r>
      <w:r w:rsidR="008D202D" w:rsidRPr="00F46FD2">
        <w:rPr>
          <w:rFonts w:cs="Arial" w:hint="cs"/>
          <w:color w:val="000000" w:themeColor="text1"/>
          <w:rtl/>
        </w:rPr>
        <w:t>بسخرية،</w:t>
      </w:r>
      <w:r w:rsidR="0081666F" w:rsidRPr="00F46FD2">
        <w:rPr>
          <w:rFonts w:cs="Arial" w:hint="cs"/>
          <w:color w:val="000000" w:themeColor="text1"/>
          <w:rtl/>
        </w:rPr>
        <w:t xml:space="preserve"> ثم بطريقة اتهامية</w:t>
      </w:r>
      <w:r w:rsidR="00740CC8" w:rsidRPr="00F46FD2">
        <w:rPr>
          <w:rFonts w:cs="Arial" w:hint="cs"/>
          <w:color w:val="000000" w:themeColor="text1"/>
          <w:rtl/>
        </w:rPr>
        <w:t>،</w:t>
      </w:r>
      <w:r w:rsidRPr="00F46FD2">
        <w:rPr>
          <w:rFonts w:cs="Arial"/>
          <w:color w:val="000000" w:themeColor="text1"/>
          <w:rtl/>
        </w:rPr>
        <w:t xml:space="preserve"> ثم كما لو ك</w:t>
      </w:r>
      <w:r w:rsidRPr="00F46FD2">
        <w:rPr>
          <w:rFonts w:cs="Arial" w:hint="cs"/>
          <w:color w:val="000000" w:themeColor="text1"/>
          <w:rtl/>
        </w:rPr>
        <w:t xml:space="preserve">ان </w:t>
      </w:r>
      <w:r w:rsidRPr="00F46FD2">
        <w:rPr>
          <w:rFonts w:cs="Arial"/>
          <w:color w:val="000000" w:themeColor="text1"/>
          <w:rtl/>
        </w:rPr>
        <w:t>ضحية. ثانيًا: توجيه النقد بطرق إيجابية مختلفة!</w:t>
      </w:r>
    </w:p>
    <w:p w14:paraId="71B98D15" w14:textId="2C5ACEA7" w:rsidR="00504A13" w:rsidRPr="00F46FD2" w:rsidRDefault="00504A13" w:rsidP="00504A13">
      <w:pPr>
        <w:bidi/>
        <w:rPr>
          <w:color w:val="000000" w:themeColor="text1"/>
        </w:rPr>
      </w:pPr>
      <w:r w:rsidRPr="00F46FD2">
        <w:rPr>
          <w:rFonts w:cs="Arial"/>
          <w:color w:val="000000" w:themeColor="text1"/>
          <w:rtl/>
        </w:rPr>
        <w:t xml:space="preserve">المشي والتحدث: شجع الطلاب على كتابة ملاحظة </w:t>
      </w:r>
      <w:r w:rsidRPr="00F46FD2">
        <w:rPr>
          <w:rFonts w:cs="Arial" w:hint="cs"/>
          <w:color w:val="000000" w:themeColor="text1"/>
          <w:rtl/>
        </w:rPr>
        <w:t>أفكار</w:t>
      </w:r>
      <w:r w:rsidRPr="00F46FD2">
        <w:rPr>
          <w:rFonts w:cs="Arial"/>
          <w:color w:val="000000" w:themeColor="text1"/>
          <w:rtl/>
        </w:rPr>
        <w:t xml:space="preserve"> </w:t>
      </w:r>
      <w:r w:rsidRPr="00F46FD2">
        <w:rPr>
          <w:rFonts w:cs="Arial" w:hint="cs"/>
          <w:color w:val="000000" w:themeColor="text1"/>
          <w:rtl/>
        </w:rPr>
        <w:t xml:space="preserve">حمراء </w:t>
      </w:r>
      <w:r w:rsidRPr="00F46FD2">
        <w:rPr>
          <w:rFonts w:cs="Arial"/>
          <w:color w:val="000000" w:themeColor="text1"/>
          <w:rtl/>
        </w:rPr>
        <w:t>أو أ</w:t>
      </w:r>
      <w:r w:rsidRPr="00F46FD2">
        <w:rPr>
          <w:rFonts w:cs="Arial" w:hint="cs"/>
          <w:color w:val="000000" w:themeColor="text1"/>
          <w:rtl/>
        </w:rPr>
        <w:t>خضراء</w:t>
      </w:r>
      <w:r w:rsidR="00740CC8" w:rsidRPr="00F46FD2">
        <w:rPr>
          <w:rFonts w:cs="Arial" w:hint="cs"/>
          <w:color w:val="000000" w:themeColor="text1"/>
          <w:rtl/>
        </w:rPr>
        <w:t xml:space="preserve"> سلبية او ايجابية</w:t>
      </w:r>
      <w:r w:rsidRPr="00F46FD2">
        <w:rPr>
          <w:rFonts w:cs="Arial"/>
          <w:color w:val="000000" w:themeColor="text1"/>
          <w:rtl/>
        </w:rPr>
        <w:t xml:space="preserve"> يمكن أن </w:t>
      </w:r>
      <w:r w:rsidRPr="00F46FD2">
        <w:rPr>
          <w:rFonts w:cs="Arial" w:hint="cs"/>
          <w:color w:val="000000" w:themeColor="text1"/>
          <w:rtl/>
        </w:rPr>
        <w:t>ت</w:t>
      </w:r>
      <w:r w:rsidRPr="00F46FD2">
        <w:rPr>
          <w:rFonts w:cs="Arial"/>
          <w:color w:val="000000" w:themeColor="text1"/>
          <w:rtl/>
        </w:rPr>
        <w:t>حدث عند تلقي النقد ، مع الإجابة الواقعية (سواء كانت فكرة حمراء أو خضراء) على ظهر الملاحظة. اطلب من الطلاب التجول في الفصل وإخبار أفكارهم لبعضهم البعض ، ثم تخمين ما إذا كانت الأفكار التي يسمعونها حمراء أو خضراء. إذا أجاب الطالب بشكل غير صحيح ، فيجب على الطالب الذي كتب الفكرة أن يشرح الإجابة.</w:t>
      </w:r>
    </w:p>
    <w:p w14:paraId="76665EAE" w14:textId="77777777" w:rsidR="00504A13" w:rsidRPr="00F46FD2" w:rsidRDefault="00504A13" w:rsidP="00504A13">
      <w:pPr>
        <w:bidi/>
        <w:rPr>
          <w:rFonts w:cs="Arial"/>
          <w:color w:val="000000" w:themeColor="text1"/>
          <w:rtl/>
        </w:rPr>
      </w:pPr>
      <w:r w:rsidRPr="00F46FD2">
        <w:rPr>
          <w:rFonts w:cs="Arial"/>
          <w:color w:val="000000" w:themeColor="text1"/>
          <w:rtl/>
        </w:rPr>
        <w:t>تحدث أو اكتب.</w:t>
      </w:r>
    </w:p>
    <w:p w14:paraId="504B2362" w14:textId="77777777" w:rsidR="00504A13" w:rsidRPr="00F46FD2" w:rsidRDefault="00504A13" w:rsidP="00504A13">
      <w:pPr>
        <w:tabs>
          <w:tab w:val="left" w:pos="1485"/>
        </w:tabs>
        <w:bidi/>
        <w:rPr>
          <w:b/>
          <w:bCs/>
          <w:color w:val="000000" w:themeColor="text1"/>
        </w:rPr>
      </w:pPr>
      <w:r w:rsidRPr="00F46FD2">
        <w:rPr>
          <w:rFonts w:cs="Arial"/>
          <w:b/>
          <w:bCs/>
          <w:color w:val="000000" w:themeColor="text1"/>
          <w:rtl/>
        </w:rPr>
        <w:t>تحدث أو اكتب</w:t>
      </w:r>
      <w:r w:rsidRPr="00F46FD2">
        <w:rPr>
          <w:rFonts w:cs="Arial" w:hint="cs"/>
          <w:b/>
          <w:bCs/>
          <w:color w:val="000000" w:themeColor="text1"/>
          <w:rtl/>
        </w:rPr>
        <w:t>:</w:t>
      </w:r>
    </w:p>
    <w:p w14:paraId="6D994F46" w14:textId="25ACC3DE" w:rsidR="00504A13" w:rsidRPr="00F46FD2" w:rsidRDefault="00504A13" w:rsidP="00504A13">
      <w:pPr>
        <w:bidi/>
        <w:rPr>
          <w:color w:val="000000" w:themeColor="text1"/>
        </w:rPr>
      </w:pPr>
      <w:r w:rsidRPr="00F46FD2">
        <w:rPr>
          <w:rFonts w:cs="Arial"/>
          <w:color w:val="000000" w:themeColor="text1"/>
          <w:rtl/>
        </w:rPr>
        <w:t xml:space="preserve">1) فكر في </w:t>
      </w:r>
      <w:r w:rsidR="008C78FB" w:rsidRPr="00F46FD2">
        <w:rPr>
          <w:rFonts w:cs="Arial" w:hint="cs"/>
          <w:color w:val="000000" w:themeColor="text1"/>
          <w:rtl/>
        </w:rPr>
        <w:t>موقف تعرضت فيه للنقد من قبل شخص</w:t>
      </w:r>
      <w:r w:rsidR="00DB0A02" w:rsidRPr="00F46FD2">
        <w:rPr>
          <w:rFonts w:cs="Arial" w:hint="cs"/>
          <w:color w:val="000000" w:themeColor="text1"/>
          <w:rtl/>
        </w:rPr>
        <w:t>ٍ ما</w:t>
      </w:r>
      <w:r w:rsidRPr="00F46FD2">
        <w:rPr>
          <w:rFonts w:cs="Arial"/>
          <w:color w:val="000000" w:themeColor="text1"/>
          <w:rtl/>
        </w:rPr>
        <w:t xml:space="preserve"> في حيا</w:t>
      </w:r>
      <w:r w:rsidR="00DB0A02" w:rsidRPr="00F46FD2">
        <w:rPr>
          <w:rFonts w:cs="Arial" w:hint="cs"/>
          <w:color w:val="000000" w:themeColor="text1"/>
          <w:rtl/>
        </w:rPr>
        <w:t>تك</w:t>
      </w:r>
      <w:r w:rsidRPr="00F46FD2">
        <w:rPr>
          <w:rFonts w:cs="Arial"/>
          <w:color w:val="000000" w:themeColor="text1"/>
          <w:rtl/>
        </w:rPr>
        <w:t xml:space="preserve">، وتريد أن تتحدث معه حول الطريقة التي تم بها توجيه النقد </w:t>
      </w:r>
      <w:r w:rsidR="00DB0A02" w:rsidRPr="00F46FD2">
        <w:rPr>
          <w:rFonts w:cs="Arial" w:hint="cs"/>
          <w:color w:val="000000" w:themeColor="text1"/>
          <w:rtl/>
        </w:rPr>
        <w:t xml:space="preserve">لك </w:t>
      </w:r>
      <w:r w:rsidRPr="00F46FD2">
        <w:rPr>
          <w:rFonts w:cs="Arial"/>
          <w:color w:val="000000" w:themeColor="text1"/>
          <w:rtl/>
        </w:rPr>
        <w:t xml:space="preserve">وما هو الغرض منه. كيف ستبدأ المحادثة؟ ما هي النقاط التي </w:t>
      </w:r>
      <w:r w:rsidR="00B5720B" w:rsidRPr="00F46FD2">
        <w:rPr>
          <w:rFonts w:cs="Arial" w:hint="cs"/>
          <w:color w:val="000000" w:themeColor="text1"/>
          <w:rtl/>
        </w:rPr>
        <w:t>تريد التحدث بها</w:t>
      </w:r>
      <w:r w:rsidRPr="00F46FD2">
        <w:rPr>
          <w:rFonts w:cs="Arial"/>
          <w:color w:val="000000" w:themeColor="text1"/>
          <w:rtl/>
        </w:rPr>
        <w:t>؟</w:t>
      </w:r>
    </w:p>
    <w:p w14:paraId="2D83271E" w14:textId="7CE70A48" w:rsidR="00504A13" w:rsidRPr="00F46FD2" w:rsidRDefault="00504A13" w:rsidP="00504A13">
      <w:pPr>
        <w:bidi/>
        <w:rPr>
          <w:color w:val="000000" w:themeColor="text1"/>
        </w:rPr>
      </w:pPr>
      <w:r w:rsidRPr="00F46FD2">
        <w:rPr>
          <w:rFonts w:cs="Arial"/>
          <w:color w:val="000000" w:themeColor="text1"/>
          <w:rtl/>
        </w:rPr>
        <w:t xml:space="preserve">2) فكر في موقف كنت </w:t>
      </w:r>
      <w:r w:rsidR="002E3E76" w:rsidRPr="00F46FD2">
        <w:rPr>
          <w:rFonts w:cs="Arial" w:hint="cs"/>
          <w:color w:val="000000" w:themeColor="text1"/>
          <w:rtl/>
        </w:rPr>
        <w:t>قد انتقدت</w:t>
      </w:r>
      <w:r w:rsidRPr="00F46FD2">
        <w:rPr>
          <w:rFonts w:cs="Arial"/>
          <w:color w:val="000000" w:themeColor="text1"/>
          <w:rtl/>
        </w:rPr>
        <w:t xml:space="preserve"> فيه شخصًا ما. ماذا كان الغرض من الانتقاد؟ هل </w:t>
      </w:r>
      <w:r w:rsidR="0015542A" w:rsidRPr="00F46FD2">
        <w:rPr>
          <w:rFonts w:cs="Arial" w:hint="cs"/>
          <w:color w:val="000000" w:themeColor="text1"/>
          <w:rtl/>
        </w:rPr>
        <w:t xml:space="preserve">كان </w:t>
      </w:r>
      <w:r w:rsidR="005A1963" w:rsidRPr="00F46FD2">
        <w:rPr>
          <w:rFonts w:cs="Arial" w:hint="cs"/>
          <w:color w:val="000000" w:themeColor="text1"/>
          <w:rtl/>
        </w:rPr>
        <w:t xml:space="preserve">بإمكانك </w:t>
      </w:r>
      <w:r w:rsidRPr="00F46FD2">
        <w:rPr>
          <w:rFonts w:cs="Arial"/>
          <w:color w:val="000000" w:themeColor="text1"/>
          <w:rtl/>
        </w:rPr>
        <w:t xml:space="preserve">أن </w:t>
      </w:r>
      <w:r w:rsidR="005A1963" w:rsidRPr="00F46FD2">
        <w:rPr>
          <w:rFonts w:cs="Arial" w:hint="cs"/>
          <w:color w:val="000000" w:themeColor="text1"/>
          <w:rtl/>
        </w:rPr>
        <w:t>تعبر</w:t>
      </w:r>
      <w:r w:rsidRPr="00F46FD2">
        <w:rPr>
          <w:rFonts w:cs="Arial"/>
          <w:color w:val="000000" w:themeColor="text1"/>
          <w:rtl/>
        </w:rPr>
        <w:t>عن نفسك بطريقة أفضل</w:t>
      </w:r>
      <w:r w:rsidR="002E3E76" w:rsidRPr="00F46FD2">
        <w:rPr>
          <w:rFonts w:cs="Arial" w:hint="cs"/>
          <w:color w:val="000000" w:themeColor="text1"/>
          <w:rtl/>
        </w:rPr>
        <w:t>،</w:t>
      </w:r>
      <w:r w:rsidRPr="00F46FD2">
        <w:rPr>
          <w:rFonts w:cs="Arial"/>
          <w:color w:val="000000" w:themeColor="text1"/>
          <w:rtl/>
        </w:rPr>
        <w:t xml:space="preserve"> أو اخترت مكانًا أفضل للمحادثة</w:t>
      </w:r>
      <w:r w:rsidR="002E3E76" w:rsidRPr="00F46FD2">
        <w:rPr>
          <w:rFonts w:cs="Arial" w:hint="cs"/>
          <w:color w:val="000000" w:themeColor="text1"/>
          <w:rtl/>
        </w:rPr>
        <w:t xml:space="preserve">، </w:t>
      </w:r>
      <w:r w:rsidRPr="00F46FD2">
        <w:rPr>
          <w:rFonts w:cs="Arial"/>
          <w:color w:val="000000" w:themeColor="text1"/>
          <w:rtl/>
        </w:rPr>
        <w:t>أو وقتًا أفضل؟</w:t>
      </w:r>
    </w:p>
    <w:p w14:paraId="1B8078F3" w14:textId="58E4FA79" w:rsidR="00504A13" w:rsidRPr="00F46FD2" w:rsidRDefault="00A267D0" w:rsidP="00504A13">
      <w:pPr>
        <w:bidi/>
        <w:rPr>
          <w:color w:val="000000" w:themeColor="text1"/>
        </w:rPr>
      </w:pPr>
      <w:r w:rsidRPr="00F46FD2">
        <w:rPr>
          <w:rFonts w:cs="Arial" w:hint="cs"/>
          <w:b/>
          <w:bCs/>
          <w:color w:val="000000" w:themeColor="text1"/>
          <w:rtl/>
        </w:rPr>
        <w:t>املأ رسم</w:t>
      </w:r>
      <w:r w:rsidR="00504A13" w:rsidRPr="00F46FD2">
        <w:rPr>
          <w:rFonts w:cs="Arial"/>
          <w:b/>
          <w:bCs/>
          <w:color w:val="000000" w:themeColor="text1"/>
          <w:rtl/>
        </w:rPr>
        <w:t xml:space="preserve"> يد المساعدة</w:t>
      </w:r>
      <w:r w:rsidR="00504A13" w:rsidRPr="00F46FD2">
        <w:rPr>
          <w:rFonts w:cs="Arial"/>
          <w:color w:val="000000" w:themeColor="text1"/>
          <w:rtl/>
        </w:rPr>
        <w:t xml:space="preserve">. فكر في موقف </w:t>
      </w:r>
      <w:r w:rsidR="00B30F13" w:rsidRPr="00F46FD2">
        <w:rPr>
          <w:rFonts w:cs="Arial" w:hint="cs"/>
          <w:color w:val="000000" w:themeColor="text1"/>
          <w:rtl/>
        </w:rPr>
        <w:t>تعرضت فيه للنقد او كنت انت الناقد</w:t>
      </w:r>
      <w:r w:rsidR="00AE7443" w:rsidRPr="00F46FD2">
        <w:rPr>
          <w:rFonts w:cs="Arial" w:hint="cs"/>
          <w:color w:val="000000" w:themeColor="text1"/>
          <w:rtl/>
        </w:rPr>
        <w:t xml:space="preserve">، قُم بعمل رسم يد المساعدة و اكتب عليها افكارك و </w:t>
      </w:r>
      <w:r w:rsidRPr="00F46FD2">
        <w:rPr>
          <w:rFonts w:cs="Arial" w:hint="cs"/>
          <w:color w:val="000000" w:themeColor="text1"/>
          <w:rtl/>
        </w:rPr>
        <w:t>مشاعرك.</w:t>
      </w:r>
    </w:p>
    <w:p w14:paraId="2AACCDF5" w14:textId="77777777" w:rsidR="00504A13" w:rsidRPr="00F46FD2" w:rsidRDefault="00504A13" w:rsidP="00504A13">
      <w:pPr>
        <w:bidi/>
        <w:rPr>
          <w:color w:val="000000" w:themeColor="text1"/>
        </w:rPr>
      </w:pPr>
      <w:r w:rsidRPr="00F46FD2">
        <w:rPr>
          <w:rFonts w:cs="Arial" w:hint="cs"/>
          <w:b/>
          <w:bCs/>
          <w:color w:val="000000" w:themeColor="text1"/>
          <w:rtl/>
        </w:rPr>
        <w:t>ا</w:t>
      </w:r>
      <w:r w:rsidRPr="00F46FD2">
        <w:rPr>
          <w:rFonts w:cs="Arial"/>
          <w:b/>
          <w:bCs/>
          <w:color w:val="000000" w:themeColor="text1"/>
          <w:rtl/>
        </w:rPr>
        <w:t>عمل كتيب معلومات رقميًا حول النقد</w:t>
      </w:r>
      <w:r w:rsidRPr="00F46FD2">
        <w:rPr>
          <w:rFonts w:cs="Arial"/>
          <w:color w:val="000000" w:themeColor="text1"/>
          <w:rtl/>
        </w:rPr>
        <w:t>. يمكن للطلاب العمل بشكل فردي أو في مجموعات.</w:t>
      </w:r>
    </w:p>
    <w:p w14:paraId="4265F503" w14:textId="77777777" w:rsidR="00504A13" w:rsidRPr="00F46FD2" w:rsidRDefault="00504A13" w:rsidP="00504A13">
      <w:pPr>
        <w:bidi/>
        <w:rPr>
          <w:rFonts w:cs="Arial"/>
          <w:color w:val="000000" w:themeColor="text1"/>
          <w:rtl/>
        </w:rPr>
      </w:pPr>
      <w:r w:rsidRPr="00F46FD2">
        <w:rPr>
          <w:rFonts w:cs="Arial"/>
          <w:color w:val="000000" w:themeColor="text1"/>
          <w:rtl/>
        </w:rPr>
        <w:t>اكتب قصة قصيرة أو قصيدة عن النقد.</w:t>
      </w:r>
    </w:p>
    <w:p w14:paraId="5C755917" w14:textId="77777777" w:rsidR="00504A13" w:rsidRPr="00F46FD2" w:rsidRDefault="00504A13" w:rsidP="00504A13">
      <w:pPr>
        <w:bidi/>
        <w:rPr>
          <w:b/>
          <w:bCs/>
          <w:color w:val="000000" w:themeColor="text1"/>
        </w:rPr>
      </w:pPr>
      <w:r w:rsidRPr="00F46FD2">
        <w:rPr>
          <w:rFonts w:cs="Arial" w:hint="cs"/>
          <w:b/>
          <w:bCs/>
          <w:color w:val="000000" w:themeColor="text1"/>
          <w:rtl/>
        </w:rPr>
        <w:t>الأخصائيون النفسيون يشاركون الأفكار</w:t>
      </w:r>
    </w:p>
    <w:p w14:paraId="1CE7C1DE" w14:textId="4EEA85A1" w:rsidR="00504A13" w:rsidRPr="00F46FD2" w:rsidRDefault="00504A13" w:rsidP="00504A13">
      <w:pPr>
        <w:bidi/>
        <w:rPr>
          <w:rFonts w:cs="Arial"/>
          <w:color w:val="000000" w:themeColor="text1"/>
          <w:rtl/>
        </w:rPr>
      </w:pPr>
      <w:r w:rsidRPr="00F46FD2">
        <w:rPr>
          <w:rFonts w:cs="Arial"/>
          <w:color w:val="000000" w:themeColor="text1"/>
          <w:rtl/>
        </w:rPr>
        <w:t xml:space="preserve">يتم تلقي التعليقات وإبدائها بشكل مستمر في الحياة اليومية </w:t>
      </w:r>
      <w:r w:rsidR="000144D8" w:rsidRPr="00F46FD2">
        <w:rPr>
          <w:rFonts w:cs="Arial" w:hint="cs"/>
          <w:color w:val="000000" w:themeColor="text1"/>
          <w:rtl/>
        </w:rPr>
        <w:t>بوعي</w:t>
      </w:r>
      <w:r w:rsidRPr="00F46FD2">
        <w:rPr>
          <w:rFonts w:cs="Arial"/>
          <w:color w:val="000000" w:themeColor="text1"/>
          <w:rtl/>
        </w:rPr>
        <w:t xml:space="preserve"> </w:t>
      </w:r>
      <w:r w:rsidR="005950DE" w:rsidRPr="00F46FD2">
        <w:rPr>
          <w:rFonts w:cs="Arial" w:hint="cs"/>
          <w:color w:val="000000" w:themeColor="text1"/>
          <w:rtl/>
        </w:rPr>
        <w:t>متفاوت</w:t>
      </w:r>
      <w:r w:rsidR="00F83265" w:rsidRPr="00F46FD2">
        <w:rPr>
          <w:rFonts w:cs="Arial" w:hint="cs"/>
          <w:color w:val="000000" w:themeColor="text1"/>
          <w:rtl/>
        </w:rPr>
        <w:t xml:space="preserve"> حسب الشخص</w:t>
      </w:r>
      <w:r w:rsidRPr="00F46FD2">
        <w:rPr>
          <w:rFonts w:cs="Arial"/>
          <w:color w:val="000000" w:themeColor="text1"/>
          <w:rtl/>
        </w:rPr>
        <w:t xml:space="preserve"> عندما يكون الناس معًا. </w:t>
      </w:r>
      <w:r w:rsidR="00136C1F" w:rsidRPr="00F46FD2">
        <w:rPr>
          <w:rFonts w:cs="Arial" w:hint="cs"/>
          <w:color w:val="000000" w:themeColor="text1"/>
          <w:rtl/>
        </w:rPr>
        <w:t>و يتم الرد عليها</w:t>
      </w:r>
      <w:r w:rsidRPr="00F46FD2">
        <w:rPr>
          <w:rFonts w:cs="Arial"/>
          <w:color w:val="000000" w:themeColor="text1"/>
          <w:rtl/>
        </w:rPr>
        <w:t xml:space="preserve"> من خلال لغة الجسد والكلمات. من الصعب جدًا </w:t>
      </w:r>
      <w:r w:rsidRPr="00F46FD2">
        <w:rPr>
          <w:rFonts w:cs="Arial" w:hint="cs"/>
          <w:color w:val="000000" w:themeColor="text1"/>
          <w:rtl/>
        </w:rPr>
        <w:t>أن تقوم بالتجاهل</w:t>
      </w:r>
      <w:r w:rsidRPr="00F46FD2">
        <w:rPr>
          <w:rFonts w:cs="Arial"/>
          <w:color w:val="000000" w:themeColor="text1"/>
          <w:rtl/>
        </w:rPr>
        <w:t xml:space="preserve"> التام وعدم تلقي التعليقات. </w:t>
      </w:r>
      <w:r w:rsidRPr="00F46FD2">
        <w:rPr>
          <w:rFonts w:cs="Arial" w:hint="cs"/>
          <w:color w:val="000000" w:themeColor="text1"/>
          <w:rtl/>
        </w:rPr>
        <w:t>التعليقات ضرورية</w:t>
      </w:r>
      <w:r w:rsidRPr="00F46FD2">
        <w:rPr>
          <w:rFonts w:cs="Arial"/>
          <w:color w:val="000000" w:themeColor="text1"/>
          <w:rtl/>
        </w:rPr>
        <w:t xml:space="preserve"> لتطوير الأفكار و</w:t>
      </w:r>
      <w:r w:rsidR="006B3A38" w:rsidRPr="00F46FD2">
        <w:rPr>
          <w:rFonts w:cs="Arial" w:hint="cs"/>
          <w:color w:val="000000" w:themeColor="text1"/>
          <w:rtl/>
        </w:rPr>
        <w:t xml:space="preserve"> الاتجاهات</w:t>
      </w:r>
      <w:r w:rsidRPr="00F46FD2">
        <w:rPr>
          <w:rFonts w:cs="Arial"/>
          <w:color w:val="000000" w:themeColor="text1"/>
          <w:rtl/>
        </w:rPr>
        <w:t xml:space="preserve"> ولكي </w:t>
      </w:r>
      <w:r w:rsidRPr="00F46FD2">
        <w:rPr>
          <w:rFonts w:cs="Arial" w:hint="cs"/>
          <w:color w:val="000000" w:themeColor="text1"/>
          <w:rtl/>
        </w:rPr>
        <w:t>ن</w:t>
      </w:r>
      <w:r w:rsidRPr="00F46FD2">
        <w:rPr>
          <w:rFonts w:cs="Arial"/>
          <w:color w:val="000000" w:themeColor="text1"/>
          <w:rtl/>
        </w:rPr>
        <w:t xml:space="preserve">صبح </w:t>
      </w:r>
      <w:r w:rsidRPr="00F46FD2">
        <w:rPr>
          <w:rFonts w:cs="Arial" w:hint="cs"/>
          <w:color w:val="000000" w:themeColor="text1"/>
          <w:rtl/>
        </w:rPr>
        <w:t xml:space="preserve">أكثر </w:t>
      </w:r>
      <w:r w:rsidRPr="00F46FD2">
        <w:rPr>
          <w:rFonts w:cs="Arial"/>
          <w:color w:val="000000" w:themeColor="text1"/>
          <w:rtl/>
        </w:rPr>
        <w:t>و</w:t>
      </w:r>
      <w:r w:rsidR="00C711E0" w:rsidRPr="00F46FD2">
        <w:rPr>
          <w:rFonts w:cs="Arial" w:hint="cs"/>
          <w:color w:val="000000" w:themeColor="text1"/>
          <w:rtl/>
        </w:rPr>
        <w:t xml:space="preserve">عياً </w:t>
      </w:r>
      <w:r w:rsidRPr="00F46FD2">
        <w:rPr>
          <w:rFonts w:cs="Arial" w:hint="cs"/>
          <w:color w:val="000000" w:themeColor="text1"/>
          <w:rtl/>
        </w:rPr>
        <w:t>لمشاعرنا و مشاعر الآخرين.</w:t>
      </w:r>
    </w:p>
    <w:p w14:paraId="02051474" w14:textId="553818E8" w:rsidR="00B246CA" w:rsidRPr="00F46FD2" w:rsidRDefault="00504A13" w:rsidP="00504A13">
      <w:pPr>
        <w:bidi/>
        <w:rPr>
          <w:rFonts w:cs="Arial"/>
          <w:color w:val="000000" w:themeColor="text1"/>
          <w:rtl/>
        </w:rPr>
      </w:pPr>
      <w:r w:rsidRPr="00F46FD2">
        <w:rPr>
          <w:rFonts w:cs="Arial"/>
          <w:color w:val="000000" w:themeColor="text1"/>
          <w:rtl/>
        </w:rPr>
        <w:t xml:space="preserve">الأشخاص الذين لا يحصلون على ردود فعل إيجابية كافية ، </w:t>
      </w:r>
      <w:r w:rsidRPr="00F46FD2">
        <w:rPr>
          <w:rFonts w:cs="Arial" w:hint="cs"/>
          <w:color w:val="000000" w:themeColor="text1"/>
          <w:rtl/>
        </w:rPr>
        <w:t>قد ي</w:t>
      </w:r>
      <w:r w:rsidRPr="00F46FD2">
        <w:rPr>
          <w:rFonts w:cs="Arial"/>
          <w:color w:val="000000" w:themeColor="text1"/>
          <w:rtl/>
        </w:rPr>
        <w:t xml:space="preserve">دفعهم </w:t>
      </w:r>
      <w:r w:rsidRPr="00F46FD2">
        <w:rPr>
          <w:rFonts w:cs="Arial" w:hint="cs"/>
          <w:color w:val="000000" w:themeColor="text1"/>
          <w:rtl/>
        </w:rPr>
        <w:t xml:space="preserve">ذلك </w:t>
      </w:r>
      <w:r w:rsidRPr="00F46FD2">
        <w:rPr>
          <w:rFonts w:cs="Arial"/>
          <w:color w:val="000000" w:themeColor="text1"/>
          <w:rtl/>
        </w:rPr>
        <w:t>إلى</w:t>
      </w:r>
      <w:r w:rsidR="003E3224" w:rsidRPr="00F46FD2">
        <w:rPr>
          <w:rFonts w:cs="Arial" w:hint="cs"/>
          <w:color w:val="000000" w:themeColor="text1"/>
          <w:rtl/>
        </w:rPr>
        <w:t xml:space="preserve"> اتباع</w:t>
      </w:r>
      <w:r w:rsidRPr="00F46FD2">
        <w:rPr>
          <w:rFonts w:cs="Arial"/>
          <w:color w:val="000000" w:themeColor="text1"/>
          <w:rtl/>
        </w:rPr>
        <w:t xml:space="preserve"> </w:t>
      </w:r>
      <w:r w:rsidR="00E9594F" w:rsidRPr="00F46FD2">
        <w:rPr>
          <w:rFonts w:cs="Arial" w:hint="cs"/>
          <w:color w:val="000000" w:themeColor="text1"/>
          <w:rtl/>
        </w:rPr>
        <w:t>سلوك سيء</w:t>
      </w:r>
      <w:r w:rsidRPr="00F46FD2">
        <w:rPr>
          <w:rFonts w:cs="Arial"/>
          <w:color w:val="000000" w:themeColor="text1"/>
          <w:rtl/>
        </w:rPr>
        <w:t xml:space="preserve"> </w:t>
      </w:r>
      <w:r w:rsidR="007523DB" w:rsidRPr="00F46FD2">
        <w:rPr>
          <w:rFonts w:cs="Arial" w:hint="cs"/>
          <w:color w:val="000000" w:themeColor="text1"/>
          <w:rtl/>
        </w:rPr>
        <w:t>للفت النظر</w:t>
      </w:r>
      <w:r w:rsidRPr="00F46FD2">
        <w:rPr>
          <w:rFonts w:cs="Arial"/>
          <w:color w:val="000000" w:themeColor="text1"/>
          <w:rtl/>
        </w:rPr>
        <w:t xml:space="preserve">. يمكن أن يؤدي تلقي النقد إلى إثارة الشعور بالذنب والعار والدونية ، خاصة بالنسبة للشباب ذوي </w:t>
      </w:r>
      <w:r w:rsidRPr="00F46FD2">
        <w:rPr>
          <w:rFonts w:cs="Arial" w:hint="cs"/>
          <w:color w:val="000000" w:themeColor="text1"/>
          <w:rtl/>
        </w:rPr>
        <w:t>تقدير</w:t>
      </w:r>
      <w:r w:rsidRPr="00F46FD2">
        <w:rPr>
          <w:rFonts w:cs="Arial"/>
          <w:color w:val="000000" w:themeColor="text1"/>
          <w:rtl/>
        </w:rPr>
        <w:t xml:space="preserve">الذات المنخفض. وبالتالي ، فإن </w:t>
      </w:r>
      <w:r w:rsidR="007C5A64" w:rsidRPr="00F46FD2">
        <w:rPr>
          <w:rFonts w:cs="Arial" w:hint="cs"/>
          <w:color w:val="000000" w:themeColor="text1"/>
          <w:rtl/>
        </w:rPr>
        <w:t>التدريب على</w:t>
      </w:r>
      <w:r w:rsidRPr="00F46FD2">
        <w:rPr>
          <w:rFonts w:cs="Arial"/>
          <w:color w:val="000000" w:themeColor="text1"/>
          <w:rtl/>
        </w:rPr>
        <w:t xml:space="preserve"> كيفية تلقي النقد بطريقة بناءة يمكن أن يكون </w:t>
      </w:r>
      <w:r w:rsidR="000D1FB9" w:rsidRPr="00F46FD2">
        <w:rPr>
          <w:rFonts w:cs="Arial" w:hint="cs"/>
          <w:color w:val="000000" w:themeColor="text1"/>
          <w:rtl/>
        </w:rPr>
        <w:t xml:space="preserve">مطلب مهم </w:t>
      </w:r>
      <w:r w:rsidRPr="00F46FD2">
        <w:rPr>
          <w:rFonts w:cs="Arial"/>
          <w:color w:val="000000" w:themeColor="text1"/>
          <w:rtl/>
        </w:rPr>
        <w:t xml:space="preserve"> للغاية </w:t>
      </w:r>
      <w:r w:rsidR="00441CA5" w:rsidRPr="00F46FD2">
        <w:rPr>
          <w:rFonts w:cs="Arial" w:hint="cs"/>
          <w:color w:val="000000" w:themeColor="text1"/>
          <w:rtl/>
        </w:rPr>
        <w:t>لهؤلاء الشباب.</w:t>
      </w:r>
    </w:p>
    <w:p w14:paraId="36A286C8" w14:textId="77777777" w:rsidR="00B246CA" w:rsidRPr="00F46FD2" w:rsidRDefault="00B246CA">
      <w:pPr>
        <w:rPr>
          <w:rFonts w:cs="Arial"/>
          <w:color w:val="000000" w:themeColor="text1"/>
          <w:rtl/>
        </w:rPr>
      </w:pPr>
      <w:r w:rsidRPr="00F46FD2">
        <w:rPr>
          <w:rFonts w:cs="Arial"/>
          <w:color w:val="000000" w:themeColor="text1"/>
          <w:rtl/>
        </w:rPr>
        <w:br w:type="page"/>
      </w:r>
    </w:p>
    <w:p w14:paraId="6E068DF6" w14:textId="479AAAA6" w:rsidR="00071F1B" w:rsidRPr="00F46FD2" w:rsidRDefault="00071F1B" w:rsidP="00071F1B">
      <w:pPr>
        <w:bidi/>
        <w:rPr>
          <w:rFonts w:cs="Arial"/>
          <w:b/>
          <w:bCs/>
          <w:color w:val="000000" w:themeColor="text1"/>
          <w:rtl/>
        </w:rPr>
      </w:pPr>
      <w:r w:rsidRPr="00F46FD2">
        <w:rPr>
          <w:rFonts w:cs="Arial"/>
          <w:b/>
          <w:bCs/>
          <w:color w:val="000000" w:themeColor="text1"/>
          <w:rtl/>
        </w:rPr>
        <w:lastRenderedPageBreak/>
        <w:t>السيناريو 3 التعامل مع الرفض</w:t>
      </w:r>
    </w:p>
    <w:p w14:paraId="13918E6E" w14:textId="6CD9C4DC" w:rsidR="00071F1B" w:rsidRPr="00F46FD2" w:rsidRDefault="000F1ADE" w:rsidP="000F1ADE">
      <w:pPr>
        <w:bidi/>
        <w:jc w:val="center"/>
        <w:rPr>
          <w:b/>
          <w:bCs/>
          <w:color w:val="000000" w:themeColor="text1"/>
        </w:rPr>
      </w:pPr>
      <w:r w:rsidRPr="00F46FD2">
        <w:rPr>
          <w:noProof/>
          <w:color w:val="000000" w:themeColor="text1"/>
        </w:rPr>
        <w:drawing>
          <wp:inline distT="0" distB="0" distL="0" distR="0" wp14:anchorId="79621545" wp14:editId="1B7E69B4">
            <wp:extent cx="4680000" cy="26325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0000" cy="2632500"/>
                    </a:xfrm>
                    <a:prstGeom prst="rect">
                      <a:avLst/>
                    </a:prstGeom>
                  </pic:spPr>
                </pic:pic>
              </a:graphicData>
            </a:graphic>
          </wp:inline>
        </w:drawing>
      </w:r>
    </w:p>
    <w:p w14:paraId="0C8100EB" w14:textId="46F694F6" w:rsidR="00071F1B" w:rsidRPr="00F46FD2" w:rsidRDefault="00071F1B" w:rsidP="00071F1B">
      <w:pPr>
        <w:bidi/>
        <w:rPr>
          <w:color w:val="000000" w:themeColor="text1"/>
          <w:rtl/>
        </w:rPr>
      </w:pPr>
      <w:r w:rsidRPr="00F46FD2">
        <w:rPr>
          <w:rFonts w:cs="Arial"/>
          <w:color w:val="000000" w:themeColor="text1"/>
          <w:rtl/>
        </w:rPr>
        <w:t xml:space="preserve">من نجرؤ على الاتصال به ، ومن نحاول تكوين صداقات معه وكيف نمضي قدمًا في ذلك ، لا يؤثر فقط على مشاعرنا ، ولكن أيضًا على </w:t>
      </w:r>
      <w:r w:rsidR="00EB71DD" w:rsidRPr="00F46FD2">
        <w:rPr>
          <w:rFonts w:cs="Arial" w:hint="cs"/>
          <w:color w:val="000000" w:themeColor="text1"/>
          <w:rtl/>
        </w:rPr>
        <w:t xml:space="preserve">ماذا نتعلم </w:t>
      </w:r>
      <w:r w:rsidR="006034C0" w:rsidRPr="00F46FD2">
        <w:rPr>
          <w:rFonts w:cs="Arial" w:hint="cs"/>
          <w:color w:val="000000" w:themeColor="text1"/>
          <w:rtl/>
        </w:rPr>
        <w:t>و ماذا نستطيع ان نفعل.</w:t>
      </w:r>
      <w:r w:rsidRPr="00F46FD2">
        <w:rPr>
          <w:rFonts w:cs="Arial"/>
          <w:color w:val="000000" w:themeColor="text1"/>
          <w:rtl/>
        </w:rPr>
        <w:t xml:space="preserve">أن يتم تجاهلك وعدم تلقي الدعوات هو أمر سيواجهه الجميع ، وقد تكون هذه التجارب مؤلمة ومحزنة. إن </w:t>
      </w:r>
      <w:r w:rsidRPr="00F46FD2">
        <w:rPr>
          <w:rFonts w:cs="Arial" w:hint="cs"/>
          <w:color w:val="000000" w:themeColor="text1"/>
          <w:rtl/>
        </w:rPr>
        <w:t>المبادرة في</w:t>
      </w:r>
      <w:r w:rsidRPr="00F46FD2">
        <w:rPr>
          <w:rFonts w:cs="Arial"/>
          <w:color w:val="000000" w:themeColor="text1"/>
          <w:rtl/>
        </w:rPr>
        <w:t xml:space="preserve"> الاتصال والتعامل مع الرفض هي مهارات تتأثر بالخبرات التي لدينا وكيف نفكر في ما شهدناه وما </w:t>
      </w:r>
      <w:r w:rsidR="00B42B1F" w:rsidRPr="00F46FD2">
        <w:rPr>
          <w:rFonts w:cs="Arial" w:hint="cs"/>
          <w:color w:val="000000" w:themeColor="text1"/>
          <w:rtl/>
        </w:rPr>
        <w:t>نتدرب عليه</w:t>
      </w:r>
      <w:r w:rsidRPr="00F46FD2">
        <w:rPr>
          <w:rFonts w:cs="Arial"/>
          <w:color w:val="000000" w:themeColor="text1"/>
          <w:rtl/>
        </w:rPr>
        <w:t xml:space="preserve"> وكيف نريد أن نكون</w:t>
      </w:r>
      <w:r w:rsidRPr="00F46FD2">
        <w:rPr>
          <w:color w:val="000000" w:themeColor="text1"/>
        </w:rPr>
        <w:t>.</w:t>
      </w:r>
    </w:p>
    <w:p w14:paraId="4C0CF63C" w14:textId="77777777" w:rsidR="00071F1B" w:rsidRPr="00F46FD2" w:rsidRDefault="00071F1B" w:rsidP="00071F1B">
      <w:pPr>
        <w:bidi/>
        <w:rPr>
          <w:b/>
          <w:bCs/>
          <w:color w:val="000000" w:themeColor="text1"/>
        </w:rPr>
      </w:pPr>
      <w:r w:rsidRPr="00F46FD2">
        <w:rPr>
          <w:rFonts w:cs="Arial"/>
          <w:b/>
          <w:bCs/>
          <w:color w:val="000000" w:themeColor="text1"/>
          <w:rtl/>
        </w:rPr>
        <w:t>ملخص القصة</w:t>
      </w:r>
    </w:p>
    <w:p w14:paraId="284F44D9" w14:textId="3DC54CED" w:rsidR="00071F1B" w:rsidRPr="00F46FD2" w:rsidRDefault="00071F1B" w:rsidP="00071F1B">
      <w:pPr>
        <w:bidi/>
        <w:rPr>
          <w:rFonts w:cs="Arial"/>
          <w:color w:val="000000" w:themeColor="text1"/>
          <w:rtl/>
        </w:rPr>
      </w:pPr>
      <w:r w:rsidRPr="00F46FD2">
        <w:rPr>
          <w:rFonts w:cs="Arial"/>
          <w:color w:val="000000" w:themeColor="text1"/>
          <w:rtl/>
        </w:rPr>
        <w:t xml:space="preserve">يخشى آدم أن لا </w:t>
      </w:r>
      <w:r w:rsidR="00FF3DDF" w:rsidRPr="00F46FD2">
        <w:rPr>
          <w:rFonts w:cs="Arial" w:hint="cs"/>
          <w:color w:val="000000" w:themeColor="text1"/>
          <w:rtl/>
        </w:rPr>
        <w:t>يحبه أحد</w:t>
      </w:r>
      <w:r w:rsidR="006D10B2" w:rsidRPr="00F46FD2">
        <w:rPr>
          <w:rFonts w:cs="Arial" w:hint="cs"/>
          <w:color w:val="000000" w:themeColor="text1"/>
          <w:rtl/>
        </w:rPr>
        <w:t>،</w:t>
      </w:r>
      <w:r w:rsidRPr="00F46FD2">
        <w:rPr>
          <w:rFonts w:cs="Arial"/>
          <w:color w:val="000000" w:themeColor="text1"/>
          <w:rtl/>
        </w:rPr>
        <w:t xml:space="preserve"> ويحل </w:t>
      </w:r>
      <w:r w:rsidRPr="00F46FD2">
        <w:rPr>
          <w:rFonts w:cs="Arial" w:hint="cs"/>
          <w:color w:val="000000" w:themeColor="text1"/>
          <w:rtl/>
        </w:rPr>
        <w:t xml:space="preserve">مشكلة </w:t>
      </w:r>
      <w:r w:rsidRPr="00F46FD2">
        <w:rPr>
          <w:rFonts w:cs="Arial"/>
          <w:color w:val="000000" w:themeColor="text1"/>
          <w:rtl/>
        </w:rPr>
        <w:t>خوفه</w:t>
      </w:r>
      <w:r w:rsidR="006D10B2" w:rsidRPr="00F46FD2">
        <w:rPr>
          <w:rFonts w:cs="Arial" w:hint="cs"/>
          <w:color w:val="000000" w:themeColor="text1"/>
          <w:rtl/>
        </w:rPr>
        <w:t xml:space="preserve"> هذه</w:t>
      </w:r>
      <w:r w:rsidRPr="00F46FD2">
        <w:rPr>
          <w:rFonts w:cs="Arial"/>
          <w:color w:val="000000" w:themeColor="text1"/>
          <w:rtl/>
        </w:rPr>
        <w:t xml:space="preserve"> بالانسحاب من الحياة الاجتماعية. عندما لا ت</w:t>
      </w:r>
      <w:r w:rsidRPr="00F46FD2">
        <w:rPr>
          <w:rFonts w:cs="Arial" w:hint="cs"/>
          <w:color w:val="000000" w:themeColor="text1"/>
          <w:rtl/>
        </w:rPr>
        <w:t>رحب به</w:t>
      </w:r>
      <w:r w:rsidRPr="00F46FD2">
        <w:rPr>
          <w:rFonts w:cs="Arial"/>
          <w:color w:val="000000" w:themeColor="text1"/>
          <w:rtl/>
        </w:rPr>
        <w:t xml:space="preserve"> نورا في ساحة المدرسة ، يصبح </w:t>
      </w:r>
      <w:r w:rsidR="00E27C03" w:rsidRPr="00F46FD2">
        <w:rPr>
          <w:rFonts w:cs="Arial" w:hint="cs"/>
          <w:color w:val="000000" w:themeColor="text1"/>
          <w:rtl/>
        </w:rPr>
        <w:t>مُحرجاً</w:t>
      </w:r>
      <w:r w:rsidRPr="00F46FD2">
        <w:rPr>
          <w:rFonts w:cs="Arial"/>
          <w:color w:val="000000" w:themeColor="text1"/>
          <w:rtl/>
        </w:rPr>
        <w:t xml:space="preserve"> وحزينًا. يساعده اللاعب على التحدث بشكل أكثر </w:t>
      </w:r>
      <w:r w:rsidRPr="00F46FD2">
        <w:rPr>
          <w:rFonts w:cs="Arial" w:hint="cs"/>
          <w:color w:val="000000" w:themeColor="text1"/>
          <w:rtl/>
        </w:rPr>
        <w:t xml:space="preserve">ودية </w:t>
      </w:r>
      <w:r w:rsidRPr="00F46FD2">
        <w:rPr>
          <w:rFonts w:cs="Arial"/>
          <w:color w:val="000000" w:themeColor="text1"/>
          <w:rtl/>
        </w:rPr>
        <w:t xml:space="preserve">مع نفسه ويشجعه على اتخاذ المزيد من المبادرة </w:t>
      </w:r>
      <w:r w:rsidR="00676D18" w:rsidRPr="00F46FD2">
        <w:rPr>
          <w:rFonts w:cs="Arial" w:hint="cs"/>
          <w:color w:val="000000" w:themeColor="text1"/>
          <w:rtl/>
        </w:rPr>
        <w:t xml:space="preserve"> في حياته </w:t>
      </w:r>
      <w:r w:rsidRPr="00F46FD2">
        <w:rPr>
          <w:rFonts w:cs="Arial"/>
          <w:color w:val="000000" w:themeColor="text1"/>
          <w:rtl/>
        </w:rPr>
        <w:t>الاجتماعية.</w:t>
      </w:r>
    </w:p>
    <w:p w14:paraId="041105A3" w14:textId="77777777" w:rsidR="00071F1B" w:rsidRPr="00F46FD2" w:rsidRDefault="00071F1B" w:rsidP="00071F1B">
      <w:pPr>
        <w:bidi/>
        <w:rPr>
          <w:b/>
          <w:bCs/>
          <w:color w:val="000000" w:themeColor="text1"/>
        </w:rPr>
      </w:pPr>
      <w:r w:rsidRPr="00F46FD2">
        <w:rPr>
          <w:rFonts w:cs="Arial"/>
          <w:b/>
          <w:bCs/>
          <w:color w:val="000000" w:themeColor="text1"/>
          <w:rtl/>
        </w:rPr>
        <w:t>أسئلة لتكرار المحتوى</w:t>
      </w:r>
    </w:p>
    <w:p w14:paraId="1C11F8A9" w14:textId="77D91AD5" w:rsidR="00071F1B" w:rsidRPr="00F46FD2" w:rsidRDefault="00997399" w:rsidP="00236320">
      <w:pPr>
        <w:pStyle w:val="ListParagraph"/>
        <w:numPr>
          <w:ilvl w:val="0"/>
          <w:numId w:val="3"/>
        </w:numPr>
        <w:bidi/>
        <w:rPr>
          <w:color w:val="000000" w:themeColor="text1"/>
        </w:rPr>
      </w:pPr>
      <w:r w:rsidRPr="00F46FD2">
        <w:rPr>
          <w:rFonts w:cs="Arial" w:hint="cs"/>
          <w:color w:val="000000" w:themeColor="text1"/>
          <w:rtl/>
        </w:rPr>
        <w:t>بماذا يشعر المرء عند</w:t>
      </w:r>
      <w:r w:rsidR="00E27C03" w:rsidRPr="00F46FD2">
        <w:rPr>
          <w:rFonts w:cs="Arial" w:hint="cs"/>
          <w:color w:val="000000" w:themeColor="text1"/>
          <w:rtl/>
        </w:rPr>
        <w:t>ما</w:t>
      </w:r>
      <w:r w:rsidRPr="00F46FD2">
        <w:rPr>
          <w:rFonts w:cs="Arial" w:hint="cs"/>
          <w:color w:val="000000" w:themeColor="text1"/>
          <w:rtl/>
        </w:rPr>
        <w:t xml:space="preserve"> يقابل بالرفض</w:t>
      </w:r>
      <w:r w:rsidR="00071F1B" w:rsidRPr="00F46FD2">
        <w:rPr>
          <w:rFonts w:cs="Arial"/>
          <w:color w:val="000000" w:themeColor="text1"/>
          <w:rtl/>
        </w:rPr>
        <w:t xml:space="preserve">؟ الجواب: </w:t>
      </w:r>
      <w:r w:rsidR="00A02FA8" w:rsidRPr="00F46FD2">
        <w:rPr>
          <w:rFonts w:cs="Arial" w:hint="cs"/>
          <w:color w:val="000000" w:themeColor="text1"/>
          <w:rtl/>
        </w:rPr>
        <w:t>الخجل</w:t>
      </w:r>
      <w:r w:rsidR="00071F1B" w:rsidRPr="00F46FD2">
        <w:rPr>
          <w:rFonts w:cs="Arial"/>
          <w:color w:val="000000" w:themeColor="text1"/>
          <w:rtl/>
        </w:rPr>
        <w:t xml:space="preserve"> ، </w:t>
      </w:r>
      <w:r w:rsidR="00A02FA8" w:rsidRPr="00F46FD2">
        <w:rPr>
          <w:rFonts w:cs="Arial" w:hint="cs"/>
          <w:color w:val="000000" w:themeColor="text1"/>
          <w:rtl/>
        </w:rPr>
        <w:t>الخوف</w:t>
      </w:r>
      <w:r w:rsidR="00071F1B" w:rsidRPr="00F46FD2">
        <w:rPr>
          <w:rFonts w:cs="Arial"/>
          <w:color w:val="000000" w:themeColor="text1"/>
          <w:rtl/>
        </w:rPr>
        <w:t xml:space="preserve"> ، </w:t>
      </w:r>
      <w:r w:rsidR="00A02FA8" w:rsidRPr="00F46FD2">
        <w:rPr>
          <w:rFonts w:cs="Arial" w:hint="cs"/>
          <w:color w:val="000000" w:themeColor="text1"/>
          <w:rtl/>
        </w:rPr>
        <w:t>الارتباك</w:t>
      </w:r>
      <w:r w:rsidR="00071F1B" w:rsidRPr="00F46FD2">
        <w:rPr>
          <w:rFonts w:cs="Arial"/>
          <w:color w:val="000000" w:themeColor="text1"/>
          <w:rtl/>
        </w:rPr>
        <w:t xml:space="preserve">، </w:t>
      </w:r>
      <w:r w:rsidR="00A02FA8" w:rsidRPr="00F46FD2">
        <w:rPr>
          <w:rFonts w:cs="Arial" w:hint="cs"/>
          <w:color w:val="000000" w:themeColor="text1"/>
          <w:rtl/>
        </w:rPr>
        <w:t>الحزن.</w:t>
      </w:r>
    </w:p>
    <w:p w14:paraId="37EBF8D5" w14:textId="77777777" w:rsidR="007D3EFB" w:rsidRPr="00F46FD2" w:rsidRDefault="00071F1B" w:rsidP="00236320">
      <w:pPr>
        <w:pStyle w:val="ListParagraph"/>
        <w:numPr>
          <w:ilvl w:val="0"/>
          <w:numId w:val="3"/>
        </w:numPr>
        <w:bidi/>
        <w:rPr>
          <w:rFonts w:cs="Arial"/>
          <w:color w:val="000000" w:themeColor="text1"/>
          <w:rtl/>
        </w:rPr>
      </w:pPr>
      <w:r w:rsidRPr="00F46FD2">
        <w:rPr>
          <w:rFonts w:cs="Arial"/>
          <w:color w:val="000000" w:themeColor="text1"/>
          <w:rtl/>
        </w:rPr>
        <w:t xml:space="preserve">لماذا </w:t>
      </w:r>
      <w:r w:rsidR="007D3EFB" w:rsidRPr="00F46FD2">
        <w:rPr>
          <w:rFonts w:cs="Arial" w:hint="cs"/>
          <w:color w:val="000000" w:themeColor="text1"/>
          <w:rtl/>
        </w:rPr>
        <w:t>الشعور بالرفض</w:t>
      </w:r>
      <w:r w:rsidRPr="00F46FD2">
        <w:rPr>
          <w:rFonts w:cs="Arial"/>
          <w:color w:val="000000" w:themeColor="text1"/>
          <w:rtl/>
        </w:rPr>
        <w:t xml:space="preserve"> مؤلم للغاية؟ </w:t>
      </w:r>
    </w:p>
    <w:p w14:paraId="787D38F1" w14:textId="299AEFBD" w:rsidR="00071F1B" w:rsidRPr="00F46FD2" w:rsidRDefault="00071F1B" w:rsidP="007D3EFB">
      <w:pPr>
        <w:bidi/>
        <w:rPr>
          <w:color w:val="000000" w:themeColor="text1"/>
        </w:rPr>
      </w:pPr>
      <w:r w:rsidRPr="00F46FD2">
        <w:rPr>
          <w:rFonts w:cs="Arial"/>
          <w:color w:val="000000" w:themeColor="text1"/>
          <w:rtl/>
        </w:rPr>
        <w:t>الجواب: البشر كائنات اجتماعية ، يمكن أن يكون الرفض الاجتماعي مؤلمًا مثل الألم الجسدي.</w:t>
      </w:r>
    </w:p>
    <w:p w14:paraId="54C02DFF" w14:textId="77777777" w:rsidR="005C1DE1" w:rsidRPr="00F46FD2" w:rsidRDefault="00071F1B" w:rsidP="00236320">
      <w:pPr>
        <w:pStyle w:val="ListParagraph"/>
        <w:numPr>
          <w:ilvl w:val="0"/>
          <w:numId w:val="4"/>
        </w:numPr>
        <w:bidi/>
        <w:rPr>
          <w:rFonts w:cs="Arial"/>
          <w:color w:val="000000" w:themeColor="text1"/>
          <w:rtl/>
        </w:rPr>
      </w:pPr>
      <w:r w:rsidRPr="00F46FD2">
        <w:rPr>
          <w:rFonts w:cs="Arial"/>
          <w:color w:val="000000" w:themeColor="text1"/>
          <w:rtl/>
        </w:rPr>
        <w:t xml:space="preserve">كيف تؤثر الطريقة التي تتحدث بها مع نفسك على كيفية ردك على الرفض؟ </w:t>
      </w:r>
    </w:p>
    <w:p w14:paraId="76FE75AD" w14:textId="24A41991" w:rsidR="00071F1B" w:rsidRPr="00F46FD2" w:rsidRDefault="00071F1B" w:rsidP="005C1DE1">
      <w:pPr>
        <w:bidi/>
        <w:rPr>
          <w:rFonts w:cs="Arial"/>
          <w:color w:val="000000" w:themeColor="text1"/>
          <w:rtl/>
        </w:rPr>
      </w:pPr>
      <w:r w:rsidRPr="00F46FD2">
        <w:rPr>
          <w:rFonts w:cs="Arial"/>
          <w:color w:val="000000" w:themeColor="text1"/>
          <w:rtl/>
        </w:rPr>
        <w:t>الإجابة: كيف</w:t>
      </w:r>
      <w:r w:rsidR="001A6A19" w:rsidRPr="00F46FD2">
        <w:rPr>
          <w:rFonts w:cs="Arial" w:hint="cs"/>
          <w:color w:val="000000" w:themeColor="text1"/>
          <w:rtl/>
        </w:rPr>
        <w:t>ة</w:t>
      </w:r>
      <w:r w:rsidRPr="00F46FD2">
        <w:rPr>
          <w:rFonts w:cs="Arial"/>
          <w:color w:val="000000" w:themeColor="text1"/>
          <w:rtl/>
        </w:rPr>
        <w:t xml:space="preserve"> شرح الموقف يؤثر على مشاعرنا وما نريد القيام به لتغييره. تجعل الأفكار</w:t>
      </w:r>
      <w:r w:rsidR="00820773" w:rsidRPr="00F46FD2">
        <w:rPr>
          <w:rFonts w:cs="Arial" w:hint="cs"/>
          <w:color w:val="000000" w:themeColor="text1"/>
          <w:rtl/>
        </w:rPr>
        <w:t>السلبية</w:t>
      </w:r>
      <w:r w:rsidRPr="00F46FD2">
        <w:rPr>
          <w:rFonts w:cs="Arial"/>
          <w:color w:val="000000" w:themeColor="text1"/>
          <w:rtl/>
        </w:rPr>
        <w:t xml:space="preserve"> الحمراء المواقف </w:t>
      </w:r>
      <w:r w:rsidRPr="00F46FD2">
        <w:rPr>
          <w:rFonts w:cs="Arial" w:hint="cs"/>
          <w:color w:val="000000" w:themeColor="text1"/>
          <w:rtl/>
        </w:rPr>
        <w:t xml:space="preserve">التي </w:t>
      </w:r>
      <w:r w:rsidRPr="00F46FD2">
        <w:rPr>
          <w:rFonts w:cs="Arial"/>
          <w:color w:val="000000" w:themeColor="text1"/>
          <w:rtl/>
        </w:rPr>
        <w:t xml:space="preserve">يتم رفضنا </w:t>
      </w:r>
      <w:r w:rsidRPr="00F46FD2">
        <w:rPr>
          <w:rFonts w:cs="Arial" w:hint="cs"/>
          <w:color w:val="000000" w:themeColor="text1"/>
          <w:rtl/>
        </w:rPr>
        <w:t xml:space="preserve">فيها </w:t>
      </w:r>
      <w:r w:rsidRPr="00F46FD2">
        <w:rPr>
          <w:rFonts w:cs="Arial"/>
          <w:color w:val="000000" w:themeColor="text1"/>
          <w:rtl/>
        </w:rPr>
        <w:t>أكثر صعوبة في التعامل معها ، والأفكار</w:t>
      </w:r>
      <w:r w:rsidR="00820773" w:rsidRPr="00F46FD2">
        <w:rPr>
          <w:rFonts w:cs="Arial" w:hint="cs"/>
          <w:color w:val="000000" w:themeColor="text1"/>
          <w:rtl/>
        </w:rPr>
        <w:t xml:space="preserve"> الايجابية</w:t>
      </w:r>
      <w:r w:rsidRPr="00F46FD2">
        <w:rPr>
          <w:rFonts w:cs="Arial"/>
          <w:color w:val="000000" w:themeColor="text1"/>
          <w:rtl/>
        </w:rPr>
        <w:t xml:space="preserve"> الخضراء تجعل من السهل التعامل مع الرفض بطرق بناءة ، وبطرق أفضل من منظور </w:t>
      </w:r>
      <w:r w:rsidRPr="00F46FD2">
        <w:rPr>
          <w:rFonts w:cs="Arial" w:hint="cs"/>
          <w:color w:val="000000" w:themeColor="text1"/>
          <w:rtl/>
        </w:rPr>
        <w:t>أبعد.</w:t>
      </w:r>
    </w:p>
    <w:p w14:paraId="1AF55F11" w14:textId="77777777" w:rsidR="00071F1B" w:rsidRPr="00F46FD2" w:rsidRDefault="00071F1B" w:rsidP="00071F1B">
      <w:pPr>
        <w:bidi/>
        <w:rPr>
          <w:b/>
          <w:bCs/>
          <w:color w:val="000000" w:themeColor="text1"/>
        </w:rPr>
      </w:pPr>
      <w:r w:rsidRPr="00F46FD2">
        <w:rPr>
          <w:rFonts w:cs="Arial"/>
          <w:b/>
          <w:bCs/>
          <w:color w:val="000000" w:themeColor="text1"/>
          <w:rtl/>
        </w:rPr>
        <w:t>نقاط التلخيص في نهاية القصة</w:t>
      </w:r>
    </w:p>
    <w:p w14:paraId="524CD455" w14:textId="7DEF661D" w:rsidR="00071F1B" w:rsidRPr="00F46FD2" w:rsidRDefault="00071F1B" w:rsidP="00071F1B">
      <w:pPr>
        <w:bidi/>
        <w:rPr>
          <w:color w:val="000000" w:themeColor="text1"/>
        </w:rPr>
      </w:pPr>
      <w:r w:rsidRPr="00F46FD2">
        <w:rPr>
          <w:rFonts w:cs="Arial"/>
          <w:color w:val="000000" w:themeColor="text1"/>
          <w:rtl/>
        </w:rPr>
        <w:t xml:space="preserve">- تذكر أنك </w:t>
      </w:r>
      <w:r w:rsidRPr="00F46FD2">
        <w:rPr>
          <w:rFonts w:cs="Arial" w:hint="cs"/>
          <w:color w:val="000000" w:themeColor="text1"/>
          <w:rtl/>
        </w:rPr>
        <w:t>ذو قيمة</w:t>
      </w:r>
      <w:r w:rsidR="004025AC" w:rsidRPr="00F46FD2">
        <w:rPr>
          <w:rFonts w:cs="Arial" w:hint="cs"/>
          <w:color w:val="000000" w:themeColor="text1"/>
          <w:rtl/>
        </w:rPr>
        <w:t>.</w:t>
      </w:r>
    </w:p>
    <w:p w14:paraId="687AB3D1" w14:textId="642D5DD2" w:rsidR="00071F1B" w:rsidRPr="00F46FD2" w:rsidRDefault="00071F1B" w:rsidP="00071F1B">
      <w:pPr>
        <w:bidi/>
        <w:rPr>
          <w:color w:val="000000" w:themeColor="text1"/>
        </w:rPr>
      </w:pPr>
      <w:r w:rsidRPr="00F46FD2">
        <w:rPr>
          <w:rFonts w:cs="Arial"/>
          <w:color w:val="000000" w:themeColor="text1"/>
          <w:rtl/>
        </w:rPr>
        <w:t>- تدرب على التحدث بطريقة ودية وداعمة لنفسك</w:t>
      </w:r>
      <w:r w:rsidR="004025AC" w:rsidRPr="00F46FD2">
        <w:rPr>
          <w:rFonts w:cs="Arial" w:hint="cs"/>
          <w:color w:val="000000" w:themeColor="text1"/>
          <w:rtl/>
        </w:rPr>
        <w:t>.</w:t>
      </w:r>
    </w:p>
    <w:p w14:paraId="46514B31" w14:textId="00DA8D6C" w:rsidR="00071F1B" w:rsidRPr="00F46FD2" w:rsidRDefault="00071F1B" w:rsidP="00071F1B">
      <w:pPr>
        <w:bidi/>
        <w:rPr>
          <w:rFonts w:cs="Arial"/>
          <w:color w:val="000000" w:themeColor="text1"/>
          <w:rtl/>
        </w:rPr>
      </w:pPr>
      <w:r w:rsidRPr="00F46FD2">
        <w:rPr>
          <w:rFonts w:cs="Arial"/>
          <w:color w:val="000000" w:themeColor="text1"/>
          <w:rtl/>
        </w:rPr>
        <w:t xml:space="preserve">- حاول أن تعيش بشكل جيد مع </w:t>
      </w:r>
      <w:r w:rsidRPr="00F46FD2">
        <w:rPr>
          <w:rFonts w:cs="Arial" w:hint="cs"/>
          <w:color w:val="000000" w:themeColor="text1"/>
          <w:rtl/>
        </w:rPr>
        <w:t xml:space="preserve"> تقبل </w:t>
      </w:r>
      <w:r w:rsidRPr="00F46FD2">
        <w:rPr>
          <w:rFonts w:cs="Arial"/>
          <w:color w:val="000000" w:themeColor="text1"/>
          <w:rtl/>
        </w:rPr>
        <w:t>عدم حب الجميع</w:t>
      </w:r>
      <w:r w:rsidRPr="00F46FD2">
        <w:rPr>
          <w:rFonts w:cs="Arial" w:hint="cs"/>
          <w:color w:val="000000" w:themeColor="text1"/>
          <w:rtl/>
        </w:rPr>
        <w:t xml:space="preserve"> لك </w:t>
      </w:r>
      <w:r w:rsidRPr="00F46FD2">
        <w:rPr>
          <w:rFonts w:cs="Arial"/>
          <w:color w:val="000000" w:themeColor="text1"/>
          <w:rtl/>
        </w:rPr>
        <w:t>في كل وقت. لا أحد يحب الجميع!</w:t>
      </w:r>
    </w:p>
    <w:p w14:paraId="37BE70B7" w14:textId="77777777" w:rsidR="00071F1B" w:rsidRPr="00F46FD2" w:rsidRDefault="00071F1B" w:rsidP="00071F1B">
      <w:pPr>
        <w:bidi/>
        <w:rPr>
          <w:b/>
          <w:bCs/>
          <w:color w:val="000000" w:themeColor="text1"/>
        </w:rPr>
      </w:pPr>
      <w:r w:rsidRPr="00F46FD2">
        <w:rPr>
          <w:rFonts w:cs="Arial"/>
          <w:b/>
          <w:bCs/>
          <w:color w:val="000000" w:themeColor="text1"/>
          <w:rtl/>
        </w:rPr>
        <w:t>أفكار حمراء ن</w:t>
      </w:r>
      <w:r w:rsidRPr="00F46FD2">
        <w:rPr>
          <w:rFonts w:cs="Arial" w:hint="cs"/>
          <w:b/>
          <w:bCs/>
          <w:color w:val="000000" w:themeColor="text1"/>
          <w:rtl/>
        </w:rPr>
        <w:t>مطية</w:t>
      </w:r>
      <w:r w:rsidRPr="00F46FD2">
        <w:rPr>
          <w:rFonts w:cs="Arial"/>
          <w:b/>
          <w:bCs/>
          <w:color w:val="000000" w:themeColor="text1"/>
          <w:rtl/>
        </w:rPr>
        <w:t xml:space="preserve"> عند </w:t>
      </w:r>
      <w:r w:rsidRPr="00F46FD2">
        <w:rPr>
          <w:rFonts w:cs="Arial" w:hint="cs"/>
          <w:b/>
          <w:bCs/>
          <w:color w:val="000000" w:themeColor="text1"/>
          <w:rtl/>
        </w:rPr>
        <w:t>الشعور بالرفض</w:t>
      </w:r>
    </w:p>
    <w:p w14:paraId="1FF6F51F" w14:textId="77777777" w:rsidR="00071F1B" w:rsidRPr="00F46FD2" w:rsidRDefault="00071F1B" w:rsidP="00071F1B">
      <w:pPr>
        <w:bidi/>
        <w:rPr>
          <w:color w:val="000000" w:themeColor="text1"/>
        </w:rPr>
      </w:pPr>
      <w:r w:rsidRPr="00F46FD2">
        <w:rPr>
          <w:rFonts w:cs="Arial"/>
          <w:color w:val="000000" w:themeColor="text1"/>
          <w:rtl/>
        </w:rPr>
        <w:t>- لا أحد يحبني</w:t>
      </w:r>
    </w:p>
    <w:p w14:paraId="60267B87" w14:textId="77777777" w:rsidR="00071F1B" w:rsidRPr="00F46FD2" w:rsidRDefault="00071F1B" w:rsidP="00071F1B">
      <w:pPr>
        <w:bidi/>
        <w:rPr>
          <w:color w:val="000000" w:themeColor="text1"/>
        </w:rPr>
      </w:pPr>
      <w:r w:rsidRPr="00F46FD2">
        <w:rPr>
          <w:rFonts w:cs="Arial"/>
          <w:color w:val="000000" w:themeColor="text1"/>
          <w:rtl/>
        </w:rPr>
        <w:lastRenderedPageBreak/>
        <w:t>- لا قيمة لي</w:t>
      </w:r>
    </w:p>
    <w:p w14:paraId="3F5DDF02" w14:textId="77777777" w:rsidR="00071F1B" w:rsidRPr="00F46FD2" w:rsidRDefault="00071F1B" w:rsidP="00071F1B">
      <w:pPr>
        <w:bidi/>
        <w:rPr>
          <w:color w:val="000000" w:themeColor="text1"/>
        </w:rPr>
      </w:pPr>
      <w:r w:rsidRPr="00F46FD2">
        <w:rPr>
          <w:rFonts w:cs="Arial"/>
          <w:color w:val="000000" w:themeColor="text1"/>
          <w:rtl/>
        </w:rPr>
        <w:t>- انا ليس لدى اصدقاء</w:t>
      </w:r>
    </w:p>
    <w:p w14:paraId="0F4117F6" w14:textId="77777777" w:rsidR="00071F1B" w:rsidRPr="00F46FD2" w:rsidRDefault="00071F1B" w:rsidP="00071F1B">
      <w:pPr>
        <w:bidi/>
        <w:rPr>
          <w:rFonts w:cs="Arial"/>
          <w:color w:val="000000" w:themeColor="text1"/>
          <w:rtl/>
        </w:rPr>
      </w:pPr>
      <w:r w:rsidRPr="00F46FD2">
        <w:rPr>
          <w:rFonts w:cs="Arial"/>
          <w:color w:val="000000" w:themeColor="text1"/>
          <w:rtl/>
        </w:rPr>
        <w:t>- أنا غير محبوب</w:t>
      </w:r>
    </w:p>
    <w:p w14:paraId="4F40EFBD" w14:textId="04CE075A" w:rsidR="00071F1B" w:rsidRPr="00F46FD2" w:rsidRDefault="00071F1B" w:rsidP="00071F1B">
      <w:pPr>
        <w:bidi/>
        <w:rPr>
          <w:b/>
          <w:bCs/>
          <w:color w:val="000000" w:themeColor="text1"/>
        </w:rPr>
      </w:pPr>
      <w:r w:rsidRPr="00F46FD2">
        <w:rPr>
          <w:rFonts w:cs="Arial"/>
          <w:b/>
          <w:bCs/>
          <w:color w:val="000000" w:themeColor="text1"/>
          <w:rtl/>
        </w:rPr>
        <w:t xml:space="preserve">الأفكار الخضراء التي يمكن أن تكون مريحة عند </w:t>
      </w:r>
      <w:r w:rsidRPr="00F46FD2">
        <w:rPr>
          <w:rFonts w:cs="Arial" w:hint="cs"/>
          <w:b/>
          <w:bCs/>
          <w:color w:val="000000" w:themeColor="text1"/>
          <w:rtl/>
        </w:rPr>
        <w:t>الرفص و تشج</w:t>
      </w:r>
      <w:r w:rsidR="00A10717" w:rsidRPr="00F46FD2">
        <w:rPr>
          <w:rFonts w:cs="Arial" w:hint="cs"/>
          <w:b/>
          <w:bCs/>
          <w:color w:val="000000" w:themeColor="text1"/>
          <w:rtl/>
        </w:rPr>
        <w:t xml:space="preserve">ع </w:t>
      </w:r>
      <w:r w:rsidRPr="00F46FD2">
        <w:rPr>
          <w:rFonts w:cs="Arial" w:hint="cs"/>
          <w:b/>
          <w:bCs/>
          <w:color w:val="000000" w:themeColor="text1"/>
          <w:rtl/>
        </w:rPr>
        <w:t>على</w:t>
      </w:r>
      <w:r w:rsidRPr="00F46FD2">
        <w:rPr>
          <w:rFonts w:cs="Arial"/>
          <w:b/>
          <w:bCs/>
          <w:color w:val="000000" w:themeColor="text1"/>
          <w:rtl/>
        </w:rPr>
        <w:t xml:space="preserve"> </w:t>
      </w:r>
      <w:r w:rsidRPr="00F46FD2">
        <w:rPr>
          <w:rFonts w:cs="Arial" w:hint="cs"/>
          <w:b/>
          <w:bCs/>
          <w:color w:val="000000" w:themeColor="text1"/>
          <w:rtl/>
        </w:rPr>
        <w:t>التواصل</w:t>
      </w:r>
    </w:p>
    <w:p w14:paraId="093A086B" w14:textId="05330715" w:rsidR="00071F1B" w:rsidRPr="00F46FD2" w:rsidRDefault="00071F1B" w:rsidP="00071F1B">
      <w:pPr>
        <w:bidi/>
        <w:rPr>
          <w:color w:val="000000" w:themeColor="text1"/>
        </w:rPr>
      </w:pPr>
      <w:r w:rsidRPr="00F46FD2">
        <w:rPr>
          <w:rFonts w:cs="Arial"/>
          <w:color w:val="000000" w:themeColor="text1"/>
          <w:rtl/>
        </w:rPr>
        <w:t xml:space="preserve">- </w:t>
      </w:r>
      <w:r w:rsidRPr="00F46FD2">
        <w:rPr>
          <w:rFonts w:cs="Arial" w:hint="cs"/>
          <w:color w:val="000000" w:themeColor="text1"/>
          <w:rtl/>
        </w:rPr>
        <w:t>أن</w:t>
      </w:r>
      <w:r w:rsidRPr="00F46FD2">
        <w:rPr>
          <w:rFonts w:cs="Arial"/>
          <w:color w:val="000000" w:themeColor="text1"/>
          <w:rtl/>
        </w:rPr>
        <w:t xml:space="preserve"> لا</w:t>
      </w:r>
      <w:r w:rsidR="00F8278D" w:rsidRPr="00F46FD2">
        <w:rPr>
          <w:rFonts w:cs="Arial" w:hint="cs"/>
          <w:color w:val="000000" w:themeColor="text1"/>
          <w:rtl/>
        </w:rPr>
        <w:t xml:space="preserve"> </w:t>
      </w:r>
      <w:r w:rsidR="005D5939" w:rsidRPr="00F46FD2">
        <w:rPr>
          <w:rFonts w:cs="Arial" w:hint="cs"/>
          <w:color w:val="000000" w:themeColor="text1"/>
          <w:rtl/>
        </w:rPr>
        <w:t>تتم دعوتي من قبل شخص</w:t>
      </w:r>
      <w:r w:rsidR="003B4535" w:rsidRPr="00F46FD2">
        <w:rPr>
          <w:rFonts w:cs="Arial" w:hint="cs"/>
          <w:color w:val="000000" w:themeColor="text1"/>
          <w:rtl/>
        </w:rPr>
        <w:t xml:space="preserve"> ما</w:t>
      </w:r>
      <w:r w:rsidRPr="00F46FD2">
        <w:rPr>
          <w:rFonts w:cs="Arial"/>
          <w:color w:val="000000" w:themeColor="text1"/>
          <w:rtl/>
        </w:rPr>
        <w:t xml:space="preserve">، قد يكون </w:t>
      </w:r>
      <w:r w:rsidR="00F5024B" w:rsidRPr="00F46FD2">
        <w:rPr>
          <w:rFonts w:cs="Arial" w:hint="cs"/>
          <w:color w:val="000000" w:themeColor="text1"/>
          <w:rtl/>
        </w:rPr>
        <w:t xml:space="preserve">السبب </w:t>
      </w:r>
      <w:r w:rsidR="00062F21" w:rsidRPr="00F46FD2">
        <w:rPr>
          <w:rFonts w:cs="Arial" w:hint="cs"/>
          <w:color w:val="000000" w:themeColor="text1"/>
          <w:rtl/>
        </w:rPr>
        <w:t>أنني لا</w:t>
      </w:r>
      <w:r w:rsidR="003B4535" w:rsidRPr="00F46FD2">
        <w:rPr>
          <w:rFonts w:cs="Arial" w:hint="cs"/>
          <w:color w:val="000000" w:themeColor="text1"/>
          <w:rtl/>
        </w:rPr>
        <w:t xml:space="preserve"> </w:t>
      </w:r>
      <w:r w:rsidR="00062F21" w:rsidRPr="00F46FD2">
        <w:rPr>
          <w:rFonts w:cs="Arial" w:hint="cs"/>
          <w:color w:val="000000" w:themeColor="text1"/>
          <w:rtl/>
        </w:rPr>
        <w:t>استطيع</w:t>
      </w:r>
      <w:r w:rsidR="006B6BCC" w:rsidRPr="00F46FD2">
        <w:rPr>
          <w:rFonts w:cs="Arial" w:hint="cs"/>
          <w:color w:val="000000" w:themeColor="text1"/>
          <w:rtl/>
        </w:rPr>
        <w:t xml:space="preserve"> مساعدته</w:t>
      </w:r>
      <w:r w:rsidR="00CB6A3C" w:rsidRPr="00F46FD2">
        <w:rPr>
          <w:rFonts w:cs="Arial" w:hint="cs"/>
          <w:color w:val="000000" w:themeColor="text1"/>
          <w:rtl/>
        </w:rPr>
        <w:t xml:space="preserve"> حالياً</w:t>
      </w:r>
      <w:r w:rsidR="00C770C3" w:rsidRPr="00F46FD2">
        <w:rPr>
          <w:rFonts w:cs="Arial" w:hint="cs"/>
          <w:color w:val="000000" w:themeColor="text1"/>
          <w:rtl/>
        </w:rPr>
        <w:t>.</w:t>
      </w:r>
    </w:p>
    <w:p w14:paraId="1261B3C9" w14:textId="69465DE5" w:rsidR="00071F1B" w:rsidRPr="00F46FD2" w:rsidRDefault="00071F1B" w:rsidP="00071F1B">
      <w:pPr>
        <w:bidi/>
        <w:rPr>
          <w:color w:val="000000" w:themeColor="text1"/>
        </w:rPr>
      </w:pPr>
      <w:r w:rsidRPr="00F46FD2">
        <w:rPr>
          <w:rFonts w:cs="Arial"/>
          <w:color w:val="000000" w:themeColor="text1"/>
          <w:rtl/>
        </w:rPr>
        <w:t>- أنا صديق جيد</w:t>
      </w:r>
      <w:r w:rsidR="00C770C3" w:rsidRPr="00F46FD2">
        <w:rPr>
          <w:rFonts w:cs="Arial" w:hint="cs"/>
          <w:color w:val="000000" w:themeColor="text1"/>
          <w:rtl/>
        </w:rPr>
        <w:t>.</w:t>
      </w:r>
    </w:p>
    <w:p w14:paraId="493AE15D" w14:textId="4B8D18BF" w:rsidR="00071F1B" w:rsidRPr="00F46FD2" w:rsidRDefault="00071F1B" w:rsidP="00071F1B">
      <w:pPr>
        <w:bidi/>
        <w:rPr>
          <w:color w:val="000000" w:themeColor="text1"/>
        </w:rPr>
      </w:pPr>
      <w:r w:rsidRPr="00F46FD2">
        <w:rPr>
          <w:rFonts w:cs="Arial"/>
          <w:color w:val="000000" w:themeColor="text1"/>
          <w:rtl/>
        </w:rPr>
        <w:t>- لا أحد يستطيع الانضمام إلى كل شيء</w:t>
      </w:r>
      <w:r w:rsidR="00C770C3" w:rsidRPr="00F46FD2">
        <w:rPr>
          <w:rFonts w:cs="Arial" w:hint="cs"/>
          <w:color w:val="000000" w:themeColor="text1"/>
          <w:rtl/>
        </w:rPr>
        <w:t>.</w:t>
      </w:r>
    </w:p>
    <w:p w14:paraId="72E4813A" w14:textId="26A038D2" w:rsidR="00071F1B" w:rsidRPr="00F46FD2" w:rsidRDefault="00071F1B" w:rsidP="00071F1B">
      <w:pPr>
        <w:bidi/>
        <w:rPr>
          <w:color w:val="000000" w:themeColor="text1"/>
        </w:rPr>
      </w:pPr>
      <w:r w:rsidRPr="00F46FD2">
        <w:rPr>
          <w:rFonts w:cs="Arial"/>
          <w:color w:val="000000" w:themeColor="text1"/>
          <w:rtl/>
        </w:rPr>
        <w:t xml:space="preserve">- سوف أجد شخصًا آخر </w:t>
      </w:r>
      <w:r w:rsidR="003D7974" w:rsidRPr="00F46FD2">
        <w:rPr>
          <w:rFonts w:cs="Arial" w:hint="cs"/>
          <w:color w:val="000000" w:themeColor="text1"/>
          <w:rtl/>
        </w:rPr>
        <w:t>استمتع معه اكثر الآن.</w:t>
      </w:r>
    </w:p>
    <w:p w14:paraId="433E831C" w14:textId="77F46775" w:rsidR="00071F1B" w:rsidRPr="00F46FD2" w:rsidRDefault="00071F1B" w:rsidP="00071F1B">
      <w:pPr>
        <w:bidi/>
        <w:rPr>
          <w:color w:val="000000" w:themeColor="text1"/>
        </w:rPr>
      </w:pPr>
      <w:r w:rsidRPr="00F46FD2">
        <w:rPr>
          <w:rFonts w:cs="Arial"/>
          <w:color w:val="000000" w:themeColor="text1"/>
          <w:rtl/>
        </w:rPr>
        <w:t>- العالم مليء بالأشخاص الذين يحتاجون إلى</w:t>
      </w:r>
      <w:r w:rsidR="00897149" w:rsidRPr="00F46FD2">
        <w:rPr>
          <w:rFonts w:cs="Arial" w:hint="cs"/>
          <w:color w:val="000000" w:themeColor="text1"/>
          <w:rtl/>
        </w:rPr>
        <w:t xml:space="preserve"> التواصل مع</w:t>
      </w:r>
      <w:r w:rsidRPr="00F46FD2">
        <w:rPr>
          <w:rFonts w:cs="Arial"/>
          <w:color w:val="000000" w:themeColor="text1"/>
          <w:rtl/>
        </w:rPr>
        <w:t xml:space="preserve"> الناس</w:t>
      </w:r>
      <w:r w:rsidR="00F6739C" w:rsidRPr="00F46FD2">
        <w:rPr>
          <w:rFonts w:cs="Arial" w:hint="cs"/>
          <w:color w:val="000000" w:themeColor="text1"/>
          <w:rtl/>
        </w:rPr>
        <w:t>.</w:t>
      </w:r>
    </w:p>
    <w:p w14:paraId="50389885" w14:textId="7631E71E" w:rsidR="00071F1B" w:rsidRPr="00F46FD2" w:rsidRDefault="00071F1B" w:rsidP="00071F1B">
      <w:pPr>
        <w:bidi/>
        <w:rPr>
          <w:color w:val="000000" w:themeColor="text1"/>
          <w:lang w:val="nb-NO"/>
        </w:rPr>
      </w:pPr>
      <w:r w:rsidRPr="00F46FD2">
        <w:rPr>
          <w:rFonts w:cs="Arial"/>
          <w:color w:val="000000" w:themeColor="text1"/>
          <w:rtl/>
        </w:rPr>
        <w:t>- ليس لدي ما أخسره بالتحدث إلى شخص ما</w:t>
      </w:r>
      <w:r w:rsidR="00F6739C" w:rsidRPr="00F46FD2">
        <w:rPr>
          <w:rFonts w:cs="Arial" w:hint="cs"/>
          <w:color w:val="000000" w:themeColor="text1"/>
          <w:rtl/>
        </w:rPr>
        <w:t>.</w:t>
      </w:r>
    </w:p>
    <w:p w14:paraId="26400DDF" w14:textId="77777777" w:rsidR="00071F1B" w:rsidRPr="00F46FD2" w:rsidRDefault="00071F1B" w:rsidP="00071F1B">
      <w:pPr>
        <w:bidi/>
        <w:rPr>
          <w:color w:val="000000" w:themeColor="text1"/>
        </w:rPr>
      </w:pPr>
      <w:r w:rsidRPr="00F46FD2">
        <w:rPr>
          <w:rFonts w:cs="Arial"/>
          <w:color w:val="000000" w:themeColor="text1"/>
          <w:rtl/>
        </w:rPr>
        <w:t>- دائمًا ما يكون الأمر صعبًا في البداية عندما لا تعرف</w:t>
      </w:r>
      <w:r w:rsidRPr="00F46FD2">
        <w:rPr>
          <w:rFonts w:cs="Arial" w:hint="cs"/>
          <w:color w:val="000000" w:themeColor="text1"/>
          <w:rtl/>
        </w:rPr>
        <w:t>ا</w:t>
      </w:r>
      <w:r w:rsidRPr="00F46FD2">
        <w:rPr>
          <w:rFonts w:cs="Arial"/>
          <w:color w:val="000000" w:themeColor="text1"/>
          <w:rtl/>
        </w:rPr>
        <w:t xml:space="preserve"> بعضكما البعض ، لكن الأمر يستحق المحاولة!</w:t>
      </w:r>
    </w:p>
    <w:p w14:paraId="0260D88A" w14:textId="50FCD76C" w:rsidR="00071F1B" w:rsidRPr="00F46FD2" w:rsidRDefault="00071F1B" w:rsidP="00071F1B">
      <w:pPr>
        <w:bidi/>
        <w:rPr>
          <w:color w:val="000000" w:themeColor="text1"/>
          <w:lang w:val="nb-NO"/>
        </w:rPr>
      </w:pPr>
      <w:r w:rsidRPr="00F46FD2">
        <w:rPr>
          <w:rFonts w:cs="Arial"/>
          <w:color w:val="000000" w:themeColor="text1"/>
          <w:rtl/>
        </w:rPr>
        <w:t xml:space="preserve">- لا </w:t>
      </w:r>
      <w:r w:rsidR="00EF1952" w:rsidRPr="00F46FD2">
        <w:rPr>
          <w:rFonts w:cs="Arial" w:hint="cs"/>
          <w:color w:val="000000" w:themeColor="text1"/>
          <w:rtl/>
        </w:rPr>
        <w:t xml:space="preserve">يوجد هذا الشخص الذي يحبه </w:t>
      </w:r>
      <w:r w:rsidR="001D7CD1" w:rsidRPr="00F46FD2">
        <w:rPr>
          <w:rFonts w:cs="Arial" w:hint="cs"/>
          <w:color w:val="000000" w:themeColor="text1"/>
          <w:rtl/>
        </w:rPr>
        <w:t>جميع الناس.</w:t>
      </w:r>
    </w:p>
    <w:p w14:paraId="585FE645" w14:textId="77777777" w:rsidR="00071F1B" w:rsidRPr="00F46FD2" w:rsidRDefault="00071F1B" w:rsidP="00071F1B">
      <w:pPr>
        <w:bidi/>
        <w:rPr>
          <w:rFonts w:cs="Arial"/>
          <w:color w:val="000000" w:themeColor="text1"/>
        </w:rPr>
      </w:pPr>
      <w:r w:rsidRPr="00F46FD2">
        <w:rPr>
          <w:rFonts w:cs="Arial"/>
          <w:color w:val="000000" w:themeColor="text1"/>
          <w:rtl/>
        </w:rPr>
        <w:t>- تكوين صداقات جديدة هو متعة!</w:t>
      </w:r>
    </w:p>
    <w:p w14:paraId="7211D17D" w14:textId="77777777" w:rsidR="00071F1B" w:rsidRPr="00F46FD2" w:rsidRDefault="00071F1B" w:rsidP="00071F1B">
      <w:pPr>
        <w:bidi/>
        <w:rPr>
          <w:b/>
          <w:bCs/>
          <w:color w:val="000000" w:themeColor="text1"/>
        </w:rPr>
      </w:pPr>
      <w:r w:rsidRPr="00F46FD2">
        <w:rPr>
          <w:rFonts w:cs="Arial" w:hint="cs"/>
          <w:b/>
          <w:bCs/>
          <w:color w:val="000000" w:themeColor="text1"/>
          <w:rtl/>
        </w:rPr>
        <w:t>عبارات</w:t>
      </w:r>
      <w:r w:rsidRPr="00F46FD2">
        <w:rPr>
          <w:rFonts w:cs="Arial"/>
          <w:b/>
          <w:bCs/>
          <w:color w:val="000000" w:themeColor="text1"/>
          <w:rtl/>
        </w:rPr>
        <w:t xml:space="preserve"> ومقترحات للمناقشة</w:t>
      </w:r>
    </w:p>
    <w:p w14:paraId="309E92E2" w14:textId="761EA2AB" w:rsidR="00071F1B" w:rsidRPr="00F46FD2" w:rsidRDefault="002C5A89" w:rsidP="00071F1B">
      <w:pPr>
        <w:bidi/>
        <w:rPr>
          <w:color w:val="000000" w:themeColor="text1"/>
        </w:rPr>
      </w:pPr>
      <w:r w:rsidRPr="00F46FD2">
        <w:rPr>
          <w:rFonts w:cs="Arial" w:hint="cs"/>
          <w:color w:val="000000" w:themeColor="text1"/>
          <w:rtl/>
        </w:rPr>
        <w:t xml:space="preserve">لماذا </w:t>
      </w:r>
      <w:r w:rsidR="00AC1AAA" w:rsidRPr="00F46FD2">
        <w:rPr>
          <w:rFonts w:cs="Arial" w:hint="cs"/>
          <w:color w:val="000000" w:themeColor="text1"/>
          <w:rtl/>
        </w:rPr>
        <w:t>يمكن لشخص ان يقوم برفض الآخرين، ما هي الاسباب</w:t>
      </w:r>
      <w:r w:rsidR="00071F1B" w:rsidRPr="00F46FD2">
        <w:rPr>
          <w:rFonts w:cs="Arial"/>
          <w:color w:val="000000" w:themeColor="text1"/>
          <w:rtl/>
        </w:rPr>
        <w:t>؟</w:t>
      </w:r>
    </w:p>
    <w:p w14:paraId="4E75C649" w14:textId="77777777" w:rsidR="00071F1B" w:rsidRPr="00F46FD2" w:rsidRDefault="00071F1B" w:rsidP="00071F1B">
      <w:pPr>
        <w:bidi/>
        <w:rPr>
          <w:color w:val="000000" w:themeColor="text1"/>
        </w:rPr>
      </w:pPr>
      <w:r w:rsidRPr="00F46FD2">
        <w:rPr>
          <w:rFonts w:cs="Arial"/>
          <w:color w:val="000000" w:themeColor="text1"/>
          <w:rtl/>
        </w:rPr>
        <w:t>الرفض هو التنمر / هل</w:t>
      </w:r>
      <w:r w:rsidRPr="00F46FD2">
        <w:rPr>
          <w:rFonts w:cs="Arial" w:hint="cs"/>
          <w:color w:val="000000" w:themeColor="text1"/>
          <w:rtl/>
        </w:rPr>
        <w:t xml:space="preserve"> يمكن أن يكون</w:t>
      </w:r>
      <w:r w:rsidRPr="00F46FD2">
        <w:rPr>
          <w:rFonts w:cs="Arial"/>
          <w:color w:val="000000" w:themeColor="text1"/>
          <w:rtl/>
        </w:rPr>
        <w:t xml:space="preserve"> الرفض تنمر؟</w:t>
      </w:r>
    </w:p>
    <w:p w14:paraId="1744C4B9" w14:textId="77777777" w:rsidR="00071F1B" w:rsidRPr="00F46FD2" w:rsidRDefault="00071F1B" w:rsidP="00071F1B">
      <w:pPr>
        <w:bidi/>
        <w:rPr>
          <w:color w:val="000000" w:themeColor="text1"/>
        </w:rPr>
      </w:pPr>
      <w:r w:rsidRPr="00F46FD2">
        <w:rPr>
          <w:rFonts w:cs="Arial"/>
          <w:color w:val="000000" w:themeColor="text1"/>
          <w:rtl/>
        </w:rPr>
        <w:t>لا بأس أحيانًا برفض الآخرين / هل يجوز رفض الآخرين؟</w:t>
      </w:r>
    </w:p>
    <w:p w14:paraId="443BBDC1" w14:textId="77777777" w:rsidR="00071F1B" w:rsidRPr="00F46FD2" w:rsidRDefault="00071F1B" w:rsidP="00071F1B">
      <w:pPr>
        <w:bidi/>
        <w:rPr>
          <w:color w:val="000000" w:themeColor="text1"/>
        </w:rPr>
      </w:pPr>
      <w:r w:rsidRPr="00F46FD2">
        <w:rPr>
          <w:rFonts w:cs="Arial"/>
          <w:color w:val="000000" w:themeColor="text1"/>
          <w:rtl/>
        </w:rPr>
        <w:t>يجب عليك إخطار البالغين إذا كنت أنت أو الآخرين يتعرضون للتنمر / متى يجب أن تتعرض للتنمر؟</w:t>
      </w:r>
    </w:p>
    <w:p w14:paraId="42EB7911" w14:textId="77777777" w:rsidR="00071F1B" w:rsidRPr="00F46FD2" w:rsidRDefault="00071F1B" w:rsidP="00071F1B">
      <w:pPr>
        <w:bidi/>
        <w:rPr>
          <w:rFonts w:cs="Arial"/>
          <w:color w:val="000000" w:themeColor="text1"/>
        </w:rPr>
      </w:pPr>
      <w:r w:rsidRPr="00F46FD2">
        <w:rPr>
          <w:rFonts w:cs="Arial"/>
          <w:color w:val="000000" w:themeColor="text1"/>
          <w:rtl/>
        </w:rPr>
        <w:t xml:space="preserve">من المقبول أن يتم رفضك إذا </w:t>
      </w:r>
      <w:r w:rsidRPr="00F46FD2">
        <w:rPr>
          <w:rFonts w:cs="Arial" w:hint="cs"/>
          <w:color w:val="000000" w:themeColor="text1"/>
          <w:rtl/>
        </w:rPr>
        <w:t>كنت قد</w:t>
      </w:r>
      <w:r w:rsidRPr="00F46FD2">
        <w:rPr>
          <w:rFonts w:cs="Arial"/>
          <w:color w:val="000000" w:themeColor="text1"/>
          <w:rtl/>
        </w:rPr>
        <w:t xml:space="preserve"> رفض</w:t>
      </w:r>
      <w:r w:rsidRPr="00F46FD2">
        <w:rPr>
          <w:rFonts w:cs="Arial" w:hint="cs"/>
          <w:color w:val="000000" w:themeColor="text1"/>
          <w:rtl/>
        </w:rPr>
        <w:t xml:space="preserve">ت </w:t>
      </w:r>
      <w:r w:rsidRPr="00F46FD2">
        <w:rPr>
          <w:rFonts w:cs="Arial"/>
          <w:color w:val="000000" w:themeColor="text1"/>
          <w:rtl/>
        </w:rPr>
        <w:t xml:space="preserve">نفسك / هل من المقبول أن يتم رفضك إذا </w:t>
      </w:r>
      <w:r w:rsidRPr="00F46FD2">
        <w:rPr>
          <w:rFonts w:cs="Arial" w:hint="cs"/>
          <w:color w:val="000000" w:themeColor="text1"/>
          <w:rtl/>
        </w:rPr>
        <w:t xml:space="preserve">كنت قد </w:t>
      </w:r>
      <w:r w:rsidRPr="00F46FD2">
        <w:rPr>
          <w:rFonts w:cs="Arial"/>
          <w:color w:val="000000" w:themeColor="text1"/>
          <w:rtl/>
        </w:rPr>
        <w:t>رفض</w:t>
      </w:r>
      <w:r w:rsidRPr="00F46FD2">
        <w:rPr>
          <w:rFonts w:cs="Arial" w:hint="cs"/>
          <w:color w:val="000000" w:themeColor="text1"/>
          <w:rtl/>
        </w:rPr>
        <w:t xml:space="preserve">ت </w:t>
      </w:r>
      <w:r w:rsidRPr="00F46FD2">
        <w:rPr>
          <w:rFonts w:cs="Arial"/>
          <w:color w:val="000000" w:themeColor="text1"/>
          <w:rtl/>
        </w:rPr>
        <w:t>نفسك؟</w:t>
      </w:r>
    </w:p>
    <w:p w14:paraId="5E9066DA" w14:textId="77777777" w:rsidR="00071F1B" w:rsidRPr="00F46FD2" w:rsidRDefault="00071F1B" w:rsidP="00071F1B">
      <w:pPr>
        <w:bidi/>
        <w:rPr>
          <w:b/>
          <w:bCs/>
          <w:color w:val="000000" w:themeColor="text1"/>
        </w:rPr>
      </w:pPr>
      <w:r w:rsidRPr="00F46FD2">
        <w:rPr>
          <w:rFonts w:cs="Arial"/>
          <w:b/>
          <w:bCs/>
          <w:color w:val="000000" w:themeColor="text1"/>
          <w:rtl/>
        </w:rPr>
        <w:t>أنشطة</w:t>
      </w:r>
    </w:p>
    <w:p w14:paraId="64C6A5B1" w14:textId="77777777" w:rsidR="00071F1B" w:rsidRPr="00F46FD2" w:rsidRDefault="00071F1B" w:rsidP="00071F1B">
      <w:pPr>
        <w:bidi/>
        <w:rPr>
          <w:color w:val="000000" w:themeColor="text1"/>
        </w:rPr>
      </w:pPr>
      <w:r w:rsidRPr="00F46FD2">
        <w:rPr>
          <w:rFonts w:cs="Arial"/>
          <w:color w:val="000000" w:themeColor="text1"/>
          <w:rtl/>
        </w:rPr>
        <w:t>فكر في وقت رفضت فيه شخصًا آخر. ماذا كان السبب؟</w:t>
      </w:r>
    </w:p>
    <w:p w14:paraId="33CF51BE" w14:textId="03DF8524" w:rsidR="00071F1B" w:rsidRPr="00F46FD2" w:rsidRDefault="00071F1B" w:rsidP="00071F1B">
      <w:pPr>
        <w:bidi/>
        <w:rPr>
          <w:color w:val="000000" w:themeColor="text1"/>
        </w:rPr>
      </w:pPr>
      <w:r w:rsidRPr="00F46FD2">
        <w:rPr>
          <w:rFonts w:cs="Arial"/>
          <w:color w:val="000000" w:themeColor="text1"/>
          <w:rtl/>
        </w:rPr>
        <w:t xml:space="preserve">فكر في وقت تم رفضك فيه. </w:t>
      </w:r>
      <w:r w:rsidR="00A60EC3" w:rsidRPr="00F46FD2">
        <w:rPr>
          <w:rFonts w:cs="Arial" w:hint="cs"/>
          <w:color w:val="000000" w:themeColor="text1"/>
          <w:rtl/>
        </w:rPr>
        <w:t>ارسم</w:t>
      </w:r>
      <w:r w:rsidR="000067CB" w:rsidRPr="00F46FD2">
        <w:rPr>
          <w:rFonts w:cs="Arial" w:hint="cs"/>
          <w:color w:val="000000" w:themeColor="text1"/>
          <w:rtl/>
        </w:rPr>
        <w:t xml:space="preserve"> </w:t>
      </w:r>
      <w:r w:rsidRPr="00F46FD2">
        <w:rPr>
          <w:rFonts w:cs="Arial"/>
          <w:color w:val="000000" w:themeColor="text1"/>
          <w:rtl/>
        </w:rPr>
        <w:t xml:space="preserve">يد المساعدة </w:t>
      </w:r>
      <w:r w:rsidR="000067CB" w:rsidRPr="00F46FD2">
        <w:rPr>
          <w:rFonts w:cs="Arial" w:hint="cs"/>
          <w:color w:val="000000" w:themeColor="text1"/>
          <w:rtl/>
        </w:rPr>
        <w:t xml:space="preserve"> و ملئها </w:t>
      </w:r>
      <w:r w:rsidRPr="00F46FD2">
        <w:rPr>
          <w:rFonts w:cs="Arial"/>
          <w:color w:val="000000" w:themeColor="text1"/>
          <w:rtl/>
        </w:rPr>
        <w:t xml:space="preserve">للحصول على نظرة عامة </w:t>
      </w:r>
      <w:r w:rsidRPr="00F46FD2">
        <w:rPr>
          <w:rFonts w:cs="Arial" w:hint="cs"/>
          <w:color w:val="000000" w:themeColor="text1"/>
          <w:rtl/>
          <w:lang w:bidi="ar-LB"/>
        </w:rPr>
        <w:t xml:space="preserve">عن </w:t>
      </w:r>
      <w:r w:rsidRPr="00F46FD2">
        <w:rPr>
          <w:rFonts w:cs="Arial"/>
          <w:color w:val="000000" w:themeColor="text1"/>
          <w:rtl/>
        </w:rPr>
        <w:t>الموقف.</w:t>
      </w:r>
    </w:p>
    <w:p w14:paraId="337FA2B7" w14:textId="77777777" w:rsidR="00071F1B" w:rsidRPr="00F46FD2" w:rsidRDefault="00071F1B" w:rsidP="00071F1B">
      <w:pPr>
        <w:bidi/>
        <w:rPr>
          <w:color w:val="000000" w:themeColor="text1"/>
        </w:rPr>
      </w:pPr>
      <w:r w:rsidRPr="00F46FD2">
        <w:rPr>
          <w:rFonts w:cs="Arial"/>
          <w:color w:val="000000" w:themeColor="text1"/>
          <w:rtl/>
        </w:rPr>
        <w:t>اكتب خمسة أشياء تعجبك في نفسك أو يمكنك أن تخبر نفسك بها إذا رفضك شخص آخر.</w:t>
      </w:r>
    </w:p>
    <w:p w14:paraId="42922544" w14:textId="6BEA0EF9" w:rsidR="00071F1B" w:rsidRPr="00F46FD2" w:rsidRDefault="00071F1B" w:rsidP="00071F1B">
      <w:pPr>
        <w:bidi/>
        <w:rPr>
          <w:color w:val="000000" w:themeColor="text1"/>
        </w:rPr>
      </w:pPr>
      <w:r w:rsidRPr="00F46FD2">
        <w:rPr>
          <w:rFonts w:cs="Arial"/>
          <w:color w:val="000000" w:themeColor="text1"/>
          <w:rtl/>
        </w:rPr>
        <w:t>اجعل الطلاب يعملون في مجموعات من 3-5</w:t>
      </w:r>
      <w:r w:rsidR="00850D9D" w:rsidRPr="00F46FD2">
        <w:rPr>
          <w:rFonts w:cs="Arial" w:hint="cs"/>
          <w:color w:val="000000" w:themeColor="text1"/>
          <w:rtl/>
        </w:rPr>
        <w:t xml:space="preserve"> اشخاص.</w:t>
      </w:r>
      <w:r w:rsidRPr="00F46FD2">
        <w:rPr>
          <w:rFonts w:cs="Arial"/>
          <w:color w:val="000000" w:themeColor="text1"/>
          <w:rtl/>
        </w:rPr>
        <w:t xml:space="preserve"> أنشئ مقطع فيديو يوضح ثلاث حالات مختلفة </w:t>
      </w:r>
      <w:r w:rsidRPr="00F46FD2">
        <w:rPr>
          <w:rFonts w:cs="Arial" w:hint="cs"/>
          <w:color w:val="000000" w:themeColor="text1"/>
          <w:rtl/>
        </w:rPr>
        <w:t>عن تعرض الشخص للرفض،</w:t>
      </w:r>
      <w:r w:rsidRPr="00F46FD2">
        <w:rPr>
          <w:rFonts w:cs="Arial"/>
          <w:color w:val="000000" w:themeColor="text1"/>
          <w:rtl/>
        </w:rPr>
        <w:t xml:space="preserve"> متبوعة بإرشادات حول كيفية التعامل مع الرفض لكل موقف.</w:t>
      </w:r>
    </w:p>
    <w:p w14:paraId="7BAC72EC" w14:textId="6F553D75" w:rsidR="00071F1B" w:rsidRPr="00F46FD2" w:rsidRDefault="00071F1B" w:rsidP="00071F1B">
      <w:pPr>
        <w:bidi/>
        <w:rPr>
          <w:rFonts w:cs="Arial"/>
          <w:color w:val="000000" w:themeColor="text1"/>
          <w:rtl/>
        </w:rPr>
      </w:pPr>
      <w:r w:rsidRPr="00F46FD2">
        <w:rPr>
          <w:rFonts w:cs="Arial"/>
          <w:color w:val="000000" w:themeColor="text1"/>
          <w:rtl/>
        </w:rPr>
        <w:t>ارسم خط</w:t>
      </w:r>
      <w:r w:rsidR="00311AE7" w:rsidRPr="00F46FD2">
        <w:rPr>
          <w:rFonts w:cs="Arial" w:hint="cs"/>
          <w:color w:val="000000" w:themeColor="text1"/>
          <w:rtl/>
        </w:rPr>
        <w:t xml:space="preserve">اً </w:t>
      </w:r>
      <w:r w:rsidRPr="00F46FD2">
        <w:rPr>
          <w:rFonts w:cs="Arial"/>
          <w:color w:val="000000" w:themeColor="text1"/>
          <w:rtl/>
        </w:rPr>
        <w:t xml:space="preserve">في منتصف الفصل الدراسي. أحد الجانبين يرمز إلى "أوافق" بينما يشير الآخر إلى "لا أوافق". اقرأ عبارات من الموضوع (على سبيل المثال ، مستمدة من ادعاءات الرفض والتسلط في القسم أعلاه) واسمح للطلاب بالجلوس على يمين أو يسار </w:t>
      </w:r>
      <w:r w:rsidR="00B619EE" w:rsidRPr="00F46FD2">
        <w:rPr>
          <w:rFonts w:cs="Arial" w:hint="cs"/>
          <w:color w:val="000000" w:themeColor="text1"/>
          <w:rtl/>
        </w:rPr>
        <w:t>الخط،</w:t>
      </w:r>
      <w:r w:rsidRPr="00F46FD2">
        <w:rPr>
          <w:rFonts w:cs="Arial"/>
          <w:color w:val="000000" w:themeColor="text1"/>
          <w:rtl/>
        </w:rPr>
        <w:t xml:space="preserve"> كلما وضعت نفسك في مكان أبعد ، كلما كنت غير موافق</w:t>
      </w:r>
      <w:r w:rsidRPr="00F46FD2">
        <w:rPr>
          <w:rFonts w:cs="Arial" w:hint="cs"/>
          <w:color w:val="000000" w:themeColor="text1"/>
          <w:rtl/>
        </w:rPr>
        <w:t xml:space="preserve"> بدرجة أكبر</w:t>
      </w:r>
      <w:r w:rsidRPr="00F46FD2">
        <w:rPr>
          <w:rFonts w:cs="Arial"/>
          <w:color w:val="000000" w:themeColor="text1"/>
          <w:rtl/>
        </w:rPr>
        <w:t xml:space="preserve"> ، وكلما </w:t>
      </w:r>
      <w:r w:rsidRPr="00F46FD2">
        <w:rPr>
          <w:rFonts w:cs="Arial" w:hint="cs"/>
          <w:color w:val="000000" w:themeColor="text1"/>
          <w:rtl/>
        </w:rPr>
        <w:t xml:space="preserve">اقترب مكانك من المنتصف </w:t>
      </w:r>
      <w:r w:rsidRPr="00F46FD2">
        <w:rPr>
          <w:rFonts w:cs="Arial"/>
          <w:color w:val="000000" w:themeColor="text1"/>
          <w:rtl/>
        </w:rPr>
        <w:t xml:space="preserve"> أصبحت غير متأكد. اطلب من الطلاب شرح سبب اختيارهم وجهة النظر هذه قبل قراءة ال</w:t>
      </w:r>
      <w:r w:rsidRPr="00F46FD2">
        <w:rPr>
          <w:rFonts w:cs="Arial" w:hint="cs"/>
          <w:color w:val="000000" w:themeColor="text1"/>
          <w:rtl/>
        </w:rPr>
        <w:t xml:space="preserve">عبارة </w:t>
      </w:r>
      <w:r w:rsidRPr="00F46FD2">
        <w:rPr>
          <w:rFonts w:cs="Arial"/>
          <w:color w:val="000000" w:themeColor="text1"/>
          <w:rtl/>
        </w:rPr>
        <w:t>التالي</w:t>
      </w:r>
      <w:r w:rsidRPr="00F46FD2">
        <w:rPr>
          <w:rFonts w:cs="Arial" w:hint="cs"/>
          <w:color w:val="000000" w:themeColor="text1"/>
          <w:rtl/>
        </w:rPr>
        <w:t>ة</w:t>
      </w:r>
      <w:r w:rsidRPr="00F46FD2">
        <w:rPr>
          <w:rFonts w:cs="Arial"/>
          <w:color w:val="000000" w:themeColor="text1"/>
          <w:rtl/>
        </w:rPr>
        <w:t>.</w:t>
      </w:r>
    </w:p>
    <w:p w14:paraId="21C1C40B" w14:textId="77777777" w:rsidR="00071F1B" w:rsidRPr="00F46FD2" w:rsidRDefault="00071F1B" w:rsidP="00071F1B">
      <w:pPr>
        <w:bidi/>
        <w:rPr>
          <w:b/>
          <w:bCs/>
          <w:color w:val="000000" w:themeColor="text1"/>
        </w:rPr>
      </w:pPr>
      <w:r w:rsidRPr="00F46FD2">
        <w:rPr>
          <w:rFonts w:cs="Arial" w:hint="cs"/>
          <w:b/>
          <w:bCs/>
          <w:color w:val="000000" w:themeColor="text1"/>
          <w:rtl/>
        </w:rPr>
        <w:t>الأخصائيون النفسيون يشاركون الأفكار</w:t>
      </w:r>
    </w:p>
    <w:p w14:paraId="44CFAC01" w14:textId="6AFB6025" w:rsidR="00071F1B" w:rsidRPr="00F46FD2" w:rsidRDefault="00071F1B" w:rsidP="000F1ADE">
      <w:pPr>
        <w:bidi/>
        <w:rPr>
          <w:color w:val="000000" w:themeColor="text1"/>
          <w:rtl/>
        </w:rPr>
      </w:pPr>
      <w:r w:rsidRPr="00F46FD2">
        <w:rPr>
          <w:rFonts w:cs="Arial"/>
          <w:color w:val="000000" w:themeColor="text1"/>
          <w:rtl/>
        </w:rPr>
        <w:t>"خطأ الإسناد الأساسي" هو مصطلح يستخدم لشرح السبب (= ا</w:t>
      </w:r>
      <w:r w:rsidRPr="00F46FD2">
        <w:rPr>
          <w:rFonts w:cs="Arial" w:hint="cs"/>
          <w:color w:val="000000" w:themeColor="text1"/>
          <w:rtl/>
        </w:rPr>
        <w:t>الصلة</w:t>
      </w:r>
      <w:r w:rsidRPr="00F46FD2">
        <w:rPr>
          <w:rFonts w:cs="Arial"/>
          <w:color w:val="000000" w:themeColor="text1"/>
          <w:rtl/>
        </w:rPr>
        <w:t xml:space="preserve">) لشخص ما بدلاً من الموقف ؛ وأن الناس وليس الظروف يعطون الكثير من </w:t>
      </w:r>
      <w:r w:rsidR="00715E37" w:rsidRPr="00F46FD2">
        <w:rPr>
          <w:rFonts w:cs="Arial" w:hint="cs"/>
          <w:color w:val="000000" w:themeColor="text1"/>
          <w:rtl/>
        </w:rPr>
        <w:t>القيمة</w:t>
      </w:r>
      <w:r w:rsidRPr="00F46FD2">
        <w:rPr>
          <w:rFonts w:cs="Arial"/>
          <w:color w:val="000000" w:themeColor="text1"/>
          <w:rtl/>
        </w:rPr>
        <w:t xml:space="preserve">. يمكن إجراء التفسيرات السببية بناءً على الشخص أو الموقف ، ويمكن تصنيفها على أنها مستقرة بمرور الوقت ، أو </w:t>
      </w:r>
      <w:r w:rsidRPr="00F46FD2">
        <w:rPr>
          <w:rFonts w:cs="Arial"/>
          <w:color w:val="000000" w:themeColor="text1"/>
          <w:rtl/>
        </w:rPr>
        <w:lastRenderedPageBreak/>
        <w:t>عشوائية. عندما يشعر الناس بالرفض وعندما يكون الناس في صراعات ، فإن التفسيرات السببية حول</w:t>
      </w:r>
      <w:r w:rsidRPr="00F46FD2">
        <w:rPr>
          <w:rFonts w:cs="Arial" w:hint="cs"/>
          <w:color w:val="000000" w:themeColor="text1"/>
          <w:rtl/>
        </w:rPr>
        <w:t xml:space="preserve"> كيف</w:t>
      </w:r>
      <w:r w:rsidRPr="00F46FD2">
        <w:rPr>
          <w:rFonts w:cs="Arial"/>
          <w:color w:val="000000" w:themeColor="text1"/>
          <w:rtl/>
        </w:rPr>
        <w:t xml:space="preserve"> "</w:t>
      </w:r>
      <w:r w:rsidRPr="00F46FD2">
        <w:rPr>
          <w:rFonts w:cs="Arial" w:hint="cs"/>
          <w:color w:val="000000" w:themeColor="text1"/>
          <w:rtl/>
        </w:rPr>
        <w:t>ي</w:t>
      </w:r>
      <w:r w:rsidRPr="00F46FD2">
        <w:rPr>
          <w:rFonts w:cs="Arial"/>
          <w:color w:val="000000" w:themeColor="text1"/>
          <w:rtl/>
        </w:rPr>
        <w:t>كون الشخص دائمًا" تجعل النزاع أسوأ وتزيد من المشاعر الصعبة. من الصعب العثور على حلول أفضل وأشياء أكثر ذكاءً للقيام بها إذا كنت تعتقد "أنا شخص لا أحد يحب</w:t>
      </w:r>
      <w:r w:rsidRPr="00F46FD2">
        <w:rPr>
          <w:rFonts w:cs="Arial" w:hint="cs"/>
          <w:color w:val="000000" w:themeColor="text1"/>
          <w:rtl/>
        </w:rPr>
        <w:t>ه</w:t>
      </w:r>
      <w:r w:rsidRPr="00F46FD2">
        <w:rPr>
          <w:rFonts w:cs="Arial"/>
          <w:color w:val="000000" w:themeColor="text1"/>
          <w:rtl/>
        </w:rPr>
        <w:t xml:space="preserve">" مما إذا كنت تعتقد "حقًا ، </w:t>
      </w:r>
      <w:r w:rsidRPr="00F46FD2">
        <w:rPr>
          <w:rFonts w:cs="Arial" w:hint="cs"/>
          <w:color w:val="000000" w:themeColor="text1"/>
          <w:rtl/>
        </w:rPr>
        <w:t xml:space="preserve">انك </w:t>
      </w:r>
      <w:r w:rsidRPr="00F46FD2">
        <w:rPr>
          <w:rFonts w:cs="Arial"/>
          <w:color w:val="000000" w:themeColor="text1"/>
          <w:rtl/>
        </w:rPr>
        <w:t>فعلت شيئًا لم يعجبهم"</w:t>
      </w:r>
    </w:p>
    <w:p w14:paraId="742B9D85" w14:textId="6DB7F0B2" w:rsidR="00B246CA" w:rsidRPr="00F46FD2" w:rsidRDefault="00B246CA" w:rsidP="00071F1B">
      <w:pPr>
        <w:bidi/>
        <w:rPr>
          <w:rFonts w:cs="Arial"/>
          <w:b/>
          <w:bCs/>
          <w:color w:val="000000" w:themeColor="text1"/>
          <w:rtl/>
          <w:lang w:bidi="ar-LB"/>
        </w:rPr>
      </w:pPr>
      <w:r w:rsidRPr="00F46FD2">
        <w:rPr>
          <w:rFonts w:cs="Arial"/>
          <w:b/>
          <w:bCs/>
          <w:color w:val="000000" w:themeColor="text1"/>
          <w:rtl/>
        </w:rPr>
        <w:t xml:space="preserve">السيناريو 4 أمي </w:t>
      </w:r>
      <w:r w:rsidRPr="00F46FD2">
        <w:rPr>
          <w:rFonts w:cs="Arial"/>
          <w:b/>
          <w:bCs/>
          <w:color w:val="000000" w:themeColor="text1"/>
          <w:rtl/>
          <w:lang w:bidi="ar-LB"/>
        </w:rPr>
        <w:t>مكتئبة</w:t>
      </w:r>
    </w:p>
    <w:p w14:paraId="4499C258" w14:textId="653F657B" w:rsidR="000F1ADE" w:rsidRPr="00F46FD2" w:rsidRDefault="000F1ADE" w:rsidP="000F1ADE">
      <w:pPr>
        <w:bidi/>
        <w:jc w:val="center"/>
        <w:rPr>
          <w:b/>
          <w:bCs/>
          <w:color w:val="000000" w:themeColor="text1"/>
          <w:lang w:bidi="ar-LB"/>
        </w:rPr>
      </w:pPr>
      <w:r w:rsidRPr="00F46FD2">
        <w:rPr>
          <w:noProof/>
          <w:color w:val="000000" w:themeColor="text1"/>
        </w:rPr>
        <w:drawing>
          <wp:inline distT="0" distB="0" distL="0" distR="0" wp14:anchorId="4C251459" wp14:editId="32E4D1DF">
            <wp:extent cx="4680000" cy="2632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0000" cy="2632500"/>
                    </a:xfrm>
                    <a:prstGeom prst="rect">
                      <a:avLst/>
                    </a:prstGeom>
                  </pic:spPr>
                </pic:pic>
              </a:graphicData>
            </a:graphic>
          </wp:inline>
        </w:drawing>
      </w:r>
    </w:p>
    <w:p w14:paraId="4846E443" w14:textId="48614FF0" w:rsidR="00B246CA" w:rsidRPr="00F46FD2" w:rsidRDefault="00B246CA" w:rsidP="00B246CA">
      <w:pPr>
        <w:bidi/>
        <w:rPr>
          <w:color w:val="000000" w:themeColor="text1"/>
          <w:rtl/>
        </w:rPr>
      </w:pPr>
      <w:r w:rsidRPr="00F46FD2">
        <w:rPr>
          <w:rFonts w:cs="Arial"/>
          <w:color w:val="000000" w:themeColor="text1"/>
          <w:rtl/>
        </w:rPr>
        <w:t xml:space="preserve">يؤثر مرض الوالدين على الأسرة. إذا كان الآباء مريضين في فترة زمنية </w:t>
      </w:r>
      <w:r w:rsidR="005725AA" w:rsidRPr="00F46FD2">
        <w:rPr>
          <w:rFonts w:cs="Arial" w:hint="cs"/>
          <w:color w:val="000000" w:themeColor="text1"/>
          <w:rtl/>
        </w:rPr>
        <w:t>طويلة</w:t>
      </w:r>
      <w:r w:rsidRPr="00F46FD2">
        <w:rPr>
          <w:rFonts w:cs="Arial"/>
          <w:color w:val="000000" w:themeColor="text1"/>
          <w:rtl/>
        </w:rPr>
        <w:t xml:space="preserve"> ، فعادة ما يضطر المراهقون في العائلة إلى أداء مهام أخرى في الأسرة ، وغالبًا ما يكون لديهم مخاوف أخرى غير أقرانهم. كيف يمكننا دعم بعضنا البعض وأنفسنا عندما تكون هناك صعوبات في المنزل؟ وما هي طرق التفكير التي يمكن التدرب عليها لمنع الاكتئاب؟</w:t>
      </w:r>
    </w:p>
    <w:p w14:paraId="62AFBC60" w14:textId="77777777" w:rsidR="00B246CA" w:rsidRPr="00F46FD2" w:rsidRDefault="00B246CA" w:rsidP="00B246CA">
      <w:pPr>
        <w:bidi/>
        <w:rPr>
          <w:color w:val="000000" w:themeColor="text1"/>
        </w:rPr>
      </w:pPr>
    </w:p>
    <w:p w14:paraId="0ADA8725" w14:textId="77777777" w:rsidR="00B246CA" w:rsidRPr="00F46FD2" w:rsidRDefault="00B246CA" w:rsidP="00B246CA">
      <w:pPr>
        <w:bidi/>
        <w:rPr>
          <w:b/>
          <w:bCs/>
          <w:color w:val="000000" w:themeColor="text1"/>
        </w:rPr>
      </w:pPr>
      <w:r w:rsidRPr="00F46FD2">
        <w:rPr>
          <w:rFonts w:cs="Arial"/>
          <w:b/>
          <w:bCs/>
          <w:color w:val="000000" w:themeColor="text1"/>
          <w:rtl/>
        </w:rPr>
        <w:t>ملخص القصة</w:t>
      </w:r>
    </w:p>
    <w:p w14:paraId="7C7F48DD" w14:textId="77777777" w:rsidR="00B246CA" w:rsidRPr="00F46FD2" w:rsidRDefault="00B246CA" w:rsidP="00B246CA">
      <w:pPr>
        <w:bidi/>
        <w:rPr>
          <w:color w:val="000000" w:themeColor="text1"/>
        </w:rPr>
      </w:pPr>
      <w:r w:rsidRPr="00F46FD2">
        <w:rPr>
          <w:rFonts w:cs="Arial"/>
          <w:color w:val="000000" w:themeColor="text1"/>
          <w:rtl/>
        </w:rPr>
        <w:t>والدة آدام مكتئبة. عندما يعود إلى المنزل من المدرسة ، تكون لا تزال على الأريكة. يقوم اللاعب بمساعدة آدم على توصيف ما يحدث بناءً على وضع الأم واستخدام قدرته على الرعاية ليس فقط لأمه ، ولكن أيضًا لرعاية نفسه.</w:t>
      </w:r>
    </w:p>
    <w:p w14:paraId="3A1B4FDB" w14:textId="77777777" w:rsidR="00B246CA" w:rsidRPr="00F46FD2" w:rsidRDefault="00B246CA" w:rsidP="00B246CA">
      <w:pPr>
        <w:bidi/>
        <w:rPr>
          <w:color w:val="000000" w:themeColor="text1"/>
        </w:rPr>
      </w:pPr>
    </w:p>
    <w:p w14:paraId="44D34AEB" w14:textId="77777777" w:rsidR="00B246CA" w:rsidRPr="00F46FD2" w:rsidRDefault="00B246CA" w:rsidP="00B246CA">
      <w:pPr>
        <w:bidi/>
        <w:rPr>
          <w:b/>
          <w:bCs/>
          <w:color w:val="000000" w:themeColor="text1"/>
        </w:rPr>
      </w:pPr>
      <w:r w:rsidRPr="00F46FD2">
        <w:rPr>
          <w:rFonts w:cs="Arial"/>
          <w:b/>
          <w:bCs/>
          <w:color w:val="000000" w:themeColor="text1"/>
          <w:rtl/>
        </w:rPr>
        <w:t>أسئلة لتكرار المحتوى</w:t>
      </w:r>
    </w:p>
    <w:p w14:paraId="52DE095B" w14:textId="77777777" w:rsidR="008D7462" w:rsidRPr="00F46FD2" w:rsidRDefault="00B246CA" w:rsidP="008D7462">
      <w:pPr>
        <w:pStyle w:val="ListParagraph"/>
        <w:numPr>
          <w:ilvl w:val="0"/>
          <w:numId w:val="4"/>
        </w:numPr>
        <w:bidi/>
        <w:rPr>
          <w:color w:val="000000" w:themeColor="text1"/>
        </w:rPr>
      </w:pPr>
      <w:r w:rsidRPr="00F46FD2">
        <w:rPr>
          <w:rFonts w:cs="Arial"/>
          <w:color w:val="000000" w:themeColor="text1"/>
          <w:rtl/>
        </w:rPr>
        <w:t>هل لديك أي نصائح لإنتاج أفكار خضراء</w:t>
      </w:r>
      <w:r w:rsidR="008E73FF" w:rsidRPr="00F46FD2">
        <w:rPr>
          <w:rFonts w:cs="Arial" w:hint="cs"/>
          <w:color w:val="000000" w:themeColor="text1"/>
          <w:rtl/>
        </w:rPr>
        <w:t xml:space="preserve"> ايجابية</w:t>
      </w:r>
      <w:r w:rsidRPr="00F46FD2">
        <w:rPr>
          <w:rFonts w:cs="Arial"/>
          <w:color w:val="000000" w:themeColor="text1"/>
          <w:rtl/>
        </w:rPr>
        <w:t xml:space="preserve"> عندما تكون الحياة صعبة؟ </w:t>
      </w:r>
    </w:p>
    <w:p w14:paraId="78EDE259" w14:textId="147B2242" w:rsidR="00B246CA" w:rsidRPr="00F46FD2" w:rsidRDefault="00B246CA" w:rsidP="008D7462">
      <w:pPr>
        <w:pStyle w:val="ListParagraph"/>
        <w:bidi/>
        <w:rPr>
          <w:color w:val="000000" w:themeColor="text1"/>
        </w:rPr>
      </w:pPr>
      <w:r w:rsidRPr="00F46FD2">
        <w:rPr>
          <w:rFonts w:cs="Arial"/>
          <w:color w:val="000000" w:themeColor="text1"/>
          <w:rtl/>
        </w:rPr>
        <w:t>الجواب: فكر فيما قلته لصديق في نفس الموقف ، أو ما قد يفكر فيه شخص يحتذى به في مثل هذا الموقف.</w:t>
      </w:r>
    </w:p>
    <w:p w14:paraId="15027479" w14:textId="77777777" w:rsidR="006C4CC9" w:rsidRPr="00F46FD2" w:rsidRDefault="00B246CA" w:rsidP="008D7462">
      <w:pPr>
        <w:pStyle w:val="ListParagraph"/>
        <w:numPr>
          <w:ilvl w:val="0"/>
          <w:numId w:val="4"/>
        </w:numPr>
        <w:bidi/>
        <w:rPr>
          <w:color w:val="000000" w:themeColor="text1"/>
        </w:rPr>
      </w:pPr>
      <w:r w:rsidRPr="00F46FD2">
        <w:rPr>
          <w:rFonts w:cs="Arial"/>
          <w:color w:val="000000" w:themeColor="text1"/>
          <w:rtl/>
        </w:rPr>
        <w:t xml:space="preserve">كيف يمكن أن </w:t>
      </w:r>
      <w:r w:rsidR="00772A47" w:rsidRPr="00F46FD2">
        <w:rPr>
          <w:rFonts w:cs="Arial" w:hint="cs"/>
          <w:color w:val="000000" w:themeColor="text1"/>
          <w:rtl/>
        </w:rPr>
        <w:t>يتأثر</w:t>
      </w:r>
      <w:r w:rsidRPr="00F46FD2">
        <w:rPr>
          <w:rFonts w:cs="Arial"/>
          <w:color w:val="000000" w:themeColor="text1"/>
          <w:rtl/>
        </w:rPr>
        <w:t xml:space="preserve"> الشخص </w:t>
      </w:r>
      <w:r w:rsidR="0008648F" w:rsidRPr="00F46FD2">
        <w:rPr>
          <w:rFonts w:cs="Arial" w:hint="cs"/>
          <w:color w:val="000000" w:themeColor="text1"/>
          <w:rtl/>
        </w:rPr>
        <w:t xml:space="preserve">عندما </w:t>
      </w:r>
      <w:r w:rsidR="002863A7" w:rsidRPr="00F46FD2">
        <w:rPr>
          <w:rFonts w:cs="Arial" w:hint="cs"/>
          <w:color w:val="000000" w:themeColor="text1"/>
          <w:rtl/>
        </w:rPr>
        <w:t>يكون</w:t>
      </w:r>
      <w:r w:rsidRPr="00F46FD2">
        <w:rPr>
          <w:rFonts w:cs="Arial"/>
          <w:color w:val="000000" w:themeColor="text1"/>
          <w:rtl/>
        </w:rPr>
        <w:t xml:space="preserve"> والد</w:t>
      </w:r>
      <w:r w:rsidR="002863A7" w:rsidRPr="00F46FD2">
        <w:rPr>
          <w:rFonts w:cs="Arial" w:hint="cs"/>
          <w:color w:val="000000" w:themeColor="text1"/>
          <w:rtl/>
        </w:rPr>
        <w:t xml:space="preserve">ه </w:t>
      </w:r>
      <w:r w:rsidRPr="00F46FD2">
        <w:rPr>
          <w:rFonts w:cs="Arial"/>
          <w:color w:val="000000" w:themeColor="text1"/>
          <w:rtl/>
        </w:rPr>
        <w:t xml:space="preserve">مريض عقليًا؟ </w:t>
      </w:r>
    </w:p>
    <w:p w14:paraId="59116D63" w14:textId="7AAB344D" w:rsidR="00B246CA" w:rsidRPr="00F46FD2" w:rsidRDefault="00B246CA" w:rsidP="006C4CC9">
      <w:pPr>
        <w:pStyle w:val="ListParagraph"/>
        <w:bidi/>
        <w:rPr>
          <w:color w:val="000000" w:themeColor="text1"/>
        </w:rPr>
      </w:pPr>
      <w:r w:rsidRPr="00F46FD2">
        <w:rPr>
          <w:rFonts w:cs="Arial"/>
          <w:color w:val="000000" w:themeColor="text1"/>
          <w:rtl/>
        </w:rPr>
        <w:t>الجواب: يشعر بعض المراهقين بالخجل إذا كان والدهم (والديهم) مريضين. ساخطين، حزينين وقلقين ، ومشاكل النوم المصاحبة وصعوبات التركيز أمر طبيعي أيضًا.</w:t>
      </w:r>
    </w:p>
    <w:p w14:paraId="20E6B641" w14:textId="77777777" w:rsidR="006C4CC9" w:rsidRPr="00F46FD2" w:rsidRDefault="00B246CA" w:rsidP="006C4CC9">
      <w:pPr>
        <w:pStyle w:val="ListParagraph"/>
        <w:numPr>
          <w:ilvl w:val="0"/>
          <w:numId w:val="4"/>
        </w:numPr>
        <w:bidi/>
        <w:rPr>
          <w:color w:val="000000" w:themeColor="text1"/>
        </w:rPr>
      </w:pPr>
      <w:r w:rsidRPr="00F46FD2">
        <w:rPr>
          <w:rFonts w:cs="Arial"/>
          <w:color w:val="000000" w:themeColor="text1"/>
          <w:rtl/>
        </w:rPr>
        <w:t xml:space="preserve">هل يجب أن تخبر معلمك في المدرسة إذا كانت هناك صعوبات مستمرة في المنزل؟ </w:t>
      </w:r>
    </w:p>
    <w:p w14:paraId="3C9C9EB7" w14:textId="77777777" w:rsidR="006C4CC9" w:rsidRPr="00F46FD2" w:rsidRDefault="006C4CC9" w:rsidP="006C4CC9">
      <w:pPr>
        <w:pStyle w:val="ListParagraph"/>
        <w:bidi/>
        <w:rPr>
          <w:rFonts w:cs="Arial"/>
          <w:color w:val="000000" w:themeColor="text1"/>
          <w:rtl/>
        </w:rPr>
      </w:pPr>
    </w:p>
    <w:p w14:paraId="0C9E4EF4" w14:textId="3DEB9119" w:rsidR="00B246CA" w:rsidRPr="00F46FD2" w:rsidRDefault="00B246CA" w:rsidP="006C4CC9">
      <w:pPr>
        <w:pStyle w:val="ListParagraph"/>
        <w:bidi/>
        <w:rPr>
          <w:color w:val="000000" w:themeColor="text1"/>
        </w:rPr>
      </w:pPr>
      <w:r w:rsidRPr="00F46FD2">
        <w:rPr>
          <w:rFonts w:cs="Arial"/>
          <w:color w:val="000000" w:themeColor="text1"/>
          <w:rtl/>
        </w:rPr>
        <w:t>الإجابة: إذا تأثر أداء</w:t>
      </w:r>
      <w:r w:rsidR="00E30452" w:rsidRPr="00F46FD2">
        <w:rPr>
          <w:rFonts w:cs="Arial" w:hint="cs"/>
          <w:color w:val="000000" w:themeColor="text1"/>
          <w:rtl/>
        </w:rPr>
        <w:t>ك المدرسي</w:t>
      </w:r>
      <w:r w:rsidRPr="00F46FD2">
        <w:rPr>
          <w:rFonts w:cs="Arial"/>
          <w:color w:val="000000" w:themeColor="text1"/>
          <w:rtl/>
        </w:rPr>
        <w:t>، على سبيل المثال ، بسبب وضعك في المنزل ، فقد يكون من المفيد لك أن تخبر معلمك عن وضع عائلتك. أخبر شخصًا بالغًا في المدرسة ، شخص تثق به ، عن وضعك في المنزل وكيف تتفاعل مع ذلك.</w:t>
      </w:r>
    </w:p>
    <w:p w14:paraId="64E8B76E" w14:textId="77777777" w:rsidR="002F4B02" w:rsidRPr="00F46FD2" w:rsidRDefault="00B246CA" w:rsidP="00E30452">
      <w:pPr>
        <w:pStyle w:val="ListParagraph"/>
        <w:numPr>
          <w:ilvl w:val="0"/>
          <w:numId w:val="4"/>
        </w:numPr>
        <w:bidi/>
        <w:rPr>
          <w:color w:val="000000" w:themeColor="text1"/>
        </w:rPr>
      </w:pPr>
      <w:r w:rsidRPr="00F46FD2">
        <w:rPr>
          <w:rFonts w:cs="Arial"/>
          <w:color w:val="000000" w:themeColor="text1"/>
          <w:rtl/>
        </w:rPr>
        <w:t xml:space="preserve">لماذا يكون من الصعب إخبار الأصدقاء عن الآباء المصابين بأمراض عقلية؟ </w:t>
      </w:r>
    </w:p>
    <w:p w14:paraId="6557B6B5" w14:textId="77777777" w:rsidR="002F4B02" w:rsidRPr="00F46FD2" w:rsidRDefault="002F4B02" w:rsidP="002F4B02">
      <w:pPr>
        <w:pStyle w:val="ListParagraph"/>
        <w:bidi/>
        <w:rPr>
          <w:rFonts w:cs="Arial"/>
          <w:color w:val="000000" w:themeColor="text1"/>
          <w:rtl/>
        </w:rPr>
      </w:pPr>
    </w:p>
    <w:p w14:paraId="30478DE8" w14:textId="4ED1E554" w:rsidR="00B246CA" w:rsidRPr="00F46FD2" w:rsidRDefault="00B246CA" w:rsidP="002F4B02">
      <w:pPr>
        <w:pStyle w:val="ListParagraph"/>
        <w:bidi/>
        <w:rPr>
          <w:color w:val="000000" w:themeColor="text1"/>
        </w:rPr>
      </w:pPr>
      <w:r w:rsidRPr="00F46FD2">
        <w:rPr>
          <w:rFonts w:cs="Arial"/>
          <w:color w:val="000000" w:themeColor="text1"/>
          <w:rtl/>
        </w:rPr>
        <w:t>الإجابة: الخوف من أن الأصدقاء لن يفهموا الموقف ، والخشية من أن يقولوا أشياء سيئة عن والديك مثل "إنه مجنون!" ، والخوف من أن الأصدقاء لن يقدموا الدعم والتعاطف يمكن أن يجعل من الصعب التحدث عن المرض العقلي في الأسرة.</w:t>
      </w:r>
    </w:p>
    <w:p w14:paraId="49BB49E9" w14:textId="77777777" w:rsidR="002F4B02" w:rsidRPr="00F46FD2" w:rsidRDefault="00B246CA" w:rsidP="002F4B02">
      <w:pPr>
        <w:pStyle w:val="ListParagraph"/>
        <w:numPr>
          <w:ilvl w:val="0"/>
          <w:numId w:val="4"/>
        </w:numPr>
        <w:bidi/>
        <w:rPr>
          <w:color w:val="000000" w:themeColor="text1"/>
        </w:rPr>
      </w:pPr>
      <w:r w:rsidRPr="00F46FD2">
        <w:rPr>
          <w:rFonts w:cs="Arial"/>
          <w:color w:val="000000" w:themeColor="text1"/>
          <w:rtl/>
        </w:rPr>
        <w:lastRenderedPageBreak/>
        <w:t xml:space="preserve">ما هي الأسباب التي تجعل من المفيد المشاركة بصراحة مع العائلة والأصدقاء حول المرض النفسي لأحد الوالدين؟ </w:t>
      </w:r>
    </w:p>
    <w:p w14:paraId="32B3C985" w14:textId="77777777" w:rsidR="002F4B02" w:rsidRPr="00F46FD2" w:rsidRDefault="002F4B02" w:rsidP="002F4B02">
      <w:pPr>
        <w:pStyle w:val="ListParagraph"/>
        <w:bidi/>
        <w:rPr>
          <w:rFonts w:cs="Arial"/>
          <w:color w:val="000000" w:themeColor="text1"/>
          <w:rtl/>
        </w:rPr>
      </w:pPr>
    </w:p>
    <w:p w14:paraId="441BB7A7" w14:textId="310F4AC2" w:rsidR="00B246CA" w:rsidRPr="00F46FD2" w:rsidRDefault="00B246CA" w:rsidP="002F4B02">
      <w:pPr>
        <w:pStyle w:val="ListParagraph"/>
        <w:bidi/>
        <w:rPr>
          <w:color w:val="000000" w:themeColor="text1"/>
        </w:rPr>
      </w:pPr>
      <w:r w:rsidRPr="00F46FD2">
        <w:rPr>
          <w:rFonts w:cs="Arial"/>
          <w:color w:val="000000" w:themeColor="text1"/>
          <w:rtl/>
        </w:rPr>
        <w:t>الإجابة: يمكن أن تزيد من فهم أصدقائك وعائلاتك لوضعك وتعاطفهم معك. وإذا كان لديك شخص تلجأ إليه إذا كنت بحاجة إلى المساعدة ، فأنت لا تتحمل العبء المتعلق بالمشاكل بمفردك.</w:t>
      </w:r>
    </w:p>
    <w:p w14:paraId="7661483F" w14:textId="77777777" w:rsidR="00B246CA" w:rsidRPr="00F46FD2" w:rsidRDefault="00B246CA" w:rsidP="00B246CA">
      <w:pPr>
        <w:bidi/>
        <w:rPr>
          <w:color w:val="000000" w:themeColor="text1"/>
        </w:rPr>
      </w:pPr>
    </w:p>
    <w:p w14:paraId="0D1D9D23" w14:textId="77777777" w:rsidR="00B246CA" w:rsidRPr="00F46FD2" w:rsidRDefault="00B246CA" w:rsidP="00B246CA">
      <w:pPr>
        <w:bidi/>
        <w:rPr>
          <w:b/>
          <w:bCs/>
          <w:color w:val="000000" w:themeColor="text1"/>
        </w:rPr>
      </w:pPr>
      <w:r w:rsidRPr="00F46FD2">
        <w:rPr>
          <w:rFonts w:cs="Arial"/>
          <w:b/>
          <w:bCs/>
          <w:color w:val="000000" w:themeColor="text1"/>
          <w:rtl/>
        </w:rPr>
        <w:t>نقاط التلخيص في نهاية القصة</w:t>
      </w:r>
    </w:p>
    <w:p w14:paraId="4422121E" w14:textId="77777777" w:rsidR="00B246CA" w:rsidRPr="00F46FD2" w:rsidRDefault="00B246CA" w:rsidP="00B246CA">
      <w:pPr>
        <w:bidi/>
        <w:rPr>
          <w:color w:val="000000" w:themeColor="text1"/>
        </w:rPr>
      </w:pPr>
      <w:r w:rsidRPr="00F46FD2">
        <w:rPr>
          <w:rFonts w:cs="Arial"/>
          <w:color w:val="000000" w:themeColor="text1"/>
          <w:rtl/>
        </w:rPr>
        <w:t>- فعل ما بوسعك للمساعدة أمر جيد بما فيه الكفاية</w:t>
      </w:r>
    </w:p>
    <w:p w14:paraId="6A1DF0E6" w14:textId="2B224852" w:rsidR="00B246CA" w:rsidRPr="00F46FD2" w:rsidRDefault="00B246CA" w:rsidP="00B246CA">
      <w:pPr>
        <w:bidi/>
        <w:rPr>
          <w:color w:val="000000" w:themeColor="text1"/>
        </w:rPr>
      </w:pPr>
      <w:r w:rsidRPr="00F46FD2">
        <w:rPr>
          <w:rFonts w:cs="Arial"/>
          <w:color w:val="000000" w:themeColor="text1"/>
          <w:rtl/>
        </w:rPr>
        <w:t>- حاول أن تكون منفتحًا مع العائلة والأصدقاء حول الصعوبات</w:t>
      </w:r>
      <w:r w:rsidR="008D3F8B" w:rsidRPr="00F46FD2">
        <w:rPr>
          <w:rFonts w:cs="Arial" w:hint="cs"/>
          <w:color w:val="000000" w:themeColor="text1"/>
          <w:rtl/>
        </w:rPr>
        <w:t xml:space="preserve"> التي تواجهها.</w:t>
      </w:r>
    </w:p>
    <w:p w14:paraId="19AF85E4" w14:textId="645D0FF9" w:rsidR="00B246CA" w:rsidRPr="00F46FD2" w:rsidRDefault="00B246CA" w:rsidP="00B246CA">
      <w:pPr>
        <w:bidi/>
        <w:rPr>
          <w:color w:val="000000" w:themeColor="text1"/>
        </w:rPr>
      </w:pPr>
      <w:r w:rsidRPr="00F46FD2">
        <w:rPr>
          <w:rFonts w:cs="Arial"/>
          <w:color w:val="000000" w:themeColor="text1"/>
          <w:rtl/>
        </w:rPr>
        <w:t>- كثير من المراهقين الذين يعاني آباؤهم من الاكتئاب يلومون أنفسهم بالمشاكل عائلية. ذكر نفسك أن المرض النفسي لوالديك ليس خطأك</w:t>
      </w:r>
      <w:r w:rsidR="00854132" w:rsidRPr="00F46FD2">
        <w:rPr>
          <w:rFonts w:cs="Arial" w:hint="cs"/>
          <w:color w:val="000000" w:themeColor="text1"/>
          <w:rtl/>
        </w:rPr>
        <w:t>.</w:t>
      </w:r>
    </w:p>
    <w:p w14:paraId="7DB0499A" w14:textId="77777777" w:rsidR="00B246CA" w:rsidRPr="00F46FD2" w:rsidRDefault="00B246CA" w:rsidP="00B246CA">
      <w:pPr>
        <w:bidi/>
        <w:rPr>
          <w:color w:val="000000" w:themeColor="text1"/>
        </w:rPr>
      </w:pPr>
    </w:p>
    <w:p w14:paraId="6F04879D" w14:textId="671090EC" w:rsidR="00B246CA" w:rsidRPr="00F46FD2" w:rsidRDefault="00B246CA" w:rsidP="00B246CA">
      <w:pPr>
        <w:bidi/>
        <w:rPr>
          <w:b/>
          <w:bCs/>
          <w:color w:val="000000" w:themeColor="text1"/>
        </w:rPr>
      </w:pPr>
      <w:r w:rsidRPr="00F46FD2">
        <w:rPr>
          <w:rFonts w:cs="Arial"/>
          <w:b/>
          <w:bCs/>
          <w:color w:val="000000" w:themeColor="text1"/>
          <w:rtl/>
        </w:rPr>
        <w:t xml:space="preserve">أفكار حمراء </w:t>
      </w:r>
      <w:r w:rsidR="00854132" w:rsidRPr="00F46FD2">
        <w:rPr>
          <w:rFonts w:cs="Arial" w:hint="cs"/>
          <w:b/>
          <w:bCs/>
          <w:color w:val="000000" w:themeColor="text1"/>
          <w:rtl/>
        </w:rPr>
        <w:t xml:space="preserve"> سلبية </w:t>
      </w:r>
      <w:r w:rsidRPr="00F46FD2">
        <w:rPr>
          <w:rFonts w:cs="Arial"/>
          <w:b/>
          <w:bCs/>
          <w:color w:val="000000" w:themeColor="text1"/>
          <w:rtl/>
        </w:rPr>
        <w:t>نمطية عندما يكون أحد الوالدين مريضًا</w:t>
      </w:r>
    </w:p>
    <w:p w14:paraId="1BD376D1" w14:textId="77777777" w:rsidR="00B246CA" w:rsidRPr="00F46FD2" w:rsidRDefault="00B246CA" w:rsidP="00B246CA">
      <w:pPr>
        <w:bidi/>
        <w:rPr>
          <w:color w:val="000000" w:themeColor="text1"/>
        </w:rPr>
      </w:pPr>
      <w:r w:rsidRPr="00F46FD2">
        <w:rPr>
          <w:rFonts w:cs="Arial"/>
          <w:color w:val="000000" w:themeColor="text1"/>
          <w:rtl/>
        </w:rPr>
        <w:t>• غلطتي أن مرضت الأم / الأب</w:t>
      </w:r>
    </w:p>
    <w:p w14:paraId="1A81EF3E" w14:textId="77777777" w:rsidR="00B246CA" w:rsidRPr="00F46FD2" w:rsidRDefault="00B246CA" w:rsidP="00B246CA">
      <w:pPr>
        <w:bidi/>
        <w:rPr>
          <w:color w:val="000000" w:themeColor="text1"/>
        </w:rPr>
      </w:pPr>
      <w:r w:rsidRPr="00F46FD2">
        <w:rPr>
          <w:rFonts w:cs="Arial"/>
          <w:color w:val="000000" w:themeColor="text1"/>
          <w:rtl/>
        </w:rPr>
        <w:t>• هناك شيء خاطئ فيّ</w:t>
      </w:r>
    </w:p>
    <w:p w14:paraId="05C3E3A9" w14:textId="77777777" w:rsidR="00B246CA" w:rsidRPr="00F46FD2" w:rsidRDefault="00B246CA" w:rsidP="00B246CA">
      <w:pPr>
        <w:bidi/>
        <w:rPr>
          <w:color w:val="000000" w:themeColor="text1"/>
        </w:rPr>
      </w:pPr>
      <w:r w:rsidRPr="00F46FD2">
        <w:rPr>
          <w:rFonts w:cs="Arial"/>
          <w:color w:val="000000" w:themeColor="text1"/>
          <w:rtl/>
        </w:rPr>
        <w:t>• إنها / أنه أفضل حالا بدوني</w:t>
      </w:r>
    </w:p>
    <w:p w14:paraId="47017E78" w14:textId="77777777" w:rsidR="00B246CA" w:rsidRPr="00F46FD2" w:rsidRDefault="00B246CA" w:rsidP="00B246CA">
      <w:pPr>
        <w:bidi/>
        <w:rPr>
          <w:color w:val="000000" w:themeColor="text1"/>
        </w:rPr>
      </w:pPr>
      <w:r w:rsidRPr="00F46FD2">
        <w:rPr>
          <w:rFonts w:cs="Arial"/>
          <w:color w:val="000000" w:themeColor="text1"/>
          <w:rtl/>
        </w:rPr>
        <w:t>• لن يتحسن أبدًا</w:t>
      </w:r>
    </w:p>
    <w:p w14:paraId="1F5DA4A7" w14:textId="77777777" w:rsidR="00B246CA" w:rsidRPr="00F46FD2" w:rsidRDefault="00B246CA" w:rsidP="00B246CA">
      <w:pPr>
        <w:bidi/>
        <w:rPr>
          <w:color w:val="000000" w:themeColor="text1"/>
        </w:rPr>
      </w:pPr>
      <w:r w:rsidRPr="00F46FD2">
        <w:rPr>
          <w:rFonts w:cs="Arial"/>
          <w:color w:val="000000" w:themeColor="text1"/>
          <w:rtl/>
        </w:rPr>
        <w:t>• لم يحدث الأسوأ بعد ، لكنه قادم ...</w:t>
      </w:r>
    </w:p>
    <w:p w14:paraId="66825316" w14:textId="77777777" w:rsidR="00B246CA" w:rsidRPr="00F46FD2" w:rsidRDefault="00B246CA" w:rsidP="00B246CA">
      <w:pPr>
        <w:bidi/>
        <w:rPr>
          <w:color w:val="000000" w:themeColor="text1"/>
        </w:rPr>
      </w:pPr>
      <w:r w:rsidRPr="00F46FD2">
        <w:rPr>
          <w:rFonts w:cs="Arial"/>
          <w:color w:val="000000" w:themeColor="text1"/>
          <w:rtl/>
        </w:rPr>
        <w:t>• لا يمكن الوثوق بأحد</w:t>
      </w:r>
    </w:p>
    <w:p w14:paraId="30BA6A94" w14:textId="77777777" w:rsidR="00B246CA" w:rsidRPr="00F46FD2" w:rsidRDefault="00B246CA" w:rsidP="00B246CA">
      <w:pPr>
        <w:bidi/>
        <w:rPr>
          <w:color w:val="000000" w:themeColor="text1"/>
        </w:rPr>
      </w:pPr>
      <w:r w:rsidRPr="00F46FD2">
        <w:rPr>
          <w:rFonts w:cs="Arial"/>
          <w:color w:val="000000" w:themeColor="text1"/>
          <w:rtl/>
        </w:rPr>
        <w:t>• لا أحد يفهم ما أشعر به</w:t>
      </w:r>
    </w:p>
    <w:p w14:paraId="7A9785B5" w14:textId="77777777" w:rsidR="00B246CA" w:rsidRPr="00F46FD2" w:rsidRDefault="00B246CA" w:rsidP="00B246CA">
      <w:pPr>
        <w:bidi/>
        <w:rPr>
          <w:color w:val="000000" w:themeColor="text1"/>
        </w:rPr>
      </w:pPr>
      <w:r w:rsidRPr="00F46FD2">
        <w:rPr>
          <w:rFonts w:cs="Arial"/>
          <w:color w:val="000000" w:themeColor="text1"/>
          <w:rtl/>
        </w:rPr>
        <w:t>• أنا غريب</w:t>
      </w:r>
    </w:p>
    <w:p w14:paraId="21F157B5" w14:textId="77777777" w:rsidR="00B246CA" w:rsidRPr="00F46FD2" w:rsidRDefault="00B246CA" w:rsidP="00B246CA">
      <w:pPr>
        <w:bidi/>
        <w:rPr>
          <w:color w:val="000000" w:themeColor="text1"/>
        </w:rPr>
      </w:pPr>
      <w:r w:rsidRPr="00F46FD2">
        <w:rPr>
          <w:rFonts w:cs="Arial"/>
          <w:color w:val="000000" w:themeColor="text1"/>
          <w:rtl/>
        </w:rPr>
        <w:t>• يمكنني أن أصبح مثل أبي / أمي</w:t>
      </w:r>
    </w:p>
    <w:p w14:paraId="42BE8469" w14:textId="77777777" w:rsidR="00B246CA" w:rsidRPr="00F46FD2" w:rsidRDefault="00B246CA" w:rsidP="00B246CA">
      <w:pPr>
        <w:bidi/>
        <w:rPr>
          <w:color w:val="000000" w:themeColor="text1"/>
        </w:rPr>
      </w:pPr>
      <w:r w:rsidRPr="00F46FD2">
        <w:rPr>
          <w:rFonts w:cs="Arial"/>
          <w:color w:val="000000" w:themeColor="text1"/>
          <w:rtl/>
        </w:rPr>
        <w:t>• لا أحد يؤمن بي</w:t>
      </w:r>
    </w:p>
    <w:p w14:paraId="21EA78D4" w14:textId="1E19BF40" w:rsidR="00B246CA" w:rsidRPr="00F46FD2" w:rsidRDefault="00B246CA" w:rsidP="00B246CA">
      <w:pPr>
        <w:bidi/>
        <w:rPr>
          <w:color w:val="000000" w:themeColor="text1"/>
        </w:rPr>
      </w:pPr>
      <w:r w:rsidRPr="00F46FD2">
        <w:rPr>
          <w:rFonts w:cs="Arial"/>
          <w:color w:val="000000" w:themeColor="text1"/>
          <w:rtl/>
        </w:rPr>
        <w:t xml:space="preserve">• سوف يضايقني الآخرون أو يضحكون </w:t>
      </w:r>
      <w:r w:rsidR="00561C12" w:rsidRPr="00F46FD2">
        <w:rPr>
          <w:rFonts w:cs="Arial" w:hint="cs"/>
          <w:color w:val="000000" w:themeColor="text1"/>
          <w:rtl/>
        </w:rPr>
        <w:t>عليَّ</w:t>
      </w:r>
      <w:r w:rsidRPr="00F46FD2">
        <w:rPr>
          <w:rFonts w:cs="Arial"/>
          <w:color w:val="000000" w:themeColor="text1"/>
          <w:rtl/>
        </w:rPr>
        <w:t xml:space="preserve"> إذا </w:t>
      </w:r>
      <w:r w:rsidR="00561C12" w:rsidRPr="00F46FD2">
        <w:rPr>
          <w:rFonts w:cs="Arial" w:hint="cs"/>
          <w:color w:val="000000" w:themeColor="text1"/>
          <w:rtl/>
        </w:rPr>
        <w:t>علموا بذلك</w:t>
      </w:r>
      <w:r w:rsidRPr="00F46FD2">
        <w:rPr>
          <w:rFonts w:cs="Arial"/>
          <w:color w:val="000000" w:themeColor="text1"/>
          <w:rtl/>
        </w:rPr>
        <w:t xml:space="preserve"> / </w:t>
      </w:r>
      <w:r w:rsidR="0028457D" w:rsidRPr="00F46FD2">
        <w:rPr>
          <w:rFonts w:cs="Arial" w:hint="cs"/>
          <w:color w:val="000000" w:themeColor="text1"/>
          <w:rtl/>
        </w:rPr>
        <w:t>يريدون رؤية</w:t>
      </w:r>
      <w:r w:rsidRPr="00F46FD2">
        <w:rPr>
          <w:rFonts w:cs="Arial"/>
          <w:color w:val="000000" w:themeColor="text1"/>
          <w:rtl/>
        </w:rPr>
        <w:t xml:space="preserve"> وضع الأم / الأب الآن</w:t>
      </w:r>
    </w:p>
    <w:p w14:paraId="3B2A17D6" w14:textId="77777777" w:rsidR="00B246CA" w:rsidRPr="00F46FD2" w:rsidRDefault="00B246CA" w:rsidP="00B246CA">
      <w:pPr>
        <w:bidi/>
        <w:rPr>
          <w:color w:val="000000" w:themeColor="text1"/>
        </w:rPr>
      </w:pPr>
      <w:r w:rsidRPr="00F46FD2">
        <w:rPr>
          <w:rFonts w:cs="Arial"/>
          <w:color w:val="000000" w:themeColor="text1"/>
          <w:rtl/>
        </w:rPr>
        <w:t>• أمي / أبي أغبياء وسيئون مصابون بمرض عقلي</w:t>
      </w:r>
    </w:p>
    <w:p w14:paraId="58E136C5" w14:textId="77777777" w:rsidR="00B246CA" w:rsidRPr="00F46FD2" w:rsidRDefault="00B246CA" w:rsidP="00B246CA">
      <w:pPr>
        <w:bidi/>
        <w:rPr>
          <w:color w:val="000000" w:themeColor="text1"/>
        </w:rPr>
      </w:pPr>
      <w:r w:rsidRPr="00F46FD2">
        <w:rPr>
          <w:rFonts w:cs="Arial"/>
          <w:color w:val="000000" w:themeColor="text1"/>
          <w:rtl/>
        </w:rPr>
        <w:t>• أمي / أبي لا يهتمون بي</w:t>
      </w:r>
    </w:p>
    <w:p w14:paraId="52FF0F16" w14:textId="77777777" w:rsidR="00B246CA" w:rsidRPr="00F46FD2" w:rsidRDefault="00B246CA" w:rsidP="00B246CA">
      <w:pPr>
        <w:bidi/>
        <w:rPr>
          <w:color w:val="000000" w:themeColor="text1"/>
        </w:rPr>
      </w:pPr>
    </w:p>
    <w:p w14:paraId="1DF2B1EF" w14:textId="461C066A" w:rsidR="00B246CA" w:rsidRPr="00F46FD2" w:rsidRDefault="00B246CA" w:rsidP="00B246CA">
      <w:pPr>
        <w:bidi/>
        <w:rPr>
          <w:b/>
          <w:bCs/>
          <w:color w:val="000000" w:themeColor="text1"/>
        </w:rPr>
      </w:pPr>
      <w:r w:rsidRPr="00F46FD2">
        <w:rPr>
          <w:rFonts w:cs="Arial"/>
          <w:b/>
          <w:bCs/>
          <w:color w:val="000000" w:themeColor="text1"/>
          <w:rtl/>
        </w:rPr>
        <w:t xml:space="preserve">أفكار خضراء </w:t>
      </w:r>
      <w:r w:rsidR="00854132" w:rsidRPr="00F46FD2">
        <w:rPr>
          <w:rFonts w:cs="Arial" w:hint="cs"/>
          <w:b/>
          <w:bCs/>
          <w:color w:val="000000" w:themeColor="text1"/>
          <w:rtl/>
        </w:rPr>
        <w:t xml:space="preserve">إيجابية </w:t>
      </w:r>
      <w:r w:rsidRPr="00F46FD2">
        <w:rPr>
          <w:rFonts w:cs="Arial"/>
          <w:b/>
          <w:bCs/>
          <w:color w:val="000000" w:themeColor="text1"/>
          <w:rtl/>
        </w:rPr>
        <w:t>يمكن أن تساعد وتريح عندما يكون أحد الوالدين مريضًا</w:t>
      </w:r>
    </w:p>
    <w:p w14:paraId="02A0E9BB" w14:textId="1AA09C85" w:rsidR="00B246CA" w:rsidRPr="00F46FD2" w:rsidRDefault="00B246CA" w:rsidP="00B246CA">
      <w:pPr>
        <w:bidi/>
        <w:rPr>
          <w:color w:val="000000" w:themeColor="text1"/>
        </w:rPr>
      </w:pPr>
      <w:r w:rsidRPr="00F46FD2">
        <w:rPr>
          <w:rFonts w:cs="Arial"/>
          <w:color w:val="000000" w:themeColor="text1"/>
          <w:rtl/>
        </w:rPr>
        <w:t>ليس خطئي أنه مريض</w:t>
      </w:r>
      <w:r w:rsidR="00901013" w:rsidRPr="00F46FD2">
        <w:rPr>
          <w:rFonts w:cs="Arial" w:hint="cs"/>
          <w:color w:val="000000" w:themeColor="text1"/>
          <w:rtl/>
        </w:rPr>
        <w:t>.</w:t>
      </w:r>
    </w:p>
    <w:p w14:paraId="72335E7B" w14:textId="286DE2C0" w:rsidR="00B246CA" w:rsidRPr="00F46FD2" w:rsidRDefault="00B246CA" w:rsidP="00B246CA">
      <w:pPr>
        <w:bidi/>
        <w:rPr>
          <w:color w:val="000000" w:themeColor="text1"/>
        </w:rPr>
      </w:pPr>
      <w:r w:rsidRPr="00F46FD2">
        <w:rPr>
          <w:rFonts w:cs="Arial"/>
          <w:color w:val="000000" w:themeColor="text1"/>
          <w:rtl/>
        </w:rPr>
        <w:t>أنت مصدر سعادة كبير لأمك / والدك</w:t>
      </w:r>
      <w:r w:rsidR="00901013" w:rsidRPr="00F46FD2">
        <w:rPr>
          <w:rFonts w:cs="Arial" w:hint="cs"/>
          <w:color w:val="000000" w:themeColor="text1"/>
          <w:rtl/>
        </w:rPr>
        <w:t>.</w:t>
      </w:r>
    </w:p>
    <w:p w14:paraId="37BC93B1" w14:textId="1FA2178B" w:rsidR="00B246CA" w:rsidRPr="00F46FD2" w:rsidRDefault="00B246CA" w:rsidP="00B246CA">
      <w:pPr>
        <w:bidi/>
        <w:rPr>
          <w:color w:val="000000" w:themeColor="text1"/>
        </w:rPr>
      </w:pPr>
      <w:r w:rsidRPr="00F46FD2">
        <w:rPr>
          <w:rFonts w:cs="Arial"/>
          <w:color w:val="000000" w:themeColor="text1"/>
          <w:rtl/>
        </w:rPr>
        <w:t>يتحسن معظم الناس من المرض العقلي</w:t>
      </w:r>
      <w:r w:rsidR="00901013" w:rsidRPr="00F46FD2">
        <w:rPr>
          <w:rFonts w:cs="Arial" w:hint="cs"/>
          <w:color w:val="000000" w:themeColor="text1"/>
          <w:rtl/>
        </w:rPr>
        <w:t>.</w:t>
      </w:r>
    </w:p>
    <w:p w14:paraId="587AB335" w14:textId="0BC85644" w:rsidR="00B246CA" w:rsidRPr="00F46FD2" w:rsidRDefault="00B246CA" w:rsidP="00B246CA">
      <w:pPr>
        <w:bidi/>
        <w:rPr>
          <w:color w:val="000000" w:themeColor="text1"/>
        </w:rPr>
      </w:pPr>
      <w:r w:rsidRPr="00F46FD2">
        <w:rPr>
          <w:rFonts w:cs="Arial"/>
          <w:color w:val="000000" w:themeColor="text1"/>
          <w:rtl/>
        </w:rPr>
        <w:t>علاج المرض العقلي فعال</w:t>
      </w:r>
      <w:r w:rsidR="00901013" w:rsidRPr="00F46FD2">
        <w:rPr>
          <w:rFonts w:cs="Arial" w:hint="cs"/>
          <w:color w:val="000000" w:themeColor="text1"/>
          <w:rtl/>
        </w:rPr>
        <w:t>.</w:t>
      </w:r>
    </w:p>
    <w:p w14:paraId="7639E426" w14:textId="71314F9E" w:rsidR="00B246CA" w:rsidRPr="00F46FD2" w:rsidRDefault="00B246CA" w:rsidP="00B246CA">
      <w:pPr>
        <w:bidi/>
        <w:rPr>
          <w:color w:val="000000" w:themeColor="text1"/>
        </w:rPr>
      </w:pPr>
      <w:r w:rsidRPr="00F46FD2">
        <w:rPr>
          <w:rFonts w:cs="Arial"/>
          <w:color w:val="000000" w:themeColor="text1"/>
          <w:rtl/>
        </w:rPr>
        <w:lastRenderedPageBreak/>
        <w:t>أصدقائي يحبونني مهما كان وضع عائلتي</w:t>
      </w:r>
      <w:r w:rsidR="00901013" w:rsidRPr="00F46FD2">
        <w:rPr>
          <w:rFonts w:cs="Arial" w:hint="cs"/>
          <w:color w:val="000000" w:themeColor="text1"/>
          <w:rtl/>
        </w:rPr>
        <w:t>.</w:t>
      </w:r>
    </w:p>
    <w:p w14:paraId="25F2753A" w14:textId="51628521" w:rsidR="00B246CA" w:rsidRPr="00F46FD2" w:rsidRDefault="00B246CA" w:rsidP="00B246CA">
      <w:pPr>
        <w:bidi/>
        <w:rPr>
          <w:color w:val="000000" w:themeColor="text1"/>
        </w:rPr>
      </w:pPr>
      <w:r w:rsidRPr="00F46FD2">
        <w:rPr>
          <w:rFonts w:cs="Arial"/>
          <w:color w:val="000000" w:themeColor="text1"/>
          <w:rtl/>
        </w:rPr>
        <w:t>حتى لو لم تكن الحياة بسيطة ، ستصبح أفضل</w:t>
      </w:r>
      <w:r w:rsidR="00901013" w:rsidRPr="00F46FD2">
        <w:rPr>
          <w:rFonts w:cs="Arial" w:hint="cs"/>
          <w:color w:val="000000" w:themeColor="text1"/>
          <w:rtl/>
        </w:rPr>
        <w:t>.</w:t>
      </w:r>
    </w:p>
    <w:p w14:paraId="6187E971" w14:textId="4B9A1556" w:rsidR="00B246CA" w:rsidRPr="00F46FD2" w:rsidRDefault="00B246CA" w:rsidP="00B246CA">
      <w:pPr>
        <w:bidi/>
        <w:rPr>
          <w:rFonts w:cs="Arial"/>
          <w:color w:val="000000" w:themeColor="text1"/>
        </w:rPr>
      </w:pPr>
      <w:r w:rsidRPr="00F46FD2">
        <w:rPr>
          <w:rFonts w:cs="Arial"/>
          <w:color w:val="000000" w:themeColor="text1"/>
          <w:rtl/>
        </w:rPr>
        <w:t>يمكنني أن أفعل ما بوسعي لأشعر بتحسن</w:t>
      </w:r>
      <w:r w:rsidR="00901013" w:rsidRPr="00F46FD2">
        <w:rPr>
          <w:rFonts w:cs="Arial" w:hint="cs"/>
          <w:color w:val="000000" w:themeColor="text1"/>
          <w:rtl/>
        </w:rPr>
        <w:t>.</w:t>
      </w:r>
      <w:r w:rsidRPr="00F46FD2">
        <w:rPr>
          <w:rFonts w:cs="Arial"/>
          <w:color w:val="000000" w:themeColor="text1"/>
          <w:rtl/>
        </w:rPr>
        <w:t xml:space="preserve"> </w:t>
      </w:r>
    </w:p>
    <w:p w14:paraId="361376CF" w14:textId="5EA35D2E" w:rsidR="00B246CA" w:rsidRPr="00F46FD2" w:rsidRDefault="00B246CA" w:rsidP="00B246CA">
      <w:pPr>
        <w:bidi/>
        <w:rPr>
          <w:color w:val="000000" w:themeColor="text1"/>
          <w:rtl/>
        </w:rPr>
      </w:pPr>
      <w:r w:rsidRPr="00F46FD2">
        <w:rPr>
          <w:rFonts w:cs="Arial"/>
          <w:color w:val="000000" w:themeColor="text1"/>
          <w:rtl/>
        </w:rPr>
        <w:t>انظر إلى صورة تجمعني مع أمي / أبي عندما كنا نفعل شيئًا ممتعًا / مسل</w:t>
      </w:r>
      <w:r w:rsidR="001922D0" w:rsidRPr="00F46FD2">
        <w:rPr>
          <w:rFonts w:cs="Arial" w:hint="cs"/>
          <w:color w:val="000000" w:themeColor="text1"/>
          <w:rtl/>
        </w:rPr>
        <w:t xml:space="preserve">ياً </w:t>
      </w:r>
      <w:r w:rsidRPr="00F46FD2">
        <w:rPr>
          <w:rFonts w:cs="Arial"/>
          <w:color w:val="000000" w:themeColor="text1"/>
          <w:rtl/>
        </w:rPr>
        <w:t>معًا</w:t>
      </w:r>
      <w:r w:rsidR="001922D0" w:rsidRPr="00F46FD2">
        <w:rPr>
          <w:rFonts w:cs="Arial" w:hint="cs"/>
          <w:color w:val="000000" w:themeColor="text1"/>
          <w:rtl/>
        </w:rPr>
        <w:t>.</w:t>
      </w:r>
    </w:p>
    <w:p w14:paraId="23C1A61D" w14:textId="3C3A9AA8" w:rsidR="00B246CA" w:rsidRPr="00F46FD2" w:rsidRDefault="00B246CA" w:rsidP="00B246CA">
      <w:pPr>
        <w:bidi/>
        <w:rPr>
          <w:color w:val="000000" w:themeColor="text1"/>
        </w:rPr>
      </w:pPr>
      <w:r w:rsidRPr="00F46FD2">
        <w:rPr>
          <w:rFonts w:cs="Arial"/>
          <w:color w:val="000000" w:themeColor="text1"/>
          <w:rtl/>
        </w:rPr>
        <w:t>أفكر في شيء جميل يمكننا القيام به معًا الآن أو لاحقًا</w:t>
      </w:r>
      <w:r w:rsidR="001922D0" w:rsidRPr="00F46FD2">
        <w:rPr>
          <w:rFonts w:cs="Arial" w:hint="cs"/>
          <w:color w:val="000000" w:themeColor="text1"/>
          <w:rtl/>
        </w:rPr>
        <w:t>.</w:t>
      </w:r>
    </w:p>
    <w:p w14:paraId="570E61E1" w14:textId="5B72ED0F" w:rsidR="00B246CA" w:rsidRPr="00F46FD2" w:rsidRDefault="00B246CA" w:rsidP="00B246CA">
      <w:pPr>
        <w:bidi/>
        <w:rPr>
          <w:color w:val="000000" w:themeColor="text1"/>
        </w:rPr>
      </w:pPr>
      <w:r w:rsidRPr="00F46FD2">
        <w:rPr>
          <w:rFonts w:cs="Arial"/>
          <w:color w:val="000000" w:themeColor="text1"/>
          <w:rtl/>
        </w:rPr>
        <w:t>حقيقة أن أمي / أبي لم يستطيعا الوقوف بجانبي أمر متعلق بالمرض ليس بي ، ولا بهم ، ولا بعلاقتنا</w:t>
      </w:r>
      <w:r w:rsidR="001922D0" w:rsidRPr="00F46FD2">
        <w:rPr>
          <w:rFonts w:cs="Arial" w:hint="cs"/>
          <w:color w:val="000000" w:themeColor="text1"/>
          <w:rtl/>
        </w:rPr>
        <w:t>.</w:t>
      </w:r>
    </w:p>
    <w:p w14:paraId="5DCDC92E" w14:textId="62FD3AE7" w:rsidR="00B246CA" w:rsidRPr="00F46FD2" w:rsidRDefault="00B246CA" w:rsidP="00B246CA">
      <w:pPr>
        <w:bidi/>
        <w:rPr>
          <w:color w:val="000000" w:themeColor="text1"/>
        </w:rPr>
      </w:pPr>
      <w:r w:rsidRPr="00F46FD2">
        <w:rPr>
          <w:rFonts w:cs="Arial"/>
          <w:color w:val="000000" w:themeColor="text1"/>
          <w:rtl/>
        </w:rPr>
        <w:t>ليس خطأ الطفل أو مسؤوليته أبداً أن أحد الوالدين مريض عقلياً</w:t>
      </w:r>
      <w:r w:rsidR="001922D0" w:rsidRPr="00F46FD2">
        <w:rPr>
          <w:rFonts w:cs="Arial" w:hint="cs"/>
          <w:color w:val="000000" w:themeColor="text1"/>
          <w:rtl/>
        </w:rPr>
        <w:t>.</w:t>
      </w:r>
    </w:p>
    <w:p w14:paraId="3AABDEC0" w14:textId="77777777" w:rsidR="00B246CA" w:rsidRPr="00F46FD2" w:rsidRDefault="00B246CA" w:rsidP="00B246CA">
      <w:pPr>
        <w:bidi/>
        <w:rPr>
          <w:color w:val="000000" w:themeColor="text1"/>
        </w:rPr>
      </w:pPr>
    </w:p>
    <w:p w14:paraId="6E8D3AF2" w14:textId="77777777" w:rsidR="00B246CA" w:rsidRPr="00F46FD2" w:rsidRDefault="00B246CA" w:rsidP="00B246CA">
      <w:pPr>
        <w:bidi/>
        <w:rPr>
          <w:b/>
          <w:bCs/>
          <w:color w:val="000000" w:themeColor="text1"/>
        </w:rPr>
      </w:pPr>
      <w:r w:rsidRPr="00F46FD2">
        <w:rPr>
          <w:rFonts w:cs="Arial"/>
          <w:b/>
          <w:bCs/>
          <w:color w:val="000000" w:themeColor="text1"/>
          <w:rtl/>
        </w:rPr>
        <w:t>اقتراح للمناقشة</w:t>
      </w:r>
    </w:p>
    <w:p w14:paraId="3B1B55E4" w14:textId="6AFE61C0" w:rsidR="00B246CA" w:rsidRPr="00F46FD2" w:rsidRDefault="00B246CA" w:rsidP="00B246CA">
      <w:pPr>
        <w:bidi/>
        <w:rPr>
          <w:color w:val="000000" w:themeColor="text1"/>
        </w:rPr>
      </w:pPr>
      <w:r w:rsidRPr="00F46FD2">
        <w:rPr>
          <w:rFonts w:cs="Arial"/>
          <w:color w:val="000000" w:themeColor="text1"/>
          <w:rtl/>
        </w:rPr>
        <w:t xml:space="preserve">هل </w:t>
      </w:r>
      <w:r w:rsidR="00ED1FEE" w:rsidRPr="00F46FD2">
        <w:rPr>
          <w:rFonts w:cs="Arial" w:hint="cs"/>
          <w:color w:val="000000" w:themeColor="text1"/>
          <w:rtl/>
        </w:rPr>
        <w:t xml:space="preserve">يمكن للمرء </w:t>
      </w:r>
      <w:r w:rsidR="00EB4EB1" w:rsidRPr="00F46FD2">
        <w:rPr>
          <w:rFonts w:cs="Arial" w:hint="cs"/>
          <w:color w:val="000000" w:themeColor="text1"/>
          <w:rtl/>
        </w:rPr>
        <w:t>ان يختار ان تسيطرالأفكار المتشائمة او المتفائلة</w:t>
      </w:r>
      <w:r w:rsidR="006A304E" w:rsidRPr="00F46FD2">
        <w:rPr>
          <w:rFonts w:cs="Arial" w:hint="cs"/>
          <w:color w:val="000000" w:themeColor="text1"/>
          <w:rtl/>
        </w:rPr>
        <w:t xml:space="preserve"> على تفكيره</w:t>
      </w:r>
      <w:r w:rsidR="00EB4EB1" w:rsidRPr="00F46FD2">
        <w:rPr>
          <w:rFonts w:cs="Arial" w:hint="cs"/>
          <w:color w:val="000000" w:themeColor="text1"/>
          <w:rtl/>
        </w:rPr>
        <w:t>؟</w:t>
      </w:r>
    </w:p>
    <w:p w14:paraId="22BAEEF6" w14:textId="77777777" w:rsidR="00B246CA" w:rsidRPr="00F46FD2" w:rsidRDefault="00B246CA" w:rsidP="00B246CA">
      <w:pPr>
        <w:bidi/>
        <w:rPr>
          <w:color w:val="000000" w:themeColor="text1"/>
        </w:rPr>
      </w:pPr>
      <w:r w:rsidRPr="00F46FD2">
        <w:rPr>
          <w:rFonts w:cs="Arial"/>
          <w:color w:val="000000" w:themeColor="text1"/>
          <w:rtl/>
        </w:rPr>
        <w:t>ما الذي قد يجعل رعايتك لصحتك أكثر صعوبة إذا كان والداك مريضان؟ كيف يمكن للأصدقاء مساعدتك في مثل هذه الحالة؟</w:t>
      </w:r>
    </w:p>
    <w:p w14:paraId="786E12C1" w14:textId="3143C49A" w:rsidR="00B246CA" w:rsidRPr="00F46FD2" w:rsidRDefault="00B246CA" w:rsidP="00B246CA">
      <w:pPr>
        <w:bidi/>
        <w:rPr>
          <w:color w:val="000000" w:themeColor="text1"/>
        </w:rPr>
      </w:pPr>
      <w:r w:rsidRPr="00F46FD2">
        <w:rPr>
          <w:rFonts w:cs="Arial"/>
          <w:color w:val="000000" w:themeColor="text1"/>
          <w:rtl/>
        </w:rPr>
        <w:t xml:space="preserve">كيف يتم </w:t>
      </w:r>
      <w:r w:rsidR="000B28CC" w:rsidRPr="00F46FD2">
        <w:rPr>
          <w:rFonts w:cs="Arial" w:hint="cs"/>
          <w:color w:val="000000" w:themeColor="text1"/>
          <w:rtl/>
        </w:rPr>
        <w:t xml:space="preserve">تأسيس </w:t>
      </w:r>
      <w:r w:rsidRPr="00F46FD2">
        <w:rPr>
          <w:rFonts w:cs="Arial"/>
          <w:color w:val="000000" w:themeColor="text1"/>
          <w:rtl/>
        </w:rPr>
        <w:t>العادات – ما الذي نقرره بأنفسنا فعلا؟</w:t>
      </w:r>
    </w:p>
    <w:p w14:paraId="31D26994" w14:textId="77777777" w:rsidR="00B246CA" w:rsidRPr="00F46FD2" w:rsidRDefault="00B246CA" w:rsidP="00B246CA">
      <w:pPr>
        <w:bidi/>
        <w:rPr>
          <w:rFonts w:cs="Arial"/>
          <w:color w:val="000000" w:themeColor="text1"/>
        </w:rPr>
      </w:pPr>
      <w:r w:rsidRPr="00F46FD2">
        <w:rPr>
          <w:rFonts w:cs="Arial"/>
          <w:color w:val="000000" w:themeColor="text1"/>
          <w:rtl/>
        </w:rPr>
        <w:t>ما الذي يجعل الانفتاح على المرض داخل الأسرة أسهل؟ ما الذي يجعل الانفتاح أكثر صعوبة؟</w:t>
      </w:r>
    </w:p>
    <w:p w14:paraId="70292928" w14:textId="77777777" w:rsidR="00B246CA" w:rsidRPr="00F46FD2" w:rsidRDefault="00B246CA" w:rsidP="00B246CA">
      <w:pPr>
        <w:bidi/>
        <w:rPr>
          <w:b/>
          <w:bCs/>
          <w:color w:val="000000" w:themeColor="text1"/>
          <w:rtl/>
        </w:rPr>
      </w:pPr>
      <w:r w:rsidRPr="00F46FD2">
        <w:rPr>
          <w:rFonts w:cs="Arial"/>
          <w:b/>
          <w:bCs/>
          <w:color w:val="000000" w:themeColor="text1"/>
          <w:rtl/>
        </w:rPr>
        <w:t>أنشطة</w:t>
      </w:r>
    </w:p>
    <w:p w14:paraId="761CCDED" w14:textId="28A0F7D4" w:rsidR="00B246CA" w:rsidRPr="00F46FD2" w:rsidRDefault="00B246CA" w:rsidP="00B246CA">
      <w:pPr>
        <w:bidi/>
        <w:rPr>
          <w:color w:val="000000" w:themeColor="text1"/>
        </w:rPr>
      </w:pPr>
      <w:r w:rsidRPr="00F46FD2">
        <w:rPr>
          <w:rFonts w:cs="Arial"/>
          <w:color w:val="000000" w:themeColor="text1"/>
          <w:rtl/>
        </w:rPr>
        <w:t xml:space="preserve">أكمل ما لا يقل عن </w:t>
      </w:r>
      <w:r w:rsidR="00BD5DEF" w:rsidRPr="00F46FD2">
        <w:rPr>
          <w:rFonts w:cs="Arial" w:hint="cs"/>
          <w:color w:val="000000" w:themeColor="text1"/>
          <w:rtl/>
        </w:rPr>
        <w:t xml:space="preserve">رسم و ملىء </w:t>
      </w:r>
      <w:r w:rsidRPr="00F46FD2">
        <w:rPr>
          <w:rFonts w:cs="Arial"/>
          <w:color w:val="000000" w:themeColor="text1"/>
          <w:rtl/>
        </w:rPr>
        <w:t>خمسة أيدٍ مساعدة بناءً على المواقف التي مررت بها في اليومين الماضيين. انظر إلى أفكارك. هل تفكر بشكل سلبي أو إيجابي في الغالب؟</w:t>
      </w:r>
    </w:p>
    <w:p w14:paraId="4A14FA9A" w14:textId="54241A50" w:rsidR="00B246CA" w:rsidRPr="00F46FD2" w:rsidRDefault="00B246CA" w:rsidP="00B246CA">
      <w:pPr>
        <w:bidi/>
        <w:rPr>
          <w:rFonts w:cs="Arial"/>
          <w:color w:val="000000" w:themeColor="text1"/>
        </w:rPr>
      </w:pPr>
      <w:r w:rsidRPr="00F46FD2">
        <w:rPr>
          <w:rFonts w:cs="Arial"/>
          <w:color w:val="000000" w:themeColor="text1"/>
          <w:rtl/>
        </w:rPr>
        <w:t xml:space="preserve">اطلب من الطلاب / المجموعات كتابة ملاحظات </w:t>
      </w:r>
      <w:r w:rsidR="00A034FA" w:rsidRPr="00F46FD2">
        <w:rPr>
          <w:rFonts w:cs="Arial" w:hint="cs"/>
          <w:color w:val="000000" w:themeColor="text1"/>
          <w:rtl/>
        </w:rPr>
        <w:t xml:space="preserve">دون تحديد </w:t>
      </w:r>
      <w:r w:rsidR="00987ABC" w:rsidRPr="00F46FD2">
        <w:rPr>
          <w:rFonts w:cs="Arial" w:hint="cs"/>
          <w:color w:val="000000" w:themeColor="text1"/>
          <w:rtl/>
        </w:rPr>
        <w:t xml:space="preserve">الاسم </w:t>
      </w:r>
      <w:r w:rsidRPr="00F46FD2">
        <w:rPr>
          <w:rFonts w:cs="Arial"/>
          <w:color w:val="000000" w:themeColor="text1"/>
          <w:rtl/>
        </w:rPr>
        <w:t>عما إذا كانوا قد تأثروا بتعاسة شخص آخر خلال حياتهم. ناقش في الفصل / المجموعة ما يمكن القيام به إذا كان أحد الوالدين مريضين عقليًا.</w:t>
      </w:r>
    </w:p>
    <w:p w14:paraId="21DEC961" w14:textId="77777777" w:rsidR="00B246CA" w:rsidRPr="00F46FD2" w:rsidRDefault="00B246CA" w:rsidP="00B246CA">
      <w:pPr>
        <w:bidi/>
        <w:rPr>
          <w:color w:val="000000" w:themeColor="text1"/>
          <w:rtl/>
        </w:rPr>
      </w:pPr>
      <w:r w:rsidRPr="00F46FD2">
        <w:rPr>
          <w:rFonts w:cs="Arial"/>
          <w:color w:val="000000" w:themeColor="text1"/>
          <w:rtl/>
        </w:rPr>
        <w:t>اكتب ثلاث أفكار خضراء وثلاث أفكار حمراء يمكن أن تحدث إذا كان أحد الوالدين مريضًا.</w:t>
      </w:r>
    </w:p>
    <w:p w14:paraId="7AE04322" w14:textId="77777777" w:rsidR="00B246CA" w:rsidRPr="00F46FD2" w:rsidRDefault="00B246CA" w:rsidP="00B246CA">
      <w:pPr>
        <w:bidi/>
        <w:rPr>
          <w:color w:val="000000" w:themeColor="text1"/>
        </w:rPr>
      </w:pPr>
      <w:r w:rsidRPr="00F46FD2">
        <w:rPr>
          <w:rFonts w:cs="Arial"/>
          <w:color w:val="000000" w:themeColor="text1"/>
          <w:rtl/>
        </w:rPr>
        <w:t>ادعُ الطلاب إلى إنشاء مشروع فني فردي يفسرون فيه موضوع الاكتئاب. يمكن أن يكون العمل النهائي هو لرسم أو التصوير الفوتوغرافي أو النحت.</w:t>
      </w:r>
    </w:p>
    <w:p w14:paraId="087C78B3" w14:textId="77777777" w:rsidR="00B246CA" w:rsidRPr="00F46FD2" w:rsidRDefault="00B246CA" w:rsidP="00B246CA">
      <w:pPr>
        <w:bidi/>
        <w:rPr>
          <w:rFonts w:cs="Arial"/>
          <w:color w:val="000000" w:themeColor="text1"/>
        </w:rPr>
      </w:pPr>
      <w:r w:rsidRPr="00F46FD2">
        <w:rPr>
          <w:rFonts w:cs="Arial"/>
          <w:color w:val="000000" w:themeColor="text1"/>
          <w:rtl/>
        </w:rPr>
        <w:t>ادعُ الطلاب لاختيار لوحة تحكي عن الاكتئاب (على سبيل المثال ، "صرخة" مونش ، أو "الغرفة الزرقاء" لبيكاسو ، أو "رجل الحزن القديم (عند بوابة الخلود)" لفان جوخ). اطلب من الطلاب كتابة تفسيرهم للرسم.</w:t>
      </w:r>
    </w:p>
    <w:p w14:paraId="2A2F1C8E" w14:textId="77777777" w:rsidR="00B246CA" w:rsidRPr="00F46FD2" w:rsidRDefault="00B246CA" w:rsidP="00B246CA">
      <w:pPr>
        <w:bidi/>
        <w:rPr>
          <w:b/>
          <w:bCs/>
          <w:color w:val="000000" w:themeColor="text1"/>
          <w:rtl/>
        </w:rPr>
      </w:pPr>
      <w:r w:rsidRPr="00F46FD2">
        <w:rPr>
          <w:rFonts w:cs="Arial"/>
          <w:b/>
          <w:bCs/>
          <w:color w:val="000000" w:themeColor="text1"/>
          <w:rtl/>
        </w:rPr>
        <w:t>الأخصائيون النفسيون يشاركون الأفكار</w:t>
      </w:r>
    </w:p>
    <w:p w14:paraId="6C674FE5" w14:textId="77777777" w:rsidR="00B246CA" w:rsidRPr="00F46FD2" w:rsidRDefault="00B246CA" w:rsidP="00B246CA">
      <w:pPr>
        <w:bidi/>
        <w:rPr>
          <w:color w:val="000000" w:themeColor="text1"/>
        </w:rPr>
      </w:pPr>
      <w:r w:rsidRPr="00F46FD2">
        <w:rPr>
          <w:rFonts w:cs="Arial"/>
          <w:color w:val="000000" w:themeColor="text1"/>
          <w:rtl/>
        </w:rPr>
        <w:t>يمكن التدرب على التفكير المتفائل. يرتبط التفاؤل بتحسن التعلم والرفاهية والصحة. التفكير المتفائل يمكن أن يمنع الاكتئاب أيضًا. يتم تعلم الطريقة التي تتحدث بها إلى نفسك في مرحلة الطفولة ، وتتأثر بالمعلمين في المدرسة والأسرة. المراهقة هي وقت مهم حيث يمكن تطوير العادات الجيدة للتفكير. من خلال ممارسة التشكيك في الأفكار المتشائمة واغتنام الفرصة للعمل على ما تريد أن يحدث ، فإنك تتدرب على التفاؤل. قام الدكتور سيليجمان منذ عقود بإجراء بحث حول العجز المكتسب والتفاؤل المكتسب.</w:t>
      </w:r>
    </w:p>
    <w:p w14:paraId="5270FC00" w14:textId="77777777" w:rsidR="00B246CA" w:rsidRPr="00F46FD2" w:rsidRDefault="00B246CA" w:rsidP="00B246CA">
      <w:pPr>
        <w:bidi/>
        <w:rPr>
          <w:color w:val="000000" w:themeColor="text1"/>
        </w:rPr>
      </w:pPr>
    </w:p>
    <w:p w14:paraId="538076EC" w14:textId="77777777" w:rsidR="00B246CA" w:rsidRPr="00F46FD2" w:rsidRDefault="00B246CA" w:rsidP="00B246CA">
      <w:pPr>
        <w:bidi/>
        <w:rPr>
          <w:color w:val="000000" w:themeColor="text1"/>
        </w:rPr>
      </w:pPr>
    </w:p>
    <w:p w14:paraId="20696A5A" w14:textId="77777777" w:rsidR="00504A13" w:rsidRPr="00F46FD2" w:rsidRDefault="00504A13" w:rsidP="00504A13">
      <w:pPr>
        <w:bidi/>
        <w:rPr>
          <w:color w:val="000000" w:themeColor="text1"/>
        </w:rPr>
      </w:pPr>
    </w:p>
    <w:p w14:paraId="6C9CAD1E" w14:textId="615AC355" w:rsidR="00504A13" w:rsidRPr="00F46FD2" w:rsidRDefault="00504A13">
      <w:pPr>
        <w:rPr>
          <w:color w:val="000000" w:themeColor="text1"/>
          <w:rtl/>
        </w:rPr>
      </w:pPr>
      <w:r w:rsidRPr="00F46FD2">
        <w:rPr>
          <w:color w:val="000000" w:themeColor="text1"/>
          <w:rtl/>
        </w:rPr>
        <w:br w:type="page"/>
      </w:r>
    </w:p>
    <w:p w14:paraId="3D53838C" w14:textId="01119B75" w:rsidR="00B246CA" w:rsidRPr="00F46FD2" w:rsidRDefault="00B246CA" w:rsidP="00B246CA">
      <w:pPr>
        <w:pStyle w:val="NoSpacing"/>
        <w:bidi/>
        <w:rPr>
          <w:color w:val="000000" w:themeColor="text1"/>
          <w:rtl/>
          <w:lang w:bidi="ar-LB"/>
        </w:rPr>
      </w:pPr>
      <w:r w:rsidRPr="00F46FD2">
        <w:rPr>
          <w:color w:val="000000" w:themeColor="text1"/>
          <w:rtl/>
          <w:lang w:bidi="ar-LB"/>
        </w:rPr>
        <w:lastRenderedPageBreak/>
        <w:t xml:space="preserve">السيناريو 5 </w:t>
      </w:r>
      <w:r w:rsidRPr="00F46FD2">
        <w:rPr>
          <w:rFonts w:hint="cs"/>
          <w:color w:val="000000" w:themeColor="text1"/>
          <w:rtl/>
          <w:lang w:bidi="ar-LB"/>
        </w:rPr>
        <w:t>محطم القلب</w:t>
      </w:r>
    </w:p>
    <w:p w14:paraId="1B858463" w14:textId="27D83F54" w:rsidR="000F1ADE" w:rsidRPr="00F46FD2" w:rsidRDefault="000F1ADE" w:rsidP="000F1ADE">
      <w:pPr>
        <w:pStyle w:val="NoSpacing"/>
        <w:bidi/>
        <w:jc w:val="center"/>
        <w:rPr>
          <w:color w:val="000000" w:themeColor="text1"/>
          <w:lang w:bidi="ar-LB"/>
        </w:rPr>
      </w:pPr>
      <w:r w:rsidRPr="00F46FD2">
        <w:rPr>
          <w:noProof/>
          <w:color w:val="000000" w:themeColor="text1"/>
        </w:rPr>
        <w:drawing>
          <wp:inline distT="0" distB="0" distL="0" distR="0" wp14:anchorId="2E0241AC" wp14:editId="542D18E8">
            <wp:extent cx="4680000" cy="26325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0000" cy="2632500"/>
                    </a:xfrm>
                    <a:prstGeom prst="rect">
                      <a:avLst/>
                    </a:prstGeom>
                  </pic:spPr>
                </pic:pic>
              </a:graphicData>
            </a:graphic>
          </wp:inline>
        </w:drawing>
      </w:r>
    </w:p>
    <w:p w14:paraId="47EA6BC6" w14:textId="4F7C1192" w:rsidR="00B246CA" w:rsidRPr="00F46FD2" w:rsidRDefault="0056324A" w:rsidP="00B246CA">
      <w:pPr>
        <w:bidi/>
        <w:rPr>
          <w:color w:val="000000" w:themeColor="text1"/>
          <w:rtl/>
          <w:lang w:bidi="ar-LB"/>
        </w:rPr>
      </w:pPr>
      <w:r w:rsidRPr="00F46FD2">
        <w:rPr>
          <w:rFonts w:cs="Arial" w:hint="cs"/>
          <w:color w:val="000000" w:themeColor="text1"/>
          <w:rtl/>
          <w:lang w:bidi="ar-LB"/>
        </w:rPr>
        <w:t xml:space="preserve"> </w:t>
      </w:r>
      <w:r w:rsidRPr="00F46FD2">
        <w:rPr>
          <w:rFonts w:cs="Arial"/>
          <w:color w:val="000000" w:themeColor="text1"/>
          <w:rtl/>
          <w:lang w:bidi="ar-LB"/>
        </w:rPr>
        <w:t>الحب يربط الناس</w:t>
      </w:r>
      <w:r w:rsidRPr="00F46FD2">
        <w:rPr>
          <w:rFonts w:cs="Arial" w:hint="cs"/>
          <w:color w:val="000000" w:themeColor="text1"/>
          <w:rtl/>
          <w:lang w:bidi="ar-LB"/>
        </w:rPr>
        <w:t xml:space="preserve">، </w:t>
      </w:r>
      <w:r w:rsidR="00331955" w:rsidRPr="00F46FD2">
        <w:rPr>
          <w:rFonts w:cs="Arial" w:hint="cs"/>
          <w:color w:val="000000" w:themeColor="text1"/>
          <w:rtl/>
          <w:lang w:bidi="ar-LB"/>
        </w:rPr>
        <w:t>الحزن</w:t>
      </w:r>
      <w:r w:rsidR="004B0C2A" w:rsidRPr="00F46FD2">
        <w:rPr>
          <w:rFonts w:cs="Arial" w:hint="cs"/>
          <w:color w:val="000000" w:themeColor="text1"/>
          <w:rtl/>
          <w:lang w:bidi="ar-LB"/>
        </w:rPr>
        <w:t xml:space="preserve"> من فقدانه</w:t>
      </w:r>
      <w:r w:rsidR="00331955" w:rsidRPr="00F46FD2">
        <w:rPr>
          <w:rFonts w:cs="Arial" w:hint="cs"/>
          <w:color w:val="000000" w:themeColor="text1"/>
          <w:rtl/>
          <w:lang w:bidi="ar-LB"/>
        </w:rPr>
        <w:t xml:space="preserve"> يؤلمنا و </w:t>
      </w:r>
      <w:r w:rsidR="00AC605C" w:rsidRPr="00F46FD2">
        <w:rPr>
          <w:rFonts w:cs="Arial" w:hint="cs"/>
          <w:color w:val="000000" w:themeColor="text1"/>
          <w:rtl/>
          <w:lang w:bidi="ar-LB"/>
        </w:rPr>
        <w:t xml:space="preserve">يشعرنا بالضياع، </w:t>
      </w:r>
      <w:r w:rsidR="00B246CA" w:rsidRPr="00F46FD2">
        <w:rPr>
          <w:rFonts w:cs="Arial"/>
          <w:color w:val="000000" w:themeColor="text1"/>
          <w:rtl/>
          <w:lang w:bidi="ar-LB"/>
        </w:rPr>
        <w:t xml:space="preserve">سيواجه الجميع بعض الخسائر في حياتهم، </w:t>
      </w:r>
      <w:r w:rsidR="00B246CA" w:rsidRPr="00F46FD2">
        <w:rPr>
          <w:rFonts w:cs="Arial" w:hint="cs"/>
          <w:color w:val="000000" w:themeColor="text1"/>
          <w:rtl/>
          <w:lang w:bidi="ar-LB"/>
        </w:rPr>
        <w:t xml:space="preserve">وفقدان </w:t>
      </w:r>
      <w:r w:rsidR="00B246CA" w:rsidRPr="00F46FD2">
        <w:rPr>
          <w:rFonts w:cs="Arial"/>
          <w:color w:val="000000" w:themeColor="text1"/>
          <w:rtl/>
          <w:lang w:bidi="ar-LB"/>
        </w:rPr>
        <w:t>شخصًا تحبه مؤلم جدًا و</w:t>
      </w:r>
      <w:r w:rsidR="004B0C2A" w:rsidRPr="00F46FD2">
        <w:rPr>
          <w:rFonts w:cs="Arial" w:hint="cs"/>
          <w:color w:val="000000" w:themeColor="text1"/>
          <w:rtl/>
          <w:lang w:bidi="ar-LB"/>
        </w:rPr>
        <w:t xml:space="preserve"> </w:t>
      </w:r>
      <w:r w:rsidR="00B246CA" w:rsidRPr="00F46FD2">
        <w:rPr>
          <w:rFonts w:cs="Arial"/>
          <w:color w:val="000000" w:themeColor="text1"/>
          <w:rtl/>
          <w:lang w:bidi="ar-LB"/>
        </w:rPr>
        <w:t xml:space="preserve">يمكن أن </w:t>
      </w:r>
      <w:r w:rsidR="00161C2A" w:rsidRPr="00F46FD2">
        <w:rPr>
          <w:rFonts w:cs="Arial" w:hint="cs"/>
          <w:color w:val="000000" w:themeColor="text1"/>
          <w:rtl/>
          <w:lang w:bidi="ar-LB"/>
        </w:rPr>
        <w:t xml:space="preserve">يؤدي </w:t>
      </w:r>
      <w:r w:rsidR="00B246CA" w:rsidRPr="00F46FD2">
        <w:rPr>
          <w:rFonts w:cs="Arial"/>
          <w:color w:val="000000" w:themeColor="text1"/>
          <w:rtl/>
          <w:lang w:bidi="ar-LB"/>
        </w:rPr>
        <w:t>إلى الاكتئاب.</w:t>
      </w:r>
      <w:r w:rsidR="00B246CA" w:rsidRPr="00F46FD2">
        <w:rPr>
          <w:rFonts w:cs="Arial" w:hint="cs"/>
          <w:color w:val="000000" w:themeColor="text1"/>
          <w:rtl/>
          <w:lang w:bidi="ar-LB"/>
        </w:rPr>
        <w:t xml:space="preserve"> إنّ</w:t>
      </w:r>
      <w:r w:rsidR="00B246CA" w:rsidRPr="00F46FD2">
        <w:rPr>
          <w:rFonts w:cs="Arial"/>
          <w:color w:val="000000" w:themeColor="text1"/>
          <w:rtl/>
          <w:lang w:bidi="ar-LB"/>
        </w:rPr>
        <w:t xml:space="preserve"> دعم الأصدقاء </w:t>
      </w:r>
      <w:r w:rsidR="003E7DF3" w:rsidRPr="00F46FD2">
        <w:rPr>
          <w:rFonts w:cs="Arial" w:hint="cs"/>
          <w:color w:val="000000" w:themeColor="text1"/>
          <w:rtl/>
          <w:lang w:bidi="ar-LB"/>
        </w:rPr>
        <w:t>المصابون بصدمة عاطفية</w:t>
      </w:r>
      <w:r w:rsidR="00B246CA" w:rsidRPr="00F46FD2">
        <w:rPr>
          <w:rFonts w:cs="Arial"/>
          <w:color w:val="000000" w:themeColor="text1"/>
          <w:rtl/>
          <w:lang w:bidi="ar-LB"/>
        </w:rPr>
        <w:t xml:space="preserve"> ودعم نفسك إذا كنت حزينًا ، أمر صعب ولكنه مهم. لذلك ، دعونا نتحدث عن ما يمكن أن </w:t>
      </w:r>
      <w:r w:rsidR="00B246CA" w:rsidRPr="00F46FD2">
        <w:rPr>
          <w:rFonts w:cs="Arial" w:hint="cs"/>
          <w:color w:val="000000" w:themeColor="text1"/>
          <w:rtl/>
          <w:lang w:bidi="ar-LB"/>
        </w:rPr>
        <w:t>ت</w:t>
      </w:r>
      <w:r w:rsidR="00B246CA" w:rsidRPr="00F46FD2">
        <w:rPr>
          <w:rFonts w:cs="Arial"/>
          <w:color w:val="000000" w:themeColor="text1"/>
          <w:rtl/>
          <w:lang w:bidi="ar-LB"/>
        </w:rPr>
        <w:t xml:space="preserve">كون </w:t>
      </w:r>
      <w:r w:rsidR="00502D90" w:rsidRPr="00F46FD2">
        <w:rPr>
          <w:rFonts w:cs="Arial" w:hint="cs"/>
          <w:color w:val="000000" w:themeColor="text1"/>
          <w:rtl/>
          <w:lang w:bidi="ar-LB"/>
        </w:rPr>
        <w:t>ال</w:t>
      </w:r>
      <w:r w:rsidR="00B246CA" w:rsidRPr="00F46FD2">
        <w:rPr>
          <w:rFonts w:cs="Arial"/>
          <w:color w:val="000000" w:themeColor="text1"/>
          <w:rtl/>
          <w:lang w:bidi="ar-LB"/>
        </w:rPr>
        <w:t xml:space="preserve">استراتيجيات </w:t>
      </w:r>
      <w:r w:rsidR="00502D90" w:rsidRPr="00F46FD2">
        <w:rPr>
          <w:rFonts w:cs="Arial" w:hint="cs"/>
          <w:color w:val="000000" w:themeColor="text1"/>
          <w:rtl/>
          <w:lang w:bidi="ar-LB"/>
        </w:rPr>
        <w:t>ال</w:t>
      </w:r>
      <w:r w:rsidR="00B246CA" w:rsidRPr="00F46FD2">
        <w:rPr>
          <w:rFonts w:cs="Arial"/>
          <w:color w:val="000000" w:themeColor="text1"/>
          <w:rtl/>
          <w:lang w:bidi="ar-LB"/>
        </w:rPr>
        <w:t xml:space="preserve">جيدة في التعامل مع </w:t>
      </w:r>
      <w:r w:rsidR="003E7DF3" w:rsidRPr="00F46FD2">
        <w:rPr>
          <w:rFonts w:cs="Arial" w:hint="cs"/>
          <w:color w:val="000000" w:themeColor="text1"/>
          <w:rtl/>
          <w:lang w:bidi="ar-LB"/>
        </w:rPr>
        <w:t>الصدمة العاطفية</w:t>
      </w:r>
      <w:r w:rsidR="00B246CA" w:rsidRPr="00F46FD2">
        <w:rPr>
          <w:rFonts w:cs="Arial"/>
          <w:color w:val="000000" w:themeColor="text1"/>
          <w:rtl/>
          <w:lang w:bidi="ar-LB"/>
        </w:rPr>
        <w:t xml:space="preserve"> ، والخسائر المؤلمة الأخرى. ودعونا نتحدث عن كيفية التعامل مع العواطف مثل الحزن و</w:t>
      </w:r>
      <w:r w:rsidR="00B246CA" w:rsidRPr="00F46FD2">
        <w:rPr>
          <w:rFonts w:cs="Arial" w:hint="cs"/>
          <w:color w:val="000000" w:themeColor="text1"/>
          <w:rtl/>
          <w:lang w:bidi="ar-LB"/>
        </w:rPr>
        <w:t>عدم الأهمية</w:t>
      </w:r>
      <w:r w:rsidR="00B246CA" w:rsidRPr="00F46FD2">
        <w:rPr>
          <w:rFonts w:cs="Arial"/>
          <w:color w:val="000000" w:themeColor="text1"/>
          <w:rtl/>
          <w:lang w:bidi="ar-LB"/>
        </w:rPr>
        <w:t xml:space="preserve"> واليأس والوحدة والعجز.</w:t>
      </w:r>
      <w:r w:rsidR="00B246CA" w:rsidRPr="00F46FD2">
        <w:rPr>
          <w:rFonts w:hint="cs"/>
          <w:color w:val="000000" w:themeColor="text1"/>
          <w:rtl/>
          <w:lang w:bidi="ar-LB"/>
        </w:rPr>
        <w:t xml:space="preserve"> </w:t>
      </w:r>
    </w:p>
    <w:p w14:paraId="07356393" w14:textId="77777777" w:rsidR="00B246CA" w:rsidRPr="00F46FD2" w:rsidRDefault="00B246CA" w:rsidP="00B246CA">
      <w:pPr>
        <w:bidi/>
        <w:rPr>
          <w:b/>
          <w:bCs/>
          <w:color w:val="000000" w:themeColor="text1"/>
          <w:lang w:bidi="ar-LB"/>
        </w:rPr>
      </w:pPr>
      <w:r w:rsidRPr="00F46FD2">
        <w:rPr>
          <w:rFonts w:cs="Arial"/>
          <w:b/>
          <w:bCs/>
          <w:color w:val="000000" w:themeColor="text1"/>
          <w:rtl/>
          <w:lang w:bidi="ar-LB"/>
        </w:rPr>
        <w:t>ملخص القصة</w:t>
      </w:r>
    </w:p>
    <w:p w14:paraId="2639AD4F" w14:textId="5E6C46C2" w:rsidR="00B246CA" w:rsidRPr="00F46FD2" w:rsidRDefault="00B246CA" w:rsidP="00B246CA">
      <w:pPr>
        <w:bidi/>
        <w:rPr>
          <w:rFonts w:cs="Arial"/>
          <w:color w:val="000000" w:themeColor="text1"/>
          <w:rtl/>
          <w:lang w:bidi="ar-LB"/>
        </w:rPr>
      </w:pPr>
      <w:r w:rsidRPr="00F46FD2">
        <w:rPr>
          <w:rFonts w:cs="Arial"/>
          <w:color w:val="000000" w:themeColor="text1"/>
          <w:rtl/>
          <w:lang w:bidi="ar-LB"/>
        </w:rPr>
        <w:t xml:space="preserve">تختبر نورا أن جوناس ، </w:t>
      </w:r>
      <w:r w:rsidR="00C95170" w:rsidRPr="00F46FD2">
        <w:rPr>
          <w:rFonts w:cs="Arial" w:hint="cs"/>
          <w:color w:val="000000" w:themeColor="text1"/>
          <w:rtl/>
          <w:lang w:bidi="ar-LB"/>
        </w:rPr>
        <w:t xml:space="preserve">الذي </w:t>
      </w:r>
      <w:r w:rsidRPr="00F46FD2">
        <w:rPr>
          <w:rFonts w:cs="Arial"/>
          <w:color w:val="000000" w:themeColor="text1"/>
          <w:rtl/>
          <w:lang w:bidi="ar-LB"/>
        </w:rPr>
        <w:t xml:space="preserve">وقعت في حبه ، </w:t>
      </w:r>
      <w:r w:rsidR="00577A2E" w:rsidRPr="00F46FD2">
        <w:rPr>
          <w:rFonts w:cs="Arial" w:hint="cs"/>
          <w:color w:val="000000" w:themeColor="text1"/>
          <w:rtl/>
          <w:lang w:bidi="ar-LB"/>
        </w:rPr>
        <w:t xml:space="preserve">لا يريد أن </w:t>
      </w:r>
      <w:r w:rsidR="00E30AC5" w:rsidRPr="00F46FD2">
        <w:rPr>
          <w:rFonts w:cs="Arial" w:hint="cs"/>
          <w:color w:val="000000" w:themeColor="text1"/>
          <w:rtl/>
          <w:lang w:bidi="ar-LB"/>
        </w:rPr>
        <w:t>يصبح</w:t>
      </w:r>
      <w:r w:rsidRPr="00F46FD2">
        <w:rPr>
          <w:rFonts w:cs="Arial"/>
          <w:color w:val="000000" w:themeColor="text1"/>
          <w:rtl/>
          <w:lang w:bidi="ar-LB"/>
        </w:rPr>
        <w:t xml:space="preserve"> صديقها</w:t>
      </w:r>
      <w:r w:rsidRPr="00F46FD2">
        <w:rPr>
          <w:rFonts w:cs="Arial" w:hint="cs"/>
          <w:color w:val="000000" w:themeColor="text1"/>
          <w:rtl/>
          <w:lang w:bidi="ar-LB"/>
        </w:rPr>
        <w:t xml:space="preserve"> الحميم</w:t>
      </w:r>
      <w:r w:rsidRPr="00F46FD2">
        <w:rPr>
          <w:rFonts w:cs="Arial"/>
          <w:color w:val="000000" w:themeColor="text1"/>
          <w:rtl/>
          <w:lang w:bidi="ar-LB"/>
        </w:rPr>
        <w:t xml:space="preserve">. </w:t>
      </w:r>
      <w:r w:rsidR="009B670A" w:rsidRPr="00F46FD2">
        <w:rPr>
          <w:rFonts w:cs="Arial" w:hint="cs"/>
          <w:color w:val="000000" w:themeColor="text1"/>
          <w:rtl/>
          <w:lang w:bidi="ar-LB"/>
        </w:rPr>
        <w:t>ردة فعلها</w:t>
      </w:r>
      <w:r w:rsidRPr="00F46FD2">
        <w:rPr>
          <w:rFonts w:cs="Arial"/>
          <w:color w:val="000000" w:themeColor="text1"/>
          <w:rtl/>
          <w:lang w:bidi="ar-LB"/>
        </w:rPr>
        <w:t xml:space="preserve"> للرفض</w:t>
      </w:r>
      <w:r w:rsidR="00F46964" w:rsidRPr="00F46FD2">
        <w:rPr>
          <w:rFonts w:cs="Arial" w:hint="cs"/>
          <w:color w:val="000000" w:themeColor="text1"/>
          <w:rtl/>
          <w:lang w:bidi="ar-LB"/>
        </w:rPr>
        <w:t xml:space="preserve"> </w:t>
      </w:r>
      <w:r w:rsidR="00555301" w:rsidRPr="00F46FD2">
        <w:rPr>
          <w:rFonts w:cs="Arial" w:hint="cs"/>
          <w:color w:val="000000" w:themeColor="text1"/>
          <w:rtl/>
          <w:lang w:bidi="ar-LB"/>
        </w:rPr>
        <w:t xml:space="preserve">كانت </w:t>
      </w:r>
      <w:r w:rsidR="00F46964" w:rsidRPr="00F46FD2">
        <w:rPr>
          <w:rFonts w:cs="Arial" w:hint="cs"/>
          <w:color w:val="000000" w:themeColor="text1"/>
          <w:rtl/>
          <w:lang w:bidi="ar-LB"/>
        </w:rPr>
        <w:t>انها</w:t>
      </w:r>
      <w:r w:rsidRPr="00F46FD2">
        <w:rPr>
          <w:rFonts w:cs="Arial"/>
          <w:color w:val="000000" w:themeColor="text1"/>
          <w:rtl/>
          <w:lang w:bidi="ar-LB"/>
        </w:rPr>
        <w:t xml:space="preserve"> </w:t>
      </w:r>
      <w:r w:rsidR="00F46964" w:rsidRPr="00F46FD2">
        <w:rPr>
          <w:rFonts w:cs="Arial" w:hint="cs"/>
          <w:color w:val="000000" w:themeColor="text1"/>
          <w:rtl/>
          <w:lang w:bidi="ar-LB"/>
        </w:rPr>
        <w:t xml:space="preserve">أصبحت </w:t>
      </w:r>
      <w:r w:rsidRPr="00F46FD2">
        <w:rPr>
          <w:rFonts w:cs="Arial"/>
          <w:color w:val="000000" w:themeColor="text1"/>
          <w:rtl/>
          <w:lang w:bidi="ar-LB"/>
        </w:rPr>
        <w:t xml:space="preserve">منزعجة للغاية ، </w:t>
      </w:r>
      <w:r w:rsidR="00067576" w:rsidRPr="00F46FD2">
        <w:rPr>
          <w:rFonts w:cs="Arial" w:hint="cs"/>
          <w:color w:val="000000" w:themeColor="text1"/>
          <w:rtl/>
          <w:lang w:bidi="ar-LB"/>
        </w:rPr>
        <w:t>و</w:t>
      </w:r>
      <w:r w:rsidR="009A6CE0" w:rsidRPr="00F46FD2">
        <w:rPr>
          <w:rFonts w:cs="Arial" w:hint="cs"/>
          <w:color w:val="000000" w:themeColor="text1"/>
          <w:rtl/>
          <w:lang w:bidi="ar-LB"/>
        </w:rPr>
        <w:t xml:space="preserve"> بقيت</w:t>
      </w:r>
      <w:r w:rsidRPr="00F46FD2">
        <w:rPr>
          <w:rFonts w:cs="Arial"/>
          <w:color w:val="000000" w:themeColor="text1"/>
          <w:rtl/>
          <w:lang w:bidi="ar-LB"/>
        </w:rPr>
        <w:t xml:space="preserve"> </w:t>
      </w:r>
      <w:r w:rsidR="00B23F22" w:rsidRPr="00F46FD2">
        <w:rPr>
          <w:rFonts w:cs="Arial" w:hint="cs"/>
          <w:color w:val="000000" w:themeColor="text1"/>
          <w:rtl/>
          <w:lang w:bidi="ar-LB"/>
        </w:rPr>
        <w:t>في سريرها</w:t>
      </w:r>
      <w:r w:rsidRPr="00F46FD2">
        <w:rPr>
          <w:rFonts w:cs="Arial"/>
          <w:color w:val="000000" w:themeColor="text1"/>
          <w:rtl/>
          <w:lang w:bidi="ar-LB"/>
        </w:rPr>
        <w:t xml:space="preserve"> معظم الأيام. إن </w:t>
      </w:r>
      <w:r w:rsidRPr="00F46FD2">
        <w:rPr>
          <w:rFonts w:cs="Arial" w:hint="cs"/>
          <w:color w:val="000000" w:themeColor="text1"/>
          <w:rtl/>
          <w:lang w:bidi="ar-LB"/>
        </w:rPr>
        <w:t>التخلي عن</w:t>
      </w:r>
      <w:r w:rsidRPr="00F46FD2">
        <w:rPr>
          <w:rFonts w:cs="Arial"/>
          <w:color w:val="000000" w:themeColor="text1"/>
          <w:rtl/>
          <w:lang w:bidi="ar-LB"/>
        </w:rPr>
        <w:t xml:space="preserve"> </w:t>
      </w:r>
      <w:r w:rsidRPr="00F46FD2">
        <w:rPr>
          <w:rFonts w:cs="Arial" w:hint="cs"/>
          <w:color w:val="000000" w:themeColor="text1"/>
          <w:rtl/>
          <w:lang w:bidi="ar-LB"/>
        </w:rPr>
        <w:t>ال</w:t>
      </w:r>
      <w:r w:rsidRPr="00F46FD2">
        <w:rPr>
          <w:rFonts w:cs="Arial"/>
          <w:color w:val="000000" w:themeColor="text1"/>
          <w:rtl/>
          <w:lang w:bidi="ar-LB"/>
        </w:rPr>
        <w:t xml:space="preserve">حلم </w:t>
      </w:r>
      <w:r w:rsidR="00C06240" w:rsidRPr="00F46FD2">
        <w:rPr>
          <w:rFonts w:cs="Arial" w:hint="cs"/>
          <w:color w:val="000000" w:themeColor="text1"/>
          <w:rtl/>
          <w:lang w:bidi="ar-LB"/>
        </w:rPr>
        <w:t>بالشاب</w:t>
      </w:r>
      <w:r w:rsidRPr="00F46FD2">
        <w:rPr>
          <w:rFonts w:cs="Arial"/>
          <w:color w:val="000000" w:themeColor="text1"/>
          <w:rtl/>
          <w:lang w:bidi="ar-LB"/>
        </w:rPr>
        <w:t xml:space="preserve"> الذي تحبه هو أمر مؤلم ، و</w:t>
      </w:r>
      <w:r w:rsidR="009A6CE0" w:rsidRPr="00F46FD2">
        <w:rPr>
          <w:rFonts w:cs="Arial" w:hint="cs"/>
          <w:color w:val="000000" w:themeColor="text1"/>
          <w:rtl/>
          <w:lang w:bidi="ar-LB"/>
        </w:rPr>
        <w:t xml:space="preserve"> هي </w:t>
      </w:r>
      <w:r w:rsidRPr="00F46FD2">
        <w:rPr>
          <w:rFonts w:cs="Arial" w:hint="cs"/>
          <w:color w:val="000000" w:themeColor="text1"/>
          <w:rtl/>
          <w:lang w:bidi="ar-LB"/>
        </w:rPr>
        <w:t>تعاني</w:t>
      </w:r>
      <w:r w:rsidR="00C95170" w:rsidRPr="00F46FD2">
        <w:rPr>
          <w:rFonts w:cs="Arial" w:hint="cs"/>
          <w:color w:val="000000" w:themeColor="text1"/>
          <w:rtl/>
          <w:lang w:bidi="ar-LB"/>
        </w:rPr>
        <w:t xml:space="preserve"> الآن.</w:t>
      </w:r>
    </w:p>
    <w:p w14:paraId="0DBA7E4D" w14:textId="77777777" w:rsidR="00B246CA" w:rsidRPr="00F46FD2" w:rsidRDefault="00B246CA" w:rsidP="00B246CA">
      <w:pPr>
        <w:bidi/>
        <w:rPr>
          <w:b/>
          <w:bCs/>
          <w:color w:val="000000" w:themeColor="text1"/>
          <w:lang w:bidi="ar-LB"/>
        </w:rPr>
      </w:pPr>
      <w:r w:rsidRPr="00F46FD2">
        <w:rPr>
          <w:rFonts w:cs="Arial"/>
          <w:b/>
          <w:bCs/>
          <w:color w:val="000000" w:themeColor="text1"/>
          <w:rtl/>
          <w:lang w:bidi="ar-LB"/>
        </w:rPr>
        <w:t>أسئلة لتكرار المحتوى</w:t>
      </w:r>
    </w:p>
    <w:p w14:paraId="468C1834" w14:textId="7D2F4EC9" w:rsidR="00B246CA" w:rsidRPr="00F46FD2" w:rsidRDefault="00B246CA" w:rsidP="00685F12">
      <w:pPr>
        <w:pStyle w:val="ListParagraph"/>
        <w:numPr>
          <w:ilvl w:val="0"/>
          <w:numId w:val="4"/>
        </w:numPr>
        <w:bidi/>
        <w:rPr>
          <w:color w:val="000000" w:themeColor="text1"/>
          <w:lang w:bidi="ar-LB"/>
        </w:rPr>
      </w:pPr>
      <w:r w:rsidRPr="00F46FD2">
        <w:rPr>
          <w:rFonts w:cs="Arial"/>
          <w:color w:val="000000" w:themeColor="text1"/>
          <w:rtl/>
          <w:lang w:bidi="ar-LB"/>
        </w:rPr>
        <w:t>كيف تتفاعل عندما تفقد شخص تحبه؟ الجواب: الألم والحزن والشعور بالفراغ والتعب وفقدان الشهية</w:t>
      </w:r>
      <w:r w:rsidR="00B32E50" w:rsidRPr="00F46FD2">
        <w:rPr>
          <w:rFonts w:cs="Arial" w:hint="cs"/>
          <w:color w:val="000000" w:themeColor="text1"/>
          <w:rtl/>
          <w:lang w:bidi="ar-LB"/>
        </w:rPr>
        <w:t>.</w:t>
      </w:r>
    </w:p>
    <w:p w14:paraId="5AFA4AE9" w14:textId="77777777" w:rsidR="005379F0" w:rsidRPr="00F46FD2" w:rsidRDefault="00B246CA" w:rsidP="00685F12">
      <w:pPr>
        <w:pStyle w:val="ListParagraph"/>
        <w:numPr>
          <w:ilvl w:val="0"/>
          <w:numId w:val="4"/>
        </w:numPr>
        <w:bidi/>
        <w:rPr>
          <w:color w:val="000000" w:themeColor="text1"/>
          <w:lang w:bidi="ar-LB"/>
        </w:rPr>
      </w:pPr>
      <w:r w:rsidRPr="00F46FD2">
        <w:rPr>
          <w:rFonts w:cs="Arial"/>
          <w:color w:val="000000" w:themeColor="text1"/>
          <w:rtl/>
          <w:lang w:bidi="ar-LB"/>
        </w:rPr>
        <w:t xml:space="preserve">ما الذي يمكن أن يساعد في </w:t>
      </w:r>
      <w:r w:rsidR="00161C08" w:rsidRPr="00F46FD2">
        <w:rPr>
          <w:rFonts w:cs="Arial" w:hint="cs"/>
          <w:color w:val="000000" w:themeColor="text1"/>
          <w:rtl/>
          <w:lang w:bidi="ar-LB"/>
        </w:rPr>
        <w:t xml:space="preserve">حالة </w:t>
      </w:r>
      <w:r w:rsidRPr="00F46FD2">
        <w:rPr>
          <w:rFonts w:cs="Arial" w:hint="cs"/>
          <w:color w:val="000000" w:themeColor="text1"/>
          <w:rtl/>
          <w:lang w:bidi="ar-LB"/>
        </w:rPr>
        <w:t xml:space="preserve">الحزن بسبب </w:t>
      </w:r>
      <w:r w:rsidR="00096007" w:rsidRPr="00F46FD2">
        <w:rPr>
          <w:rFonts w:cs="Arial" w:hint="cs"/>
          <w:color w:val="000000" w:themeColor="text1"/>
          <w:rtl/>
          <w:lang w:bidi="ar-LB"/>
        </w:rPr>
        <w:t>فقدان شخص تحبه</w:t>
      </w:r>
      <w:r w:rsidRPr="00F46FD2">
        <w:rPr>
          <w:rFonts w:cs="Arial"/>
          <w:color w:val="000000" w:themeColor="text1"/>
          <w:rtl/>
          <w:lang w:bidi="ar-LB"/>
        </w:rPr>
        <w:t xml:space="preserve">؟ </w:t>
      </w:r>
    </w:p>
    <w:p w14:paraId="2D73DF4B" w14:textId="77777777" w:rsidR="005379F0" w:rsidRPr="00F46FD2" w:rsidRDefault="00B246CA" w:rsidP="005379F0">
      <w:pPr>
        <w:pStyle w:val="ListParagraph"/>
        <w:bidi/>
        <w:rPr>
          <w:rFonts w:cs="Arial"/>
          <w:color w:val="000000" w:themeColor="text1"/>
          <w:rtl/>
          <w:lang w:bidi="ar-LB"/>
        </w:rPr>
      </w:pPr>
      <w:r w:rsidRPr="00F46FD2">
        <w:rPr>
          <w:rFonts w:cs="Arial"/>
          <w:color w:val="000000" w:themeColor="text1"/>
          <w:rtl/>
          <w:lang w:bidi="ar-LB"/>
        </w:rPr>
        <w:t xml:space="preserve">الجواب: أن </w:t>
      </w:r>
      <w:r w:rsidRPr="00F46FD2">
        <w:rPr>
          <w:rFonts w:cs="Arial" w:hint="cs"/>
          <w:color w:val="000000" w:themeColor="text1"/>
          <w:rtl/>
          <w:lang w:bidi="ar-LB"/>
        </w:rPr>
        <w:t>تدرك</w:t>
      </w:r>
      <w:r w:rsidRPr="00F46FD2">
        <w:rPr>
          <w:rFonts w:cs="Arial"/>
          <w:color w:val="000000" w:themeColor="text1"/>
          <w:rtl/>
          <w:lang w:bidi="ar-LB"/>
        </w:rPr>
        <w:t xml:space="preserve"> وت</w:t>
      </w:r>
      <w:r w:rsidRPr="00F46FD2">
        <w:rPr>
          <w:rFonts w:cs="Arial" w:hint="cs"/>
          <w:color w:val="000000" w:themeColor="text1"/>
          <w:rtl/>
          <w:lang w:bidi="ar-LB"/>
        </w:rPr>
        <w:t>ت</w:t>
      </w:r>
      <w:r w:rsidRPr="00F46FD2">
        <w:rPr>
          <w:rFonts w:cs="Arial"/>
          <w:color w:val="000000" w:themeColor="text1"/>
          <w:rtl/>
          <w:lang w:bidi="ar-LB"/>
        </w:rPr>
        <w:t>ذكر أن جميع الناس يعانون من بعض الخسائر يمكن</w:t>
      </w:r>
      <w:r w:rsidRPr="00F46FD2">
        <w:rPr>
          <w:rFonts w:cs="Arial" w:hint="cs"/>
          <w:color w:val="000000" w:themeColor="text1"/>
          <w:rtl/>
          <w:lang w:bidi="ar-LB"/>
        </w:rPr>
        <w:t>ه</w:t>
      </w:r>
      <w:r w:rsidRPr="00F46FD2">
        <w:rPr>
          <w:rFonts w:cs="Arial"/>
          <w:color w:val="000000" w:themeColor="text1"/>
          <w:rtl/>
          <w:lang w:bidi="ar-LB"/>
        </w:rPr>
        <w:t xml:space="preserve"> أن يساعد بالفعل. للتخفيف من الحزن ، قد يكون من المفيد مواكبة الروتين اليومي ، أو الذهاب إلى المدرسة ، أو مقابلة الأصدقاء ، أو ممارسة الرياضة أو على الأقل التحرك قليلاً ، والتحدث مع الأصدقاء و</w:t>
      </w:r>
      <w:r w:rsidRPr="00F46FD2">
        <w:rPr>
          <w:rFonts w:cs="Arial" w:hint="cs"/>
          <w:color w:val="000000" w:themeColor="text1"/>
          <w:rtl/>
          <w:lang w:bidi="ar-LB"/>
        </w:rPr>
        <w:t xml:space="preserve">ملأ </w:t>
      </w:r>
      <w:r w:rsidRPr="00F46FD2">
        <w:rPr>
          <w:rFonts w:cs="Arial"/>
          <w:color w:val="000000" w:themeColor="text1"/>
          <w:rtl/>
          <w:lang w:bidi="ar-LB"/>
        </w:rPr>
        <w:t>الوقت في الهوايات.</w:t>
      </w:r>
    </w:p>
    <w:p w14:paraId="3C4CBCE2" w14:textId="54A53E00" w:rsidR="00B246CA" w:rsidRPr="00F46FD2" w:rsidRDefault="00B306F2" w:rsidP="00B306F2">
      <w:pPr>
        <w:pStyle w:val="ListParagraph"/>
        <w:numPr>
          <w:ilvl w:val="0"/>
          <w:numId w:val="4"/>
        </w:numPr>
        <w:bidi/>
        <w:rPr>
          <w:color w:val="000000" w:themeColor="text1"/>
          <w:lang w:bidi="ar-LB"/>
        </w:rPr>
      </w:pPr>
      <w:r w:rsidRPr="00F46FD2">
        <w:rPr>
          <w:rFonts w:cs="Arial" w:hint="cs"/>
          <w:color w:val="000000" w:themeColor="text1"/>
          <w:rtl/>
          <w:lang w:bidi="ar-LB"/>
        </w:rPr>
        <w:t xml:space="preserve"> ما </w:t>
      </w:r>
      <w:r w:rsidR="00B246CA" w:rsidRPr="00F46FD2">
        <w:rPr>
          <w:rFonts w:cs="Arial"/>
          <w:color w:val="000000" w:themeColor="text1"/>
          <w:rtl/>
          <w:lang w:bidi="ar-LB"/>
        </w:rPr>
        <w:t>الذي يمكن أن يجعل الموقف أسوأ؟ الجواب: عزل نفسك ، تجنب العمل المدرسي ، وتجنب القيام بالأشياء التي تقوم بها عادة</w:t>
      </w:r>
      <w:r w:rsidR="00C743EB" w:rsidRPr="00F46FD2">
        <w:rPr>
          <w:rFonts w:cs="Arial" w:hint="cs"/>
          <w:color w:val="000000" w:themeColor="text1"/>
          <w:rtl/>
          <w:lang w:bidi="ar-LB"/>
        </w:rPr>
        <w:t>.</w:t>
      </w:r>
    </w:p>
    <w:p w14:paraId="5218D9F9" w14:textId="77777777" w:rsidR="00B306F2" w:rsidRPr="00F46FD2" w:rsidRDefault="00B246CA" w:rsidP="00B306F2">
      <w:pPr>
        <w:pStyle w:val="ListParagraph"/>
        <w:numPr>
          <w:ilvl w:val="0"/>
          <w:numId w:val="4"/>
        </w:numPr>
        <w:bidi/>
        <w:rPr>
          <w:color w:val="000000" w:themeColor="text1"/>
          <w:lang w:bidi="ar-LB"/>
        </w:rPr>
      </w:pPr>
      <w:r w:rsidRPr="00F46FD2">
        <w:rPr>
          <w:rFonts w:cs="Arial"/>
          <w:color w:val="000000" w:themeColor="text1"/>
          <w:rtl/>
          <w:lang w:bidi="ar-LB"/>
        </w:rPr>
        <w:t xml:space="preserve">مع من يمكنك التحدث إذا كانت لديك </w:t>
      </w:r>
      <w:r w:rsidRPr="00F46FD2">
        <w:rPr>
          <w:rFonts w:cs="Arial" w:hint="cs"/>
          <w:color w:val="000000" w:themeColor="text1"/>
          <w:rtl/>
          <w:lang w:bidi="ar-LB"/>
        </w:rPr>
        <w:t>مسألة عاطفية</w:t>
      </w:r>
      <w:r w:rsidRPr="00F46FD2">
        <w:rPr>
          <w:rFonts w:cs="Arial"/>
          <w:color w:val="000000" w:themeColor="text1"/>
          <w:rtl/>
          <w:lang w:bidi="ar-LB"/>
        </w:rPr>
        <w:t xml:space="preserve"> ؟ </w:t>
      </w:r>
    </w:p>
    <w:p w14:paraId="66F6ED03" w14:textId="215EEF8E" w:rsidR="00B246CA" w:rsidRPr="00F46FD2" w:rsidRDefault="00B246CA" w:rsidP="00B306F2">
      <w:pPr>
        <w:pStyle w:val="ListParagraph"/>
        <w:numPr>
          <w:ilvl w:val="0"/>
          <w:numId w:val="4"/>
        </w:numPr>
        <w:bidi/>
        <w:rPr>
          <w:color w:val="000000" w:themeColor="text1"/>
          <w:rtl/>
          <w:lang w:bidi="ar-LB"/>
        </w:rPr>
      </w:pPr>
      <w:r w:rsidRPr="00F46FD2">
        <w:rPr>
          <w:rFonts w:cs="Arial"/>
          <w:color w:val="000000" w:themeColor="text1"/>
          <w:rtl/>
          <w:lang w:bidi="ar-LB"/>
        </w:rPr>
        <w:t xml:space="preserve">الجواب: الأصدقاء والعائلة وربما خط المساعدة 1564 ؛ </w:t>
      </w:r>
      <w:r w:rsidRPr="00F46FD2">
        <w:rPr>
          <w:color w:val="000000" w:themeColor="text1"/>
          <w:lang w:bidi="ar-LB"/>
        </w:rPr>
        <w:t>embracelebanon.org</w:t>
      </w:r>
    </w:p>
    <w:p w14:paraId="29EF6DCC" w14:textId="77777777" w:rsidR="00B246CA" w:rsidRPr="00F46FD2" w:rsidRDefault="00B246CA" w:rsidP="00B246CA">
      <w:pPr>
        <w:bidi/>
        <w:rPr>
          <w:b/>
          <w:bCs/>
          <w:color w:val="000000" w:themeColor="text1"/>
          <w:lang w:bidi="ar-LB"/>
        </w:rPr>
      </w:pPr>
      <w:r w:rsidRPr="00F46FD2">
        <w:rPr>
          <w:rFonts w:cs="Arial"/>
          <w:b/>
          <w:bCs/>
          <w:color w:val="000000" w:themeColor="text1"/>
          <w:rtl/>
          <w:lang w:bidi="ar-LB"/>
        </w:rPr>
        <w:t>نقاط ملخص القصة:</w:t>
      </w:r>
    </w:p>
    <w:p w14:paraId="6153FF8D" w14:textId="5DAA0E8C" w:rsidR="00B246CA" w:rsidRPr="00F46FD2" w:rsidRDefault="00B246CA" w:rsidP="00B246CA">
      <w:pPr>
        <w:bidi/>
        <w:rPr>
          <w:color w:val="000000" w:themeColor="text1"/>
          <w:lang w:bidi="ar-LB"/>
        </w:rPr>
      </w:pPr>
      <w:r w:rsidRPr="00F46FD2">
        <w:rPr>
          <w:rFonts w:cs="Arial"/>
          <w:color w:val="000000" w:themeColor="text1"/>
          <w:rtl/>
          <w:lang w:bidi="ar-LB"/>
        </w:rPr>
        <w:t>- الحب مهم - لهذا السبب يكون فقدان الناس والعلاقات مؤلمًا جدًا</w:t>
      </w:r>
      <w:r w:rsidR="00C743EB" w:rsidRPr="00F46FD2">
        <w:rPr>
          <w:rFonts w:cs="Arial" w:hint="cs"/>
          <w:color w:val="000000" w:themeColor="text1"/>
          <w:rtl/>
          <w:lang w:bidi="ar-LB"/>
        </w:rPr>
        <w:t>.</w:t>
      </w:r>
    </w:p>
    <w:p w14:paraId="6E7FB942" w14:textId="5FFCEDEB" w:rsidR="00B246CA" w:rsidRPr="00F46FD2" w:rsidRDefault="00B246CA" w:rsidP="00B246CA">
      <w:pPr>
        <w:bidi/>
        <w:rPr>
          <w:color w:val="000000" w:themeColor="text1"/>
          <w:lang w:bidi="ar-LB"/>
        </w:rPr>
      </w:pPr>
      <w:r w:rsidRPr="00F46FD2">
        <w:rPr>
          <w:rFonts w:cs="Arial"/>
          <w:color w:val="000000" w:themeColor="text1"/>
          <w:rtl/>
          <w:lang w:bidi="ar-LB"/>
        </w:rPr>
        <w:t>- لا تحمل عبء أفكار الألم وحد</w:t>
      </w:r>
      <w:r w:rsidRPr="00F46FD2">
        <w:rPr>
          <w:rFonts w:cs="Arial" w:hint="cs"/>
          <w:color w:val="000000" w:themeColor="text1"/>
          <w:rtl/>
          <w:lang w:bidi="ar-LB"/>
        </w:rPr>
        <w:t>ك</w:t>
      </w:r>
      <w:r w:rsidR="00C743EB" w:rsidRPr="00F46FD2">
        <w:rPr>
          <w:rFonts w:cs="Arial" w:hint="cs"/>
          <w:color w:val="000000" w:themeColor="text1"/>
          <w:rtl/>
          <w:lang w:bidi="ar-LB"/>
        </w:rPr>
        <w:t>.</w:t>
      </w:r>
    </w:p>
    <w:p w14:paraId="34F30E8A" w14:textId="77777777" w:rsidR="00B246CA" w:rsidRPr="00F46FD2" w:rsidRDefault="00B246CA" w:rsidP="00B246CA">
      <w:pPr>
        <w:bidi/>
        <w:rPr>
          <w:rFonts w:cs="Arial"/>
          <w:color w:val="000000" w:themeColor="text1"/>
          <w:rtl/>
          <w:lang w:bidi="ar-LB"/>
        </w:rPr>
      </w:pPr>
      <w:r w:rsidRPr="00F46FD2">
        <w:rPr>
          <w:rFonts w:cs="Arial"/>
          <w:color w:val="000000" w:themeColor="text1"/>
          <w:rtl/>
          <w:lang w:bidi="ar-LB"/>
        </w:rPr>
        <w:t>- إذا كنت محطم القلب ، فمن المهم جدًا أن تكون نشطًا وتحاول القيام بشيء لطيف كل يوم</w:t>
      </w:r>
      <w:r w:rsidRPr="00F46FD2">
        <w:rPr>
          <w:rFonts w:cs="Arial" w:hint="cs"/>
          <w:color w:val="000000" w:themeColor="text1"/>
          <w:rtl/>
          <w:lang w:bidi="ar-LB"/>
        </w:rPr>
        <w:t>.</w:t>
      </w:r>
    </w:p>
    <w:p w14:paraId="6B819DD2" w14:textId="77777777" w:rsidR="00B246CA" w:rsidRPr="00F46FD2" w:rsidRDefault="00B246CA" w:rsidP="00B246CA">
      <w:pPr>
        <w:bidi/>
        <w:rPr>
          <w:b/>
          <w:bCs/>
          <w:color w:val="000000" w:themeColor="text1"/>
          <w:lang w:bidi="ar-LB"/>
        </w:rPr>
      </w:pPr>
      <w:r w:rsidRPr="00F46FD2">
        <w:rPr>
          <w:rFonts w:cs="Arial"/>
          <w:b/>
          <w:bCs/>
          <w:color w:val="000000" w:themeColor="text1"/>
          <w:rtl/>
          <w:lang w:bidi="ar-LB"/>
        </w:rPr>
        <w:t xml:space="preserve">أفكار حمراء </w:t>
      </w:r>
      <w:r w:rsidRPr="00F46FD2">
        <w:rPr>
          <w:rFonts w:cs="Arial" w:hint="cs"/>
          <w:b/>
          <w:bCs/>
          <w:color w:val="000000" w:themeColor="text1"/>
          <w:rtl/>
          <w:lang w:bidi="ar-LB"/>
        </w:rPr>
        <w:t>نمطية</w:t>
      </w:r>
      <w:r w:rsidRPr="00F46FD2">
        <w:rPr>
          <w:rFonts w:cs="Arial"/>
          <w:b/>
          <w:bCs/>
          <w:color w:val="000000" w:themeColor="text1"/>
          <w:rtl/>
          <w:lang w:bidi="ar-LB"/>
        </w:rPr>
        <w:t xml:space="preserve"> في حالة </w:t>
      </w:r>
      <w:r w:rsidRPr="00F46FD2">
        <w:rPr>
          <w:rFonts w:cs="Arial" w:hint="cs"/>
          <w:b/>
          <w:bCs/>
          <w:color w:val="000000" w:themeColor="text1"/>
          <w:rtl/>
          <w:lang w:bidi="ar-LB"/>
        </w:rPr>
        <w:t>تحطم</w:t>
      </w:r>
      <w:r w:rsidRPr="00F46FD2">
        <w:rPr>
          <w:rFonts w:cs="Arial"/>
          <w:b/>
          <w:bCs/>
          <w:color w:val="000000" w:themeColor="text1"/>
          <w:rtl/>
          <w:lang w:bidi="ar-LB"/>
        </w:rPr>
        <w:t xml:space="preserve"> القلب</w:t>
      </w:r>
    </w:p>
    <w:p w14:paraId="66906B63" w14:textId="18B3EDB3" w:rsidR="00B246CA" w:rsidRPr="00F46FD2" w:rsidRDefault="00B246CA" w:rsidP="00B246CA">
      <w:pPr>
        <w:bidi/>
        <w:rPr>
          <w:color w:val="000000" w:themeColor="text1"/>
          <w:lang w:bidi="ar-LB"/>
        </w:rPr>
      </w:pPr>
      <w:r w:rsidRPr="00F46FD2">
        <w:rPr>
          <w:rFonts w:cs="Arial"/>
          <w:color w:val="000000" w:themeColor="text1"/>
          <w:rtl/>
          <w:lang w:bidi="ar-LB"/>
        </w:rPr>
        <w:t>لن أتخطى هذه الخسارة</w:t>
      </w:r>
      <w:r w:rsidR="00D35521" w:rsidRPr="00F46FD2">
        <w:rPr>
          <w:rFonts w:cs="Arial" w:hint="cs"/>
          <w:color w:val="000000" w:themeColor="text1"/>
          <w:rtl/>
          <w:lang w:bidi="ar-LB"/>
        </w:rPr>
        <w:t>.</w:t>
      </w:r>
    </w:p>
    <w:p w14:paraId="4D749699" w14:textId="49B2AA5E" w:rsidR="00B246CA" w:rsidRPr="00F46FD2" w:rsidRDefault="00B246CA" w:rsidP="00B246CA">
      <w:pPr>
        <w:bidi/>
        <w:rPr>
          <w:color w:val="000000" w:themeColor="text1"/>
          <w:lang w:bidi="ar-LB"/>
        </w:rPr>
      </w:pPr>
      <w:r w:rsidRPr="00F46FD2">
        <w:rPr>
          <w:rFonts w:cs="Arial"/>
          <w:color w:val="000000" w:themeColor="text1"/>
          <w:rtl/>
          <w:lang w:bidi="ar-LB"/>
        </w:rPr>
        <w:t>لا يمكنني تحمل هذا</w:t>
      </w:r>
      <w:r w:rsidR="00D35521" w:rsidRPr="00F46FD2">
        <w:rPr>
          <w:rFonts w:cs="Arial" w:hint="cs"/>
          <w:color w:val="000000" w:themeColor="text1"/>
          <w:rtl/>
          <w:lang w:bidi="ar-LB"/>
        </w:rPr>
        <w:t>.</w:t>
      </w:r>
    </w:p>
    <w:p w14:paraId="0CC23910" w14:textId="34D38E86" w:rsidR="00B246CA" w:rsidRPr="00F46FD2" w:rsidRDefault="00B246CA" w:rsidP="00B246CA">
      <w:pPr>
        <w:bidi/>
        <w:rPr>
          <w:color w:val="000000" w:themeColor="text1"/>
          <w:lang w:bidi="ar-LB"/>
        </w:rPr>
      </w:pPr>
      <w:r w:rsidRPr="00F46FD2">
        <w:rPr>
          <w:rFonts w:cs="Arial"/>
          <w:color w:val="000000" w:themeColor="text1"/>
          <w:rtl/>
          <w:lang w:bidi="ar-LB"/>
        </w:rPr>
        <w:lastRenderedPageBreak/>
        <w:t xml:space="preserve">لن اكون سعيدا ابدا مرة </w:t>
      </w:r>
      <w:r w:rsidR="00D35521" w:rsidRPr="00F46FD2">
        <w:rPr>
          <w:rFonts w:cs="Arial" w:hint="cs"/>
          <w:color w:val="000000" w:themeColor="text1"/>
          <w:rtl/>
          <w:lang w:bidi="ar-LB"/>
        </w:rPr>
        <w:t>أخرى.</w:t>
      </w:r>
    </w:p>
    <w:p w14:paraId="1213C740" w14:textId="330F6A85" w:rsidR="00B246CA" w:rsidRPr="00F46FD2" w:rsidRDefault="00B246CA" w:rsidP="00B246CA">
      <w:pPr>
        <w:bidi/>
        <w:rPr>
          <w:color w:val="000000" w:themeColor="text1"/>
          <w:lang w:bidi="ar-LB"/>
        </w:rPr>
      </w:pPr>
      <w:r w:rsidRPr="00F46FD2">
        <w:rPr>
          <w:rFonts w:cs="Arial"/>
          <w:color w:val="000000" w:themeColor="text1"/>
          <w:rtl/>
          <w:lang w:bidi="ar-LB"/>
        </w:rPr>
        <w:t>كل شيء لا معنى له</w:t>
      </w:r>
      <w:r w:rsidR="00D35521" w:rsidRPr="00F46FD2">
        <w:rPr>
          <w:rFonts w:cs="Arial" w:hint="cs"/>
          <w:color w:val="000000" w:themeColor="text1"/>
          <w:rtl/>
          <w:lang w:bidi="ar-LB"/>
        </w:rPr>
        <w:t>.</w:t>
      </w:r>
    </w:p>
    <w:p w14:paraId="1BCF8AB7" w14:textId="717640DD" w:rsidR="00B246CA" w:rsidRPr="00F46FD2" w:rsidRDefault="00B246CA" w:rsidP="00B246CA">
      <w:pPr>
        <w:bidi/>
        <w:rPr>
          <w:color w:val="000000" w:themeColor="text1"/>
          <w:lang w:bidi="ar-LB"/>
        </w:rPr>
      </w:pPr>
      <w:r w:rsidRPr="00F46FD2">
        <w:rPr>
          <w:rFonts w:cs="Arial"/>
          <w:color w:val="000000" w:themeColor="text1"/>
          <w:rtl/>
          <w:lang w:bidi="ar-LB"/>
        </w:rPr>
        <w:t>لا يمكنني أن أكون مع الناس</w:t>
      </w:r>
      <w:r w:rsidR="00D35521" w:rsidRPr="00F46FD2">
        <w:rPr>
          <w:rFonts w:cs="Arial" w:hint="cs"/>
          <w:color w:val="000000" w:themeColor="text1"/>
          <w:rtl/>
          <w:lang w:bidi="ar-LB"/>
        </w:rPr>
        <w:t>.</w:t>
      </w:r>
    </w:p>
    <w:p w14:paraId="04094542" w14:textId="60A3423D" w:rsidR="00B246CA" w:rsidRPr="00F46FD2" w:rsidRDefault="00B246CA" w:rsidP="00B246CA">
      <w:pPr>
        <w:bidi/>
        <w:rPr>
          <w:color w:val="000000" w:themeColor="text1"/>
          <w:lang w:bidi="ar-LB"/>
        </w:rPr>
      </w:pPr>
      <w:r w:rsidRPr="00F46FD2">
        <w:rPr>
          <w:rFonts w:cs="Arial"/>
          <w:color w:val="000000" w:themeColor="text1"/>
          <w:rtl/>
          <w:lang w:bidi="ar-LB"/>
        </w:rPr>
        <w:t>لا يمكنني تحمل أي شيء</w:t>
      </w:r>
      <w:r w:rsidR="00D35521" w:rsidRPr="00F46FD2">
        <w:rPr>
          <w:rFonts w:cs="Arial" w:hint="cs"/>
          <w:color w:val="000000" w:themeColor="text1"/>
          <w:rtl/>
          <w:lang w:bidi="ar-LB"/>
        </w:rPr>
        <w:t>.</w:t>
      </w:r>
    </w:p>
    <w:p w14:paraId="72B29FFC" w14:textId="77777777" w:rsidR="00B246CA" w:rsidRPr="00F46FD2" w:rsidRDefault="00B246CA" w:rsidP="00B246CA">
      <w:pPr>
        <w:bidi/>
        <w:rPr>
          <w:color w:val="000000" w:themeColor="text1"/>
          <w:lang w:bidi="ar-LB"/>
        </w:rPr>
      </w:pPr>
    </w:p>
    <w:p w14:paraId="49B06A6D" w14:textId="5C61CC6E" w:rsidR="00B246CA" w:rsidRPr="00F46FD2" w:rsidRDefault="00B246CA" w:rsidP="00B246CA">
      <w:pPr>
        <w:bidi/>
        <w:rPr>
          <w:b/>
          <w:bCs/>
          <w:color w:val="000000" w:themeColor="text1"/>
          <w:lang w:bidi="ar-LB"/>
        </w:rPr>
      </w:pPr>
      <w:r w:rsidRPr="00F46FD2">
        <w:rPr>
          <w:rFonts w:cs="Arial"/>
          <w:b/>
          <w:bCs/>
          <w:color w:val="000000" w:themeColor="text1"/>
          <w:rtl/>
          <w:lang w:bidi="ar-LB"/>
        </w:rPr>
        <w:t xml:space="preserve">الأفكار الخضراء التي يمكن أن تساعد </w:t>
      </w:r>
      <w:r w:rsidR="00614A99" w:rsidRPr="00F46FD2">
        <w:rPr>
          <w:rFonts w:cs="Arial" w:hint="cs"/>
          <w:b/>
          <w:bCs/>
          <w:color w:val="000000" w:themeColor="text1"/>
          <w:rtl/>
          <w:lang w:bidi="ar-LB"/>
        </w:rPr>
        <w:t>على الراحة:</w:t>
      </w:r>
    </w:p>
    <w:p w14:paraId="0FEFB663" w14:textId="2EEC6C68" w:rsidR="00B246CA" w:rsidRPr="00F46FD2" w:rsidRDefault="00B246CA" w:rsidP="00B246CA">
      <w:pPr>
        <w:bidi/>
        <w:rPr>
          <w:color w:val="000000" w:themeColor="text1"/>
          <w:lang w:bidi="ar-LB"/>
        </w:rPr>
      </w:pPr>
      <w:r w:rsidRPr="00F46FD2">
        <w:rPr>
          <w:rFonts w:cs="Arial"/>
          <w:color w:val="000000" w:themeColor="text1"/>
          <w:rtl/>
          <w:lang w:bidi="ar-LB"/>
        </w:rPr>
        <w:t xml:space="preserve">في النهاية سوف </w:t>
      </w:r>
      <w:r w:rsidRPr="00F46FD2">
        <w:rPr>
          <w:rFonts w:cs="Arial" w:hint="cs"/>
          <w:color w:val="000000" w:themeColor="text1"/>
          <w:rtl/>
          <w:lang w:bidi="ar-LB"/>
        </w:rPr>
        <w:t>أ</w:t>
      </w:r>
      <w:r w:rsidRPr="00F46FD2">
        <w:rPr>
          <w:rFonts w:cs="Arial"/>
          <w:color w:val="000000" w:themeColor="text1"/>
          <w:rtl/>
          <w:lang w:bidi="ar-LB"/>
        </w:rPr>
        <w:t>تحسن</w:t>
      </w:r>
      <w:r w:rsidR="00614A99" w:rsidRPr="00F46FD2">
        <w:rPr>
          <w:rFonts w:cs="Arial" w:hint="cs"/>
          <w:color w:val="000000" w:themeColor="text1"/>
          <w:rtl/>
          <w:lang w:bidi="ar-LB"/>
        </w:rPr>
        <w:t>.</w:t>
      </w:r>
    </w:p>
    <w:p w14:paraId="7A349ED2" w14:textId="3F07A075" w:rsidR="00B246CA" w:rsidRPr="00F46FD2" w:rsidRDefault="00B246CA" w:rsidP="00B246CA">
      <w:pPr>
        <w:bidi/>
        <w:rPr>
          <w:color w:val="000000" w:themeColor="text1"/>
          <w:lang w:bidi="ar-LB"/>
        </w:rPr>
      </w:pPr>
      <w:r w:rsidRPr="00F46FD2">
        <w:rPr>
          <w:rFonts w:cs="Arial"/>
          <w:color w:val="000000" w:themeColor="text1"/>
          <w:rtl/>
          <w:lang w:bidi="ar-LB"/>
        </w:rPr>
        <w:t>سوف يتلاشى الشعور بالوحدة</w:t>
      </w:r>
      <w:r w:rsidR="00614A99" w:rsidRPr="00F46FD2">
        <w:rPr>
          <w:rFonts w:cs="Arial" w:hint="cs"/>
          <w:color w:val="000000" w:themeColor="text1"/>
          <w:rtl/>
          <w:lang w:bidi="ar-LB"/>
        </w:rPr>
        <w:t>.</w:t>
      </w:r>
    </w:p>
    <w:p w14:paraId="4FBDDA98" w14:textId="22A377B5" w:rsidR="00B246CA" w:rsidRPr="00F46FD2" w:rsidRDefault="00B246CA" w:rsidP="00B246CA">
      <w:pPr>
        <w:bidi/>
        <w:rPr>
          <w:color w:val="000000" w:themeColor="text1"/>
          <w:lang w:bidi="ar-LB"/>
        </w:rPr>
      </w:pPr>
      <w:r w:rsidRPr="00F46FD2">
        <w:rPr>
          <w:rFonts w:cs="Arial"/>
          <w:color w:val="000000" w:themeColor="text1"/>
          <w:rtl/>
          <w:lang w:bidi="ar-LB"/>
        </w:rPr>
        <w:t xml:space="preserve">كثير من الناس الطيبين </w:t>
      </w:r>
      <w:r w:rsidRPr="00F46FD2">
        <w:rPr>
          <w:rFonts w:cs="Arial" w:hint="cs"/>
          <w:color w:val="000000" w:themeColor="text1"/>
          <w:rtl/>
          <w:lang w:bidi="ar-LB"/>
        </w:rPr>
        <w:t>يحصل معهم</w:t>
      </w:r>
      <w:r w:rsidRPr="00F46FD2">
        <w:rPr>
          <w:rFonts w:cs="Arial"/>
          <w:color w:val="000000" w:themeColor="text1"/>
          <w:rtl/>
          <w:lang w:bidi="ar-LB"/>
        </w:rPr>
        <w:t xml:space="preserve"> أن يكونوا محطمين</w:t>
      </w:r>
      <w:r w:rsidR="00614A99" w:rsidRPr="00F46FD2">
        <w:rPr>
          <w:rFonts w:cs="Arial" w:hint="cs"/>
          <w:color w:val="000000" w:themeColor="text1"/>
          <w:rtl/>
          <w:lang w:bidi="ar-LB"/>
        </w:rPr>
        <w:t>.</w:t>
      </w:r>
    </w:p>
    <w:p w14:paraId="4177E03F" w14:textId="37D18DCD" w:rsidR="00B246CA" w:rsidRPr="00F46FD2" w:rsidRDefault="00B246CA" w:rsidP="00B246CA">
      <w:pPr>
        <w:bidi/>
        <w:rPr>
          <w:color w:val="000000" w:themeColor="text1"/>
          <w:lang w:bidi="ar-LB"/>
        </w:rPr>
      </w:pPr>
      <w:r w:rsidRPr="00F46FD2">
        <w:rPr>
          <w:rFonts w:cs="Arial"/>
          <w:color w:val="000000" w:themeColor="text1"/>
          <w:rtl/>
          <w:lang w:bidi="ar-LB"/>
        </w:rPr>
        <w:t>لدي القدرة على الحب. سأعتني جيدًا بهذه الس</w:t>
      </w:r>
      <w:r w:rsidRPr="00F46FD2">
        <w:rPr>
          <w:rFonts w:cs="Arial" w:hint="cs"/>
          <w:color w:val="000000" w:themeColor="text1"/>
          <w:rtl/>
          <w:lang w:bidi="ar-LB"/>
        </w:rPr>
        <w:t>م</w:t>
      </w:r>
      <w:r w:rsidRPr="00F46FD2">
        <w:rPr>
          <w:rFonts w:cs="Arial"/>
          <w:color w:val="000000" w:themeColor="text1"/>
          <w:rtl/>
          <w:lang w:bidi="ar-LB"/>
        </w:rPr>
        <w:t>ة حتى أتمكن من استخدامها مرة أخرى</w:t>
      </w:r>
      <w:r w:rsidR="00663B0E" w:rsidRPr="00F46FD2">
        <w:rPr>
          <w:rFonts w:cs="Arial" w:hint="cs"/>
          <w:color w:val="000000" w:themeColor="text1"/>
          <w:rtl/>
          <w:lang w:bidi="ar-LB"/>
        </w:rPr>
        <w:t>.</w:t>
      </w:r>
    </w:p>
    <w:p w14:paraId="2EE2A15C" w14:textId="7E81B071" w:rsidR="00B246CA" w:rsidRPr="00F46FD2" w:rsidRDefault="008E1E54" w:rsidP="00B246CA">
      <w:pPr>
        <w:bidi/>
        <w:rPr>
          <w:color w:val="000000" w:themeColor="text1"/>
          <w:lang w:bidi="ar-LB"/>
        </w:rPr>
      </w:pPr>
      <w:r w:rsidRPr="00F46FD2">
        <w:rPr>
          <w:rFonts w:cs="Arial" w:hint="cs"/>
          <w:color w:val="000000" w:themeColor="text1"/>
          <w:rtl/>
          <w:lang w:bidi="ar-LB"/>
        </w:rPr>
        <w:t xml:space="preserve">سينتج شيء جيد </w:t>
      </w:r>
      <w:r w:rsidR="00B246CA" w:rsidRPr="00F46FD2">
        <w:rPr>
          <w:rFonts w:cs="Arial"/>
          <w:color w:val="000000" w:themeColor="text1"/>
          <w:rtl/>
          <w:lang w:bidi="ar-LB"/>
        </w:rPr>
        <w:t>من هذا الألم</w:t>
      </w:r>
      <w:r w:rsidRPr="00F46FD2">
        <w:rPr>
          <w:rFonts w:cs="Arial" w:hint="cs"/>
          <w:color w:val="000000" w:themeColor="text1"/>
          <w:rtl/>
          <w:lang w:bidi="ar-LB"/>
        </w:rPr>
        <w:t>.</w:t>
      </w:r>
    </w:p>
    <w:p w14:paraId="47552368" w14:textId="29E2D110" w:rsidR="00B246CA" w:rsidRPr="00F46FD2" w:rsidRDefault="00B246CA" w:rsidP="00B246CA">
      <w:pPr>
        <w:bidi/>
        <w:rPr>
          <w:color w:val="000000" w:themeColor="text1"/>
          <w:lang w:bidi="ar-LB"/>
        </w:rPr>
      </w:pPr>
      <w:r w:rsidRPr="00F46FD2">
        <w:rPr>
          <w:rFonts w:cs="Arial"/>
          <w:color w:val="000000" w:themeColor="text1"/>
          <w:rtl/>
          <w:lang w:bidi="ar-LB"/>
        </w:rPr>
        <w:t>سيساعدني مقابلة الأصدقاء والحفاظ على روتين</w:t>
      </w:r>
      <w:r w:rsidR="007060BA" w:rsidRPr="00F46FD2">
        <w:rPr>
          <w:rFonts w:cs="Arial" w:hint="cs"/>
          <w:color w:val="000000" w:themeColor="text1"/>
          <w:rtl/>
          <w:lang w:bidi="ar-LB"/>
        </w:rPr>
        <w:t>ي اليومي بتخطي هذا الوضع.</w:t>
      </w:r>
    </w:p>
    <w:p w14:paraId="283C3695" w14:textId="77777777" w:rsidR="00B246CA" w:rsidRPr="00F46FD2" w:rsidRDefault="00B246CA" w:rsidP="00B246CA">
      <w:pPr>
        <w:bidi/>
        <w:rPr>
          <w:color w:val="000000" w:themeColor="text1"/>
          <w:lang w:bidi="ar-LB"/>
        </w:rPr>
      </w:pPr>
    </w:p>
    <w:p w14:paraId="2906B7E4" w14:textId="276C6E5D" w:rsidR="00B246CA" w:rsidRPr="00F46FD2" w:rsidRDefault="00B246CA" w:rsidP="00B246CA">
      <w:pPr>
        <w:bidi/>
        <w:rPr>
          <w:rFonts w:cs="Arial"/>
          <w:b/>
          <w:bCs/>
          <w:color w:val="000000" w:themeColor="text1"/>
          <w:rtl/>
          <w:lang w:bidi="ar-LB"/>
        </w:rPr>
      </w:pPr>
      <w:r w:rsidRPr="00F46FD2">
        <w:rPr>
          <w:rFonts w:cs="Arial"/>
          <w:b/>
          <w:bCs/>
          <w:color w:val="000000" w:themeColor="text1"/>
          <w:rtl/>
          <w:lang w:bidi="ar-LB"/>
        </w:rPr>
        <w:t>اقتراح للمناقشة</w:t>
      </w:r>
    </w:p>
    <w:p w14:paraId="05D2B464" w14:textId="3C3A2E3A" w:rsidR="004C34BE" w:rsidRPr="00F46FD2" w:rsidRDefault="00280E40" w:rsidP="004C34BE">
      <w:pPr>
        <w:bidi/>
        <w:rPr>
          <w:rFonts w:cs="Arial"/>
          <w:b/>
          <w:bCs/>
          <w:color w:val="000000" w:themeColor="text1"/>
          <w:rtl/>
          <w:lang w:bidi="ar-LB"/>
        </w:rPr>
      </w:pPr>
      <w:r w:rsidRPr="00F46FD2">
        <w:rPr>
          <w:rFonts w:cs="Arial" w:hint="cs"/>
          <w:b/>
          <w:bCs/>
          <w:color w:val="000000" w:themeColor="text1"/>
          <w:rtl/>
          <w:lang w:bidi="ar-LB"/>
        </w:rPr>
        <w:t xml:space="preserve">متى يجب على المرء ان يتفهم </w:t>
      </w:r>
      <w:r w:rsidR="008F3BED" w:rsidRPr="00F46FD2">
        <w:rPr>
          <w:rFonts w:cs="Arial" w:hint="cs"/>
          <w:b/>
          <w:bCs/>
          <w:color w:val="000000" w:themeColor="text1"/>
          <w:rtl/>
          <w:lang w:bidi="ar-LB"/>
        </w:rPr>
        <w:t>الرفض من الشخص الآخر و يمضي قدماً</w:t>
      </w:r>
      <w:r w:rsidR="00454573" w:rsidRPr="00F46FD2">
        <w:rPr>
          <w:rFonts w:cs="Arial" w:hint="cs"/>
          <w:b/>
          <w:bCs/>
          <w:color w:val="000000" w:themeColor="text1"/>
          <w:rtl/>
          <w:lang w:bidi="ar-LB"/>
        </w:rPr>
        <w:t xml:space="preserve">، و متى يجب ان يتابع في </w:t>
      </w:r>
      <w:r w:rsidR="002D36A3" w:rsidRPr="00F46FD2">
        <w:rPr>
          <w:rFonts w:cs="Arial" w:hint="cs"/>
          <w:b/>
          <w:bCs/>
          <w:color w:val="000000" w:themeColor="text1"/>
          <w:rtl/>
          <w:lang w:bidi="ar-LB"/>
        </w:rPr>
        <w:t xml:space="preserve">الموضوع </w:t>
      </w:r>
      <w:r w:rsidR="00454573" w:rsidRPr="00F46FD2">
        <w:rPr>
          <w:rFonts w:cs="Arial" w:hint="cs"/>
          <w:b/>
          <w:bCs/>
          <w:color w:val="000000" w:themeColor="text1"/>
          <w:rtl/>
          <w:lang w:bidi="ar-LB"/>
        </w:rPr>
        <w:t>لأنه يوجد أمل فيه؟</w:t>
      </w:r>
    </w:p>
    <w:p w14:paraId="01C95D6E" w14:textId="7A7DB7C4" w:rsidR="00B246CA" w:rsidRPr="00F46FD2" w:rsidRDefault="00A50958" w:rsidP="00167CFB">
      <w:pPr>
        <w:bidi/>
        <w:rPr>
          <w:rFonts w:cs="Arial"/>
          <w:b/>
          <w:bCs/>
          <w:color w:val="000000" w:themeColor="text1"/>
          <w:lang w:bidi="ar-LB"/>
        </w:rPr>
      </w:pPr>
      <w:r w:rsidRPr="00F46FD2">
        <w:rPr>
          <w:rFonts w:cs="Arial" w:hint="cs"/>
          <w:b/>
          <w:bCs/>
          <w:color w:val="000000" w:themeColor="text1"/>
          <w:rtl/>
          <w:lang w:bidi="ar-LB"/>
        </w:rPr>
        <w:t xml:space="preserve">ما هي المدة المناسبة </w:t>
      </w:r>
      <w:r w:rsidR="00166D15" w:rsidRPr="00F46FD2">
        <w:rPr>
          <w:rFonts w:cs="Arial" w:hint="cs"/>
          <w:b/>
          <w:bCs/>
          <w:color w:val="000000" w:themeColor="text1"/>
          <w:rtl/>
          <w:lang w:bidi="ar-LB"/>
        </w:rPr>
        <w:t>لإخراج</w:t>
      </w:r>
      <w:r w:rsidR="00004E93" w:rsidRPr="00F46FD2">
        <w:rPr>
          <w:rFonts w:cs="Arial" w:hint="cs"/>
          <w:b/>
          <w:bCs/>
          <w:color w:val="000000" w:themeColor="text1"/>
          <w:rtl/>
          <w:lang w:bidi="ar-LB"/>
        </w:rPr>
        <w:t xml:space="preserve"> شخص</w:t>
      </w:r>
      <w:r w:rsidR="00166D15" w:rsidRPr="00F46FD2">
        <w:rPr>
          <w:rFonts w:cs="Arial" w:hint="cs"/>
          <w:b/>
          <w:bCs/>
          <w:color w:val="000000" w:themeColor="text1"/>
          <w:rtl/>
          <w:lang w:bidi="ar-LB"/>
        </w:rPr>
        <w:t xml:space="preserve"> رفضك</w:t>
      </w:r>
      <w:r w:rsidR="00004E93" w:rsidRPr="00F46FD2">
        <w:rPr>
          <w:rFonts w:cs="Arial" w:hint="cs"/>
          <w:b/>
          <w:bCs/>
          <w:color w:val="000000" w:themeColor="text1"/>
          <w:rtl/>
          <w:lang w:bidi="ar-LB"/>
        </w:rPr>
        <w:t xml:space="preserve"> من حياتك</w:t>
      </w:r>
      <w:r w:rsidR="003013E9" w:rsidRPr="00F46FD2">
        <w:rPr>
          <w:rFonts w:cs="Arial" w:hint="cs"/>
          <w:b/>
          <w:bCs/>
          <w:color w:val="000000" w:themeColor="text1"/>
          <w:rtl/>
          <w:lang w:bidi="ar-LB"/>
        </w:rPr>
        <w:t>؟</w:t>
      </w:r>
    </w:p>
    <w:p w14:paraId="2511EFE6" w14:textId="77777777" w:rsidR="00B246CA" w:rsidRPr="00F46FD2" w:rsidRDefault="00B246CA" w:rsidP="00B246CA">
      <w:pPr>
        <w:bidi/>
        <w:rPr>
          <w:color w:val="000000" w:themeColor="text1"/>
          <w:lang w:bidi="ar-LB"/>
        </w:rPr>
      </w:pPr>
      <w:r w:rsidRPr="00F46FD2">
        <w:rPr>
          <w:rFonts w:cs="Arial"/>
          <w:color w:val="000000" w:themeColor="text1"/>
          <w:rtl/>
          <w:lang w:bidi="ar-LB"/>
        </w:rPr>
        <w:t>- هل من الأفضل للفتيات إظهار المشاعر أكثر من الفتيان؟</w:t>
      </w:r>
    </w:p>
    <w:p w14:paraId="3C2D011B" w14:textId="60ACF82F" w:rsidR="00B246CA" w:rsidRPr="00F46FD2" w:rsidRDefault="00B246CA" w:rsidP="00B246CA">
      <w:pPr>
        <w:bidi/>
        <w:rPr>
          <w:color w:val="000000" w:themeColor="text1"/>
          <w:lang w:bidi="ar-LB"/>
        </w:rPr>
      </w:pPr>
      <w:r w:rsidRPr="00F46FD2">
        <w:rPr>
          <w:rFonts w:cs="Arial"/>
          <w:color w:val="000000" w:themeColor="text1"/>
          <w:rtl/>
          <w:lang w:bidi="ar-LB"/>
        </w:rPr>
        <w:t xml:space="preserve">- هل هناك أي نصيحة تتمنى أن تحصل عليها إذا تعرضت </w:t>
      </w:r>
      <w:r w:rsidR="003A0962" w:rsidRPr="00F46FD2">
        <w:rPr>
          <w:rFonts w:cs="Arial" w:hint="cs"/>
          <w:color w:val="000000" w:themeColor="text1"/>
          <w:rtl/>
          <w:lang w:bidi="ar-LB"/>
        </w:rPr>
        <w:t>لصدمة عاطفية</w:t>
      </w:r>
      <w:r w:rsidRPr="00F46FD2">
        <w:rPr>
          <w:rFonts w:cs="Arial"/>
          <w:color w:val="000000" w:themeColor="text1"/>
          <w:rtl/>
          <w:lang w:bidi="ar-LB"/>
        </w:rPr>
        <w:t>؟</w:t>
      </w:r>
    </w:p>
    <w:p w14:paraId="25903C48" w14:textId="74287B9C" w:rsidR="00B246CA" w:rsidRPr="00F46FD2" w:rsidRDefault="00B246CA" w:rsidP="00B246CA">
      <w:pPr>
        <w:bidi/>
        <w:rPr>
          <w:rFonts w:cs="Arial"/>
          <w:color w:val="000000" w:themeColor="text1"/>
          <w:rtl/>
          <w:lang w:bidi="ar-LB"/>
        </w:rPr>
      </w:pPr>
      <w:r w:rsidRPr="00F46FD2">
        <w:rPr>
          <w:rFonts w:cs="Arial"/>
          <w:color w:val="000000" w:themeColor="text1"/>
          <w:rtl/>
          <w:lang w:bidi="ar-LB"/>
        </w:rPr>
        <w:t xml:space="preserve">- لماذا يمكن أن يكون من الصعب التحدث عن كونك </w:t>
      </w:r>
      <w:r w:rsidR="00D231D3" w:rsidRPr="00F46FD2">
        <w:rPr>
          <w:rFonts w:cs="Arial" w:hint="cs"/>
          <w:color w:val="000000" w:themeColor="text1"/>
          <w:rtl/>
          <w:lang w:bidi="ar-LB"/>
        </w:rPr>
        <w:t>مصدوم عاطفياً</w:t>
      </w:r>
      <w:r w:rsidRPr="00F46FD2">
        <w:rPr>
          <w:rFonts w:cs="Arial"/>
          <w:color w:val="000000" w:themeColor="text1"/>
          <w:rtl/>
          <w:lang w:bidi="ar-LB"/>
        </w:rPr>
        <w:t>؟</w:t>
      </w:r>
    </w:p>
    <w:p w14:paraId="296556F9" w14:textId="77777777" w:rsidR="00B246CA" w:rsidRPr="00F46FD2" w:rsidRDefault="00B246CA" w:rsidP="00B246CA">
      <w:pPr>
        <w:bidi/>
        <w:rPr>
          <w:b/>
          <w:bCs/>
          <w:color w:val="000000" w:themeColor="text1"/>
          <w:lang w:bidi="ar-LB"/>
        </w:rPr>
      </w:pPr>
      <w:r w:rsidRPr="00F46FD2">
        <w:rPr>
          <w:rFonts w:cs="Arial"/>
          <w:b/>
          <w:bCs/>
          <w:color w:val="000000" w:themeColor="text1"/>
          <w:rtl/>
          <w:lang w:bidi="ar-LB"/>
        </w:rPr>
        <w:t>أنشطة</w:t>
      </w:r>
    </w:p>
    <w:p w14:paraId="2FC64681" w14:textId="504F2398" w:rsidR="00B246CA" w:rsidRPr="00F46FD2" w:rsidRDefault="00B246CA" w:rsidP="00B246CA">
      <w:pPr>
        <w:bidi/>
        <w:rPr>
          <w:color w:val="000000" w:themeColor="text1"/>
          <w:lang w:bidi="ar-LB"/>
        </w:rPr>
      </w:pPr>
      <w:r w:rsidRPr="00F46FD2">
        <w:rPr>
          <w:rFonts w:cs="Arial"/>
          <w:color w:val="000000" w:themeColor="text1"/>
          <w:rtl/>
          <w:lang w:bidi="ar-LB"/>
        </w:rPr>
        <w:t xml:space="preserve">استمع إلى أغنية </w:t>
      </w:r>
      <w:r w:rsidR="005B3C90" w:rsidRPr="00F46FD2">
        <w:rPr>
          <w:rFonts w:cs="Arial" w:hint="cs"/>
          <w:color w:val="000000" w:themeColor="text1"/>
          <w:rtl/>
          <w:lang w:bidi="ar-LB"/>
        </w:rPr>
        <w:t xml:space="preserve">تتكلم </w:t>
      </w:r>
      <w:r w:rsidRPr="00F46FD2">
        <w:rPr>
          <w:rFonts w:cs="Arial"/>
          <w:color w:val="000000" w:themeColor="text1"/>
          <w:rtl/>
          <w:lang w:bidi="ar-LB"/>
        </w:rPr>
        <w:t xml:space="preserve">عن </w:t>
      </w:r>
      <w:r w:rsidRPr="00F46FD2">
        <w:rPr>
          <w:rFonts w:cs="Arial" w:hint="cs"/>
          <w:color w:val="000000" w:themeColor="text1"/>
          <w:rtl/>
          <w:lang w:bidi="ar-LB"/>
        </w:rPr>
        <w:t>تحطم القلب</w:t>
      </w:r>
      <w:r w:rsidR="005B3C90" w:rsidRPr="00F46FD2">
        <w:rPr>
          <w:rFonts w:cs="Arial" w:hint="cs"/>
          <w:color w:val="000000" w:themeColor="text1"/>
          <w:rtl/>
          <w:lang w:bidi="ar-LB"/>
        </w:rPr>
        <w:t>.</w:t>
      </w:r>
    </w:p>
    <w:p w14:paraId="648B979B" w14:textId="31655702" w:rsidR="00B246CA" w:rsidRPr="00F46FD2" w:rsidRDefault="00B246CA" w:rsidP="00B246CA">
      <w:pPr>
        <w:bidi/>
        <w:rPr>
          <w:color w:val="000000" w:themeColor="text1"/>
          <w:lang w:bidi="ar-LB"/>
        </w:rPr>
      </w:pPr>
      <w:r w:rsidRPr="00F46FD2">
        <w:rPr>
          <w:rFonts w:cs="Arial"/>
          <w:color w:val="000000" w:themeColor="text1"/>
          <w:rtl/>
          <w:lang w:bidi="ar-LB"/>
        </w:rPr>
        <w:t xml:space="preserve">أنشئ قائمة تشغيل تضم الأغاني التي تتحدث عن التعرض </w:t>
      </w:r>
      <w:r w:rsidR="005E74C9" w:rsidRPr="00F46FD2">
        <w:rPr>
          <w:rFonts w:cs="Arial" w:hint="cs"/>
          <w:color w:val="000000" w:themeColor="text1"/>
          <w:rtl/>
          <w:lang w:bidi="ar-LB"/>
        </w:rPr>
        <w:t>لصدمة عاطفية</w:t>
      </w:r>
      <w:r w:rsidRPr="00F46FD2">
        <w:rPr>
          <w:rFonts w:cs="Arial"/>
          <w:color w:val="000000" w:themeColor="text1"/>
          <w:rtl/>
          <w:lang w:bidi="ar-LB"/>
        </w:rPr>
        <w:t xml:space="preserve"> - وقائمة تشغيل للتغلب على الشعور بالحزن</w:t>
      </w:r>
      <w:r w:rsidR="005E74C9" w:rsidRPr="00F46FD2">
        <w:rPr>
          <w:rFonts w:cs="Arial" w:hint="cs"/>
          <w:color w:val="000000" w:themeColor="text1"/>
          <w:rtl/>
          <w:lang w:bidi="ar-LB"/>
        </w:rPr>
        <w:t>.</w:t>
      </w:r>
    </w:p>
    <w:p w14:paraId="5A43FFDB" w14:textId="627FB77B" w:rsidR="00B246CA" w:rsidRPr="00F46FD2" w:rsidRDefault="00B246CA" w:rsidP="00B246CA">
      <w:pPr>
        <w:bidi/>
        <w:rPr>
          <w:color w:val="000000" w:themeColor="text1"/>
          <w:lang w:bidi="ar-LB"/>
        </w:rPr>
      </w:pPr>
      <w:r w:rsidRPr="00F46FD2">
        <w:rPr>
          <w:rFonts w:cs="Arial"/>
          <w:color w:val="000000" w:themeColor="text1"/>
          <w:rtl/>
          <w:lang w:bidi="ar-LB"/>
        </w:rPr>
        <w:t xml:space="preserve">قدم الأفكار الحمراء والخضراء التي قد تأتي خلال فترات </w:t>
      </w:r>
      <w:r w:rsidR="00ED2112" w:rsidRPr="00F46FD2">
        <w:rPr>
          <w:rFonts w:cs="Arial" w:hint="cs"/>
          <w:color w:val="000000" w:themeColor="text1"/>
          <w:rtl/>
          <w:lang w:bidi="ar-LB"/>
        </w:rPr>
        <w:t>المعاناة من فقدان الحب</w:t>
      </w:r>
      <w:r w:rsidRPr="00F46FD2">
        <w:rPr>
          <w:rFonts w:cs="Arial"/>
          <w:color w:val="000000" w:themeColor="text1"/>
          <w:rtl/>
          <w:lang w:bidi="ar-LB"/>
        </w:rPr>
        <w:t xml:space="preserve"> من كلمات</w:t>
      </w:r>
      <w:r w:rsidRPr="00F46FD2">
        <w:rPr>
          <w:rFonts w:cs="Arial" w:hint="cs"/>
          <w:color w:val="000000" w:themeColor="text1"/>
          <w:rtl/>
          <w:lang w:bidi="ar-LB"/>
        </w:rPr>
        <w:t xml:space="preserve"> الأغاني</w:t>
      </w:r>
      <w:r w:rsidRPr="00F46FD2">
        <w:rPr>
          <w:rFonts w:cs="Arial"/>
          <w:color w:val="000000" w:themeColor="text1"/>
          <w:rtl/>
          <w:lang w:bidi="ar-LB"/>
        </w:rPr>
        <w:t>.</w:t>
      </w:r>
    </w:p>
    <w:p w14:paraId="7DBB59A2" w14:textId="7831CBCB" w:rsidR="00B246CA" w:rsidRPr="00F46FD2" w:rsidRDefault="00FE7C41" w:rsidP="00B246CA">
      <w:pPr>
        <w:bidi/>
        <w:rPr>
          <w:color w:val="000000" w:themeColor="text1"/>
          <w:lang w:bidi="ar-LB"/>
        </w:rPr>
      </w:pPr>
      <w:r w:rsidRPr="00F46FD2">
        <w:rPr>
          <w:rFonts w:cs="Arial" w:hint="cs"/>
          <w:color w:val="000000" w:themeColor="text1"/>
          <w:rtl/>
          <w:lang w:bidi="ar-LB"/>
        </w:rPr>
        <w:t>عَمل</w:t>
      </w:r>
      <w:r w:rsidR="00B246CA" w:rsidRPr="00F46FD2">
        <w:rPr>
          <w:rFonts w:cs="Arial" w:hint="cs"/>
          <w:color w:val="000000" w:themeColor="text1"/>
          <w:rtl/>
          <w:lang w:bidi="ar-LB"/>
        </w:rPr>
        <w:t xml:space="preserve"> </w:t>
      </w:r>
      <w:r w:rsidR="00B246CA" w:rsidRPr="00F46FD2">
        <w:rPr>
          <w:rFonts w:cs="Arial"/>
          <w:color w:val="000000" w:themeColor="text1"/>
          <w:rtl/>
          <w:lang w:bidi="ar-LB"/>
        </w:rPr>
        <w:t>منافسة جماعية حيث ستخرج مجموعة</w:t>
      </w:r>
      <w:r w:rsidRPr="00F46FD2">
        <w:rPr>
          <w:rFonts w:cs="Arial" w:hint="cs"/>
          <w:color w:val="000000" w:themeColor="text1"/>
          <w:rtl/>
          <w:lang w:bidi="ar-LB"/>
        </w:rPr>
        <w:t xml:space="preserve"> من الطلاب</w:t>
      </w:r>
      <w:r w:rsidR="00B246CA" w:rsidRPr="00F46FD2">
        <w:rPr>
          <w:rFonts w:cs="Arial"/>
          <w:color w:val="000000" w:themeColor="text1"/>
          <w:rtl/>
          <w:lang w:bidi="ar-LB"/>
        </w:rPr>
        <w:t xml:space="preserve"> بأفكار حمراء للبقاء </w:t>
      </w:r>
      <w:r w:rsidR="002E6197" w:rsidRPr="00F46FD2">
        <w:rPr>
          <w:rFonts w:cs="Arial" w:hint="cs"/>
          <w:color w:val="000000" w:themeColor="text1"/>
          <w:rtl/>
          <w:lang w:bidi="ar-LB"/>
        </w:rPr>
        <w:t>في المنزل و ملازمة السرير</w:t>
      </w:r>
      <w:r w:rsidR="00B246CA" w:rsidRPr="00F46FD2">
        <w:rPr>
          <w:rFonts w:cs="Arial"/>
          <w:color w:val="000000" w:themeColor="text1"/>
          <w:rtl/>
          <w:lang w:bidi="ar-LB"/>
        </w:rPr>
        <w:t xml:space="preserve"> في الصباح ، و</w:t>
      </w:r>
      <w:r w:rsidRPr="00F46FD2">
        <w:rPr>
          <w:rFonts w:cs="Arial" w:hint="cs"/>
          <w:color w:val="000000" w:themeColor="text1"/>
          <w:rtl/>
          <w:lang w:bidi="ar-LB"/>
        </w:rPr>
        <w:t xml:space="preserve"> مجموعة</w:t>
      </w:r>
      <w:r w:rsidR="00B246CA" w:rsidRPr="00F46FD2">
        <w:rPr>
          <w:rFonts w:cs="Arial"/>
          <w:color w:val="000000" w:themeColor="text1"/>
          <w:rtl/>
          <w:lang w:bidi="ar-LB"/>
        </w:rPr>
        <w:t xml:space="preserve"> بأفكار خضراء لمساعدة المرء على </w:t>
      </w:r>
      <w:r w:rsidR="00F12F19" w:rsidRPr="00F46FD2">
        <w:rPr>
          <w:rFonts w:cs="Arial" w:hint="cs"/>
          <w:color w:val="000000" w:themeColor="text1"/>
          <w:rtl/>
          <w:lang w:bidi="ar-LB"/>
        </w:rPr>
        <w:t>ال</w:t>
      </w:r>
      <w:r w:rsidR="00944A03" w:rsidRPr="00F46FD2">
        <w:rPr>
          <w:rFonts w:cs="Arial" w:hint="cs"/>
          <w:color w:val="000000" w:themeColor="text1"/>
          <w:rtl/>
          <w:lang w:bidi="ar-LB"/>
        </w:rPr>
        <w:t>تغلب</w:t>
      </w:r>
      <w:r w:rsidR="00F12F19" w:rsidRPr="00F46FD2">
        <w:rPr>
          <w:rFonts w:cs="Arial" w:hint="cs"/>
          <w:color w:val="000000" w:themeColor="text1"/>
          <w:rtl/>
          <w:lang w:bidi="ar-LB"/>
        </w:rPr>
        <w:t xml:space="preserve"> على شعور الانعزال</w:t>
      </w:r>
      <w:r w:rsidR="00B246CA" w:rsidRPr="00F46FD2">
        <w:rPr>
          <w:rFonts w:cs="Arial"/>
          <w:color w:val="000000" w:themeColor="text1"/>
          <w:rtl/>
          <w:lang w:bidi="ar-LB"/>
        </w:rPr>
        <w:t xml:space="preserve"> في الصباح – عند</w:t>
      </w:r>
      <w:r w:rsidR="00B246CA" w:rsidRPr="00F46FD2">
        <w:rPr>
          <w:rFonts w:cs="Arial" w:hint="cs"/>
          <w:color w:val="000000" w:themeColor="text1"/>
          <w:rtl/>
          <w:lang w:bidi="ar-LB"/>
        </w:rPr>
        <w:t xml:space="preserve"> الشعور</w:t>
      </w:r>
      <w:r w:rsidR="00B246CA" w:rsidRPr="00F46FD2">
        <w:rPr>
          <w:rFonts w:cs="Arial"/>
          <w:color w:val="000000" w:themeColor="text1"/>
          <w:rtl/>
          <w:lang w:bidi="ar-LB"/>
        </w:rPr>
        <w:t>بالتعب والحزن.</w:t>
      </w:r>
    </w:p>
    <w:p w14:paraId="176A9D55" w14:textId="77777777" w:rsidR="00B246CA" w:rsidRPr="00F46FD2" w:rsidRDefault="00B246CA" w:rsidP="00B246CA">
      <w:pPr>
        <w:bidi/>
        <w:rPr>
          <w:color w:val="000000" w:themeColor="text1"/>
          <w:lang w:bidi="ar-LB"/>
        </w:rPr>
      </w:pPr>
      <w:r w:rsidRPr="00F46FD2">
        <w:rPr>
          <w:rFonts w:cs="Arial"/>
          <w:color w:val="000000" w:themeColor="text1"/>
          <w:rtl/>
          <w:lang w:bidi="ar-LB"/>
        </w:rPr>
        <w:t>ضع قائمة بالأنشطة التي تستمتع بالقيام بها - وتحدث عن أي من هذه الأنشطة التي تعتقد أنها يمكن أن تثير فرحك عندما تكون متعبًا أو حزينًا.</w:t>
      </w:r>
    </w:p>
    <w:p w14:paraId="7022748E" w14:textId="3101A948" w:rsidR="00B246CA" w:rsidRPr="00F46FD2" w:rsidRDefault="008D235A" w:rsidP="00B246CA">
      <w:pPr>
        <w:bidi/>
        <w:rPr>
          <w:color w:val="000000" w:themeColor="text1"/>
          <w:lang w:bidi="ar-LB"/>
        </w:rPr>
      </w:pPr>
      <w:r w:rsidRPr="00F46FD2">
        <w:rPr>
          <w:rFonts w:cs="Arial" w:hint="cs"/>
          <w:color w:val="000000" w:themeColor="text1"/>
          <w:rtl/>
          <w:lang w:bidi="ar-LB"/>
        </w:rPr>
        <w:t xml:space="preserve">ارسم و </w:t>
      </w:r>
      <w:r w:rsidR="00B246CA" w:rsidRPr="00F46FD2">
        <w:rPr>
          <w:rFonts w:cs="Arial"/>
          <w:color w:val="000000" w:themeColor="text1"/>
          <w:rtl/>
          <w:lang w:bidi="ar-LB"/>
        </w:rPr>
        <w:t>أكمل يد المساعدة استنادًا إلى الوقت الذي كنت فيه أنت أو صديقك محطم القلب.</w:t>
      </w:r>
    </w:p>
    <w:p w14:paraId="74DE7201" w14:textId="121B2DFA" w:rsidR="00B246CA" w:rsidRPr="00F46FD2" w:rsidRDefault="00B246CA" w:rsidP="00B246CA">
      <w:pPr>
        <w:bidi/>
        <w:rPr>
          <w:rFonts w:cs="Arial"/>
          <w:color w:val="000000" w:themeColor="text1"/>
          <w:lang w:bidi="ar-LB"/>
        </w:rPr>
      </w:pPr>
      <w:r w:rsidRPr="00F46FD2">
        <w:rPr>
          <w:rFonts w:cs="Arial"/>
          <w:color w:val="000000" w:themeColor="text1"/>
          <w:rtl/>
          <w:lang w:bidi="ar-LB"/>
        </w:rPr>
        <w:t xml:space="preserve">لعب أدوار </w:t>
      </w:r>
      <w:r w:rsidR="00E215D8" w:rsidRPr="00F46FD2">
        <w:rPr>
          <w:rFonts w:cs="Arial" w:hint="cs"/>
          <w:color w:val="000000" w:themeColor="text1"/>
          <w:rtl/>
          <w:lang w:bidi="ar-LB"/>
        </w:rPr>
        <w:t>ل</w:t>
      </w:r>
      <w:r w:rsidRPr="00F46FD2">
        <w:rPr>
          <w:rFonts w:cs="Arial"/>
          <w:color w:val="000000" w:themeColor="text1"/>
          <w:rtl/>
          <w:lang w:bidi="ar-LB"/>
        </w:rPr>
        <w:t>كيفية توفير الراحة والدعم. تحقق من النصائح التالية أثناء لعب الأدوار:</w:t>
      </w:r>
    </w:p>
    <w:p w14:paraId="14C88B79" w14:textId="77777777" w:rsidR="00B246CA" w:rsidRPr="00F46FD2" w:rsidRDefault="00B246CA" w:rsidP="00B246CA">
      <w:pPr>
        <w:bidi/>
        <w:rPr>
          <w:color w:val="000000" w:themeColor="text1"/>
          <w:lang w:bidi="ar-LB"/>
        </w:rPr>
      </w:pPr>
      <w:r w:rsidRPr="00F46FD2">
        <w:rPr>
          <w:rFonts w:cs="Arial"/>
          <w:color w:val="000000" w:themeColor="text1"/>
          <w:rtl/>
          <w:lang w:bidi="ar-LB"/>
        </w:rPr>
        <w:t xml:space="preserve"> 1) عن طريق كسرها ، 2) باتباعها.</w:t>
      </w:r>
    </w:p>
    <w:p w14:paraId="6C9B6537" w14:textId="77777777" w:rsidR="00B246CA" w:rsidRPr="00F46FD2" w:rsidRDefault="00B246CA" w:rsidP="00B246CA">
      <w:pPr>
        <w:bidi/>
        <w:rPr>
          <w:color w:val="000000" w:themeColor="text1"/>
          <w:lang w:bidi="ar-LB"/>
        </w:rPr>
      </w:pPr>
      <w:r w:rsidRPr="00F46FD2">
        <w:rPr>
          <w:rFonts w:cs="Arial"/>
          <w:color w:val="000000" w:themeColor="text1"/>
          <w:rtl/>
          <w:lang w:bidi="ar-LB"/>
        </w:rPr>
        <w:lastRenderedPageBreak/>
        <w:t>- عندما يشعر شخص ما بالحزن الشديد ، يلزم الراحة أولاً. تقديم الدعم والتفاهم!</w:t>
      </w:r>
    </w:p>
    <w:p w14:paraId="2086DB08" w14:textId="2ADF109A" w:rsidR="00B246CA" w:rsidRPr="00F46FD2" w:rsidRDefault="00B246CA" w:rsidP="00B246CA">
      <w:pPr>
        <w:bidi/>
        <w:rPr>
          <w:color w:val="000000" w:themeColor="text1"/>
          <w:lang w:bidi="ar-LB"/>
        </w:rPr>
      </w:pPr>
      <w:r w:rsidRPr="00F46FD2">
        <w:rPr>
          <w:rFonts w:cs="Arial"/>
          <w:color w:val="000000" w:themeColor="text1"/>
          <w:rtl/>
          <w:lang w:bidi="ar-LB"/>
        </w:rPr>
        <w:t>- إذا كنت تريد أن يخب</w:t>
      </w:r>
      <w:r w:rsidRPr="00F46FD2">
        <w:rPr>
          <w:rFonts w:cs="Arial" w:hint="cs"/>
          <w:color w:val="000000" w:themeColor="text1"/>
          <w:rtl/>
          <w:lang w:bidi="ar-LB"/>
        </w:rPr>
        <w:t>رك</w:t>
      </w:r>
      <w:r w:rsidRPr="00F46FD2">
        <w:rPr>
          <w:rFonts w:cs="Arial"/>
          <w:color w:val="000000" w:themeColor="text1"/>
          <w:rtl/>
          <w:lang w:bidi="ar-LB"/>
        </w:rPr>
        <w:t xml:space="preserve"> صديقك ما يشعر به ويفكر فيه ، فأظه</w:t>
      </w:r>
      <w:r w:rsidRPr="00F46FD2">
        <w:rPr>
          <w:rFonts w:cs="Arial" w:hint="cs"/>
          <w:color w:val="000000" w:themeColor="text1"/>
          <w:rtl/>
          <w:lang w:bidi="ar-LB"/>
        </w:rPr>
        <w:t>ا</w:t>
      </w:r>
      <w:r w:rsidRPr="00F46FD2">
        <w:rPr>
          <w:rFonts w:cs="Arial"/>
          <w:color w:val="000000" w:themeColor="text1"/>
          <w:rtl/>
          <w:lang w:bidi="ar-LB"/>
        </w:rPr>
        <w:t>ر</w:t>
      </w:r>
      <w:r w:rsidR="00E35070" w:rsidRPr="00F46FD2">
        <w:rPr>
          <w:rFonts w:cs="Arial" w:hint="cs"/>
          <w:color w:val="000000" w:themeColor="text1"/>
          <w:rtl/>
          <w:lang w:bidi="ar-LB"/>
        </w:rPr>
        <w:t>ك</w:t>
      </w:r>
      <w:r w:rsidRPr="00F46FD2">
        <w:rPr>
          <w:rFonts w:cs="Arial"/>
          <w:color w:val="000000" w:themeColor="text1"/>
          <w:rtl/>
          <w:lang w:bidi="ar-LB"/>
        </w:rPr>
        <w:t xml:space="preserve"> </w:t>
      </w:r>
      <w:r w:rsidR="007F66E4" w:rsidRPr="00F46FD2">
        <w:rPr>
          <w:rFonts w:cs="Arial" w:hint="cs"/>
          <w:color w:val="000000" w:themeColor="text1"/>
          <w:rtl/>
          <w:lang w:bidi="ar-LB"/>
        </w:rPr>
        <w:t>للقبول</w:t>
      </w:r>
      <w:r w:rsidRPr="00F46FD2">
        <w:rPr>
          <w:rFonts w:cs="Arial"/>
          <w:color w:val="000000" w:themeColor="text1"/>
          <w:rtl/>
          <w:lang w:bidi="ar-LB"/>
        </w:rPr>
        <w:t xml:space="preserve"> والاهتمام بداية جيدة.</w:t>
      </w:r>
    </w:p>
    <w:p w14:paraId="708D72AF" w14:textId="77777777" w:rsidR="00B246CA" w:rsidRPr="00F46FD2" w:rsidRDefault="00B246CA" w:rsidP="00B246CA">
      <w:pPr>
        <w:bidi/>
        <w:rPr>
          <w:color w:val="000000" w:themeColor="text1"/>
          <w:lang w:bidi="ar-LB"/>
        </w:rPr>
      </w:pPr>
      <w:r w:rsidRPr="00F46FD2">
        <w:rPr>
          <w:rFonts w:cs="Arial"/>
          <w:color w:val="000000" w:themeColor="text1"/>
          <w:rtl/>
          <w:lang w:bidi="ar-LB"/>
        </w:rPr>
        <w:t>- التركيز السلبي والتأمل المشترك يمكن أن يزيد الأمور سوءًا.</w:t>
      </w:r>
    </w:p>
    <w:p w14:paraId="7D7586ED" w14:textId="77777777" w:rsidR="00B246CA" w:rsidRPr="00F46FD2" w:rsidRDefault="00B246CA" w:rsidP="00B246CA">
      <w:pPr>
        <w:bidi/>
        <w:rPr>
          <w:color w:val="000000" w:themeColor="text1"/>
          <w:lang w:bidi="ar-LB"/>
        </w:rPr>
      </w:pPr>
      <w:r w:rsidRPr="00F46FD2">
        <w:rPr>
          <w:rFonts w:cs="Arial"/>
          <w:color w:val="000000" w:themeColor="text1"/>
          <w:rtl/>
          <w:lang w:bidi="ar-LB"/>
        </w:rPr>
        <w:t>- اسأل عما إذا كانت النصائح أو الاقتراحات مطلوبة قبل طرح أفكارك على الطاولة.</w:t>
      </w:r>
    </w:p>
    <w:p w14:paraId="20C62CE8" w14:textId="5FCBF64E" w:rsidR="00B246CA" w:rsidRPr="00F46FD2" w:rsidRDefault="00B246CA" w:rsidP="00B246CA">
      <w:pPr>
        <w:bidi/>
        <w:rPr>
          <w:color w:val="000000" w:themeColor="text1"/>
          <w:lang w:bidi="ar-LB"/>
        </w:rPr>
      </w:pPr>
      <w:r w:rsidRPr="00F46FD2">
        <w:rPr>
          <w:rFonts w:cs="Arial"/>
          <w:color w:val="000000" w:themeColor="text1"/>
          <w:rtl/>
          <w:lang w:bidi="ar-LB"/>
        </w:rPr>
        <w:t>دع الفصل / المجموعة يلعب</w:t>
      </w:r>
      <w:r w:rsidRPr="00F46FD2">
        <w:rPr>
          <w:rFonts w:cs="Arial" w:hint="cs"/>
          <w:color w:val="000000" w:themeColor="text1"/>
          <w:rtl/>
          <w:lang w:bidi="ar-LB"/>
        </w:rPr>
        <w:t xml:space="preserve"> الأدوار</w:t>
      </w:r>
      <w:r w:rsidRPr="00F46FD2">
        <w:rPr>
          <w:rFonts w:cs="Arial"/>
          <w:color w:val="000000" w:themeColor="text1"/>
          <w:rtl/>
          <w:lang w:bidi="ar-LB"/>
        </w:rPr>
        <w:t xml:space="preserve"> </w:t>
      </w:r>
      <w:r w:rsidR="00E00FEB" w:rsidRPr="00F46FD2">
        <w:rPr>
          <w:rFonts w:cs="Arial" w:hint="cs"/>
          <w:color w:val="000000" w:themeColor="text1"/>
          <w:rtl/>
          <w:lang w:bidi="ar-LB"/>
        </w:rPr>
        <w:t>مؤلفة من شخصين</w:t>
      </w:r>
      <w:r w:rsidRPr="00F46FD2">
        <w:rPr>
          <w:rFonts w:cs="Arial"/>
          <w:color w:val="000000" w:themeColor="text1"/>
          <w:rtl/>
          <w:lang w:bidi="ar-LB"/>
        </w:rPr>
        <w:t xml:space="preserve">. يدعي أحدهما أنه محطم القلب ، والآخر يلعب دور </w:t>
      </w:r>
      <w:r w:rsidR="007F66E4" w:rsidRPr="00F46FD2">
        <w:rPr>
          <w:rFonts w:cs="Arial" w:hint="cs"/>
          <w:color w:val="000000" w:themeColor="text1"/>
          <w:rtl/>
          <w:lang w:bidi="ar-LB"/>
        </w:rPr>
        <w:t>المعالج</w:t>
      </w:r>
      <w:r w:rsidRPr="00F46FD2">
        <w:rPr>
          <w:rFonts w:cs="Arial"/>
          <w:color w:val="000000" w:themeColor="text1"/>
          <w:rtl/>
          <w:lang w:bidi="ar-LB"/>
        </w:rPr>
        <w:t>.</w:t>
      </w:r>
    </w:p>
    <w:p w14:paraId="6DB58F07" w14:textId="48A24E4F" w:rsidR="00B246CA" w:rsidRPr="00F46FD2" w:rsidRDefault="00B246CA" w:rsidP="00B246CA">
      <w:pPr>
        <w:bidi/>
        <w:rPr>
          <w:color w:val="000000" w:themeColor="text1"/>
          <w:lang w:bidi="ar-LB"/>
        </w:rPr>
      </w:pPr>
      <w:r w:rsidRPr="00F46FD2">
        <w:rPr>
          <w:rFonts w:cs="Arial" w:hint="cs"/>
          <w:color w:val="000000" w:themeColor="text1"/>
          <w:rtl/>
          <w:lang w:bidi="ar-LB"/>
        </w:rPr>
        <w:t>أ</w:t>
      </w:r>
      <w:r w:rsidRPr="00F46FD2">
        <w:rPr>
          <w:rFonts w:cs="Arial"/>
          <w:color w:val="000000" w:themeColor="text1"/>
          <w:rtl/>
          <w:lang w:bidi="ar-LB"/>
        </w:rPr>
        <w:t xml:space="preserve">جد لعبة </w:t>
      </w:r>
      <w:r w:rsidRPr="00F46FD2">
        <w:rPr>
          <w:rFonts w:cs="Arial" w:hint="cs"/>
          <w:color w:val="000000" w:themeColor="text1"/>
          <w:rtl/>
          <w:lang w:bidi="ar-LB"/>
        </w:rPr>
        <w:t>الآخر</w:t>
      </w:r>
      <w:r w:rsidRPr="00F46FD2">
        <w:rPr>
          <w:rFonts w:cs="Arial"/>
          <w:color w:val="000000" w:themeColor="text1"/>
          <w:rtl/>
          <w:lang w:bidi="ar-LB"/>
        </w:rPr>
        <w:t xml:space="preserve">. قم بإعداد قطع صغيرة من الورق بأفكار حمراء وخضراء يمكن أن تنبثق </w:t>
      </w:r>
      <w:r w:rsidRPr="00F46FD2">
        <w:rPr>
          <w:rFonts w:cs="Arial" w:hint="cs"/>
          <w:color w:val="000000" w:themeColor="text1"/>
          <w:rtl/>
          <w:lang w:bidi="ar-LB"/>
        </w:rPr>
        <w:t>عند</w:t>
      </w:r>
      <w:r w:rsidRPr="00F46FD2">
        <w:rPr>
          <w:rFonts w:cs="Arial"/>
          <w:color w:val="000000" w:themeColor="text1"/>
          <w:rtl/>
          <w:lang w:bidi="ar-LB"/>
        </w:rPr>
        <w:t xml:space="preserve"> تحطم قلبك. </w:t>
      </w:r>
      <w:r w:rsidRPr="00F46FD2">
        <w:rPr>
          <w:rFonts w:cs="Arial" w:hint="cs"/>
          <w:color w:val="000000" w:themeColor="text1"/>
          <w:rtl/>
          <w:lang w:bidi="ar-LB"/>
        </w:rPr>
        <w:t>مرر بطاقة ملاحظة</w:t>
      </w:r>
      <w:r w:rsidRPr="00F46FD2">
        <w:rPr>
          <w:rFonts w:cs="Arial"/>
          <w:color w:val="000000" w:themeColor="text1"/>
          <w:rtl/>
          <w:lang w:bidi="ar-LB"/>
        </w:rPr>
        <w:t xml:space="preserve"> لكل طالب. دع الطلاب يتجولون في </w:t>
      </w:r>
      <w:r w:rsidRPr="00F46FD2">
        <w:rPr>
          <w:rFonts w:cs="Arial" w:hint="cs"/>
          <w:color w:val="000000" w:themeColor="text1"/>
          <w:rtl/>
          <w:lang w:bidi="ar-LB"/>
        </w:rPr>
        <w:t>الصف</w:t>
      </w:r>
      <w:r w:rsidRPr="00F46FD2">
        <w:rPr>
          <w:rFonts w:cs="Arial"/>
          <w:color w:val="000000" w:themeColor="text1"/>
          <w:rtl/>
          <w:lang w:bidi="ar-LB"/>
        </w:rPr>
        <w:t xml:space="preserve"> ويقولون ما كتب في </w:t>
      </w:r>
      <w:r w:rsidRPr="00F46FD2">
        <w:rPr>
          <w:rFonts w:cs="Arial" w:hint="cs"/>
          <w:color w:val="000000" w:themeColor="text1"/>
          <w:rtl/>
          <w:lang w:bidi="ar-LB"/>
        </w:rPr>
        <w:t>بطاقتهم</w:t>
      </w:r>
      <w:r w:rsidRPr="00F46FD2">
        <w:rPr>
          <w:rFonts w:cs="Arial"/>
          <w:color w:val="000000" w:themeColor="text1"/>
          <w:rtl/>
          <w:lang w:bidi="ar-LB"/>
        </w:rPr>
        <w:t xml:space="preserve">. إذا كان كلاهما يعتقد أن لديهم أفكارًا من نفس اللون ، فإنهم يشكلون مجموعة. دع هذه اللعبة تستمر حتى </w:t>
      </w:r>
      <w:r w:rsidRPr="00F46FD2">
        <w:rPr>
          <w:rFonts w:cs="Arial" w:hint="cs"/>
          <w:color w:val="000000" w:themeColor="text1"/>
          <w:rtl/>
          <w:lang w:bidi="ar-LB"/>
        </w:rPr>
        <w:t>تتشكل</w:t>
      </w:r>
      <w:r w:rsidRPr="00F46FD2">
        <w:rPr>
          <w:rFonts w:cs="Arial"/>
          <w:color w:val="000000" w:themeColor="text1"/>
          <w:rtl/>
          <w:lang w:bidi="ar-LB"/>
        </w:rPr>
        <w:t xml:space="preserve"> مجموعتان. واحدة من </w:t>
      </w:r>
      <w:r w:rsidR="002C1FBF" w:rsidRPr="00F46FD2">
        <w:rPr>
          <w:rFonts w:cs="Arial" w:hint="cs"/>
          <w:color w:val="000000" w:themeColor="text1"/>
          <w:rtl/>
          <w:lang w:bidi="ar-LB"/>
        </w:rPr>
        <w:t>الأفكار</w:t>
      </w:r>
      <w:r w:rsidRPr="00F46FD2">
        <w:rPr>
          <w:rFonts w:cs="Arial" w:hint="cs"/>
          <w:color w:val="000000" w:themeColor="text1"/>
          <w:rtl/>
          <w:lang w:bidi="ar-LB"/>
        </w:rPr>
        <w:t>الحمراء</w:t>
      </w:r>
      <w:r w:rsidRPr="00F46FD2">
        <w:rPr>
          <w:rFonts w:cs="Arial"/>
          <w:color w:val="000000" w:themeColor="text1"/>
          <w:rtl/>
          <w:lang w:bidi="ar-LB"/>
        </w:rPr>
        <w:t xml:space="preserve"> والأخرى من الأفكار الخضراء. </w:t>
      </w:r>
      <w:r w:rsidR="008F3008" w:rsidRPr="00F46FD2">
        <w:rPr>
          <w:rFonts w:cs="Arial" w:hint="cs"/>
          <w:color w:val="000000" w:themeColor="text1"/>
          <w:rtl/>
          <w:lang w:bidi="ar-LB"/>
        </w:rPr>
        <w:t>تُقدم</w:t>
      </w:r>
      <w:r w:rsidRPr="00F46FD2">
        <w:rPr>
          <w:rFonts w:cs="Arial"/>
          <w:color w:val="000000" w:themeColor="text1"/>
          <w:rtl/>
          <w:lang w:bidi="ar-LB"/>
        </w:rPr>
        <w:t xml:space="preserve"> المجموعات ما هو مكتوب على </w:t>
      </w:r>
      <w:r w:rsidRPr="00F46FD2">
        <w:rPr>
          <w:rFonts w:cs="Arial" w:hint="cs"/>
          <w:color w:val="000000" w:themeColor="text1"/>
          <w:rtl/>
          <w:lang w:bidi="ar-LB"/>
        </w:rPr>
        <w:t xml:space="preserve">بطاقات الملاحظات </w:t>
      </w:r>
      <w:r w:rsidRPr="00F46FD2">
        <w:rPr>
          <w:rFonts w:cs="Arial"/>
          <w:color w:val="000000" w:themeColor="text1"/>
          <w:rtl/>
          <w:lang w:bidi="ar-LB"/>
        </w:rPr>
        <w:t xml:space="preserve">وتشرح لماذا هذه الطريقة في التفكير </w:t>
      </w:r>
      <w:r w:rsidRPr="00F46FD2">
        <w:rPr>
          <w:rFonts w:cs="Arial" w:hint="cs"/>
          <w:color w:val="000000" w:themeColor="text1"/>
          <w:rtl/>
          <w:lang w:bidi="ar-LB"/>
        </w:rPr>
        <w:t>تعتبر</w:t>
      </w:r>
      <w:r w:rsidRPr="00F46FD2">
        <w:rPr>
          <w:rFonts w:cs="Arial"/>
          <w:color w:val="000000" w:themeColor="text1"/>
          <w:rtl/>
          <w:lang w:bidi="ar-LB"/>
        </w:rPr>
        <w:t xml:space="preserve"> (خضراء) أو (حمراء)</w:t>
      </w:r>
    </w:p>
    <w:p w14:paraId="693CFC12" w14:textId="67E48F5B" w:rsidR="00B246CA" w:rsidRPr="00F46FD2" w:rsidRDefault="00B246CA" w:rsidP="00B246CA">
      <w:pPr>
        <w:bidi/>
        <w:rPr>
          <w:rFonts w:cs="Arial"/>
          <w:color w:val="000000" w:themeColor="text1"/>
          <w:rtl/>
          <w:lang w:bidi="ar-LB"/>
        </w:rPr>
      </w:pPr>
      <w:r w:rsidRPr="00F46FD2">
        <w:rPr>
          <w:rFonts w:cs="Arial"/>
          <w:color w:val="000000" w:themeColor="text1"/>
          <w:rtl/>
          <w:lang w:bidi="ar-LB"/>
        </w:rPr>
        <w:t xml:space="preserve">أنشئ برنامجًا تدريبيًا مدته 8 أسابيع موجهًا إلى المراهق </w:t>
      </w:r>
      <w:r w:rsidRPr="00F46FD2">
        <w:rPr>
          <w:rFonts w:cs="Arial" w:hint="cs"/>
          <w:color w:val="000000" w:themeColor="text1"/>
          <w:rtl/>
          <w:lang w:bidi="ar-LB"/>
        </w:rPr>
        <w:t>محطم القلب</w:t>
      </w:r>
      <w:r w:rsidR="00F31774" w:rsidRPr="00F46FD2">
        <w:rPr>
          <w:rFonts w:cs="Arial" w:hint="cs"/>
          <w:color w:val="000000" w:themeColor="text1"/>
          <w:rtl/>
          <w:lang w:bidi="ar-LB"/>
        </w:rPr>
        <w:t>،</w:t>
      </w:r>
      <w:r w:rsidRPr="00F46FD2">
        <w:rPr>
          <w:rFonts w:cs="Arial"/>
          <w:color w:val="000000" w:themeColor="text1"/>
          <w:rtl/>
          <w:lang w:bidi="ar-LB"/>
        </w:rPr>
        <w:t xml:space="preserve"> مع التركيز على الأنشطة البسيطة والممتعة ، مع التصعيد التدريجي للأنشطة. يمكن أن يساعد النشاط البدني في التغلب على الحزن.</w:t>
      </w:r>
    </w:p>
    <w:p w14:paraId="639F3A8B" w14:textId="77777777" w:rsidR="00B246CA" w:rsidRPr="00F46FD2" w:rsidRDefault="00B246CA" w:rsidP="00B246CA">
      <w:pPr>
        <w:bidi/>
        <w:rPr>
          <w:b/>
          <w:bCs/>
          <w:color w:val="000000" w:themeColor="text1"/>
          <w:lang w:bidi="ar-LB"/>
        </w:rPr>
      </w:pPr>
      <w:r w:rsidRPr="00F46FD2">
        <w:rPr>
          <w:rFonts w:cs="Arial" w:hint="cs"/>
          <w:b/>
          <w:bCs/>
          <w:color w:val="000000" w:themeColor="text1"/>
          <w:rtl/>
          <w:lang w:bidi="ar-LB"/>
        </w:rPr>
        <w:t>الأخصائيون النفسيون يشاركون الأفكار</w:t>
      </w:r>
    </w:p>
    <w:p w14:paraId="6E95D7EF" w14:textId="79FE2682" w:rsidR="00B246CA" w:rsidRPr="00F46FD2" w:rsidRDefault="00B246CA" w:rsidP="00B246CA">
      <w:pPr>
        <w:bidi/>
        <w:rPr>
          <w:rFonts w:cs="Arial"/>
          <w:color w:val="000000" w:themeColor="text1"/>
          <w:rtl/>
          <w:lang w:bidi="ar-LB"/>
        </w:rPr>
      </w:pPr>
      <w:r w:rsidRPr="00F46FD2">
        <w:rPr>
          <w:rFonts w:cs="Arial"/>
          <w:color w:val="000000" w:themeColor="text1"/>
          <w:rtl/>
          <w:lang w:bidi="ar-LB"/>
        </w:rPr>
        <w:t xml:space="preserve">أن تكون </w:t>
      </w:r>
      <w:r w:rsidRPr="00F46FD2">
        <w:rPr>
          <w:rFonts w:cs="Arial" w:hint="cs"/>
          <w:color w:val="000000" w:themeColor="text1"/>
          <w:rtl/>
          <w:lang w:bidi="ar-LB"/>
        </w:rPr>
        <w:t>محطم القلب</w:t>
      </w:r>
      <w:r w:rsidRPr="00F46FD2">
        <w:rPr>
          <w:rFonts w:cs="Arial"/>
          <w:color w:val="000000" w:themeColor="text1"/>
          <w:rtl/>
          <w:lang w:bidi="ar-LB"/>
        </w:rPr>
        <w:t xml:space="preserve"> هو نوع من الحزن الذي قد يعاني منه العديد من الشباب. الحزن النفسي هو فقدان شخص تحبه ، أو فقدان علاقة جيدة مع شخص كان مهمًا بالنسبة لك. إن فقدان شخص عزيز ، مثل </w:t>
      </w:r>
      <w:r w:rsidRPr="00F46FD2">
        <w:rPr>
          <w:rFonts w:cs="Arial" w:hint="cs"/>
          <w:color w:val="000000" w:themeColor="text1"/>
          <w:rtl/>
          <w:lang w:bidi="ar-LB"/>
        </w:rPr>
        <w:t>الحبيب/ الحبيبة</w:t>
      </w:r>
      <w:r w:rsidRPr="00F46FD2">
        <w:rPr>
          <w:rFonts w:cs="Arial"/>
          <w:color w:val="000000" w:themeColor="text1"/>
          <w:rtl/>
          <w:lang w:bidi="ar-LB"/>
        </w:rPr>
        <w:t xml:space="preserve"> ، أو صديق جيد ، أو ما نفعله عندما</w:t>
      </w:r>
      <w:r w:rsidRPr="00F46FD2">
        <w:rPr>
          <w:rFonts w:cs="Arial" w:hint="cs"/>
          <w:color w:val="000000" w:themeColor="text1"/>
          <w:rtl/>
          <w:lang w:bidi="ar-LB"/>
        </w:rPr>
        <w:t xml:space="preserve"> ننتقل</w:t>
      </w:r>
      <w:r w:rsidR="00F557B9" w:rsidRPr="00F46FD2">
        <w:rPr>
          <w:rFonts w:cs="Arial" w:hint="cs"/>
          <w:color w:val="000000" w:themeColor="text1"/>
          <w:rtl/>
          <w:lang w:bidi="ar-LB"/>
        </w:rPr>
        <w:t xml:space="preserve"> لمكان جديد</w:t>
      </w:r>
      <w:r w:rsidR="00BB14B5" w:rsidRPr="00F46FD2">
        <w:rPr>
          <w:rFonts w:cs="Arial" w:hint="cs"/>
          <w:color w:val="000000" w:themeColor="text1"/>
          <w:rtl/>
          <w:lang w:bidi="ar-LB"/>
        </w:rPr>
        <w:t xml:space="preserve">. </w:t>
      </w:r>
      <w:r w:rsidRPr="00F46FD2">
        <w:rPr>
          <w:rFonts w:cs="Arial"/>
          <w:color w:val="000000" w:themeColor="text1"/>
          <w:rtl/>
          <w:lang w:bidi="ar-LB"/>
        </w:rPr>
        <w:t xml:space="preserve">العديد من الأصدقاء والكثير من هذه الأشياء ، الأماكن والعلاقات المعروفة والعزيزة علينا ، يمكن أن تثير الحزن. تعتبر خسائر الأشخاص المقربين منك أمرًا نادرًا نسبيًا أثناء الطفولة ، لكن الخسائر ستؤثر عاجلاً أم آجلاً على جميع الأشخاص تقريبًا. الحزن ليس مرضًا ، سيشعر معظم الناس بتحسن بدون مساعدة </w:t>
      </w:r>
      <w:r w:rsidRPr="00F46FD2">
        <w:rPr>
          <w:rFonts w:cs="Arial" w:hint="cs"/>
          <w:color w:val="000000" w:themeColor="text1"/>
          <w:rtl/>
          <w:lang w:bidi="ar-LB"/>
        </w:rPr>
        <w:t>مختصة</w:t>
      </w:r>
      <w:r w:rsidRPr="00F46FD2">
        <w:rPr>
          <w:rFonts w:cs="Arial"/>
          <w:color w:val="000000" w:themeColor="text1"/>
          <w:rtl/>
          <w:lang w:bidi="ar-LB"/>
        </w:rPr>
        <w:t>، وبعضهم ينمو</w:t>
      </w:r>
      <w:r w:rsidRPr="00F46FD2">
        <w:rPr>
          <w:rFonts w:cs="Arial" w:hint="cs"/>
          <w:color w:val="000000" w:themeColor="text1"/>
          <w:rtl/>
          <w:lang w:bidi="ar-LB"/>
        </w:rPr>
        <w:t>ن</w:t>
      </w:r>
      <w:r w:rsidRPr="00F46FD2">
        <w:rPr>
          <w:rFonts w:cs="Arial"/>
          <w:color w:val="000000" w:themeColor="text1"/>
          <w:rtl/>
          <w:lang w:bidi="ar-LB"/>
        </w:rPr>
        <w:t xml:space="preserve"> بالفعل كأشخاص بسبب الخسارة. والأهم من ذلك ، أن بعض الناس يستجيبون للخسائر من خلال الألم الشديد والحزن المطول. يمكن أن تكون ردود فعل الحزن معقدة ، وترتبط بالاكتئاب واضطراب ما بعد الصدمة والانتحار وعدد من الأمراض الجسدية. الاكتئاب هو مشكلة صحية عامة رئيسية ، و</w:t>
      </w:r>
      <w:r w:rsidR="0077789C" w:rsidRPr="00F46FD2">
        <w:rPr>
          <w:rFonts w:cs="Arial" w:hint="cs"/>
          <w:color w:val="000000" w:themeColor="text1"/>
          <w:rtl/>
          <w:lang w:bidi="ar-LB"/>
        </w:rPr>
        <w:t xml:space="preserve">نخسر </w:t>
      </w:r>
      <w:r w:rsidRPr="00F46FD2">
        <w:rPr>
          <w:rFonts w:cs="Arial"/>
          <w:color w:val="000000" w:themeColor="text1"/>
          <w:rtl/>
          <w:lang w:bidi="ar-LB"/>
        </w:rPr>
        <w:t>العديد من الشباب</w:t>
      </w:r>
      <w:r w:rsidR="0077789C" w:rsidRPr="00F46FD2">
        <w:rPr>
          <w:rFonts w:cs="Arial" w:hint="cs"/>
          <w:color w:val="000000" w:themeColor="text1"/>
          <w:rtl/>
          <w:lang w:bidi="ar-LB"/>
        </w:rPr>
        <w:t xml:space="preserve"> بسببه</w:t>
      </w:r>
      <w:r w:rsidRPr="00F46FD2">
        <w:rPr>
          <w:rFonts w:cs="Arial"/>
          <w:color w:val="000000" w:themeColor="text1"/>
          <w:rtl/>
          <w:lang w:bidi="ar-LB"/>
        </w:rPr>
        <w:t>. لا يمكن حل الحزن والاكتئاب في المقام الأول عن طريق العلاج - ولكن عن طريق الوقاية. يحتاج الشباب إلى دعم بعضهم البعض ، ودعم أنفسهم والحصول على الدعم من المجتمع المحيط بهم للقيام بأنشطة ذات مغزى تدعم احترامهم لذاتهم وتقديرهم لذاتهم ، وتوفر تجربة الانتماء.</w:t>
      </w:r>
    </w:p>
    <w:p w14:paraId="461B9DF1" w14:textId="2C8712C0" w:rsidR="00A33CF7" w:rsidRPr="00F46FD2" w:rsidRDefault="00A33CF7">
      <w:pPr>
        <w:rPr>
          <w:rFonts w:cs="Arial"/>
          <w:color w:val="000000" w:themeColor="text1"/>
          <w:rtl/>
          <w:lang w:bidi="ar-LB"/>
        </w:rPr>
      </w:pPr>
      <w:r w:rsidRPr="00F46FD2">
        <w:rPr>
          <w:rFonts w:cs="Arial"/>
          <w:color w:val="000000" w:themeColor="text1"/>
          <w:rtl/>
          <w:lang w:bidi="ar-LB"/>
        </w:rPr>
        <w:br w:type="page"/>
      </w:r>
    </w:p>
    <w:p w14:paraId="5A513584" w14:textId="69310D74" w:rsidR="00A33CF7" w:rsidRPr="00F46FD2" w:rsidRDefault="00A33CF7" w:rsidP="00A33CF7">
      <w:pPr>
        <w:bidi/>
        <w:rPr>
          <w:b/>
          <w:bCs/>
          <w:color w:val="000000" w:themeColor="text1"/>
        </w:rPr>
      </w:pPr>
      <w:r w:rsidRPr="00F46FD2">
        <w:rPr>
          <w:rFonts w:cs="Arial"/>
          <w:b/>
          <w:bCs/>
          <w:color w:val="000000" w:themeColor="text1"/>
          <w:rtl/>
        </w:rPr>
        <w:lastRenderedPageBreak/>
        <w:t xml:space="preserve">سيناريو 6 </w:t>
      </w:r>
      <w:r w:rsidR="00B44292" w:rsidRPr="00F46FD2">
        <w:rPr>
          <w:rFonts w:cs="Arial" w:hint="cs"/>
          <w:b/>
          <w:bCs/>
          <w:color w:val="000000" w:themeColor="text1"/>
          <w:rtl/>
        </w:rPr>
        <w:t>هل انا جميلة</w:t>
      </w:r>
      <w:r w:rsidRPr="00F46FD2">
        <w:rPr>
          <w:rFonts w:cs="Arial"/>
          <w:b/>
          <w:bCs/>
          <w:color w:val="000000" w:themeColor="text1"/>
          <w:rtl/>
        </w:rPr>
        <w:t>؟</w:t>
      </w:r>
    </w:p>
    <w:p w14:paraId="787F00D6" w14:textId="6E8C0004" w:rsidR="00A33CF7" w:rsidRPr="00F46FD2" w:rsidRDefault="000F1ADE" w:rsidP="000F1ADE">
      <w:pPr>
        <w:bidi/>
        <w:jc w:val="center"/>
        <w:rPr>
          <w:b/>
          <w:bCs/>
          <w:color w:val="000000" w:themeColor="text1"/>
        </w:rPr>
      </w:pPr>
      <w:r w:rsidRPr="00F46FD2">
        <w:rPr>
          <w:noProof/>
          <w:color w:val="000000" w:themeColor="text1"/>
        </w:rPr>
        <w:drawing>
          <wp:inline distT="0" distB="0" distL="0" distR="0" wp14:anchorId="0BE989D9" wp14:editId="48991969">
            <wp:extent cx="4680000" cy="26325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80000" cy="2632500"/>
                    </a:xfrm>
                    <a:prstGeom prst="rect">
                      <a:avLst/>
                    </a:prstGeom>
                  </pic:spPr>
                </pic:pic>
              </a:graphicData>
            </a:graphic>
          </wp:inline>
        </w:drawing>
      </w:r>
    </w:p>
    <w:p w14:paraId="3B50038F" w14:textId="71C25303" w:rsidR="00A33CF7" w:rsidRPr="00F46FD2" w:rsidRDefault="00A33CF7" w:rsidP="00A33CF7">
      <w:pPr>
        <w:bidi/>
        <w:rPr>
          <w:color w:val="000000" w:themeColor="text1"/>
        </w:rPr>
      </w:pPr>
      <w:r w:rsidRPr="00F46FD2">
        <w:rPr>
          <w:rFonts w:cs="Arial"/>
          <w:color w:val="000000" w:themeColor="text1"/>
          <w:rtl/>
        </w:rPr>
        <w:t>تعتبر الصورة الذاتية الجيدة مهمة للرفاهية والعلاقات والصحة ، وهي مرتبطة إلى حد ما بالمظهر الفعلي. يمكن لصناعة الأزياء والجمال ، بالإضافة إلى وسائل التواصل الاجتماعي ، أن تقدم صورًا خاطئة ومتحيزة لما يتطلبه الأمر لتكون جميل</w:t>
      </w:r>
      <w:r w:rsidRPr="00F46FD2">
        <w:rPr>
          <w:rFonts w:cs="Arial"/>
          <w:color w:val="000000" w:themeColor="text1"/>
          <w:rtl/>
          <w:lang w:bidi="ar-LB"/>
        </w:rPr>
        <w:t>ا</w:t>
      </w:r>
      <w:r w:rsidRPr="00F46FD2">
        <w:rPr>
          <w:rFonts w:cs="Arial"/>
          <w:color w:val="000000" w:themeColor="text1"/>
          <w:rtl/>
        </w:rPr>
        <w:t xml:space="preserve">. </w:t>
      </w:r>
      <w:r w:rsidR="00382983" w:rsidRPr="00F46FD2">
        <w:rPr>
          <w:rFonts w:cs="Arial" w:hint="cs"/>
          <w:color w:val="000000" w:themeColor="text1"/>
          <w:rtl/>
        </w:rPr>
        <w:t>الشكل المثالي</w:t>
      </w:r>
      <w:r w:rsidR="001B1DFE" w:rsidRPr="00F46FD2">
        <w:rPr>
          <w:rFonts w:cs="Arial" w:hint="cs"/>
          <w:color w:val="000000" w:themeColor="text1"/>
          <w:rtl/>
        </w:rPr>
        <w:t xml:space="preserve"> مثلاً امر يمكن ا</w:t>
      </w:r>
      <w:r w:rsidR="00F45502" w:rsidRPr="00F46FD2">
        <w:rPr>
          <w:rFonts w:cs="Arial" w:hint="cs"/>
          <w:color w:val="000000" w:themeColor="text1"/>
          <w:rtl/>
        </w:rPr>
        <w:t>ن يشغلنا</w:t>
      </w:r>
      <w:r w:rsidR="00BA5177" w:rsidRPr="00F46FD2">
        <w:rPr>
          <w:rFonts w:cs="Arial" w:hint="cs"/>
          <w:color w:val="000000" w:themeColor="text1"/>
          <w:rtl/>
        </w:rPr>
        <w:t>.</w:t>
      </w:r>
      <w:r w:rsidRPr="00F46FD2">
        <w:rPr>
          <w:rFonts w:cs="Arial"/>
          <w:color w:val="000000" w:themeColor="text1"/>
          <w:rtl/>
        </w:rPr>
        <w:t xml:space="preserve"> الحوار الودي مع النفس يجعل من السهل </w:t>
      </w:r>
      <w:r w:rsidR="00CD3CA6" w:rsidRPr="00F46FD2">
        <w:rPr>
          <w:rFonts w:cs="Arial" w:hint="cs"/>
          <w:color w:val="000000" w:themeColor="text1"/>
          <w:rtl/>
        </w:rPr>
        <w:t xml:space="preserve">عليك </w:t>
      </w:r>
      <w:r w:rsidRPr="00F46FD2">
        <w:rPr>
          <w:rFonts w:cs="Arial"/>
          <w:color w:val="000000" w:themeColor="text1"/>
          <w:rtl/>
        </w:rPr>
        <w:t>قبول نفسك كما أنت ، والتركيز على نقاط قوتك.</w:t>
      </w:r>
    </w:p>
    <w:p w14:paraId="07A55B7F" w14:textId="77777777" w:rsidR="00A33CF7" w:rsidRPr="00F46FD2" w:rsidRDefault="00A33CF7" w:rsidP="00A33CF7">
      <w:pPr>
        <w:bidi/>
        <w:rPr>
          <w:color w:val="000000" w:themeColor="text1"/>
        </w:rPr>
      </w:pPr>
    </w:p>
    <w:p w14:paraId="6DB3C2BE" w14:textId="77777777" w:rsidR="00A33CF7" w:rsidRPr="00F46FD2" w:rsidRDefault="00A33CF7" w:rsidP="00A33CF7">
      <w:pPr>
        <w:bidi/>
        <w:rPr>
          <w:b/>
          <w:bCs/>
          <w:color w:val="000000" w:themeColor="text1"/>
        </w:rPr>
      </w:pPr>
      <w:r w:rsidRPr="00F46FD2">
        <w:rPr>
          <w:rFonts w:cs="Arial"/>
          <w:b/>
          <w:bCs/>
          <w:color w:val="000000" w:themeColor="text1"/>
          <w:rtl/>
        </w:rPr>
        <w:t>ملخص القصة</w:t>
      </w:r>
    </w:p>
    <w:p w14:paraId="2442E84A" w14:textId="4677A988" w:rsidR="00A33CF7" w:rsidRPr="00F46FD2" w:rsidRDefault="00A33CF7" w:rsidP="00A33CF7">
      <w:pPr>
        <w:bidi/>
        <w:rPr>
          <w:color w:val="000000" w:themeColor="text1"/>
        </w:rPr>
      </w:pPr>
      <w:r w:rsidRPr="00F46FD2">
        <w:rPr>
          <w:rFonts w:cs="Arial"/>
          <w:color w:val="000000" w:themeColor="text1"/>
          <w:rtl/>
        </w:rPr>
        <w:t xml:space="preserve">ستذهب منى لحفل زفاف ، وتبحث عن فستان جديد للحفلة. إنها غير راضية عن شكلها. نحن سنساعدها </w:t>
      </w:r>
      <w:r w:rsidR="003D7E81" w:rsidRPr="00F46FD2">
        <w:rPr>
          <w:rFonts w:cs="Arial" w:hint="cs"/>
          <w:color w:val="000000" w:themeColor="text1"/>
          <w:rtl/>
        </w:rPr>
        <w:t>في البحث معها عما يمكن ان يجعلها سعيدة</w:t>
      </w:r>
      <w:r w:rsidRPr="00F46FD2">
        <w:rPr>
          <w:rFonts w:cs="Arial"/>
          <w:color w:val="000000" w:themeColor="text1"/>
          <w:rtl/>
        </w:rPr>
        <w:t xml:space="preserve"> سواء في شكلها أو صفاتها الشخصية.</w:t>
      </w:r>
    </w:p>
    <w:p w14:paraId="35D61CB3" w14:textId="77777777" w:rsidR="00A33CF7" w:rsidRPr="00F46FD2" w:rsidRDefault="00A33CF7" w:rsidP="00A33CF7">
      <w:pPr>
        <w:bidi/>
        <w:rPr>
          <w:color w:val="000000" w:themeColor="text1"/>
        </w:rPr>
      </w:pPr>
    </w:p>
    <w:p w14:paraId="7217D33E" w14:textId="77777777" w:rsidR="00A33CF7" w:rsidRPr="00F46FD2" w:rsidRDefault="00A33CF7" w:rsidP="00A33CF7">
      <w:pPr>
        <w:bidi/>
        <w:rPr>
          <w:b/>
          <w:bCs/>
          <w:color w:val="000000" w:themeColor="text1"/>
        </w:rPr>
      </w:pPr>
      <w:r w:rsidRPr="00F46FD2">
        <w:rPr>
          <w:rFonts w:cs="Arial"/>
          <w:b/>
          <w:bCs/>
          <w:color w:val="000000" w:themeColor="text1"/>
          <w:rtl/>
        </w:rPr>
        <w:t>أسئلة لتكرار المحتوى</w:t>
      </w:r>
    </w:p>
    <w:p w14:paraId="552262B4" w14:textId="77777777" w:rsidR="00065A0C" w:rsidRPr="00F46FD2" w:rsidRDefault="00A33CF7" w:rsidP="00065A0C">
      <w:pPr>
        <w:pStyle w:val="ListParagraph"/>
        <w:numPr>
          <w:ilvl w:val="0"/>
          <w:numId w:val="4"/>
        </w:numPr>
        <w:bidi/>
        <w:rPr>
          <w:rFonts w:cs="Arial"/>
          <w:color w:val="000000" w:themeColor="text1"/>
          <w:rtl/>
        </w:rPr>
      </w:pPr>
      <w:r w:rsidRPr="00F46FD2">
        <w:rPr>
          <w:rFonts w:cs="Arial"/>
          <w:color w:val="000000" w:themeColor="text1"/>
          <w:rtl/>
        </w:rPr>
        <w:t xml:space="preserve">هل من الطبيعي أن يكون الشباب راضون عن أجسادهم؟ </w:t>
      </w:r>
    </w:p>
    <w:p w14:paraId="170FF806" w14:textId="71E1799F" w:rsidR="00A33CF7" w:rsidRPr="00F46FD2" w:rsidRDefault="00065A0C" w:rsidP="00065A0C">
      <w:pPr>
        <w:bidi/>
        <w:rPr>
          <w:color w:val="000000" w:themeColor="text1"/>
        </w:rPr>
      </w:pPr>
      <w:r w:rsidRPr="00F46FD2">
        <w:rPr>
          <w:rFonts w:cs="Arial" w:hint="cs"/>
          <w:color w:val="000000" w:themeColor="text1"/>
          <w:rtl/>
        </w:rPr>
        <w:t xml:space="preserve">  </w:t>
      </w:r>
      <w:r w:rsidR="00A33CF7" w:rsidRPr="00F46FD2">
        <w:rPr>
          <w:rFonts w:cs="Arial"/>
          <w:color w:val="000000" w:themeColor="text1"/>
          <w:rtl/>
        </w:rPr>
        <w:t>الجواب: معظم الشباب ليسوا سعداء تماما بأجسادهم.</w:t>
      </w:r>
    </w:p>
    <w:p w14:paraId="7786BB50" w14:textId="77777777" w:rsidR="00F7779D" w:rsidRPr="00F46FD2" w:rsidRDefault="00A33CF7" w:rsidP="00065A0C">
      <w:pPr>
        <w:pStyle w:val="ListParagraph"/>
        <w:numPr>
          <w:ilvl w:val="0"/>
          <w:numId w:val="4"/>
        </w:numPr>
        <w:bidi/>
        <w:rPr>
          <w:color w:val="000000" w:themeColor="text1"/>
        </w:rPr>
      </w:pPr>
      <w:r w:rsidRPr="00F46FD2">
        <w:rPr>
          <w:rFonts w:cs="Arial"/>
          <w:color w:val="000000" w:themeColor="text1"/>
          <w:rtl/>
        </w:rPr>
        <w:t xml:space="preserve">كيف </w:t>
      </w:r>
      <w:r w:rsidR="00F7779D" w:rsidRPr="00F46FD2">
        <w:rPr>
          <w:rFonts w:cs="Arial" w:hint="cs"/>
          <w:color w:val="000000" w:themeColor="text1"/>
          <w:rtl/>
        </w:rPr>
        <w:t xml:space="preserve">تُنمي </w:t>
      </w:r>
      <w:r w:rsidRPr="00F46FD2">
        <w:rPr>
          <w:rFonts w:cs="Arial"/>
          <w:color w:val="000000" w:themeColor="text1"/>
          <w:rtl/>
        </w:rPr>
        <w:t xml:space="preserve">صورتك الذاتية؟ </w:t>
      </w:r>
    </w:p>
    <w:p w14:paraId="5AAAB374" w14:textId="31E3497B" w:rsidR="00A33CF7" w:rsidRPr="00F46FD2" w:rsidRDefault="00A33CF7" w:rsidP="00F7779D">
      <w:pPr>
        <w:pStyle w:val="ListParagraph"/>
        <w:bidi/>
        <w:rPr>
          <w:color w:val="000000" w:themeColor="text1"/>
        </w:rPr>
      </w:pPr>
      <w:r w:rsidRPr="00F46FD2">
        <w:rPr>
          <w:rFonts w:cs="Arial"/>
          <w:color w:val="000000" w:themeColor="text1"/>
          <w:rtl/>
        </w:rPr>
        <w:t>الإجابة: قم بتقييم نفسك وفقًا لنفس المعايير والعوامل التي تقيم بها الأصدقاء: حدد ما تحبه أو تفتخر به ، وادرك أن المظهر ليس كل شيء.</w:t>
      </w:r>
    </w:p>
    <w:p w14:paraId="55C29E12" w14:textId="034D3C80" w:rsidR="00382983" w:rsidRPr="00F46FD2" w:rsidRDefault="00A33CF7" w:rsidP="00382983">
      <w:pPr>
        <w:pStyle w:val="ListParagraph"/>
        <w:numPr>
          <w:ilvl w:val="0"/>
          <w:numId w:val="4"/>
        </w:numPr>
        <w:bidi/>
        <w:rPr>
          <w:color w:val="000000" w:themeColor="text1"/>
        </w:rPr>
      </w:pPr>
      <w:r w:rsidRPr="00F46FD2">
        <w:rPr>
          <w:rFonts w:cs="Arial"/>
          <w:color w:val="000000" w:themeColor="text1"/>
          <w:rtl/>
        </w:rPr>
        <w:t xml:space="preserve">هل الأشخاص الذين يعانون من </w:t>
      </w:r>
      <w:r w:rsidR="00E27E8C" w:rsidRPr="00F46FD2">
        <w:rPr>
          <w:rFonts w:cs="Arial" w:hint="cs"/>
          <w:color w:val="000000" w:themeColor="text1"/>
          <w:rtl/>
        </w:rPr>
        <w:t>الثقة بنفسهم</w:t>
      </w:r>
      <w:r w:rsidRPr="00F46FD2">
        <w:rPr>
          <w:rFonts w:cs="Arial"/>
          <w:color w:val="000000" w:themeColor="text1"/>
          <w:rtl/>
        </w:rPr>
        <w:t xml:space="preserve"> ويتأثرون </w:t>
      </w:r>
      <w:r w:rsidR="002454CF" w:rsidRPr="00F46FD2">
        <w:rPr>
          <w:rFonts w:cs="Arial" w:hint="cs"/>
          <w:color w:val="000000" w:themeColor="text1"/>
          <w:rtl/>
        </w:rPr>
        <w:t>بفكرة ال</w:t>
      </w:r>
      <w:r w:rsidR="005A130B" w:rsidRPr="00F46FD2">
        <w:rPr>
          <w:rFonts w:cs="Arial" w:hint="cs"/>
          <w:color w:val="000000" w:themeColor="text1"/>
          <w:rtl/>
        </w:rPr>
        <w:t>شكل المثالي</w:t>
      </w:r>
      <w:r w:rsidR="002454CF" w:rsidRPr="00F46FD2">
        <w:rPr>
          <w:rFonts w:cs="Arial" w:hint="cs"/>
          <w:color w:val="000000" w:themeColor="text1"/>
          <w:rtl/>
        </w:rPr>
        <w:t xml:space="preserve"> </w:t>
      </w:r>
      <w:r w:rsidRPr="00F46FD2">
        <w:rPr>
          <w:rFonts w:cs="Arial"/>
          <w:color w:val="000000" w:themeColor="text1"/>
          <w:rtl/>
        </w:rPr>
        <w:t xml:space="preserve">ضعفاء؟ </w:t>
      </w:r>
    </w:p>
    <w:p w14:paraId="61B34899" w14:textId="52A85317" w:rsidR="00A33CF7" w:rsidRPr="00F46FD2" w:rsidRDefault="00A33CF7" w:rsidP="00382983">
      <w:pPr>
        <w:pStyle w:val="ListParagraph"/>
        <w:bidi/>
        <w:rPr>
          <w:color w:val="000000" w:themeColor="text1"/>
        </w:rPr>
      </w:pPr>
      <w:r w:rsidRPr="00F46FD2">
        <w:rPr>
          <w:rFonts w:cs="Arial"/>
          <w:color w:val="000000" w:themeColor="text1"/>
          <w:rtl/>
        </w:rPr>
        <w:t xml:space="preserve">الجواب: لا ، هناك </w:t>
      </w:r>
      <w:r w:rsidR="00D7459A" w:rsidRPr="00F46FD2">
        <w:rPr>
          <w:rFonts w:cs="Arial" w:hint="cs"/>
          <w:color w:val="000000" w:themeColor="text1"/>
          <w:rtl/>
        </w:rPr>
        <w:t>الكثير من الوسائل</w:t>
      </w:r>
      <w:r w:rsidRPr="00F46FD2">
        <w:rPr>
          <w:rFonts w:cs="Arial"/>
          <w:color w:val="000000" w:themeColor="text1"/>
          <w:rtl/>
        </w:rPr>
        <w:t xml:space="preserve"> في المجتمع الحديث </w:t>
      </w:r>
      <w:r w:rsidR="00DF58DC" w:rsidRPr="00F46FD2">
        <w:rPr>
          <w:rFonts w:cs="Arial" w:hint="cs"/>
          <w:color w:val="000000" w:themeColor="text1"/>
          <w:rtl/>
        </w:rPr>
        <w:t>تحدد</w:t>
      </w:r>
      <w:r w:rsidRPr="00F46FD2">
        <w:rPr>
          <w:rFonts w:cs="Arial"/>
          <w:color w:val="000000" w:themeColor="text1"/>
          <w:rtl/>
        </w:rPr>
        <w:t xml:space="preserve"> الشكل المثالي، لذلك يمكن </w:t>
      </w:r>
      <w:r w:rsidR="00D36C47" w:rsidRPr="00F46FD2">
        <w:rPr>
          <w:rFonts w:cs="Arial" w:hint="cs"/>
          <w:color w:val="000000" w:themeColor="text1"/>
          <w:rtl/>
        </w:rPr>
        <w:t>لأي شخص ان يتأثر بذلك.</w:t>
      </w:r>
    </w:p>
    <w:p w14:paraId="6862D744" w14:textId="77777777" w:rsidR="00326A59" w:rsidRPr="00F46FD2" w:rsidRDefault="00A33CF7" w:rsidP="003B5E5C">
      <w:pPr>
        <w:pStyle w:val="ListParagraph"/>
        <w:numPr>
          <w:ilvl w:val="0"/>
          <w:numId w:val="4"/>
        </w:numPr>
        <w:bidi/>
        <w:rPr>
          <w:color w:val="000000" w:themeColor="text1"/>
        </w:rPr>
      </w:pPr>
      <w:r w:rsidRPr="00F46FD2">
        <w:rPr>
          <w:rFonts w:cs="Arial"/>
          <w:color w:val="000000" w:themeColor="text1"/>
          <w:rtl/>
        </w:rPr>
        <w:t xml:space="preserve">ما الفرق بين </w:t>
      </w:r>
      <w:r w:rsidR="00866F1A" w:rsidRPr="00F46FD2">
        <w:rPr>
          <w:rFonts w:cs="Arial" w:hint="cs"/>
          <w:color w:val="000000" w:themeColor="text1"/>
          <w:rtl/>
        </w:rPr>
        <w:t>الضغط للحصول على الشكل المثالي و ضعف الثقة بالنفس</w:t>
      </w:r>
      <w:r w:rsidR="00326A59" w:rsidRPr="00F46FD2">
        <w:rPr>
          <w:rFonts w:cs="Arial" w:hint="cs"/>
          <w:color w:val="000000" w:themeColor="text1"/>
          <w:rtl/>
        </w:rPr>
        <w:t>؟</w:t>
      </w:r>
      <w:r w:rsidRPr="00F46FD2">
        <w:rPr>
          <w:rFonts w:cs="Arial"/>
          <w:color w:val="000000" w:themeColor="text1"/>
          <w:rtl/>
        </w:rPr>
        <w:t xml:space="preserve"> </w:t>
      </w:r>
    </w:p>
    <w:p w14:paraId="35F4FF28" w14:textId="37B06C88" w:rsidR="00A33CF7" w:rsidRPr="00F46FD2" w:rsidRDefault="00A33CF7" w:rsidP="00326A59">
      <w:pPr>
        <w:pStyle w:val="ListParagraph"/>
        <w:bidi/>
        <w:rPr>
          <w:color w:val="000000" w:themeColor="text1"/>
        </w:rPr>
      </w:pPr>
      <w:r w:rsidRPr="00F46FD2">
        <w:rPr>
          <w:rFonts w:cs="Arial"/>
          <w:color w:val="000000" w:themeColor="text1"/>
          <w:rtl/>
        </w:rPr>
        <w:t xml:space="preserve">الجواب: </w:t>
      </w:r>
      <w:r w:rsidR="00F379B0" w:rsidRPr="00F46FD2">
        <w:rPr>
          <w:rFonts w:cs="Arial" w:hint="cs"/>
          <w:color w:val="000000" w:themeColor="text1"/>
          <w:rtl/>
        </w:rPr>
        <w:t>ضغط</w:t>
      </w:r>
      <w:r w:rsidR="008C1A26" w:rsidRPr="00F46FD2">
        <w:rPr>
          <w:rFonts w:cs="Arial" w:hint="cs"/>
          <w:color w:val="000000" w:themeColor="text1"/>
          <w:rtl/>
        </w:rPr>
        <w:t xml:space="preserve"> الحصول على </w:t>
      </w:r>
      <w:r w:rsidR="00926143" w:rsidRPr="00F46FD2">
        <w:rPr>
          <w:rFonts w:cs="Arial" w:hint="cs"/>
          <w:color w:val="000000" w:themeColor="text1"/>
          <w:rtl/>
        </w:rPr>
        <w:t>الشكل المثالي</w:t>
      </w:r>
      <w:r w:rsidRPr="00F46FD2">
        <w:rPr>
          <w:rFonts w:cs="Arial"/>
          <w:color w:val="000000" w:themeColor="text1"/>
          <w:rtl/>
        </w:rPr>
        <w:t xml:space="preserve"> هو توقعات المجتمع لما س</w:t>
      </w:r>
      <w:r w:rsidR="00574538" w:rsidRPr="00F46FD2">
        <w:rPr>
          <w:rFonts w:cs="Arial" w:hint="cs"/>
          <w:color w:val="000000" w:themeColor="text1"/>
          <w:rtl/>
        </w:rPr>
        <w:t>نبدو</w:t>
      </w:r>
      <w:r w:rsidRPr="00F46FD2">
        <w:rPr>
          <w:rFonts w:cs="Arial"/>
          <w:color w:val="000000" w:themeColor="text1"/>
          <w:rtl/>
        </w:rPr>
        <w:t xml:space="preserve"> عليه. </w:t>
      </w:r>
      <w:r w:rsidR="00574538" w:rsidRPr="00F46FD2">
        <w:rPr>
          <w:rFonts w:cs="Arial" w:hint="cs"/>
          <w:color w:val="000000" w:themeColor="text1"/>
          <w:rtl/>
        </w:rPr>
        <w:t>ضعف الثقة بالنفس</w:t>
      </w:r>
      <w:r w:rsidRPr="00F46FD2">
        <w:rPr>
          <w:rFonts w:cs="Arial"/>
          <w:color w:val="000000" w:themeColor="text1"/>
          <w:rtl/>
        </w:rPr>
        <w:t xml:space="preserve"> هي تصور</w:t>
      </w:r>
      <w:r w:rsidR="00B21113" w:rsidRPr="00F46FD2">
        <w:rPr>
          <w:rFonts w:cs="Arial" w:hint="cs"/>
          <w:color w:val="000000" w:themeColor="text1"/>
          <w:rtl/>
        </w:rPr>
        <w:t xml:space="preserve"> انها</w:t>
      </w:r>
      <w:r w:rsidRPr="00F46FD2">
        <w:rPr>
          <w:rFonts w:cs="Arial"/>
          <w:color w:val="000000" w:themeColor="text1"/>
          <w:rtl/>
        </w:rPr>
        <w:t xml:space="preserve"> </w:t>
      </w:r>
      <w:r w:rsidR="00B21113" w:rsidRPr="00F46FD2">
        <w:rPr>
          <w:rFonts w:cs="Arial" w:hint="cs"/>
          <w:color w:val="000000" w:themeColor="text1"/>
          <w:rtl/>
        </w:rPr>
        <w:t>غير</w:t>
      </w:r>
      <w:r w:rsidRPr="00F46FD2">
        <w:rPr>
          <w:rFonts w:cs="Arial"/>
          <w:color w:val="000000" w:themeColor="text1"/>
          <w:rtl/>
        </w:rPr>
        <w:t xml:space="preserve"> جيدة بما فيه الكفاية. يمكن أن يؤدي </w:t>
      </w:r>
      <w:r w:rsidR="008C1A26" w:rsidRPr="00F46FD2">
        <w:rPr>
          <w:rFonts w:cs="Arial" w:hint="cs"/>
          <w:color w:val="000000" w:themeColor="text1"/>
          <w:rtl/>
        </w:rPr>
        <w:t>ال</w:t>
      </w:r>
      <w:r w:rsidRPr="00F46FD2">
        <w:rPr>
          <w:rFonts w:cs="Arial"/>
          <w:color w:val="000000" w:themeColor="text1"/>
          <w:rtl/>
        </w:rPr>
        <w:t>ضغط</w:t>
      </w:r>
      <w:r w:rsidR="00A74E13" w:rsidRPr="00F46FD2">
        <w:rPr>
          <w:rFonts w:cs="Arial" w:hint="cs"/>
          <w:color w:val="000000" w:themeColor="text1"/>
          <w:rtl/>
        </w:rPr>
        <w:t xml:space="preserve"> للحصول على الشكل المثالي</w:t>
      </w:r>
      <w:r w:rsidRPr="00F46FD2">
        <w:rPr>
          <w:rFonts w:cs="Arial"/>
          <w:color w:val="000000" w:themeColor="text1"/>
          <w:rtl/>
        </w:rPr>
        <w:t xml:space="preserve">  إلى ضعف </w:t>
      </w:r>
      <w:r w:rsidR="00F379B0" w:rsidRPr="00F46FD2">
        <w:rPr>
          <w:rFonts w:cs="Arial" w:hint="cs"/>
          <w:color w:val="000000" w:themeColor="text1"/>
          <w:rtl/>
        </w:rPr>
        <w:t>ثقة بالنفس</w:t>
      </w:r>
      <w:r w:rsidRPr="00F46FD2">
        <w:rPr>
          <w:rFonts w:cs="Arial"/>
          <w:color w:val="000000" w:themeColor="text1"/>
          <w:rtl/>
        </w:rPr>
        <w:t xml:space="preserve"> ، ويمكن أن تجعلك الصورة الذاتية السيئة أكثر عرضة </w:t>
      </w:r>
      <w:r w:rsidR="00B74271" w:rsidRPr="00F46FD2">
        <w:rPr>
          <w:rFonts w:cs="Arial" w:hint="cs"/>
          <w:color w:val="000000" w:themeColor="text1"/>
          <w:rtl/>
        </w:rPr>
        <w:t>لضغط نفسي للحصول على الكمال</w:t>
      </w:r>
      <w:r w:rsidRPr="00F46FD2">
        <w:rPr>
          <w:rFonts w:cs="Arial"/>
          <w:color w:val="000000" w:themeColor="text1"/>
          <w:rtl/>
        </w:rPr>
        <w:t>.</w:t>
      </w:r>
    </w:p>
    <w:p w14:paraId="12ED78C0" w14:textId="77777777" w:rsidR="00A33CF7" w:rsidRPr="00F46FD2" w:rsidRDefault="00A33CF7" w:rsidP="00A33CF7">
      <w:pPr>
        <w:bidi/>
        <w:rPr>
          <w:color w:val="000000" w:themeColor="text1"/>
        </w:rPr>
      </w:pPr>
    </w:p>
    <w:p w14:paraId="3B3E21B6" w14:textId="77777777" w:rsidR="00A33CF7" w:rsidRPr="00F46FD2" w:rsidRDefault="00A33CF7" w:rsidP="00A33CF7">
      <w:pPr>
        <w:bidi/>
        <w:rPr>
          <w:b/>
          <w:bCs/>
          <w:color w:val="000000" w:themeColor="text1"/>
        </w:rPr>
      </w:pPr>
      <w:r w:rsidRPr="00F46FD2">
        <w:rPr>
          <w:rFonts w:cs="Arial"/>
          <w:b/>
          <w:bCs/>
          <w:color w:val="000000" w:themeColor="text1"/>
          <w:rtl/>
        </w:rPr>
        <w:t>نقاط ملخص نهاية القصة</w:t>
      </w:r>
    </w:p>
    <w:p w14:paraId="59A0134A" w14:textId="77777777" w:rsidR="00A33CF7" w:rsidRPr="00F46FD2" w:rsidRDefault="00A33CF7" w:rsidP="00A33CF7">
      <w:pPr>
        <w:bidi/>
        <w:rPr>
          <w:color w:val="000000" w:themeColor="text1"/>
        </w:rPr>
      </w:pPr>
      <w:r w:rsidRPr="00F46FD2">
        <w:rPr>
          <w:rFonts w:cs="Arial"/>
          <w:color w:val="000000" w:themeColor="text1"/>
          <w:rtl/>
        </w:rPr>
        <w:t>- حدد شيئًا يعجبك حقًا في نفسك</w:t>
      </w:r>
    </w:p>
    <w:p w14:paraId="6D10E55B" w14:textId="06406D0F" w:rsidR="00A33CF7" w:rsidRPr="00F46FD2" w:rsidRDefault="00A33CF7" w:rsidP="00A33CF7">
      <w:pPr>
        <w:bidi/>
        <w:rPr>
          <w:color w:val="000000" w:themeColor="text1"/>
        </w:rPr>
      </w:pPr>
      <w:r w:rsidRPr="00F46FD2">
        <w:rPr>
          <w:rFonts w:cs="Arial"/>
          <w:color w:val="000000" w:themeColor="text1"/>
          <w:rtl/>
        </w:rPr>
        <w:lastRenderedPageBreak/>
        <w:t>- قيم نفسك بنفس المعايير والعوامل التي تقيم بها الأصدقاء</w:t>
      </w:r>
      <w:r w:rsidR="00B74271" w:rsidRPr="00F46FD2">
        <w:rPr>
          <w:rFonts w:cs="Arial" w:hint="cs"/>
          <w:color w:val="000000" w:themeColor="text1"/>
          <w:rtl/>
        </w:rPr>
        <w:t>.</w:t>
      </w:r>
    </w:p>
    <w:p w14:paraId="3C3BCE58" w14:textId="5283D124" w:rsidR="00A33CF7" w:rsidRPr="00F46FD2" w:rsidRDefault="00A33CF7" w:rsidP="00A33CF7">
      <w:pPr>
        <w:bidi/>
        <w:rPr>
          <w:color w:val="000000" w:themeColor="text1"/>
        </w:rPr>
      </w:pPr>
      <w:r w:rsidRPr="00F46FD2">
        <w:rPr>
          <w:rFonts w:cs="Arial"/>
          <w:color w:val="000000" w:themeColor="text1"/>
          <w:rtl/>
        </w:rPr>
        <w:t>- المظهر</w:t>
      </w:r>
      <w:r w:rsidR="00B74271" w:rsidRPr="00F46FD2">
        <w:rPr>
          <w:rFonts w:cs="Arial" w:hint="cs"/>
          <w:color w:val="000000" w:themeColor="text1"/>
          <w:rtl/>
        </w:rPr>
        <w:t xml:space="preserve"> الخارجي</w:t>
      </w:r>
      <w:r w:rsidRPr="00F46FD2">
        <w:rPr>
          <w:rFonts w:cs="Arial"/>
          <w:color w:val="000000" w:themeColor="text1"/>
          <w:rtl/>
        </w:rPr>
        <w:t xml:space="preserve"> لا يعني كل شيء</w:t>
      </w:r>
      <w:r w:rsidR="00B74271" w:rsidRPr="00F46FD2">
        <w:rPr>
          <w:rFonts w:cs="Arial" w:hint="cs"/>
          <w:color w:val="000000" w:themeColor="text1"/>
          <w:rtl/>
        </w:rPr>
        <w:t>.</w:t>
      </w:r>
    </w:p>
    <w:p w14:paraId="5D67CA3A" w14:textId="77777777" w:rsidR="00A33CF7" w:rsidRPr="00F46FD2" w:rsidRDefault="00A33CF7" w:rsidP="00A33CF7">
      <w:pPr>
        <w:bidi/>
        <w:rPr>
          <w:color w:val="000000" w:themeColor="text1"/>
        </w:rPr>
      </w:pPr>
    </w:p>
    <w:p w14:paraId="71C5FF1D" w14:textId="04B8A2DB" w:rsidR="00A33CF7" w:rsidRPr="00F46FD2" w:rsidRDefault="00A33CF7" w:rsidP="00A33CF7">
      <w:pPr>
        <w:bidi/>
        <w:rPr>
          <w:b/>
          <w:bCs/>
          <w:color w:val="000000" w:themeColor="text1"/>
        </w:rPr>
      </w:pPr>
      <w:r w:rsidRPr="00F46FD2">
        <w:rPr>
          <w:rFonts w:cs="Arial"/>
          <w:b/>
          <w:bCs/>
          <w:color w:val="000000" w:themeColor="text1"/>
          <w:rtl/>
        </w:rPr>
        <w:t>أفكار حمراء</w:t>
      </w:r>
      <w:r w:rsidR="00B74271" w:rsidRPr="00F46FD2">
        <w:rPr>
          <w:rFonts w:cs="Arial" w:hint="cs"/>
          <w:b/>
          <w:bCs/>
          <w:color w:val="000000" w:themeColor="text1"/>
          <w:rtl/>
        </w:rPr>
        <w:t>/ سلبية</w:t>
      </w:r>
      <w:r w:rsidRPr="00F46FD2">
        <w:rPr>
          <w:rFonts w:cs="Arial"/>
          <w:b/>
          <w:bCs/>
          <w:color w:val="000000" w:themeColor="text1"/>
          <w:rtl/>
        </w:rPr>
        <w:t xml:space="preserve"> نمطيةعند التوتر نتيجة </w:t>
      </w:r>
      <w:r w:rsidR="00B74271" w:rsidRPr="00F46FD2">
        <w:rPr>
          <w:rFonts w:cs="Arial" w:hint="cs"/>
          <w:b/>
          <w:bCs/>
          <w:color w:val="000000" w:themeColor="text1"/>
          <w:rtl/>
        </w:rPr>
        <w:t>قلة الثقة بالنفس.</w:t>
      </w:r>
    </w:p>
    <w:p w14:paraId="53D8F8E4" w14:textId="77777777" w:rsidR="00A33CF7" w:rsidRPr="00F46FD2" w:rsidRDefault="00A33CF7" w:rsidP="00A33CF7">
      <w:pPr>
        <w:bidi/>
        <w:rPr>
          <w:color w:val="000000" w:themeColor="text1"/>
        </w:rPr>
      </w:pPr>
      <w:r w:rsidRPr="00F46FD2">
        <w:rPr>
          <w:rFonts w:cs="Arial"/>
          <w:color w:val="000000" w:themeColor="text1"/>
          <w:rtl/>
        </w:rPr>
        <w:t>أنا قبيح</w:t>
      </w:r>
    </w:p>
    <w:p w14:paraId="45D11852" w14:textId="77777777" w:rsidR="00A33CF7" w:rsidRPr="00F46FD2" w:rsidRDefault="00A33CF7" w:rsidP="00A33CF7">
      <w:pPr>
        <w:bidi/>
        <w:rPr>
          <w:color w:val="000000" w:themeColor="text1"/>
        </w:rPr>
      </w:pPr>
      <w:r w:rsidRPr="00F46FD2">
        <w:rPr>
          <w:rFonts w:cs="Arial"/>
          <w:color w:val="000000" w:themeColor="text1"/>
          <w:rtl/>
        </w:rPr>
        <w:t>لا أحد يحبني</w:t>
      </w:r>
    </w:p>
    <w:p w14:paraId="019EE54C" w14:textId="77777777" w:rsidR="00A33CF7" w:rsidRPr="00F46FD2" w:rsidRDefault="00A33CF7" w:rsidP="00A33CF7">
      <w:pPr>
        <w:bidi/>
        <w:rPr>
          <w:color w:val="000000" w:themeColor="text1"/>
        </w:rPr>
      </w:pPr>
      <w:r w:rsidRPr="00F46FD2">
        <w:rPr>
          <w:rFonts w:cs="Arial"/>
          <w:color w:val="000000" w:themeColor="text1"/>
          <w:rtl/>
        </w:rPr>
        <w:t>أنا سمين وثخين</w:t>
      </w:r>
    </w:p>
    <w:p w14:paraId="47CF507A" w14:textId="77777777" w:rsidR="00A33CF7" w:rsidRPr="00F46FD2" w:rsidRDefault="00A33CF7" w:rsidP="00A33CF7">
      <w:pPr>
        <w:bidi/>
        <w:rPr>
          <w:color w:val="000000" w:themeColor="text1"/>
        </w:rPr>
      </w:pPr>
      <w:r w:rsidRPr="00F46FD2">
        <w:rPr>
          <w:rFonts w:cs="Arial"/>
          <w:color w:val="000000" w:themeColor="text1"/>
          <w:rtl/>
        </w:rPr>
        <w:t>أنا لا أستحق شيئا</w:t>
      </w:r>
    </w:p>
    <w:p w14:paraId="774F372D" w14:textId="77777777" w:rsidR="00A33CF7" w:rsidRPr="00F46FD2" w:rsidRDefault="00A33CF7" w:rsidP="00A33CF7">
      <w:pPr>
        <w:bidi/>
        <w:rPr>
          <w:color w:val="000000" w:themeColor="text1"/>
        </w:rPr>
      </w:pPr>
      <w:r w:rsidRPr="00F46FD2">
        <w:rPr>
          <w:rFonts w:cs="Arial"/>
          <w:color w:val="000000" w:themeColor="text1"/>
          <w:rtl/>
        </w:rPr>
        <w:t>بجسدي ، لن أحصل على حبيب/ حبيبة أبدًا</w:t>
      </w:r>
    </w:p>
    <w:p w14:paraId="3504C35E" w14:textId="77777777" w:rsidR="00A33CF7" w:rsidRPr="00F46FD2" w:rsidRDefault="00A33CF7" w:rsidP="00A33CF7">
      <w:pPr>
        <w:bidi/>
        <w:rPr>
          <w:color w:val="000000" w:themeColor="text1"/>
        </w:rPr>
      </w:pPr>
      <w:r w:rsidRPr="00F46FD2">
        <w:rPr>
          <w:rFonts w:cs="Arial"/>
          <w:color w:val="000000" w:themeColor="text1"/>
          <w:rtl/>
        </w:rPr>
        <w:t>لا أستطيع أن أخرج و أكون في الخارج بشكلي هذا</w:t>
      </w:r>
    </w:p>
    <w:p w14:paraId="12C7B71B" w14:textId="70BE6269" w:rsidR="00A33CF7" w:rsidRPr="00F46FD2" w:rsidRDefault="00A33CF7" w:rsidP="00A33CF7">
      <w:pPr>
        <w:bidi/>
        <w:rPr>
          <w:color w:val="000000" w:themeColor="text1"/>
        </w:rPr>
      </w:pPr>
      <w:r w:rsidRPr="00F46FD2">
        <w:rPr>
          <w:rFonts w:cs="Arial"/>
          <w:color w:val="000000" w:themeColor="text1"/>
          <w:rtl/>
        </w:rPr>
        <w:t xml:space="preserve">أن أختبئ قدر الإمكان هو </w:t>
      </w:r>
      <w:r w:rsidR="00F57849" w:rsidRPr="00F46FD2">
        <w:rPr>
          <w:rFonts w:cs="Arial" w:hint="cs"/>
          <w:color w:val="000000" w:themeColor="text1"/>
          <w:rtl/>
        </w:rPr>
        <w:t>الحل</w:t>
      </w:r>
      <w:r w:rsidRPr="00F46FD2">
        <w:rPr>
          <w:rFonts w:cs="Arial"/>
          <w:color w:val="000000" w:themeColor="text1"/>
          <w:rtl/>
        </w:rPr>
        <w:t xml:space="preserve"> الوحيد</w:t>
      </w:r>
    </w:p>
    <w:p w14:paraId="12C84501" w14:textId="77777777" w:rsidR="00A33CF7" w:rsidRPr="00F46FD2" w:rsidRDefault="00A33CF7" w:rsidP="00A33CF7">
      <w:pPr>
        <w:bidi/>
        <w:rPr>
          <w:color w:val="000000" w:themeColor="text1"/>
        </w:rPr>
      </w:pPr>
    </w:p>
    <w:p w14:paraId="280BE1B3" w14:textId="2D45970E" w:rsidR="00A33CF7" w:rsidRPr="00F46FD2" w:rsidRDefault="00A33CF7" w:rsidP="00A33CF7">
      <w:pPr>
        <w:bidi/>
        <w:rPr>
          <w:color w:val="000000" w:themeColor="text1"/>
        </w:rPr>
      </w:pPr>
      <w:r w:rsidRPr="00F46FD2">
        <w:rPr>
          <w:rFonts w:cs="Arial"/>
          <w:color w:val="000000" w:themeColor="text1"/>
          <w:rtl/>
        </w:rPr>
        <w:t>الأفكار الخضراء</w:t>
      </w:r>
      <w:r w:rsidR="00F57849" w:rsidRPr="00F46FD2">
        <w:rPr>
          <w:rFonts w:cs="Arial" w:hint="cs"/>
          <w:color w:val="000000" w:themeColor="text1"/>
          <w:rtl/>
        </w:rPr>
        <w:t>/ الايجابية</w:t>
      </w:r>
      <w:r w:rsidRPr="00F46FD2">
        <w:rPr>
          <w:rFonts w:cs="Arial"/>
          <w:color w:val="000000" w:themeColor="text1"/>
          <w:rtl/>
        </w:rPr>
        <w:t xml:space="preserve"> التي يمكن أن تساهم في</w:t>
      </w:r>
      <w:r w:rsidR="00627B89" w:rsidRPr="00F46FD2">
        <w:rPr>
          <w:rFonts w:cs="Arial" w:hint="cs"/>
          <w:color w:val="000000" w:themeColor="text1"/>
          <w:rtl/>
        </w:rPr>
        <w:t xml:space="preserve"> زيادة الثقة بالنفس.</w:t>
      </w:r>
    </w:p>
    <w:p w14:paraId="6ADE5B8E" w14:textId="77777777" w:rsidR="00A33CF7" w:rsidRPr="00F46FD2" w:rsidRDefault="00A33CF7" w:rsidP="00A33CF7">
      <w:pPr>
        <w:bidi/>
        <w:rPr>
          <w:color w:val="000000" w:themeColor="text1"/>
        </w:rPr>
      </w:pPr>
      <w:r w:rsidRPr="00F46FD2">
        <w:rPr>
          <w:rFonts w:cs="Arial"/>
          <w:color w:val="000000" w:themeColor="text1"/>
          <w:rtl/>
        </w:rPr>
        <w:t>أقبل نفسي كما أنا</w:t>
      </w:r>
    </w:p>
    <w:p w14:paraId="6F6B3405" w14:textId="3D194ECA" w:rsidR="00A33CF7" w:rsidRPr="00F46FD2" w:rsidRDefault="00A33CF7" w:rsidP="00A33CF7">
      <w:pPr>
        <w:bidi/>
        <w:rPr>
          <w:color w:val="000000" w:themeColor="text1"/>
        </w:rPr>
      </w:pPr>
      <w:r w:rsidRPr="00F46FD2">
        <w:rPr>
          <w:rFonts w:cs="Arial"/>
          <w:color w:val="000000" w:themeColor="text1"/>
          <w:rtl/>
        </w:rPr>
        <w:t xml:space="preserve">لا أحد يركز على </w:t>
      </w:r>
      <w:r w:rsidR="00424695" w:rsidRPr="00F46FD2">
        <w:rPr>
          <w:rFonts w:cs="Arial" w:hint="cs"/>
          <w:color w:val="000000" w:themeColor="text1"/>
          <w:rtl/>
        </w:rPr>
        <w:t>مظهري الخارجي</w:t>
      </w:r>
      <w:r w:rsidR="00AE3D70" w:rsidRPr="00F46FD2">
        <w:rPr>
          <w:rFonts w:cs="Arial" w:hint="cs"/>
          <w:color w:val="000000" w:themeColor="text1"/>
          <w:rtl/>
        </w:rPr>
        <w:t xml:space="preserve"> كما </w:t>
      </w:r>
      <w:r w:rsidR="002A5B3E" w:rsidRPr="00F46FD2">
        <w:rPr>
          <w:rFonts w:cs="Arial" w:hint="cs"/>
          <w:color w:val="000000" w:themeColor="text1"/>
          <w:rtl/>
        </w:rPr>
        <w:t>اركز</w:t>
      </w:r>
      <w:r w:rsidR="002E73FE" w:rsidRPr="00F46FD2">
        <w:rPr>
          <w:rFonts w:cs="Arial" w:hint="cs"/>
          <w:color w:val="000000" w:themeColor="text1"/>
          <w:rtl/>
        </w:rPr>
        <w:t xml:space="preserve"> انا</w:t>
      </w:r>
      <w:r w:rsidRPr="00F46FD2">
        <w:rPr>
          <w:rFonts w:cs="Arial"/>
          <w:color w:val="000000" w:themeColor="text1"/>
          <w:rtl/>
        </w:rPr>
        <w:t xml:space="preserve"> بنفسي</w:t>
      </w:r>
    </w:p>
    <w:p w14:paraId="7EB79122" w14:textId="2ED81518" w:rsidR="00A33CF7" w:rsidRPr="00F46FD2" w:rsidRDefault="00A33CF7" w:rsidP="00A33CF7">
      <w:pPr>
        <w:bidi/>
        <w:rPr>
          <w:color w:val="000000" w:themeColor="text1"/>
        </w:rPr>
      </w:pPr>
      <w:r w:rsidRPr="00F46FD2">
        <w:rPr>
          <w:rFonts w:cs="Arial"/>
          <w:color w:val="000000" w:themeColor="text1"/>
          <w:rtl/>
        </w:rPr>
        <w:t xml:space="preserve">يجب أن أتوقف </w:t>
      </w:r>
      <w:r w:rsidR="003176A1" w:rsidRPr="00F46FD2">
        <w:rPr>
          <w:rFonts w:cs="Arial" w:hint="cs"/>
          <w:color w:val="000000" w:themeColor="text1"/>
          <w:rtl/>
        </w:rPr>
        <w:t>عن التدقيق</w:t>
      </w:r>
      <w:r w:rsidRPr="00F46FD2">
        <w:rPr>
          <w:rFonts w:cs="Arial"/>
          <w:color w:val="000000" w:themeColor="text1"/>
          <w:rtl/>
        </w:rPr>
        <w:t xml:space="preserve"> </w:t>
      </w:r>
      <w:r w:rsidR="00745837" w:rsidRPr="00F46FD2">
        <w:rPr>
          <w:rFonts w:cs="Arial" w:hint="cs"/>
          <w:color w:val="000000" w:themeColor="text1"/>
          <w:rtl/>
        </w:rPr>
        <w:t>بأنه توجد</w:t>
      </w:r>
      <w:r w:rsidR="00BA53DD" w:rsidRPr="00F46FD2">
        <w:rPr>
          <w:rFonts w:cs="Arial" w:hint="cs"/>
          <w:color w:val="000000" w:themeColor="text1"/>
          <w:rtl/>
        </w:rPr>
        <w:t xml:space="preserve"> </w:t>
      </w:r>
      <w:r w:rsidR="00FC5A63" w:rsidRPr="00F46FD2">
        <w:rPr>
          <w:rFonts w:cs="Arial" w:hint="cs"/>
          <w:color w:val="000000" w:themeColor="text1"/>
          <w:rtl/>
        </w:rPr>
        <w:t xml:space="preserve">أخطاء في جسدي </w:t>
      </w:r>
      <w:r w:rsidRPr="00F46FD2">
        <w:rPr>
          <w:rFonts w:cs="Arial"/>
          <w:color w:val="000000" w:themeColor="text1"/>
          <w:rtl/>
        </w:rPr>
        <w:t>- أفضل أن أبحث عما يجعلني سعيدًا وواثقًا وشجاعًا</w:t>
      </w:r>
    </w:p>
    <w:p w14:paraId="6347C627" w14:textId="77777777" w:rsidR="00A33CF7" w:rsidRPr="00F46FD2" w:rsidRDefault="00A33CF7" w:rsidP="00A33CF7">
      <w:pPr>
        <w:bidi/>
        <w:rPr>
          <w:color w:val="000000" w:themeColor="text1"/>
        </w:rPr>
      </w:pPr>
      <w:r w:rsidRPr="00F46FD2">
        <w:rPr>
          <w:rFonts w:cs="Arial"/>
          <w:color w:val="000000" w:themeColor="text1"/>
          <w:rtl/>
        </w:rPr>
        <w:t>أنا قيِّم مثل أي شخص آخر</w:t>
      </w:r>
    </w:p>
    <w:p w14:paraId="5389A94C" w14:textId="4306D2CE" w:rsidR="00A33CF7" w:rsidRPr="00F46FD2" w:rsidRDefault="00A33CF7" w:rsidP="00A33CF7">
      <w:pPr>
        <w:bidi/>
        <w:rPr>
          <w:color w:val="000000" w:themeColor="text1"/>
        </w:rPr>
      </w:pPr>
      <w:r w:rsidRPr="00F46FD2">
        <w:rPr>
          <w:rFonts w:cs="Arial"/>
          <w:color w:val="000000" w:themeColor="text1"/>
          <w:rtl/>
        </w:rPr>
        <w:t xml:space="preserve">الحب الحقيقي </w:t>
      </w:r>
      <w:r w:rsidR="00C773BB" w:rsidRPr="00F46FD2">
        <w:rPr>
          <w:rFonts w:cs="Arial" w:hint="cs"/>
          <w:color w:val="000000" w:themeColor="text1"/>
          <w:rtl/>
        </w:rPr>
        <w:t>ليس له علاقة بالمظهر الخارجي للشخص.</w:t>
      </w:r>
    </w:p>
    <w:p w14:paraId="6330AE5C" w14:textId="08A0EB7C" w:rsidR="00A33CF7" w:rsidRPr="00F46FD2" w:rsidRDefault="00B60234" w:rsidP="00A33CF7">
      <w:pPr>
        <w:bidi/>
        <w:rPr>
          <w:color w:val="000000" w:themeColor="text1"/>
        </w:rPr>
      </w:pPr>
      <w:r w:rsidRPr="00F46FD2">
        <w:rPr>
          <w:rFonts w:cs="Arial" w:hint="cs"/>
          <w:color w:val="000000" w:themeColor="text1"/>
          <w:rtl/>
        </w:rPr>
        <w:t xml:space="preserve">بالتأكيد استطيع الخروج </w:t>
      </w:r>
      <w:r w:rsidR="000C13E0" w:rsidRPr="00F46FD2">
        <w:rPr>
          <w:rFonts w:cs="Arial" w:hint="cs"/>
          <w:color w:val="000000" w:themeColor="text1"/>
          <w:rtl/>
        </w:rPr>
        <w:t>بمظهري هذا</w:t>
      </w:r>
    </w:p>
    <w:p w14:paraId="5D9DF2E3" w14:textId="77777777" w:rsidR="00A33CF7" w:rsidRPr="00F46FD2" w:rsidRDefault="00A33CF7" w:rsidP="00A33CF7">
      <w:pPr>
        <w:bidi/>
        <w:rPr>
          <w:color w:val="000000" w:themeColor="text1"/>
        </w:rPr>
      </w:pPr>
      <w:r w:rsidRPr="00F46FD2">
        <w:rPr>
          <w:rFonts w:cs="Arial"/>
          <w:color w:val="000000" w:themeColor="text1"/>
          <w:rtl/>
        </w:rPr>
        <w:t>أنا جميلة بما يكفي!</w:t>
      </w:r>
    </w:p>
    <w:p w14:paraId="0F7BC4C9" w14:textId="77777777" w:rsidR="00A33CF7" w:rsidRPr="00F46FD2" w:rsidRDefault="00A33CF7" w:rsidP="00A33CF7">
      <w:pPr>
        <w:bidi/>
        <w:rPr>
          <w:color w:val="000000" w:themeColor="text1"/>
        </w:rPr>
      </w:pPr>
      <w:r w:rsidRPr="00F46FD2">
        <w:rPr>
          <w:rFonts w:cs="Arial"/>
          <w:color w:val="000000" w:themeColor="text1"/>
          <w:rtl/>
        </w:rPr>
        <w:t>لدي أصدقاء جيدين!</w:t>
      </w:r>
    </w:p>
    <w:p w14:paraId="1A391017" w14:textId="57BC6DC9" w:rsidR="00A33CF7" w:rsidRPr="00F46FD2" w:rsidRDefault="00EF16D9" w:rsidP="00A33CF7">
      <w:pPr>
        <w:bidi/>
        <w:rPr>
          <w:color w:val="000000" w:themeColor="text1"/>
        </w:rPr>
      </w:pPr>
      <w:r w:rsidRPr="00F46FD2">
        <w:rPr>
          <w:rFonts w:cs="Arial" w:hint="cs"/>
          <w:color w:val="000000" w:themeColor="text1"/>
          <w:rtl/>
        </w:rPr>
        <w:t xml:space="preserve">لا اتأثر كثيراً </w:t>
      </w:r>
      <w:r w:rsidR="007A564A" w:rsidRPr="00F46FD2">
        <w:rPr>
          <w:rFonts w:cs="Arial" w:hint="cs"/>
          <w:color w:val="000000" w:themeColor="text1"/>
          <w:rtl/>
        </w:rPr>
        <w:t>بمظهري</w:t>
      </w:r>
    </w:p>
    <w:p w14:paraId="7D5C5B97" w14:textId="161FCC08" w:rsidR="00A33CF7" w:rsidRPr="00F46FD2" w:rsidRDefault="00A33CF7" w:rsidP="004B3993">
      <w:pPr>
        <w:bidi/>
        <w:rPr>
          <w:color w:val="000000" w:themeColor="text1"/>
        </w:rPr>
      </w:pPr>
      <w:r w:rsidRPr="00F46FD2">
        <w:rPr>
          <w:rFonts w:cs="Arial"/>
          <w:color w:val="000000" w:themeColor="text1"/>
          <w:rtl/>
        </w:rPr>
        <w:t>أنا رائع ، لدي مظهري الخاص!</w:t>
      </w:r>
    </w:p>
    <w:p w14:paraId="5B32AE09" w14:textId="05CD3ABC" w:rsidR="00A33CF7" w:rsidRPr="00F46FD2" w:rsidRDefault="00F902B2" w:rsidP="009807A1">
      <w:pPr>
        <w:bidi/>
        <w:rPr>
          <w:rFonts w:cs="Arial"/>
          <w:color w:val="000000" w:themeColor="text1"/>
        </w:rPr>
      </w:pPr>
      <w:r w:rsidRPr="00F46FD2">
        <w:rPr>
          <w:rFonts w:cs="Arial" w:hint="cs"/>
          <w:color w:val="000000" w:themeColor="text1"/>
          <w:rtl/>
        </w:rPr>
        <w:t xml:space="preserve">انا اشبه </w:t>
      </w:r>
      <w:r w:rsidR="00A33CF7" w:rsidRPr="00F46FD2">
        <w:rPr>
          <w:rFonts w:cs="Arial"/>
          <w:color w:val="000000" w:themeColor="text1"/>
          <w:rtl/>
        </w:rPr>
        <w:t>....</w:t>
      </w:r>
      <w:r w:rsidR="009807A1" w:rsidRPr="00F46FD2">
        <w:rPr>
          <w:rFonts w:cs="Arial"/>
          <w:color w:val="000000" w:themeColor="text1"/>
          <w:rtl/>
        </w:rPr>
        <w:t xml:space="preserve"> (حدد شخصًا</w:t>
      </w:r>
      <w:r w:rsidR="009807A1" w:rsidRPr="00F46FD2">
        <w:rPr>
          <w:rFonts w:cs="Arial" w:hint="cs"/>
          <w:color w:val="000000" w:themeColor="text1"/>
          <w:rtl/>
        </w:rPr>
        <w:t xml:space="preserve"> من العائلة) </w:t>
      </w:r>
      <w:r w:rsidRPr="00F46FD2">
        <w:rPr>
          <w:rFonts w:cs="Arial" w:hint="cs"/>
          <w:color w:val="000000" w:themeColor="text1"/>
          <w:rtl/>
        </w:rPr>
        <w:t xml:space="preserve"> </w:t>
      </w:r>
      <w:r w:rsidR="009807A1" w:rsidRPr="00F46FD2">
        <w:rPr>
          <w:rFonts w:cs="Arial" w:hint="cs"/>
          <w:color w:val="000000" w:themeColor="text1"/>
          <w:rtl/>
        </w:rPr>
        <w:t>اعتقد</w:t>
      </w:r>
      <w:r w:rsidR="00466AB0" w:rsidRPr="00F46FD2">
        <w:rPr>
          <w:rFonts w:cs="Arial" w:hint="cs"/>
          <w:color w:val="000000" w:themeColor="text1"/>
          <w:rtl/>
        </w:rPr>
        <w:t xml:space="preserve"> انه/انها جميل/ جميله.</w:t>
      </w:r>
      <w:r w:rsidR="00A33CF7" w:rsidRPr="00F46FD2">
        <w:rPr>
          <w:rFonts w:cs="Arial"/>
          <w:color w:val="000000" w:themeColor="text1"/>
          <w:rtl/>
        </w:rPr>
        <w:t xml:space="preserve"> </w:t>
      </w:r>
    </w:p>
    <w:p w14:paraId="424B649D" w14:textId="77777777" w:rsidR="00A33CF7" w:rsidRPr="00F46FD2" w:rsidRDefault="00A33CF7" w:rsidP="00A33CF7">
      <w:pPr>
        <w:bidi/>
        <w:rPr>
          <w:color w:val="000000" w:themeColor="text1"/>
        </w:rPr>
      </w:pPr>
      <w:r w:rsidRPr="00F46FD2">
        <w:rPr>
          <w:rFonts w:cs="Arial"/>
          <w:color w:val="000000" w:themeColor="text1"/>
          <w:rtl/>
        </w:rPr>
        <w:t>لدي عيون جميلة ، تعكس روحي</w:t>
      </w:r>
    </w:p>
    <w:p w14:paraId="615FB09A" w14:textId="77777777" w:rsidR="00A33CF7" w:rsidRPr="00F46FD2" w:rsidRDefault="00A33CF7" w:rsidP="00A33CF7">
      <w:pPr>
        <w:bidi/>
        <w:rPr>
          <w:color w:val="000000" w:themeColor="text1"/>
        </w:rPr>
      </w:pPr>
      <w:r w:rsidRPr="00F46FD2">
        <w:rPr>
          <w:rFonts w:cs="Arial"/>
          <w:color w:val="000000" w:themeColor="text1"/>
          <w:rtl/>
        </w:rPr>
        <w:t>انا طيب وجيد</w:t>
      </w:r>
    </w:p>
    <w:p w14:paraId="2F06EE6B" w14:textId="77777777" w:rsidR="00A33CF7" w:rsidRPr="00F46FD2" w:rsidRDefault="00A33CF7" w:rsidP="00A33CF7">
      <w:pPr>
        <w:bidi/>
        <w:rPr>
          <w:color w:val="000000" w:themeColor="text1"/>
        </w:rPr>
      </w:pPr>
    </w:p>
    <w:p w14:paraId="37F55CFB" w14:textId="77777777" w:rsidR="00A33CF7" w:rsidRPr="00F46FD2" w:rsidRDefault="00A33CF7" w:rsidP="00A33CF7">
      <w:pPr>
        <w:bidi/>
        <w:rPr>
          <w:b/>
          <w:bCs/>
          <w:color w:val="000000" w:themeColor="text1"/>
        </w:rPr>
      </w:pPr>
      <w:r w:rsidRPr="00F46FD2">
        <w:rPr>
          <w:rFonts w:cs="Arial"/>
          <w:b/>
          <w:bCs/>
          <w:color w:val="000000" w:themeColor="text1"/>
          <w:rtl/>
        </w:rPr>
        <w:t>اقتراح للمناقشة</w:t>
      </w:r>
    </w:p>
    <w:p w14:paraId="5AFCE86B" w14:textId="77777777" w:rsidR="00A33CF7" w:rsidRPr="00F46FD2" w:rsidRDefault="00A33CF7" w:rsidP="00A33CF7">
      <w:pPr>
        <w:bidi/>
        <w:rPr>
          <w:color w:val="000000" w:themeColor="text1"/>
        </w:rPr>
      </w:pPr>
      <w:r w:rsidRPr="00F46FD2">
        <w:rPr>
          <w:rFonts w:cs="Arial"/>
          <w:color w:val="000000" w:themeColor="text1"/>
          <w:rtl/>
        </w:rPr>
        <w:t>ما مدى أهمية أن تكون جميلاُ؟</w:t>
      </w:r>
    </w:p>
    <w:p w14:paraId="336D258B" w14:textId="0EB3B542" w:rsidR="00A33CF7" w:rsidRPr="00F46FD2" w:rsidRDefault="00A33CF7" w:rsidP="00A33CF7">
      <w:pPr>
        <w:bidi/>
        <w:rPr>
          <w:color w:val="000000" w:themeColor="text1"/>
        </w:rPr>
      </w:pPr>
      <w:r w:rsidRPr="00F46FD2">
        <w:rPr>
          <w:rFonts w:cs="Arial"/>
          <w:color w:val="000000" w:themeColor="text1"/>
          <w:rtl/>
        </w:rPr>
        <w:t>من يساهم في ضعف</w:t>
      </w:r>
      <w:r w:rsidR="004A7B73" w:rsidRPr="00F46FD2">
        <w:rPr>
          <w:rFonts w:cs="Arial" w:hint="cs"/>
          <w:color w:val="000000" w:themeColor="text1"/>
          <w:rtl/>
        </w:rPr>
        <w:t xml:space="preserve"> الثقة بالنفس</w:t>
      </w:r>
      <w:r w:rsidRPr="00F46FD2">
        <w:rPr>
          <w:rFonts w:cs="Arial"/>
          <w:color w:val="000000" w:themeColor="text1"/>
          <w:rtl/>
        </w:rPr>
        <w:t xml:space="preserve"> </w:t>
      </w:r>
      <w:r w:rsidR="004A7B73" w:rsidRPr="00F46FD2">
        <w:rPr>
          <w:rFonts w:cs="Arial" w:hint="cs"/>
          <w:color w:val="000000" w:themeColor="text1"/>
          <w:rtl/>
        </w:rPr>
        <w:t>و الضغط للحصول</w:t>
      </w:r>
      <w:r w:rsidR="00810CB1" w:rsidRPr="00F46FD2">
        <w:rPr>
          <w:rFonts w:cs="Arial" w:hint="cs"/>
          <w:color w:val="000000" w:themeColor="text1"/>
          <w:rtl/>
        </w:rPr>
        <w:t xml:space="preserve"> على الجسد المثالي</w:t>
      </w:r>
      <w:r w:rsidRPr="00F46FD2">
        <w:rPr>
          <w:rFonts w:cs="Arial"/>
          <w:color w:val="000000" w:themeColor="text1"/>
          <w:rtl/>
        </w:rPr>
        <w:t xml:space="preserve"> للشباب اليوم؟</w:t>
      </w:r>
    </w:p>
    <w:p w14:paraId="7D4602B6" w14:textId="77777777" w:rsidR="00A33CF7" w:rsidRPr="00F46FD2" w:rsidRDefault="00A33CF7" w:rsidP="00A33CF7">
      <w:pPr>
        <w:bidi/>
        <w:rPr>
          <w:rFonts w:cs="Arial"/>
          <w:color w:val="000000" w:themeColor="text1"/>
        </w:rPr>
      </w:pPr>
      <w:r w:rsidRPr="00F46FD2">
        <w:rPr>
          <w:rFonts w:cs="Arial"/>
          <w:color w:val="000000" w:themeColor="text1"/>
          <w:rtl/>
        </w:rPr>
        <w:lastRenderedPageBreak/>
        <w:t xml:space="preserve">هل لديك نفس المعايير </w:t>
      </w:r>
      <w:r w:rsidRPr="00F46FD2">
        <w:rPr>
          <w:rFonts w:cs="Arial"/>
          <w:color w:val="000000" w:themeColor="text1"/>
          <w:rtl/>
          <w:lang w:bidi="ar-LB"/>
        </w:rPr>
        <w:t>ل</w:t>
      </w:r>
      <w:r w:rsidRPr="00F46FD2">
        <w:rPr>
          <w:rFonts w:cs="Arial"/>
          <w:color w:val="000000" w:themeColor="text1"/>
          <w:rtl/>
        </w:rPr>
        <w:t>أصدقائك كمعايرهم لأنفسهم عندما يتعلق الأمر بكونهم جيدين بما فيه الكفاية وجميلون بما فيه الكفاية؟</w:t>
      </w:r>
    </w:p>
    <w:p w14:paraId="01E2E952" w14:textId="77777777" w:rsidR="00A33CF7" w:rsidRPr="00F46FD2" w:rsidRDefault="00A33CF7" w:rsidP="00A33CF7">
      <w:pPr>
        <w:bidi/>
        <w:rPr>
          <w:rFonts w:cs="Arial"/>
          <w:color w:val="000000" w:themeColor="text1"/>
          <w:rtl/>
        </w:rPr>
      </w:pPr>
    </w:p>
    <w:p w14:paraId="791DA329" w14:textId="77777777" w:rsidR="00A33CF7" w:rsidRPr="00F46FD2" w:rsidRDefault="00A33CF7" w:rsidP="00A33CF7">
      <w:pPr>
        <w:bidi/>
        <w:rPr>
          <w:b/>
          <w:bCs/>
          <w:color w:val="000000" w:themeColor="text1"/>
          <w:rtl/>
        </w:rPr>
      </w:pPr>
      <w:r w:rsidRPr="00F46FD2">
        <w:rPr>
          <w:rFonts w:cs="Arial"/>
          <w:b/>
          <w:bCs/>
          <w:color w:val="000000" w:themeColor="text1"/>
          <w:rtl/>
        </w:rPr>
        <w:t>أنشطة</w:t>
      </w:r>
    </w:p>
    <w:p w14:paraId="01095AD4" w14:textId="77777777" w:rsidR="00A33CF7" w:rsidRPr="00F46FD2" w:rsidRDefault="00A33CF7" w:rsidP="00A33CF7">
      <w:pPr>
        <w:bidi/>
        <w:rPr>
          <w:color w:val="000000" w:themeColor="text1"/>
        </w:rPr>
      </w:pPr>
      <w:r w:rsidRPr="00F46FD2">
        <w:rPr>
          <w:rFonts w:cs="Arial"/>
          <w:color w:val="000000" w:themeColor="text1"/>
          <w:rtl/>
        </w:rPr>
        <w:t>اجعل الطلاب يشاهدون فيديو الرقص "أحب نفسك – الأرواح المتحركة" للمخرج فيكا كوزاكوفا</w:t>
      </w:r>
    </w:p>
    <w:p w14:paraId="5EEE3607" w14:textId="77777777" w:rsidR="00A33CF7" w:rsidRPr="00F46FD2" w:rsidRDefault="00A33CF7" w:rsidP="00A33CF7">
      <w:pPr>
        <w:bidi/>
        <w:rPr>
          <w:rFonts w:cs="Arial"/>
          <w:color w:val="000000" w:themeColor="text1"/>
        </w:rPr>
      </w:pPr>
      <w:r w:rsidRPr="00F46FD2">
        <w:rPr>
          <w:color w:val="000000" w:themeColor="text1"/>
        </w:rPr>
        <w:t>https://m.youtube.com/watch</w:t>
      </w:r>
      <w:r w:rsidRPr="00F46FD2">
        <w:rPr>
          <w:rFonts w:cs="Arial"/>
          <w:color w:val="000000" w:themeColor="text1"/>
          <w:rtl/>
        </w:rPr>
        <w:t>؟</w:t>
      </w:r>
      <w:r w:rsidRPr="00F46FD2">
        <w:rPr>
          <w:color w:val="000000" w:themeColor="text1"/>
        </w:rPr>
        <w:t>v=L6iweb6lUxc</w:t>
      </w:r>
      <w:r w:rsidRPr="00F46FD2">
        <w:rPr>
          <w:rFonts w:cs="Arial"/>
          <w:color w:val="000000" w:themeColor="text1"/>
          <w:rtl/>
        </w:rPr>
        <w:t xml:space="preserve"> - أو فيديو رقص آخر يرغب الطلاب في الرقص عليه. </w:t>
      </w:r>
    </w:p>
    <w:p w14:paraId="739BA187" w14:textId="5AE3A56A" w:rsidR="00A33CF7" w:rsidRPr="00F46FD2" w:rsidRDefault="00A33CF7" w:rsidP="00A33CF7">
      <w:pPr>
        <w:bidi/>
        <w:rPr>
          <w:color w:val="000000" w:themeColor="text1"/>
          <w:rtl/>
        </w:rPr>
      </w:pPr>
      <w:r w:rsidRPr="00F46FD2">
        <w:rPr>
          <w:rFonts w:cs="Arial"/>
          <w:color w:val="000000" w:themeColor="text1"/>
          <w:rtl/>
        </w:rPr>
        <w:t>العمل في مجموعات من 3 - 5 طلاب:</w:t>
      </w:r>
    </w:p>
    <w:p w14:paraId="3490AE6E" w14:textId="6FFD1157" w:rsidR="00A33CF7" w:rsidRPr="00F46FD2" w:rsidRDefault="00A33CF7" w:rsidP="00A33CF7">
      <w:pPr>
        <w:bidi/>
        <w:rPr>
          <w:color w:val="000000" w:themeColor="text1"/>
        </w:rPr>
      </w:pPr>
      <w:r w:rsidRPr="00F46FD2">
        <w:rPr>
          <w:rFonts w:cs="Arial"/>
          <w:color w:val="000000" w:themeColor="text1"/>
          <w:rtl/>
        </w:rPr>
        <w:t xml:space="preserve">أ) أنشئ رقصة تفسر </w:t>
      </w:r>
      <w:r w:rsidR="00CE7C79" w:rsidRPr="00F46FD2">
        <w:rPr>
          <w:rFonts w:cs="Arial" w:hint="cs"/>
          <w:color w:val="000000" w:themeColor="text1"/>
          <w:rtl/>
        </w:rPr>
        <w:t>ال</w:t>
      </w:r>
      <w:r w:rsidRPr="00F46FD2">
        <w:rPr>
          <w:rFonts w:cs="Arial"/>
          <w:color w:val="000000" w:themeColor="text1"/>
          <w:rtl/>
        </w:rPr>
        <w:t xml:space="preserve">ضغط </w:t>
      </w:r>
      <w:r w:rsidR="00CE7C79" w:rsidRPr="00F46FD2">
        <w:rPr>
          <w:rFonts w:cs="Arial" w:hint="cs"/>
          <w:color w:val="000000" w:themeColor="text1"/>
          <w:rtl/>
        </w:rPr>
        <w:t>النفسي</w:t>
      </w:r>
      <w:r w:rsidRPr="00F46FD2">
        <w:rPr>
          <w:rFonts w:cs="Arial"/>
          <w:color w:val="000000" w:themeColor="text1"/>
          <w:rtl/>
        </w:rPr>
        <w:t xml:space="preserve"> </w:t>
      </w:r>
      <w:r w:rsidR="00CE7C79" w:rsidRPr="00F46FD2">
        <w:rPr>
          <w:rFonts w:cs="Arial" w:hint="cs"/>
          <w:color w:val="000000" w:themeColor="text1"/>
          <w:rtl/>
        </w:rPr>
        <w:t>و قلة الثقة بالنفسس</w:t>
      </w:r>
      <w:r w:rsidRPr="00F46FD2">
        <w:rPr>
          <w:rFonts w:cs="Arial"/>
          <w:color w:val="000000" w:themeColor="text1"/>
          <w:rtl/>
        </w:rPr>
        <w:t xml:space="preserve"> للأغنية نفسها ، أو لأغنية ماري لامبرت "أعرف الفتيات (حب الجسد)" أو أغنية من اختيارهن</w:t>
      </w:r>
    </w:p>
    <w:p w14:paraId="2D808B80" w14:textId="77777777" w:rsidR="00A33CF7" w:rsidRPr="00F46FD2" w:rsidRDefault="00A33CF7" w:rsidP="00A33CF7">
      <w:pPr>
        <w:bidi/>
        <w:rPr>
          <w:rFonts w:cs="Arial"/>
          <w:color w:val="000000" w:themeColor="text1"/>
        </w:rPr>
      </w:pPr>
      <w:r w:rsidRPr="00F46FD2">
        <w:rPr>
          <w:rFonts w:cs="Arial"/>
          <w:color w:val="000000" w:themeColor="text1"/>
          <w:rtl/>
        </w:rPr>
        <w:t>أو ب) ترجمة كلمات الأغنية من الإنجليزية إلى العربية.</w:t>
      </w:r>
    </w:p>
    <w:p w14:paraId="377489AA" w14:textId="77777777" w:rsidR="00A33CF7" w:rsidRPr="00F46FD2" w:rsidRDefault="00A33CF7" w:rsidP="00A33CF7">
      <w:pPr>
        <w:bidi/>
        <w:rPr>
          <w:color w:val="000000" w:themeColor="text1"/>
          <w:rtl/>
        </w:rPr>
      </w:pPr>
      <w:r w:rsidRPr="00F46FD2">
        <w:rPr>
          <w:rFonts w:cs="Arial"/>
          <w:color w:val="000000" w:themeColor="text1"/>
          <w:rtl/>
        </w:rPr>
        <w:t>ما الذي تحبه أكثر في نفسك؟</w:t>
      </w:r>
    </w:p>
    <w:p w14:paraId="0CD20246" w14:textId="77777777" w:rsidR="00A33CF7" w:rsidRPr="00F46FD2" w:rsidRDefault="00A33CF7" w:rsidP="00A33CF7">
      <w:pPr>
        <w:bidi/>
        <w:rPr>
          <w:color w:val="000000" w:themeColor="text1"/>
        </w:rPr>
      </w:pPr>
      <w:r w:rsidRPr="00F46FD2">
        <w:rPr>
          <w:rFonts w:cs="Arial"/>
          <w:color w:val="000000" w:themeColor="text1"/>
          <w:rtl/>
        </w:rPr>
        <w:t>- اكتب ثلاثة أشياء على الأقل وتحدث عن النقاط مع بعضها البعض اثنتين اثنتين</w:t>
      </w:r>
    </w:p>
    <w:p w14:paraId="7C228E95" w14:textId="58952C54" w:rsidR="00A33CF7" w:rsidRPr="00F46FD2" w:rsidRDefault="00A33CF7" w:rsidP="00CF0EFF">
      <w:pPr>
        <w:bidi/>
        <w:rPr>
          <w:rFonts w:cs="Arial"/>
          <w:color w:val="000000" w:themeColor="text1"/>
          <w:rtl/>
        </w:rPr>
      </w:pPr>
      <w:r w:rsidRPr="00F46FD2">
        <w:rPr>
          <w:rFonts w:cs="Arial"/>
          <w:color w:val="000000" w:themeColor="text1"/>
          <w:rtl/>
        </w:rPr>
        <w:t>- اكتب خمسة أشياء تفتخر بها بنفسك.</w:t>
      </w:r>
    </w:p>
    <w:p w14:paraId="54C4E23D" w14:textId="77777777" w:rsidR="00A33CF7" w:rsidRPr="00F46FD2" w:rsidRDefault="00A33CF7" w:rsidP="00A33CF7">
      <w:pPr>
        <w:bidi/>
        <w:rPr>
          <w:color w:val="000000" w:themeColor="text1"/>
        </w:rPr>
      </w:pPr>
      <w:r w:rsidRPr="00F46FD2">
        <w:rPr>
          <w:rFonts w:cs="Arial"/>
          <w:color w:val="000000" w:themeColor="text1"/>
          <w:rtl/>
        </w:rPr>
        <w:t>اجعل الطلاب يشاهدون فيديو الرقص "أحب نفسك - نقل النفوس" للمخرج فيكا كوزاكوفا</w:t>
      </w:r>
    </w:p>
    <w:p w14:paraId="20281E98" w14:textId="77777777" w:rsidR="00A33CF7" w:rsidRPr="00F46FD2" w:rsidRDefault="00A33CF7" w:rsidP="00A33CF7">
      <w:pPr>
        <w:bidi/>
        <w:rPr>
          <w:color w:val="000000" w:themeColor="text1"/>
        </w:rPr>
      </w:pPr>
      <w:r w:rsidRPr="00F46FD2">
        <w:rPr>
          <w:color w:val="000000" w:themeColor="text1"/>
        </w:rPr>
        <w:t>https://m.youtube.com/watch</w:t>
      </w:r>
      <w:r w:rsidRPr="00F46FD2">
        <w:rPr>
          <w:rFonts w:cs="Arial"/>
          <w:color w:val="000000" w:themeColor="text1"/>
          <w:rtl/>
        </w:rPr>
        <w:t>؟</w:t>
      </w:r>
      <w:r w:rsidRPr="00F46FD2">
        <w:rPr>
          <w:color w:val="000000" w:themeColor="text1"/>
        </w:rPr>
        <w:t>v=L6iweb6lUxc</w:t>
      </w:r>
      <w:r w:rsidRPr="00F46FD2">
        <w:rPr>
          <w:rFonts w:cs="Arial"/>
          <w:color w:val="000000" w:themeColor="text1"/>
          <w:rtl/>
        </w:rPr>
        <w:t xml:space="preserve"> - أو فيديو رقص آخر يرغب الطلاب في الرقص عليه. العمل الجماعي ل 3 - 5 طلاب:</w:t>
      </w:r>
    </w:p>
    <w:p w14:paraId="3E2A7E4B" w14:textId="44663EF2" w:rsidR="00A33CF7" w:rsidRPr="00F46FD2" w:rsidRDefault="00A33CF7" w:rsidP="00A33CF7">
      <w:pPr>
        <w:bidi/>
        <w:rPr>
          <w:color w:val="000000" w:themeColor="text1"/>
        </w:rPr>
      </w:pPr>
      <w:r w:rsidRPr="00F46FD2">
        <w:rPr>
          <w:rFonts w:cs="Arial"/>
          <w:color w:val="000000" w:themeColor="text1"/>
          <w:rtl/>
        </w:rPr>
        <w:t xml:space="preserve">أ) قم بإنشاء رقصة تفسر ضغط </w:t>
      </w:r>
      <w:r w:rsidR="000E2080" w:rsidRPr="00F46FD2">
        <w:rPr>
          <w:rFonts w:cs="Arial" w:hint="cs"/>
          <w:color w:val="000000" w:themeColor="text1"/>
          <w:rtl/>
        </w:rPr>
        <w:t>النفسي للحصول على جسد مثالي</w:t>
      </w:r>
      <w:r w:rsidR="00AB7ED1" w:rsidRPr="00F46FD2">
        <w:rPr>
          <w:rFonts w:cs="Arial" w:hint="cs"/>
          <w:color w:val="000000" w:themeColor="text1"/>
          <w:rtl/>
        </w:rPr>
        <w:t xml:space="preserve"> و قلة الثقة بالنفس</w:t>
      </w:r>
      <w:r w:rsidRPr="00F46FD2">
        <w:rPr>
          <w:rFonts w:cs="Arial"/>
          <w:color w:val="000000" w:themeColor="text1"/>
          <w:rtl/>
        </w:rPr>
        <w:t xml:space="preserve">  للأغنية نفسها ، أو أغنية "أعرف الفتيات (ماري لوفبرت)" أو "أغنية من اختيارهن"</w:t>
      </w:r>
    </w:p>
    <w:p w14:paraId="7F3BCB40" w14:textId="77777777" w:rsidR="00A33CF7" w:rsidRPr="00F46FD2" w:rsidRDefault="00A33CF7" w:rsidP="00A33CF7">
      <w:pPr>
        <w:bidi/>
        <w:rPr>
          <w:color w:val="000000" w:themeColor="text1"/>
        </w:rPr>
      </w:pPr>
      <w:r w:rsidRPr="00F46FD2">
        <w:rPr>
          <w:rFonts w:cs="Arial"/>
          <w:color w:val="000000" w:themeColor="text1"/>
          <w:rtl/>
        </w:rPr>
        <w:t>أو ب) ترجمة كلمات الأغنية من الإنجليزية إلى العربية.</w:t>
      </w:r>
    </w:p>
    <w:p w14:paraId="33F14572" w14:textId="77777777" w:rsidR="00A33CF7" w:rsidRPr="00F46FD2" w:rsidRDefault="00A33CF7" w:rsidP="00A33CF7">
      <w:pPr>
        <w:bidi/>
        <w:rPr>
          <w:color w:val="000000" w:themeColor="text1"/>
        </w:rPr>
      </w:pPr>
    </w:p>
    <w:p w14:paraId="4A01EF2B" w14:textId="77777777" w:rsidR="00A33CF7" w:rsidRPr="00F46FD2" w:rsidRDefault="00A33CF7" w:rsidP="00A33CF7">
      <w:pPr>
        <w:bidi/>
        <w:rPr>
          <w:color w:val="000000" w:themeColor="text1"/>
        </w:rPr>
      </w:pPr>
      <w:r w:rsidRPr="00F46FD2">
        <w:rPr>
          <w:rFonts w:cs="Arial"/>
          <w:color w:val="000000" w:themeColor="text1"/>
          <w:rtl/>
        </w:rPr>
        <w:t>ما الذي تحبه أكثر في نفسك؟</w:t>
      </w:r>
    </w:p>
    <w:p w14:paraId="47412CC5" w14:textId="60300A71" w:rsidR="00A33CF7" w:rsidRPr="00F46FD2" w:rsidRDefault="00A33CF7" w:rsidP="00A33CF7">
      <w:pPr>
        <w:bidi/>
        <w:rPr>
          <w:color w:val="000000" w:themeColor="text1"/>
        </w:rPr>
      </w:pPr>
      <w:r w:rsidRPr="00F46FD2">
        <w:rPr>
          <w:rFonts w:cs="Arial"/>
          <w:color w:val="000000" w:themeColor="text1"/>
          <w:rtl/>
        </w:rPr>
        <w:t>- اكتب ثلاثة أشياء على الأقل وتحدث عن النقاط مع بعضها البعض</w:t>
      </w:r>
      <w:r w:rsidR="00635A08" w:rsidRPr="00F46FD2">
        <w:rPr>
          <w:rFonts w:cs="Arial" w:hint="cs"/>
          <w:color w:val="000000" w:themeColor="text1"/>
          <w:rtl/>
        </w:rPr>
        <w:t>.</w:t>
      </w:r>
    </w:p>
    <w:p w14:paraId="2A5F6DD7" w14:textId="77777777" w:rsidR="00A33CF7" w:rsidRPr="00F46FD2" w:rsidRDefault="00A33CF7" w:rsidP="00A33CF7">
      <w:pPr>
        <w:bidi/>
        <w:rPr>
          <w:color w:val="000000" w:themeColor="text1"/>
        </w:rPr>
      </w:pPr>
      <w:r w:rsidRPr="00F46FD2">
        <w:rPr>
          <w:rFonts w:cs="Arial"/>
          <w:color w:val="000000" w:themeColor="text1"/>
          <w:rtl/>
        </w:rPr>
        <w:t>- اكتب خمسة أشياء تفتخر بها بنفسك.</w:t>
      </w:r>
    </w:p>
    <w:p w14:paraId="2A0596A4" w14:textId="77777777" w:rsidR="00A33CF7" w:rsidRPr="00F46FD2" w:rsidRDefault="00A33CF7" w:rsidP="00A33CF7">
      <w:pPr>
        <w:bidi/>
        <w:rPr>
          <w:color w:val="000000" w:themeColor="text1"/>
        </w:rPr>
      </w:pPr>
    </w:p>
    <w:p w14:paraId="3370DAA2" w14:textId="7935A759" w:rsidR="00A33CF7" w:rsidRPr="00F46FD2" w:rsidRDefault="00A33CF7" w:rsidP="00A33CF7">
      <w:pPr>
        <w:bidi/>
        <w:rPr>
          <w:color w:val="000000" w:themeColor="text1"/>
        </w:rPr>
      </w:pPr>
      <w:r w:rsidRPr="00F46FD2">
        <w:rPr>
          <w:rFonts w:cs="Arial"/>
          <w:color w:val="000000" w:themeColor="text1"/>
          <w:rtl/>
          <w:lang w:bidi="ar-LB"/>
        </w:rPr>
        <w:t>دراسة استقصائية</w:t>
      </w:r>
      <w:r w:rsidRPr="00F46FD2">
        <w:rPr>
          <w:rFonts w:cs="Arial"/>
          <w:color w:val="000000" w:themeColor="text1"/>
          <w:rtl/>
        </w:rPr>
        <w:t xml:space="preserve"> م</w:t>
      </w:r>
      <w:r w:rsidR="00D738B3" w:rsidRPr="00F46FD2">
        <w:rPr>
          <w:rFonts w:cs="Arial" w:hint="cs"/>
          <w:color w:val="000000" w:themeColor="text1"/>
          <w:rtl/>
        </w:rPr>
        <w:t>خفية</w:t>
      </w:r>
      <w:r w:rsidRPr="00F46FD2">
        <w:rPr>
          <w:rFonts w:cs="Arial"/>
          <w:color w:val="000000" w:themeColor="text1"/>
          <w:rtl/>
        </w:rPr>
        <w:t xml:space="preserve">: اجعل </w:t>
      </w:r>
      <w:r w:rsidR="00131A0B" w:rsidRPr="00F46FD2">
        <w:rPr>
          <w:rFonts w:cs="Arial" w:hint="cs"/>
          <w:color w:val="000000" w:themeColor="text1"/>
          <w:rtl/>
        </w:rPr>
        <w:t xml:space="preserve">طلاب </w:t>
      </w:r>
      <w:r w:rsidRPr="00F46FD2">
        <w:rPr>
          <w:rFonts w:cs="Arial"/>
          <w:color w:val="000000" w:themeColor="text1"/>
          <w:rtl/>
        </w:rPr>
        <w:t xml:space="preserve">الفصل </w:t>
      </w:r>
      <w:r w:rsidR="00131A0B" w:rsidRPr="00F46FD2">
        <w:rPr>
          <w:rFonts w:cs="Arial" w:hint="cs"/>
          <w:color w:val="000000" w:themeColor="text1"/>
          <w:rtl/>
        </w:rPr>
        <w:t xml:space="preserve">يكتبون </w:t>
      </w:r>
      <w:r w:rsidR="009A728E" w:rsidRPr="00F46FD2">
        <w:rPr>
          <w:rFonts w:cs="Arial" w:hint="cs"/>
          <w:color w:val="000000" w:themeColor="text1"/>
          <w:rtl/>
        </w:rPr>
        <w:t xml:space="preserve">على ورقة </w:t>
      </w:r>
      <w:r w:rsidRPr="00F46FD2">
        <w:rPr>
          <w:rFonts w:cs="Arial"/>
          <w:color w:val="000000" w:themeColor="text1"/>
          <w:rtl/>
        </w:rPr>
        <w:t>عما إذا كانوا راضين عن أجسادهم أم لا</w:t>
      </w:r>
      <w:r w:rsidR="009A728E" w:rsidRPr="00F46FD2">
        <w:rPr>
          <w:rFonts w:cs="Arial" w:hint="cs"/>
          <w:color w:val="000000" w:themeColor="text1"/>
          <w:rtl/>
        </w:rPr>
        <w:t xml:space="preserve"> دون تحديد الاسم،</w:t>
      </w:r>
      <w:r w:rsidRPr="00F46FD2">
        <w:rPr>
          <w:rFonts w:cs="Arial"/>
          <w:color w:val="000000" w:themeColor="text1"/>
          <w:rtl/>
        </w:rPr>
        <w:t xml:space="preserve"> ثم </w:t>
      </w:r>
      <w:r w:rsidR="009A728E" w:rsidRPr="00F46FD2">
        <w:rPr>
          <w:rFonts w:cs="Arial" w:hint="cs"/>
          <w:color w:val="000000" w:themeColor="text1"/>
          <w:rtl/>
        </w:rPr>
        <w:t xml:space="preserve"> </w:t>
      </w:r>
      <w:r w:rsidRPr="00F46FD2">
        <w:rPr>
          <w:rFonts w:cs="Arial"/>
          <w:color w:val="000000" w:themeColor="text1"/>
          <w:rtl/>
        </w:rPr>
        <w:t>دعهم يحسبون النسبة المئوية لعدد الأشخاص في الفصل الذين يشعرون بالرضا عن أجسادهم. ثم اطلب من الطلاب أن يجدوا دراسة حول الصورة الذا</w:t>
      </w:r>
      <w:r w:rsidR="00F0475A" w:rsidRPr="00F46FD2">
        <w:rPr>
          <w:rFonts w:cs="Arial" w:hint="cs"/>
          <w:color w:val="000000" w:themeColor="text1"/>
          <w:rtl/>
        </w:rPr>
        <w:t>تية/ الثقة بالنفس</w:t>
      </w:r>
      <w:r w:rsidRPr="00F46FD2">
        <w:rPr>
          <w:rFonts w:cs="Arial"/>
          <w:color w:val="000000" w:themeColor="text1"/>
          <w:rtl/>
        </w:rPr>
        <w:t xml:space="preserve"> على مجموعة الإنترنت الحكيمة ( نقد المظهر) ومقارنة صفهم مع الدراسات الموجودة.</w:t>
      </w:r>
    </w:p>
    <w:p w14:paraId="0B805684" w14:textId="1F08BB7D" w:rsidR="00A33CF7" w:rsidRPr="00F46FD2" w:rsidRDefault="00A33CF7" w:rsidP="00A33CF7">
      <w:pPr>
        <w:bidi/>
        <w:rPr>
          <w:color w:val="000000" w:themeColor="text1"/>
        </w:rPr>
      </w:pPr>
      <w:r w:rsidRPr="00F46FD2">
        <w:rPr>
          <w:rFonts w:cs="Arial"/>
          <w:color w:val="000000" w:themeColor="text1"/>
          <w:rtl/>
        </w:rPr>
        <w:t>إدارة النقاش! اعثر على متطوعين سيمثلون صناعة الإعلان من جهة ، والناشطين ضد ضغط ال</w:t>
      </w:r>
      <w:r w:rsidR="00893A53" w:rsidRPr="00F46FD2">
        <w:rPr>
          <w:rFonts w:cs="Arial" w:hint="cs"/>
          <w:color w:val="000000" w:themeColor="text1"/>
          <w:rtl/>
        </w:rPr>
        <w:t>جسد المثالي</w:t>
      </w:r>
      <w:r w:rsidRPr="00F46FD2">
        <w:rPr>
          <w:rFonts w:cs="Arial"/>
          <w:color w:val="000000" w:themeColor="text1"/>
          <w:rtl/>
        </w:rPr>
        <w:t xml:space="preserve"> من جهة أخرى ، على سبيل المثال ثلاثة لكل فريق. علمهم قواعد المناقشة (إصبع واحد للمشاركات ، واثنان للتعليق) ، ودع بقية الفصل يشاهدون ويطرحون الأسئلة. بعد ذلك ، يمكن للفصل مناقشة تقنيات النقاش معًا ومن الذي يراه الصف فاز بالنقاش.</w:t>
      </w:r>
    </w:p>
    <w:p w14:paraId="5583BB60" w14:textId="77777777" w:rsidR="00A33CF7" w:rsidRPr="00F46FD2" w:rsidRDefault="00A33CF7" w:rsidP="00A33CF7">
      <w:pPr>
        <w:bidi/>
        <w:rPr>
          <w:color w:val="000000" w:themeColor="text1"/>
        </w:rPr>
      </w:pPr>
    </w:p>
    <w:p w14:paraId="39B83F45" w14:textId="5DB8CDF0" w:rsidR="00A33CF7" w:rsidRPr="00F46FD2" w:rsidRDefault="00A33CF7" w:rsidP="00A33CF7">
      <w:pPr>
        <w:bidi/>
        <w:rPr>
          <w:color w:val="000000" w:themeColor="text1"/>
        </w:rPr>
      </w:pPr>
      <w:r w:rsidRPr="00F46FD2">
        <w:rPr>
          <w:rFonts w:cs="Arial"/>
          <w:color w:val="000000" w:themeColor="text1"/>
          <w:rtl/>
        </w:rPr>
        <w:t xml:space="preserve">لعب الأدوار </w:t>
      </w:r>
      <w:r w:rsidR="00023E94" w:rsidRPr="00F46FD2">
        <w:rPr>
          <w:rFonts w:cs="Arial" w:hint="cs"/>
          <w:color w:val="000000" w:themeColor="text1"/>
          <w:rtl/>
        </w:rPr>
        <w:t>لشخصين</w:t>
      </w:r>
      <w:r w:rsidRPr="00F46FD2">
        <w:rPr>
          <w:rFonts w:cs="Arial"/>
          <w:color w:val="000000" w:themeColor="text1"/>
          <w:rtl/>
        </w:rPr>
        <w:t xml:space="preserve"> لاختبار التعليقات التالية المستخدمة أيضًا في اللعبة في هذا السيناريو:</w:t>
      </w:r>
    </w:p>
    <w:p w14:paraId="6C601B65" w14:textId="77777777" w:rsidR="00A33CF7" w:rsidRPr="00F46FD2" w:rsidRDefault="00A33CF7" w:rsidP="00A33CF7">
      <w:pPr>
        <w:bidi/>
        <w:rPr>
          <w:color w:val="000000" w:themeColor="text1"/>
        </w:rPr>
      </w:pPr>
      <w:r w:rsidRPr="00F46FD2">
        <w:rPr>
          <w:rFonts w:cs="Arial"/>
          <w:color w:val="000000" w:themeColor="text1"/>
          <w:rtl/>
        </w:rPr>
        <w:t>- عندما يتحدث شخص ما عن نفسه ، فمن الأفضل أن تظهر أنك لا توافق على ذلك</w:t>
      </w:r>
    </w:p>
    <w:p w14:paraId="3E07F005" w14:textId="41D65BBB" w:rsidR="00A33CF7" w:rsidRPr="00F46FD2" w:rsidRDefault="00A33CF7" w:rsidP="00A33CF7">
      <w:pPr>
        <w:bidi/>
        <w:rPr>
          <w:color w:val="000000" w:themeColor="text1"/>
        </w:rPr>
      </w:pPr>
      <w:r w:rsidRPr="00F46FD2">
        <w:rPr>
          <w:rFonts w:cs="Arial"/>
          <w:color w:val="000000" w:themeColor="text1"/>
          <w:rtl/>
        </w:rPr>
        <w:lastRenderedPageBreak/>
        <w:t xml:space="preserve">- الصديق </w:t>
      </w:r>
      <w:r w:rsidR="00DD4D66" w:rsidRPr="00F46FD2">
        <w:rPr>
          <w:rFonts w:cs="Arial" w:hint="cs"/>
          <w:color w:val="000000" w:themeColor="text1"/>
          <w:rtl/>
        </w:rPr>
        <w:t>ال</w:t>
      </w:r>
      <w:r w:rsidRPr="00F46FD2">
        <w:rPr>
          <w:rFonts w:cs="Arial"/>
          <w:color w:val="000000" w:themeColor="text1"/>
          <w:rtl/>
        </w:rPr>
        <w:t>جيد يقول شيئًا لطيفًا عند الحاجة</w:t>
      </w:r>
    </w:p>
    <w:p w14:paraId="518FD33F" w14:textId="77777777" w:rsidR="00A33CF7" w:rsidRPr="00F46FD2" w:rsidRDefault="00A33CF7" w:rsidP="00A33CF7">
      <w:pPr>
        <w:bidi/>
        <w:rPr>
          <w:color w:val="000000" w:themeColor="text1"/>
        </w:rPr>
      </w:pPr>
      <w:r w:rsidRPr="00F46FD2">
        <w:rPr>
          <w:rFonts w:cs="Arial"/>
          <w:color w:val="000000" w:themeColor="text1"/>
          <w:rtl/>
        </w:rPr>
        <w:t>- التعليق على شيء يعجبك أكثر من التركيز على ما لا يعجبك</w:t>
      </w:r>
    </w:p>
    <w:p w14:paraId="15A7F327" w14:textId="0D514967" w:rsidR="00A33CF7" w:rsidRPr="00F46FD2" w:rsidRDefault="00A33CF7" w:rsidP="00A33CF7">
      <w:pPr>
        <w:bidi/>
        <w:rPr>
          <w:color w:val="000000" w:themeColor="text1"/>
        </w:rPr>
      </w:pPr>
      <w:r w:rsidRPr="00F46FD2">
        <w:rPr>
          <w:rFonts w:cs="Arial"/>
          <w:color w:val="000000" w:themeColor="text1"/>
          <w:rtl/>
        </w:rPr>
        <w:t>- عادة ما يكون مدح الشخص أ</w:t>
      </w:r>
      <w:r w:rsidR="005228A6" w:rsidRPr="00F46FD2">
        <w:rPr>
          <w:rFonts w:cs="Arial" w:hint="cs"/>
          <w:color w:val="000000" w:themeColor="text1"/>
          <w:rtl/>
        </w:rPr>
        <w:t>فضل</w:t>
      </w:r>
      <w:r w:rsidRPr="00F46FD2">
        <w:rPr>
          <w:rFonts w:cs="Arial"/>
          <w:color w:val="000000" w:themeColor="text1"/>
          <w:rtl/>
        </w:rPr>
        <w:t xml:space="preserve"> أكثر من مدح </w:t>
      </w:r>
      <w:r w:rsidR="00DD4D66" w:rsidRPr="00F46FD2">
        <w:rPr>
          <w:rFonts w:cs="Arial" w:hint="cs"/>
          <w:color w:val="000000" w:themeColor="text1"/>
          <w:rtl/>
        </w:rPr>
        <w:t>ملابسه</w:t>
      </w:r>
    </w:p>
    <w:p w14:paraId="6727DBC8" w14:textId="2F1B1113" w:rsidR="00A33CF7" w:rsidRPr="00F46FD2" w:rsidRDefault="00A33CF7" w:rsidP="00A33CF7">
      <w:pPr>
        <w:bidi/>
        <w:rPr>
          <w:color w:val="000000" w:themeColor="text1"/>
        </w:rPr>
      </w:pPr>
      <w:r w:rsidRPr="00F46FD2">
        <w:rPr>
          <w:rFonts w:cs="Arial"/>
          <w:color w:val="000000" w:themeColor="text1"/>
          <w:rtl/>
        </w:rPr>
        <w:t xml:space="preserve">- يمكن للانتقادات القاسية أن تجعل </w:t>
      </w:r>
      <w:r w:rsidR="00C47782" w:rsidRPr="00F46FD2">
        <w:rPr>
          <w:rFonts w:cs="Arial" w:hint="cs"/>
          <w:color w:val="000000" w:themeColor="text1"/>
          <w:rtl/>
        </w:rPr>
        <w:t xml:space="preserve">تضاعف مشكلة الثقة بالنفس </w:t>
      </w:r>
      <w:r w:rsidR="007E0F61" w:rsidRPr="00F46FD2">
        <w:rPr>
          <w:rFonts w:cs="Arial" w:hint="cs"/>
          <w:color w:val="000000" w:themeColor="text1"/>
          <w:rtl/>
        </w:rPr>
        <w:t>اكثر.</w:t>
      </w:r>
    </w:p>
    <w:p w14:paraId="7F2785D5" w14:textId="77777777" w:rsidR="00A33CF7" w:rsidRPr="00F46FD2" w:rsidRDefault="00A33CF7" w:rsidP="00A33CF7">
      <w:pPr>
        <w:bidi/>
        <w:rPr>
          <w:color w:val="000000" w:themeColor="text1"/>
        </w:rPr>
      </w:pPr>
      <w:r w:rsidRPr="00F46FD2">
        <w:rPr>
          <w:rFonts w:cs="Arial"/>
          <w:color w:val="000000" w:themeColor="text1"/>
          <w:rtl/>
        </w:rPr>
        <w:t>- عادة ما يُنظر إلى الأسئلة المفتوحة والتركيز الإيجابي على أنها أكثر ودية</w:t>
      </w:r>
    </w:p>
    <w:p w14:paraId="2A463816" w14:textId="77777777" w:rsidR="00A33CF7" w:rsidRPr="00F46FD2" w:rsidRDefault="00A33CF7" w:rsidP="00A33CF7">
      <w:pPr>
        <w:bidi/>
        <w:rPr>
          <w:rFonts w:cs="Arial"/>
          <w:color w:val="000000" w:themeColor="text1"/>
        </w:rPr>
      </w:pPr>
      <w:r w:rsidRPr="00F46FD2">
        <w:rPr>
          <w:rFonts w:cs="Arial"/>
          <w:color w:val="000000" w:themeColor="text1"/>
          <w:rtl/>
        </w:rPr>
        <w:t>- أن يكون الإطراء للشخص  يعتبر أكثر دعمًا من الاطراء على ملابسه</w:t>
      </w:r>
    </w:p>
    <w:p w14:paraId="62E279A2" w14:textId="77777777" w:rsidR="00A33CF7" w:rsidRPr="00F46FD2" w:rsidRDefault="00A33CF7" w:rsidP="00A33CF7">
      <w:pPr>
        <w:bidi/>
        <w:rPr>
          <w:b/>
          <w:bCs/>
          <w:color w:val="000000" w:themeColor="text1"/>
          <w:rtl/>
        </w:rPr>
      </w:pPr>
      <w:r w:rsidRPr="00F46FD2">
        <w:rPr>
          <w:rFonts w:cs="Arial"/>
          <w:b/>
          <w:bCs/>
          <w:color w:val="000000" w:themeColor="text1"/>
          <w:rtl/>
        </w:rPr>
        <w:t>الأخصائيون النفسيون يشاركون الأفكار</w:t>
      </w:r>
    </w:p>
    <w:p w14:paraId="25612D4C" w14:textId="0D2C7F1C" w:rsidR="00A33CF7" w:rsidRPr="00F46FD2" w:rsidRDefault="00A33CF7" w:rsidP="00A33CF7">
      <w:pPr>
        <w:bidi/>
        <w:rPr>
          <w:color w:val="000000" w:themeColor="text1"/>
        </w:rPr>
      </w:pPr>
      <w:r w:rsidRPr="00F46FD2">
        <w:rPr>
          <w:rFonts w:cs="Arial"/>
          <w:color w:val="000000" w:themeColor="text1"/>
          <w:rtl/>
        </w:rPr>
        <w:t xml:space="preserve">في المجتمع الحديث وعلى وسائل التواصل الاجتماعي ، </w:t>
      </w:r>
      <w:r w:rsidR="007E0F61" w:rsidRPr="00F46FD2">
        <w:rPr>
          <w:rFonts w:cs="Arial" w:hint="cs"/>
          <w:color w:val="000000" w:themeColor="text1"/>
          <w:rtl/>
        </w:rPr>
        <w:t xml:space="preserve">ان </w:t>
      </w:r>
      <w:r w:rsidRPr="00F46FD2">
        <w:rPr>
          <w:rFonts w:cs="Arial"/>
          <w:color w:val="000000" w:themeColor="text1"/>
          <w:rtl/>
        </w:rPr>
        <w:t>تضيع في ما هو مهم وغير مهم أمر سهل. من أجل البقاء سعيدًا وصحيًا ، فإن تأسيس عادات جيدة وصحية ، وأنشطة تحبها ، وأصدقاء علاقات جيدة وحياة عائلية جيدة ومستقرة يمكن أن تلهمك لتنمية مواقف جيدة عن نفسك والآخرين وعن الحياة نفسها.</w:t>
      </w:r>
    </w:p>
    <w:p w14:paraId="54E70E50" w14:textId="66FDCB77" w:rsidR="00FD0911" w:rsidRPr="00F46FD2" w:rsidRDefault="00FD0911">
      <w:pPr>
        <w:rPr>
          <w:color w:val="000000" w:themeColor="text1"/>
          <w:rtl/>
          <w:lang w:bidi="ar-LB"/>
        </w:rPr>
      </w:pPr>
      <w:r w:rsidRPr="00F46FD2">
        <w:rPr>
          <w:color w:val="000000" w:themeColor="text1"/>
          <w:rtl/>
          <w:lang w:bidi="ar-LB"/>
        </w:rPr>
        <w:br w:type="page"/>
      </w:r>
    </w:p>
    <w:p w14:paraId="37D351DD" w14:textId="3470BFBD" w:rsidR="00FD0911" w:rsidRPr="00F46FD2" w:rsidRDefault="00FD0911" w:rsidP="00FD0911">
      <w:pPr>
        <w:tabs>
          <w:tab w:val="left" w:pos="6870"/>
        </w:tabs>
        <w:bidi/>
        <w:rPr>
          <w:rFonts w:cs="Arial"/>
          <w:b/>
          <w:bCs/>
          <w:color w:val="000000" w:themeColor="text1"/>
          <w:rtl/>
        </w:rPr>
      </w:pPr>
      <w:r w:rsidRPr="00F46FD2">
        <w:rPr>
          <w:rFonts w:cs="Arial"/>
          <w:b/>
          <w:bCs/>
          <w:color w:val="000000" w:themeColor="text1"/>
          <w:rtl/>
        </w:rPr>
        <w:lastRenderedPageBreak/>
        <w:t>السيناريو 7 التنمر والعنصرية</w:t>
      </w:r>
    </w:p>
    <w:p w14:paraId="64789365" w14:textId="58985017" w:rsidR="000F1ADE" w:rsidRPr="00F46FD2" w:rsidRDefault="000F1ADE" w:rsidP="000F1ADE">
      <w:pPr>
        <w:tabs>
          <w:tab w:val="left" w:pos="6870"/>
        </w:tabs>
        <w:bidi/>
        <w:jc w:val="center"/>
        <w:rPr>
          <w:b/>
          <w:bCs/>
          <w:color w:val="000000" w:themeColor="text1"/>
        </w:rPr>
      </w:pPr>
      <w:r w:rsidRPr="00F46FD2">
        <w:rPr>
          <w:noProof/>
          <w:color w:val="000000" w:themeColor="text1"/>
        </w:rPr>
        <w:drawing>
          <wp:inline distT="0" distB="0" distL="0" distR="0" wp14:anchorId="664556CC" wp14:editId="11F4D2E2">
            <wp:extent cx="4680000" cy="26325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0000" cy="2632500"/>
                    </a:xfrm>
                    <a:prstGeom prst="rect">
                      <a:avLst/>
                    </a:prstGeom>
                  </pic:spPr>
                </pic:pic>
              </a:graphicData>
            </a:graphic>
          </wp:inline>
        </w:drawing>
      </w:r>
    </w:p>
    <w:p w14:paraId="40F850E5" w14:textId="0677E74B" w:rsidR="00FD0911" w:rsidRPr="00F46FD2" w:rsidRDefault="00FD0911" w:rsidP="00FD0911">
      <w:pPr>
        <w:tabs>
          <w:tab w:val="left" w:pos="6870"/>
        </w:tabs>
        <w:bidi/>
        <w:rPr>
          <w:b/>
          <w:bCs/>
          <w:color w:val="000000" w:themeColor="text1"/>
        </w:rPr>
      </w:pPr>
      <w:r w:rsidRPr="00F46FD2">
        <w:rPr>
          <w:rFonts w:cs="Arial" w:hint="cs"/>
          <w:b/>
          <w:bCs/>
          <w:color w:val="000000" w:themeColor="text1"/>
          <w:rtl/>
          <w:lang w:bidi="ar-LB"/>
        </w:rPr>
        <w:t>التنمر</w:t>
      </w:r>
      <w:r w:rsidRPr="00F46FD2">
        <w:rPr>
          <w:rFonts w:cs="Arial"/>
          <w:b/>
          <w:bCs/>
          <w:color w:val="000000" w:themeColor="text1"/>
          <w:rtl/>
        </w:rPr>
        <w:t xml:space="preserve"> والعنصرية استراتيجيات مدمرة</w:t>
      </w:r>
      <w:r w:rsidR="000C6896" w:rsidRPr="00F46FD2">
        <w:rPr>
          <w:rFonts w:cs="Arial" w:hint="cs"/>
          <w:b/>
          <w:bCs/>
          <w:color w:val="000000" w:themeColor="text1"/>
          <w:rtl/>
        </w:rPr>
        <w:t>، هي تستخدم</w:t>
      </w:r>
      <w:r w:rsidRPr="00F46FD2">
        <w:rPr>
          <w:rFonts w:cs="Arial"/>
          <w:b/>
          <w:bCs/>
          <w:color w:val="000000" w:themeColor="text1"/>
          <w:rtl/>
        </w:rPr>
        <w:t xml:space="preserve"> </w:t>
      </w:r>
      <w:r w:rsidR="00846CCB" w:rsidRPr="00F46FD2">
        <w:rPr>
          <w:rFonts w:cs="Arial" w:hint="cs"/>
          <w:b/>
          <w:bCs/>
          <w:color w:val="000000" w:themeColor="text1"/>
          <w:rtl/>
        </w:rPr>
        <w:t>لفرض</w:t>
      </w:r>
      <w:r w:rsidR="00C23CC4" w:rsidRPr="00F46FD2">
        <w:rPr>
          <w:rFonts w:cs="Arial" w:hint="cs"/>
          <w:b/>
          <w:bCs/>
          <w:color w:val="000000" w:themeColor="text1"/>
          <w:rtl/>
        </w:rPr>
        <w:t xml:space="preserve"> جهة معينة</w:t>
      </w:r>
      <w:r w:rsidR="00846CCB" w:rsidRPr="00F46FD2">
        <w:rPr>
          <w:rFonts w:cs="Arial" w:hint="cs"/>
          <w:b/>
          <w:bCs/>
          <w:color w:val="000000" w:themeColor="text1"/>
          <w:rtl/>
        </w:rPr>
        <w:t xml:space="preserve"> السيطرة</w:t>
      </w:r>
      <w:r w:rsidR="00C23CC4" w:rsidRPr="00F46FD2">
        <w:rPr>
          <w:rFonts w:cs="Arial" w:hint="cs"/>
          <w:b/>
          <w:bCs/>
          <w:color w:val="000000" w:themeColor="text1"/>
          <w:rtl/>
        </w:rPr>
        <w:t xml:space="preserve"> على شخص ما</w:t>
      </w:r>
      <w:r w:rsidRPr="00F46FD2">
        <w:rPr>
          <w:rFonts w:cs="Arial"/>
          <w:b/>
          <w:bCs/>
          <w:color w:val="000000" w:themeColor="text1"/>
          <w:rtl/>
        </w:rPr>
        <w:t>. عندما يتعرض شخص للتنمر</w:t>
      </w:r>
      <w:r w:rsidR="004F6034" w:rsidRPr="00F46FD2">
        <w:rPr>
          <w:rFonts w:cs="Arial" w:hint="cs"/>
          <w:b/>
          <w:bCs/>
          <w:color w:val="000000" w:themeColor="text1"/>
          <w:rtl/>
        </w:rPr>
        <w:t xml:space="preserve"> </w:t>
      </w:r>
      <w:r w:rsidRPr="00F46FD2">
        <w:rPr>
          <w:rFonts w:cs="Arial"/>
          <w:b/>
          <w:bCs/>
          <w:color w:val="000000" w:themeColor="text1"/>
          <w:rtl/>
        </w:rPr>
        <w:t xml:space="preserve">أو للعنصرية أو للمضايقة بسبب الانتماء الديني، فهذه مشكلة </w:t>
      </w:r>
      <w:r w:rsidR="004F6034" w:rsidRPr="00F46FD2">
        <w:rPr>
          <w:rFonts w:cs="Arial" w:hint="cs"/>
          <w:b/>
          <w:bCs/>
          <w:color w:val="000000" w:themeColor="text1"/>
          <w:rtl/>
        </w:rPr>
        <w:t>للجميع</w:t>
      </w:r>
      <w:r w:rsidRPr="00F46FD2">
        <w:rPr>
          <w:rFonts w:cs="Arial"/>
          <w:b/>
          <w:bCs/>
          <w:color w:val="000000" w:themeColor="text1"/>
          <w:rtl/>
        </w:rPr>
        <w:t xml:space="preserve">. </w:t>
      </w:r>
      <w:r w:rsidR="00081B6D" w:rsidRPr="00F46FD2">
        <w:rPr>
          <w:rFonts w:cs="Arial" w:hint="cs"/>
          <w:b/>
          <w:bCs/>
          <w:color w:val="000000" w:themeColor="text1"/>
          <w:rtl/>
        </w:rPr>
        <w:t xml:space="preserve">الحلول </w:t>
      </w:r>
      <w:r w:rsidRPr="00F46FD2">
        <w:rPr>
          <w:rFonts w:cs="Arial"/>
          <w:b/>
          <w:bCs/>
          <w:color w:val="000000" w:themeColor="text1"/>
          <w:rtl/>
        </w:rPr>
        <w:t>لإنشاء مجتمع</w:t>
      </w:r>
      <w:r w:rsidR="00F24848" w:rsidRPr="00F46FD2">
        <w:rPr>
          <w:rFonts w:cs="Arial" w:hint="cs"/>
          <w:b/>
          <w:bCs/>
          <w:color w:val="000000" w:themeColor="text1"/>
          <w:rtl/>
        </w:rPr>
        <w:t xml:space="preserve"> جيد هو</w:t>
      </w:r>
      <w:r w:rsidR="00081B6D" w:rsidRPr="00F46FD2">
        <w:rPr>
          <w:rFonts w:cs="Arial" w:hint="cs"/>
          <w:b/>
          <w:bCs/>
          <w:color w:val="000000" w:themeColor="text1"/>
          <w:rtl/>
        </w:rPr>
        <w:t xml:space="preserve"> </w:t>
      </w:r>
      <w:r w:rsidR="00A55AAF" w:rsidRPr="00F46FD2">
        <w:rPr>
          <w:rFonts w:cs="Arial" w:hint="cs"/>
          <w:b/>
          <w:bCs/>
          <w:color w:val="000000" w:themeColor="text1"/>
          <w:rtl/>
        </w:rPr>
        <w:t>ان نف</w:t>
      </w:r>
      <w:r w:rsidR="004C2079" w:rsidRPr="00F46FD2">
        <w:rPr>
          <w:rFonts w:cs="Arial" w:hint="cs"/>
          <w:b/>
          <w:bCs/>
          <w:color w:val="000000" w:themeColor="text1"/>
          <w:rtl/>
        </w:rPr>
        <w:t>عل</w:t>
      </w:r>
      <w:r w:rsidR="00A55AAF" w:rsidRPr="00F46FD2">
        <w:rPr>
          <w:rFonts w:cs="Arial" w:hint="cs"/>
          <w:b/>
          <w:bCs/>
          <w:color w:val="000000" w:themeColor="text1"/>
          <w:rtl/>
        </w:rPr>
        <w:t xml:space="preserve"> جميعنا ما بوسعنا لضمان عدم تجذر هذه المشكلة</w:t>
      </w:r>
      <w:r w:rsidRPr="00F46FD2">
        <w:rPr>
          <w:rFonts w:cs="Arial"/>
          <w:b/>
          <w:bCs/>
          <w:color w:val="000000" w:themeColor="text1"/>
          <w:rtl/>
        </w:rPr>
        <w:t>. ومساعدة بعضنا البعض على اكتشاف المفاهيم الخاطئة ال</w:t>
      </w:r>
      <w:r w:rsidR="00560101" w:rsidRPr="00F46FD2">
        <w:rPr>
          <w:rFonts w:cs="Arial" w:hint="cs"/>
          <w:b/>
          <w:bCs/>
          <w:color w:val="000000" w:themeColor="text1"/>
          <w:rtl/>
        </w:rPr>
        <w:t>منهجية</w:t>
      </w:r>
      <w:r w:rsidRPr="00F46FD2">
        <w:rPr>
          <w:rFonts w:cs="Arial" w:hint="cs"/>
          <w:b/>
          <w:bCs/>
          <w:color w:val="000000" w:themeColor="text1"/>
          <w:rtl/>
        </w:rPr>
        <w:t>.</w:t>
      </w:r>
    </w:p>
    <w:p w14:paraId="11443138" w14:textId="77777777" w:rsidR="00FD0911" w:rsidRPr="00F46FD2" w:rsidRDefault="00FD0911" w:rsidP="00FD0911">
      <w:pPr>
        <w:tabs>
          <w:tab w:val="left" w:pos="6870"/>
        </w:tabs>
        <w:bidi/>
        <w:rPr>
          <w:color w:val="000000" w:themeColor="text1"/>
        </w:rPr>
      </w:pPr>
    </w:p>
    <w:p w14:paraId="0020E486" w14:textId="77777777" w:rsidR="00FD0911" w:rsidRPr="00F46FD2" w:rsidRDefault="00FD0911" w:rsidP="00FD0911">
      <w:pPr>
        <w:tabs>
          <w:tab w:val="left" w:pos="6870"/>
        </w:tabs>
        <w:bidi/>
        <w:rPr>
          <w:b/>
          <w:bCs/>
          <w:color w:val="000000" w:themeColor="text1"/>
        </w:rPr>
      </w:pPr>
      <w:r w:rsidRPr="00F46FD2">
        <w:rPr>
          <w:rFonts w:cs="Arial"/>
          <w:b/>
          <w:bCs/>
          <w:color w:val="000000" w:themeColor="text1"/>
          <w:rtl/>
        </w:rPr>
        <w:t>ملخص القصة</w:t>
      </w:r>
    </w:p>
    <w:p w14:paraId="08EB9E7B" w14:textId="77777777" w:rsidR="00FD0911" w:rsidRPr="00F46FD2" w:rsidRDefault="00FD0911" w:rsidP="00FD0911">
      <w:pPr>
        <w:tabs>
          <w:tab w:val="left" w:pos="6870"/>
        </w:tabs>
        <w:bidi/>
        <w:rPr>
          <w:color w:val="000000" w:themeColor="text1"/>
        </w:rPr>
      </w:pPr>
      <w:r w:rsidRPr="00F46FD2">
        <w:rPr>
          <w:rFonts w:cs="Arial"/>
          <w:color w:val="000000" w:themeColor="text1"/>
          <w:rtl/>
        </w:rPr>
        <w:t>تتعرض</w:t>
      </w:r>
      <w:r w:rsidRPr="00F46FD2">
        <w:rPr>
          <w:rFonts w:cs="Arial"/>
          <w:color w:val="000000" w:themeColor="text1"/>
        </w:rPr>
        <w:t xml:space="preserve"> </w:t>
      </w:r>
      <w:r w:rsidRPr="00F46FD2">
        <w:rPr>
          <w:rFonts w:cs="Arial" w:hint="cs"/>
          <w:color w:val="000000" w:themeColor="text1"/>
          <w:rtl/>
          <w:lang w:bidi="ar-LB"/>
        </w:rPr>
        <w:t xml:space="preserve"> منى للتنمر من قبل</w:t>
      </w:r>
      <w:r w:rsidRPr="00F46FD2">
        <w:rPr>
          <w:rFonts w:cs="Arial"/>
          <w:color w:val="000000" w:themeColor="text1"/>
          <w:rtl/>
        </w:rPr>
        <w:t xml:space="preserve"> مجموعة من الفتيان </w:t>
      </w:r>
      <w:r w:rsidRPr="00F46FD2">
        <w:rPr>
          <w:rFonts w:cs="Arial" w:hint="cs"/>
          <w:color w:val="000000" w:themeColor="text1"/>
          <w:rtl/>
        </w:rPr>
        <w:t>في</w:t>
      </w:r>
      <w:r w:rsidRPr="00F46FD2">
        <w:rPr>
          <w:rFonts w:cs="Arial"/>
          <w:color w:val="000000" w:themeColor="text1"/>
          <w:rtl/>
        </w:rPr>
        <w:t xml:space="preserve"> مدرستها. نحن ندعمها لفهم ما يحدث ، وأخذ مشاعرها وتجاربها على محمل الجد ، والتحدث عن تجاربها مع معلم</w:t>
      </w:r>
      <w:r w:rsidRPr="00F46FD2">
        <w:rPr>
          <w:rFonts w:cs="Arial" w:hint="cs"/>
          <w:color w:val="000000" w:themeColor="text1"/>
          <w:rtl/>
        </w:rPr>
        <w:t>ت</w:t>
      </w:r>
      <w:r w:rsidRPr="00F46FD2">
        <w:rPr>
          <w:rFonts w:cs="Arial"/>
          <w:color w:val="000000" w:themeColor="text1"/>
          <w:rtl/>
        </w:rPr>
        <w:t>ها. المعلمة مشغولة في البداية ، ولكن عندما توضح منى بوضوح أنها بحاجة للمساعدة ،</w:t>
      </w:r>
      <w:r w:rsidRPr="00F46FD2">
        <w:rPr>
          <w:rFonts w:cs="Arial" w:hint="cs"/>
          <w:color w:val="000000" w:themeColor="text1"/>
          <w:rtl/>
        </w:rPr>
        <w:t>تأخذها</w:t>
      </w:r>
      <w:r w:rsidRPr="00F46FD2">
        <w:rPr>
          <w:rFonts w:cs="Arial"/>
          <w:color w:val="000000" w:themeColor="text1"/>
          <w:rtl/>
        </w:rPr>
        <w:t xml:space="preserve"> المعلم</w:t>
      </w:r>
      <w:r w:rsidRPr="00F46FD2">
        <w:rPr>
          <w:rFonts w:cs="Arial" w:hint="cs"/>
          <w:color w:val="000000" w:themeColor="text1"/>
          <w:rtl/>
        </w:rPr>
        <w:t>ة</w:t>
      </w:r>
      <w:r w:rsidRPr="00F46FD2">
        <w:rPr>
          <w:rFonts w:cs="Arial"/>
          <w:color w:val="000000" w:themeColor="text1"/>
          <w:rtl/>
        </w:rPr>
        <w:t xml:space="preserve"> على محمل الجد و</w:t>
      </w:r>
      <w:r w:rsidRPr="00F46FD2">
        <w:rPr>
          <w:rFonts w:cs="Arial" w:hint="cs"/>
          <w:color w:val="000000" w:themeColor="text1"/>
          <w:rtl/>
        </w:rPr>
        <w:t>ت</w:t>
      </w:r>
      <w:r w:rsidRPr="00F46FD2">
        <w:rPr>
          <w:rFonts w:cs="Arial"/>
          <w:color w:val="000000" w:themeColor="text1"/>
          <w:rtl/>
        </w:rPr>
        <w:t>تحمل المسؤولية</w:t>
      </w:r>
      <w:r w:rsidRPr="00F46FD2">
        <w:rPr>
          <w:color w:val="000000" w:themeColor="text1"/>
        </w:rPr>
        <w:t>.</w:t>
      </w:r>
    </w:p>
    <w:p w14:paraId="522B9832" w14:textId="77777777" w:rsidR="00FD0911" w:rsidRPr="00F46FD2" w:rsidRDefault="00FD0911" w:rsidP="00FD0911">
      <w:pPr>
        <w:tabs>
          <w:tab w:val="left" w:pos="6870"/>
        </w:tabs>
        <w:bidi/>
        <w:rPr>
          <w:color w:val="000000" w:themeColor="text1"/>
        </w:rPr>
      </w:pPr>
    </w:p>
    <w:p w14:paraId="6D7A9144" w14:textId="77777777" w:rsidR="00FD0911" w:rsidRPr="00F46FD2" w:rsidRDefault="00FD0911" w:rsidP="00FD0911">
      <w:pPr>
        <w:tabs>
          <w:tab w:val="left" w:pos="6870"/>
        </w:tabs>
        <w:bidi/>
        <w:rPr>
          <w:b/>
          <w:bCs/>
          <w:color w:val="000000" w:themeColor="text1"/>
        </w:rPr>
      </w:pPr>
      <w:r w:rsidRPr="00F46FD2">
        <w:rPr>
          <w:rFonts w:cs="Arial"/>
          <w:b/>
          <w:bCs/>
          <w:color w:val="000000" w:themeColor="text1"/>
          <w:rtl/>
        </w:rPr>
        <w:t>أسئلة وبيانات لتكرار المحتوى</w:t>
      </w:r>
    </w:p>
    <w:p w14:paraId="1223C9D4" w14:textId="550ED460" w:rsidR="00FD0911" w:rsidRPr="00F46FD2" w:rsidRDefault="00FD0911" w:rsidP="00C342AA">
      <w:pPr>
        <w:pStyle w:val="ListParagraph"/>
        <w:numPr>
          <w:ilvl w:val="0"/>
          <w:numId w:val="4"/>
        </w:numPr>
        <w:tabs>
          <w:tab w:val="left" w:pos="6870"/>
        </w:tabs>
        <w:bidi/>
        <w:rPr>
          <w:color w:val="000000" w:themeColor="text1"/>
        </w:rPr>
      </w:pPr>
      <w:r w:rsidRPr="00F46FD2">
        <w:rPr>
          <w:rFonts w:cs="Arial"/>
          <w:color w:val="000000" w:themeColor="text1"/>
          <w:rtl/>
        </w:rPr>
        <w:t xml:space="preserve">ما الذي يمكن أن يؤدي إليه التنمر؟ الجواب: </w:t>
      </w:r>
      <w:r w:rsidRPr="00F46FD2">
        <w:rPr>
          <w:rFonts w:cs="Arial" w:hint="cs"/>
          <w:color w:val="000000" w:themeColor="text1"/>
          <w:rtl/>
        </w:rPr>
        <w:t xml:space="preserve">التنمر </w:t>
      </w:r>
      <w:r w:rsidRPr="00F46FD2">
        <w:rPr>
          <w:rFonts w:cs="Arial"/>
          <w:color w:val="000000" w:themeColor="text1"/>
          <w:rtl/>
        </w:rPr>
        <w:t xml:space="preserve">يمكن أن </w:t>
      </w:r>
      <w:r w:rsidRPr="00F46FD2">
        <w:rPr>
          <w:rFonts w:cs="Arial" w:hint="cs"/>
          <w:color w:val="000000" w:themeColor="text1"/>
          <w:rtl/>
        </w:rPr>
        <w:t>ي</w:t>
      </w:r>
      <w:r w:rsidRPr="00F46FD2">
        <w:rPr>
          <w:rFonts w:cs="Arial"/>
          <w:color w:val="000000" w:themeColor="text1"/>
          <w:rtl/>
        </w:rPr>
        <w:t xml:space="preserve">جعل الشخص الذي يتعرض </w:t>
      </w:r>
      <w:r w:rsidRPr="00F46FD2">
        <w:rPr>
          <w:rFonts w:cs="Arial" w:hint="cs"/>
          <w:color w:val="000000" w:themeColor="text1"/>
          <w:rtl/>
        </w:rPr>
        <w:t>له</w:t>
      </w:r>
      <w:r w:rsidRPr="00F46FD2">
        <w:rPr>
          <w:rFonts w:cs="Arial"/>
          <w:color w:val="000000" w:themeColor="text1"/>
          <w:rtl/>
        </w:rPr>
        <w:t xml:space="preserve"> يشعر بالوحدة وانخفاض </w:t>
      </w:r>
      <w:r w:rsidR="001C0DB0" w:rsidRPr="00F46FD2">
        <w:rPr>
          <w:rFonts w:cs="Arial" w:hint="cs"/>
          <w:color w:val="000000" w:themeColor="text1"/>
          <w:rtl/>
        </w:rPr>
        <w:t>الثقة بالنفس</w:t>
      </w:r>
      <w:r w:rsidRPr="00F46FD2">
        <w:rPr>
          <w:rFonts w:cs="Arial"/>
          <w:color w:val="000000" w:themeColor="text1"/>
          <w:rtl/>
        </w:rPr>
        <w:t xml:space="preserve">. يمكن أن </w:t>
      </w:r>
      <w:r w:rsidRPr="00F46FD2">
        <w:rPr>
          <w:rFonts w:cs="Arial" w:hint="cs"/>
          <w:color w:val="000000" w:themeColor="text1"/>
          <w:rtl/>
        </w:rPr>
        <w:t>ي</w:t>
      </w:r>
      <w:r w:rsidRPr="00F46FD2">
        <w:rPr>
          <w:rFonts w:cs="Arial"/>
          <w:color w:val="000000" w:themeColor="text1"/>
          <w:rtl/>
        </w:rPr>
        <w:t xml:space="preserve">جعلك  تشعر بالحزن أو الخوف أو الغضب. علاوة على ذلك ، يمكن أن </w:t>
      </w:r>
      <w:r w:rsidRPr="00F46FD2">
        <w:rPr>
          <w:rFonts w:cs="Arial" w:hint="cs"/>
          <w:color w:val="000000" w:themeColor="text1"/>
          <w:rtl/>
        </w:rPr>
        <w:t>يؤدي التنمر</w:t>
      </w:r>
      <w:r w:rsidRPr="00F46FD2">
        <w:rPr>
          <w:rFonts w:cs="Arial"/>
          <w:color w:val="000000" w:themeColor="text1"/>
          <w:rtl/>
        </w:rPr>
        <w:t xml:space="preserve"> إلى انعدام الثقة في العلاقات بشكل عام. عدم الثقة في الناس يمكن أن يجعلك </w:t>
      </w:r>
      <w:r w:rsidRPr="00F46FD2">
        <w:rPr>
          <w:rFonts w:cs="Arial" w:hint="cs"/>
          <w:color w:val="000000" w:themeColor="text1"/>
          <w:rtl/>
        </w:rPr>
        <w:t>ضعيفاً</w:t>
      </w:r>
      <w:r w:rsidRPr="00F46FD2">
        <w:rPr>
          <w:rFonts w:cs="Arial"/>
          <w:color w:val="000000" w:themeColor="text1"/>
          <w:rtl/>
        </w:rPr>
        <w:t xml:space="preserve"> عند وضع الحدود</w:t>
      </w:r>
      <w:r w:rsidR="00873BE4" w:rsidRPr="00F46FD2">
        <w:rPr>
          <w:rFonts w:cs="Arial" w:hint="cs"/>
          <w:color w:val="000000" w:themeColor="text1"/>
          <w:rtl/>
        </w:rPr>
        <w:t xml:space="preserve"> في حياتك</w:t>
      </w:r>
      <w:r w:rsidRPr="00F46FD2">
        <w:rPr>
          <w:rFonts w:cs="Arial"/>
          <w:color w:val="000000" w:themeColor="text1"/>
          <w:rtl/>
        </w:rPr>
        <w:t xml:space="preserve"> ولا تجرؤ على قول ما تعنيه. يمكن أن يخلق التنمر أيضًا صعوبات في التركيز وصعوبات في التعلم ويزيد من خطر </w:t>
      </w:r>
      <w:r w:rsidR="006C07C8" w:rsidRPr="00F46FD2">
        <w:rPr>
          <w:rFonts w:cs="Arial" w:hint="cs"/>
          <w:color w:val="000000" w:themeColor="text1"/>
          <w:rtl/>
        </w:rPr>
        <w:t>حدوث مشاكل صحية.</w:t>
      </w:r>
    </w:p>
    <w:p w14:paraId="5A5833FA" w14:textId="77777777" w:rsidR="0030450B" w:rsidRPr="00F46FD2" w:rsidRDefault="00FD0911" w:rsidP="0030450B">
      <w:pPr>
        <w:pStyle w:val="ListParagraph"/>
        <w:numPr>
          <w:ilvl w:val="0"/>
          <w:numId w:val="4"/>
        </w:numPr>
        <w:tabs>
          <w:tab w:val="left" w:pos="6870"/>
        </w:tabs>
        <w:bidi/>
        <w:rPr>
          <w:color w:val="000000" w:themeColor="text1"/>
        </w:rPr>
      </w:pPr>
      <w:r w:rsidRPr="00F46FD2">
        <w:rPr>
          <w:rFonts w:cs="Arial"/>
          <w:color w:val="000000" w:themeColor="text1"/>
          <w:rtl/>
        </w:rPr>
        <w:t xml:space="preserve">هل يمكن أن </w:t>
      </w:r>
      <w:r w:rsidRPr="00F46FD2">
        <w:rPr>
          <w:rFonts w:cs="Arial" w:hint="cs"/>
          <w:color w:val="000000" w:themeColor="text1"/>
          <w:rtl/>
        </w:rPr>
        <w:t>يحدث التنمر رقمياً</w:t>
      </w:r>
      <w:r w:rsidRPr="00F46FD2">
        <w:rPr>
          <w:rFonts w:cs="Arial"/>
          <w:color w:val="000000" w:themeColor="text1"/>
          <w:rtl/>
        </w:rPr>
        <w:t xml:space="preserve">؟ </w:t>
      </w:r>
    </w:p>
    <w:p w14:paraId="020281B1" w14:textId="7AA30087" w:rsidR="00FD0911" w:rsidRPr="00F46FD2" w:rsidRDefault="00FD0911" w:rsidP="0030450B">
      <w:pPr>
        <w:pStyle w:val="ListParagraph"/>
        <w:tabs>
          <w:tab w:val="left" w:pos="6870"/>
        </w:tabs>
        <w:bidi/>
        <w:rPr>
          <w:color w:val="000000" w:themeColor="text1"/>
        </w:rPr>
      </w:pPr>
      <w:r w:rsidRPr="00F46FD2">
        <w:rPr>
          <w:rFonts w:cs="Arial"/>
          <w:color w:val="000000" w:themeColor="text1"/>
          <w:rtl/>
        </w:rPr>
        <w:t>الجواب: نعم</w:t>
      </w:r>
      <w:r w:rsidRPr="00F46FD2">
        <w:rPr>
          <w:color w:val="000000" w:themeColor="text1"/>
        </w:rPr>
        <w:t>.</w:t>
      </w:r>
    </w:p>
    <w:p w14:paraId="4AC6FBEB" w14:textId="4EBB4408" w:rsidR="0030450B" w:rsidRPr="00F46FD2" w:rsidRDefault="00FD0911" w:rsidP="0030450B">
      <w:pPr>
        <w:pStyle w:val="ListParagraph"/>
        <w:numPr>
          <w:ilvl w:val="0"/>
          <w:numId w:val="4"/>
        </w:numPr>
        <w:tabs>
          <w:tab w:val="left" w:pos="6870"/>
        </w:tabs>
        <w:bidi/>
        <w:rPr>
          <w:color w:val="000000" w:themeColor="text1"/>
        </w:rPr>
      </w:pPr>
      <w:r w:rsidRPr="00F46FD2">
        <w:rPr>
          <w:rFonts w:cs="Arial" w:hint="cs"/>
          <w:color w:val="000000" w:themeColor="text1"/>
          <w:rtl/>
        </w:rPr>
        <w:t xml:space="preserve">هل </w:t>
      </w:r>
      <w:r w:rsidRPr="00F46FD2">
        <w:rPr>
          <w:rFonts w:cs="Arial"/>
          <w:color w:val="000000" w:themeColor="text1"/>
          <w:rtl/>
        </w:rPr>
        <w:t>يجب أن يتمكن الجميع من الذهاب إلى المدرسة دون التعرض للتنمر</w:t>
      </w:r>
      <w:r w:rsidRPr="00F46FD2">
        <w:rPr>
          <w:rFonts w:cs="Arial" w:hint="cs"/>
          <w:color w:val="000000" w:themeColor="text1"/>
          <w:rtl/>
        </w:rPr>
        <w:t>؟</w:t>
      </w:r>
    </w:p>
    <w:p w14:paraId="35361534" w14:textId="46587681" w:rsidR="00FD0911" w:rsidRPr="00F46FD2" w:rsidRDefault="00FD0911" w:rsidP="0030450B">
      <w:pPr>
        <w:pStyle w:val="ListParagraph"/>
        <w:tabs>
          <w:tab w:val="left" w:pos="6870"/>
        </w:tabs>
        <w:bidi/>
        <w:rPr>
          <w:color w:val="000000" w:themeColor="text1"/>
        </w:rPr>
      </w:pPr>
      <w:r w:rsidRPr="00F46FD2">
        <w:rPr>
          <w:rFonts w:cs="Arial"/>
          <w:color w:val="000000" w:themeColor="text1"/>
          <w:rtl/>
        </w:rPr>
        <w:t xml:space="preserve"> الجواب: صحيح</w:t>
      </w:r>
      <w:r w:rsidRPr="00F46FD2">
        <w:rPr>
          <w:color w:val="000000" w:themeColor="text1"/>
        </w:rPr>
        <w:t>.</w:t>
      </w:r>
    </w:p>
    <w:p w14:paraId="76D844AE" w14:textId="77777777" w:rsidR="00FD0911" w:rsidRPr="00F46FD2" w:rsidRDefault="00FD0911" w:rsidP="00B541D3">
      <w:pPr>
        <w:pStyle w:val="ListParagraph"/>
        <w:numPr>
          <w:ilvl w:val="0"/>
          <w:numId w:val="4"/>
        </w:numPr>
        <w:tabs>
          <w:tab w:val="left" w:pos="6870"/>
        </w:tabs>
        <w:bidi/>
        <w:rPr>
          <w:color w:val="000000" w:themeColor="text1"/>
        </w:rPr>
      </w:pPr>
      <w:r w:rsidRPr="00F46FD2">
        <w:rPr>
          <w:rFonts w:cs="Arial"/>
          <w:color w:val="000000" w:themeColor="text1"/>
          <w:rtl/>
        </w:rPr>
        <w:t>أفضل شيء تفعله هو تجاهل المتنمرين. الجواب: خطأ</w:t>
      </w:r>
      <w:r w:rsidRPr="00F46FD2">
        <w:rPr>
          <w:color w:val="000000" w:themeColor="text1"/>
        </w:rPr>
        <w:t>!</w:t>
      </w:r>
    </w:p>
    <w:p w14:paraId="61CFC16B" w14:textId="77777777" w:rsidR="00FD0911" w:rsidRPr="00F46FD2" w:rsidRDefault="00FD0911" w:rsidP="00FD0911">
      <w:pPr>
        <w:tabs>
          <w:tab w:val="left" w:pos="6870"/>
        </w:tabs>
        <w:bidi/>
        <w:rPr>
          <w:color w:val="000000" w:themeColor="text1"/>
        </w:rPr>
      </w:pPr>
    </w:p>
    <w:p w14:paraId="7A3C0999" w14:textId="77777777" w:rsidR="00FD0911" w:rsidRPr="00F46FD2" w:rsidRDefault="00FD0911" w:rsidP="00FD0911">
      <w:pPr>
        <w:tabs>
          <w:tab w:val="left" w:pos="6870"/>
        </w:tabs>
        <w:bidi/>
        <w:rPr>
          <w:b/>
          <w:bCs/>
          <w:color w:val="000000" w:themeColor="text1"/>
        </w:rPr>
      </w:pPr>
      <w:r w:rsidRPr="00F46FD2">
        <w:rPr>
          <w:rFonts w:cs="Arial"/>
          <w:b/>
          <w:bCs/>
          <w:color w:val="000000" w:themeColor="text1"/>
          <w:rtl/>
        </w:rPr>
        <w:t>نقاط ملخص نهاية القصة</w:t>
      </w:r>
    </w:p>
    <w:p w14:paraId="6C4929B7" w14:textId="58146C5A" w:rsidR="00FD0911" w:rsidRPr="00F46FD2" w:rsidRDefault="00FD0911" w:rsidP="00FD0911">
      <w:pPr>
        <w:tabs>
          <w:tab w:val="left" w:pos="6870"/>
        </w:tabs>
        <w:bidi/>
        <w:rPr>
          <w:color w:val="000000" w:themeColor="text1"/>
        </w:rPr>
      </w:pPr>
      <w:r w:rsidRPr="00F46FD2">
        <w:rPr>
          <w:color w:val="000000" w:themeColor="text1"/>
        </w:rPr>
        <w:t xml:space="preserve">- </w:t>
      </w:r>
      <w:r w:rsidRPr="00F46FD2">
        <w:rPr>
          <w:rFonts w:cs="Arial"/>
          <w:color w:val="000000" w:themeColor="text1"/>
          <w:rtl/>
        </w:rPr>
        <w:t>أخبر البالغين</w:t>
      </w:r>
      <w:r w:rsidRPr="00F46FD2">
        <w:rPr>
          <w:rFonts w:cs="Arial" w:hint="cs"/>
          <w:color w:val="000000" w:themeColor="text1"/>
          <w:rtl/>
        </w:rPr>
        <w:t xml:space="preserve"> اللذين</w:t>
      </w:r>
      <w:r w:rsidRPr="00F46FD2">
        <w:rPr>
          <w:rFonts w:cs="Arial"/>
          <w:color w:val="000000" w:themeColor="text1"/>
          <w:rtl/>
        </w:rPr>
        <w:t xml:space="preserve"> تثق</w:t>
      </w:r>
      <w:r w:rsidRPr="00F46FD2">
        <w:rPr>
          <w:rFonts w:cs="Arial" w:hint="cs"/>
          <w:color w:val="000000" w:themeColor="text1"/>
          <w:rtl/>
        </w:rPr>
        <w:t xml:space="preserve"> بهم عن</w:t>
      </w:r>
      <w:r w:rsidRPr="00F46FD2">
        <w:rPr>
          <w:rFonts w:cs="Arial"/>
          <w:color w:val="000000" w:themeColor="text1"/>
          <w:rtl/>
        </w:rPr>
        <w:t xml:space="preserve"> التنمر المستمر</w:t>
      </w:r>
      <w:r w:rsidR="00254FDB" w:rsidRPr="00F46FD2">
        <w:rPr>
          <w:rFonts w:cs="Arial" w:hint="cs"/>
          <w:color w:val="000000" w:themeColor="text1"/>
          <w:rtl/>
        </w:rPr>
        <w:t>.</w:t>
      </w:r>
    </w:p>
    <w:p w14:paraId="4DD24A7D" w14:textId="5C6E777C" w:rsidR="00FD0911" w:rsidRPr="00F46FD2" w:rsidRDefault="00FD0911" w:rsidP="00FD0911">
      <w:pPr>
        <w:tabs>
          <w:tab w:val="left" w:pos="6870"/>
        </w:tabs>
        <w:bidi/>
        <w:rPr>
          <w:color w:val="000000" w:themeColor="text1"/>
        </w:rPr>
      </w:pPr>
      <w:r w:rsidRPr="00F46FD2">
        <w:rPr>
          <w:color w:val="000000" w:themeColor="text1"/>
        </w:rPr>
        <w:t xml:space="preserve">- </w:t>
      </w:r>
      <w:r w:rsidRPr="00F46FD2">
        <w:rPr>
          <w:rFonts w:cs="Arial"/>
          <w:color w:val="000000" w:themeColor="text1"/>
          <w:rtl/>
        </w:rPr>
        <w:t xml:space="preserve">التنمر يمكن أن يجعلك تشعر </w:t>
      </w:r>
      <w:r w:rsidR="00254FDB" w:rsidRPr="00F46FD2">
        <w:rPr>
          <w:rFonts w:cs="Arial" w:hint="cs"/>
          <w:color w:val="000000" w:themeColor="text1"/>
          <w:rtl/>
        </w:rPr>
        <w:t>بأنك غير قيّم</w:t>
      </w:r>
      <w:r w:rsidRPr="00F46FD2">
        <w:rPr>
          <w:rFonts w:cs="Arial"/>
          <w:color w:val="000000" w:themeColor="text1"/>
          <w:rtl/>
        </w:rPr>
        <w:t>، ويمكن أن يجعل وضع الحدود</w:t>
      </w:r>
      <w:r w:rsidR="00720351" w:rsidRPr="00F46FD2">
        <w:rPr>
          <w:rFonts w:cs="Arial" w:hint="cs"/>
          <w:color w:val="000000" w:themeColor="text1"/>
          <w:rtl/>
        </w:rPr>
        <w:t xml:space="preserve"> في حياتك</w:t>
      </w:r>
      <w:r w:rsidRPr="00F46FD2">
        <w:rPr>
          <w:rFonts w:cs="Arial"/>
          <w:color w:val="000000" w:themeColor="text1"/>
          <w:rtl/>
        </w:rPr>
        <w:t xml:space="preserve"> أكثر صعوبة</w:t>
      </w:r>
      <w:r w:rsidR="00720351" w:rsidRPr="00F46FD2">
        <w:rPr>
          <w:rFonts w:cs="Arial" w:hint="cs"/>
          <w:color w:val="000000" w:themeColor="text1"/>
          <w:rtl/>
        </w:rPr>
        <w:t>.</w:t>
      </w:r>
    </w:p>
    <w:p w14:paraId="178084BD" w14:textId="77777777" w:rsidR="00FD0911" w:rsidRPr="00F46FD2" w:rsidRDefault="00FD0911" w:rsidP="00FD0911">
      <w:pPr>
        <w:tabs>
          <w:tab w:val="left" w:pos="6870"/>
        </w:tabs>
        <w:bidi/>
        <w:rPr>
          <w:color w:val="000000" w:themeColor="text1"/>
        </w:rPr>
      </w:pPr>
      <w:r w:rsidRPr="00F46FD2">
        <w:rPr>
          <w:color w:val="000000" w:themeColor="text1"/>
        </w:rPr>
        <w:lastRenderedPageBreak/>
        <w:t xml:space="preserve">- </w:t>
      </w:r>
      <w:r w:rsidRPr="00F46FD2">
        <w:rPr>
          <w:rFonts w:cs="Arial"/>
          <w:color w:val="000000" w:themeColor="text1"/>
          <w:rtl/>
        </w:rPr>
        <w:t>لا تتنمر على نفسك أو</w:t>
      </w:r>
      <w:r w:rsidRPr="00F46FD2">
        <w:rPr>
          <w:rFonts w:cs="Arial" w:hint="cs"/>
          <w:color w:val="000000" w:themeColor="text1"/>
          <w:rtl/>
        </w:rPr>
        <w:t xml:space="preserve"> على</w:t>
      </w:r>
      <w:r w:rsidRPr="00F46FD2">
        <w:rPr>
          <w:rFonts w:cs="Arial"/>
          <w:color w:val="000000" w:themeColor="text1"/>
          <w:rtl/>
        </w:rPr>
        <w:t xml:space="preserve"> الآخرين</w:t>
      </w:r>
      <w:r w:rsidRPr="00F46FD2">
        <w:rPr>
          <w:color w:val="000000" w:themeColor="text1"/>
        </w:rPr>
        <w:t>!</w:t>
      </w:r>
    </w:p>
    <w:p w14:paraId="38710CA5" w14:textId="77777777" w:rsidR="00FD0911" w:rsidRPr="00F46FD2" w:rsidRDefault="00FD0911" w:rsidP="00FD0911">
      <w:pPr>
        <w:tabs>
          <w:tab w:val="left" w:pos="6870"/>
        </w:tabs>
        <w:bidi/>
        <w:rPr>
          <w:b/>
          <w:bCs/>
          <w:color w:val="000000" w:themeColor="text1"/>
        </w:rPr>
      </w:pPr>
    </w:p>
    <w:p w14:paraId="63FEE271" w14:textId="5D437150" w:rsidR="00FD0911" w:rsidRPr="00F46FD2" w:rsidRDefault="00FD0911" w:rsidP="00FD0911">
      <w:pPr>
        <w:tabs>
          <w:tab w:val="left" w:pos="6870"/>
        </w:tabs>
        <w:bidi/>
        <w:rPr>
          <w:b/>
          <w:bCs/>
          <w:color w:val="000000" w:themeColor="text1"/>
        </w:rPr>
      </w:pPr>
      <w:r w:rsidRPr="00F46FD2">
        <w:rPr>
          <w:rFonts w:cs="Arial"/>
          <w:b/>
          <w:bCs/>
          <w:color w:val="000000" w:themeColor="text1"/>
          <w:rtl/>
        </w:rPr>
        <w:t>الأفكار الحمراء</w:t>
      </w:r>
      <w:r w:rsidR="00720351" w:rsidRPr="00F46FD2">
        <w:rPr>
          <w:rFonts w:cs="Arial" w:hint="cs"/>
          <w:b/>
          <w:bCs/>
          <w:color w:val="000000" w:themeColor="text1"/>
          <w:rtl/>
        </w:rPr>
        <w:t xml:space="preserve">/ السلبية </w:t>
      </w:r>
      <w:r w:rsidRPr="00F46FD2">
        <w:rPr>
          <w:rFonts w:cs="Arial"/>
          <w:b/>
          <w:bCs/>
          <w:color w:val="000000" w:themeColor="text1"/>
          <w:rtl/>
        </w:rPr>
        <w:t xml:space="preserve">المعتادة عند التنمر / ملاحظة </w:t>
      </w:r>
      <w:r w:rsidR="00BF5D35" w:rsidRPr="00F46FD2">
        <w:rPr>
          <w:rFonts w:cs="Arial" w:hint="cs"/>
          <w:b/>
          <w:bCs/>
          <w:color w:val="000000" w:themeColor="text1"/>
          <w:rtl/>
        </w:rPr>
        <w:t>إن</w:t>
      </w:r>
      <w:r w:rsidRPr="00F46FD2">
        <w:rPr>
          <w:rFonts w:cs="Arial"/>
          <w:b/>
          <w:bCs/>
          <w:color w:val="000000" w:themeColor="text1"/>
          <w:rtl/>
        </w:rPr>
        <w:t xml:space="preserve"> اشخص تهتم به يتعرض للتنمر</w:t>
      </w:r>
    </w:p>
    <w:p w14:paraId="4441F459" w14:textId="77777777" w:rsidR="00FD0911" w:rsidRPr="00F46FD2" w:rsidRDefault="00FD0911" w:rsidP="00FD0911">
      <w:pPr>
        <w:tabs>
          <w:tab w:val="left" w:pos="6870"/>
        </w:tabs>
        <w:bidi/>
        <w:rPr>
          <w:color w:val="000000" w:themeColor="text1"/>
        </w:rPr>
      </w:pPr>
      <w:r w:rsidRPr="00F46FD2">
        <w:rPr>
          <w:rFonts w:cs="Arial"/>
          <w:color w:val="000000" w:themeColor="text1"/>
          <w:rtl/>
        </w:rPr>
        <w:t xml:space="preserve">لا يوجد شيء يمكنني القيام به لوقف </w:t>
      </w:r>
      <w:r w:rsidRPr="00F46FD2">
        <w:rPr>
          <w:rFonts w:cs="Arial" w:hint="cs"/>
          <w:color w:val="000000" w:themeColor="text1"/>
          <w:rtl/>
        </w:rPr>
        <w:t>التنمر</w:t>
      </w:r>
    </w:p>
    <w:p w14:paraId="3147D85E" w14:textId="77777777" w:rsidR="00FD0911" w:rsidRPr="00F46FD2" w:rsidRDefault="00FD0911" w:rsidP="00FD0911">
      <w:pPr>
        <w:tabs>
          <w:tab w:val="left" w:pos="6870"/>
        </w:tabs>
        <w:bidi/>
        <w:rPr>
          <w:color w:val="000000" w:themeColor="text1"/>
        </w:rPr>
      </w:pPr>
      <w:r w:rsidRPr="00F46FD2">
        <w:rPr>
          <w:rFonts w:cs="Arial"/>
          <w:color w:val="000000" w:themeColor="text1"/>
          <w:rtl/>
        </w:rPr>
        <w:t>سيتوقف التنمر إذا حاولت إخفاءه</w:t>
      </w:r>
    </w:p>
    <w:p w14:paraId="2C44666A" w14:textId="77777777" w:rsidR="00FD0911" w:rsidRPr="00F46FD2" w:rsidRDefault="00FD0911" w:rsidP="00FD0911">
      <w:pPr>
        <w:tabs>
          <w:tab w:val="left" w:pos="6870"/>
        </w:tabs>
        <w:bidi/>
        <w:rPr>
          <w:color w:val="000000" w:themeColor="text1"/>
        </w:rPr>
      </w:pPr>
      <w:r w:rsidRPr="00F46FD2">
        <w:rPr>
          <w:rFonts w:cs="Arial"/>
          <w:color w:val="000000" w:themeColor="text1"/>
          <w:rtl/>
        </w:rPr>
        <w:t>أنا لست بأمان في أي مكان</w:t>
      </w:r>
    </w:p>
    <w:p w14:paraId="5719C94C" w14:textId="77777777" w:rsidR="00FD0911" w:rsidRPr="00F46FD2" w:rsidRDefault="00FD0911" w:rsidP="00FD0911">
      <w:pPr>
        <w:tabs>
          <w:tab w:val="left" w:pos="6870"/>
        </w:tabs>
        <w:bidi/>
        <w:rPr>
          <w:color w:val="000000" w:themeColor="text1"/>
        </w:rPr>
      </w:pPr>
      <w:r w:rsidRPr="00F46FD2">
        <w:rPr>
          <w:rFonts w:cs="Arial"/>
          <w:color w:val="000000" w:themeColor="text1"/>
          <w:rtl/>
        </w:rPr>
        <w:t>العالم غير آمن على أي حال</w:t>
      </w:r>
    </w:p>
    <w:p w14:paraId="134C4BD1" w14:textId="77777777" w:rsidR="00FD0911" w:rsidRPr="00F46FD2" w:rsidRDefault="00FD0911" w:rsidP="00FD0911">
      <w:pPr>
        <w:tabs>
          <w:tab w:val="left" w:pos="6870"/>
        </w:tabs>
        <w:bidi/>
        <w:rPr>
          <w:color w:val="000000" w:themeColor="text1"/>
        </w:rPr>
      </w:pPr>
      <w:r w:rsidRPr="00F46FD2">
        <w:rPr>
          <w:rFonts w:cs="Arial"/>
          <w:color w:val="000000" w:themeColor="text1"/>
          <w:rtl/>
        </w:rPr>
        <w:t>لا أحد يحبني</w:t>
      </w:r>
    </w:p>
    <w:p w14:paraId="71055748" w14:textId="6D220D25" w:rsidR="00FD0911" w:rsidRPr="00F46FD2" w:rsidRDefault="00FD0911" w:rsidP="00FD0911">
      <w:pPr>
        <w:tabs>
          <w:tab w:val="left" w:pos="6870"/>
        </w:tabs>
        <w:bidi/>
        <w:rPr>
          <w:color w:val="000000" w:themeColor="text1"/>
        </w:rPr>
      </w:pPr>
      <w:r w:rsidRPr="00F46FD2">
        <w:rPr>
          <w:rFonts w:cs="Arial" w:hint="cs"/>
          <w:color w:val="000000" w:themeColor="text1"/>
          <w:rtl/>
        </w:rPr>
        <w:t>سيزداد التنمر</w:t>
      </w:r>
      <w:r w:rsidRPr="00F46FD2">
        <w:rPr>
          <w:rFonts w:cs="Arial"/>
          <w:color w:val="000000" w:themeColor="text1"/>
          <w:rtl/>
        </w:rPr>
        <w:t xml:space="preserve"> سوءًا إذا دافعت عن شخص يتعرض للتنمر</w:t>
      </w:r>
      <w:r w:rsidR="008A7B6B" w:rsidRPr="00F46FD2">
        <w:rPr>
          <w:rFonts w:cs="Arial" w:hint="cs"/>
          <w:color w:val="000000" w:themeColor="text1"/>
          <w:rtl/>
        </w:rPr>
        <w:t xml:space="preserve"> او لا</w:t>
      </w:r>
    </w:p>
    <w:p w14:paraId="74F2547F" w14:textId="77777777" w:rsidR="00FD0911" w:rsidRPr="00F46FD2" w:rsidRDefault="00FD0911" w:rsidP="00FD0911">
      <w:pPr>
        <w:tabs>
          <w:tab w:val="left" w:pos="6870"/>
        </w:tabs>
        <w:bidi/>
        <w:rPr>
          <w:color w:val="000000" w:themeColor="text1"/>
        </w:rPr>
      </w:pPr>
      <w:r w:rsidRPr="00F46FD2">
        <w:rPr>
          <w:rFonts w:cs="Arial"/>
          <w:color w:val="000000" w:themeColor="text1"/>
          <w:rtl/>
        </w:rPr>
        <w:t>الناس سيئون ويفعلون أشياء سيئة ، لا يمكن وقفها</w:t>
      </w:r>
    </w:p>
    <w:p w14:paraId="0FA08958" w14:textId="77777777" w:rsidR="00FD0911" w:rsidRPr="00F46FD2" w:rsidRDefault="00FD0911" w:rsidP="00FD0911">
      <w:pPr>
        <w:tabs>
          <w:tab w:val="left" w:pos="6870"/>
        </w:tabs>
        <w:bidi/>
        <w:rPr>
          <w:color w:val="000000" w:themeColor="text1"/>
        </w:rPr>
      </w:pPr>
      <w:r w:rsidRPr="00F46FD2">
        <w:rPr>
          <w:rFonts w:cs="Arial"/>
          <w:color w:val="000000" w:themeColor="text1"/>
          <w:rtl/>
        </w:rPr>
        <w:t xml:space="preserve">أنا لا قيمة </w:t>
      </w:r>
      <w:r w:rsidRPr="00F46FD2">
        <w:rPr>
          <w:rFonts w:cs="Arial" w:hint="cs"/>
          <w:color w:val="000000" w:themeColor="text1"/>
          <w:rtl/>
        </w:rPr>
        <w:t>لي</w:t>
      </w:r>
    </w:p>
    <w:p w14:paraId="1CC1BC87" w14:textId="77777777" w:rsidR="00FD0911" w:rsidRPr="00F46FD2" w:rsidRDefault="00FD0911" w:rsidP="00FD0911">
      <w:pPr>
        <w:tabs>
          <w:tab w:val="left" w:pos="6870"/>
        </w:tabs>
        <w:bidi/>
        <w:rPr>
          <w:b/>
          <w:bCs/>
          <w:color w:val="000000" w:themeColor="text1"/>
        </w:rPr>
      </w:pPr>
    </w:p>
    <w:p w14:paraId="4F6A4C6D" w14:textId="69634A73" w:rsidR="00FD0911" w:rsidRPr="00F46FD2" w:rsidRDefault="00FD0911" w:rsidP="00FD0911">
      <w:pPr>
        <w:tabs>
          <w:tab w:val="left" w:pos="6870"/>
        </w:tabs>
        <w:bidi/>
        <w:rPr>
          <w:b/>
          <w:bCs/>
          <w:color w:val="000000" w:themeColor="text1"/>
        </w:rPr>
      </w:pPr>
      <w:r w:rsidRPr="00F46FD2">
        <w:rPr>
          <w:rFonts w:cs="Arial"/>
          <w:b/>
          <w:bCs/>
          <w:color w:val="000000" w:themeColor="text1"/>
          <w:rtl/>
        </w:rPr>
        <w:t>الأفكار الخضراء</w:t>
      </w:r>
      <w:r w:rsidR="008A7B6B" w:rsidRPr="00F46FD2">
        <w:rPr>
          <w:rFonts w:cs="Arial" w:hint="cs"/>
          <w:b/>
          <w:bCs/>
          <w:color w:val="000000" w:themeColor="text1"/>
          <w:rtl/>
        </w:rPr>
        <w:t xml:space="preserve">/ الإيجابية </w:t>
      </w:r>
      <w:r w:rsidRPr="00F46FD2">
        <w:rPr>
          <w:rFonts w:cs="Arial"/>
          <w:b/>
          <w:bCs/>
          <w:color w:val="000000" w:themeColor="text1"/>
          <w:rtl/>
        </w:rPr>
        <w:t xml:space="preserve">التي يمكن أن تساعد الأشخاص الذين يتعرضون للتنمر/ أو </w:t>
      </w:r>
      <w:r w:rsidRPr="00F46FD2">
        <w:rPr>
          <w:rFonts w:cs="Arial" w:hint="cs"/>
          <w:b/>
          <w:bCs/>
          <w:color w:val="000000" w:themeColor="text1"/>
          <w:rtl/>
        </w:rPr>
        <w:t>في ملاحظة</w:t>
      </w:r>
      <w:r w:rsidRPr="00F46FD2">
        <w:rPr>
          <w:rFonts w:cs="Arial"/>
          <w:b/>
          <w:bCs/>
          <w:color w:val="000000" w:themeColor="text1"/>
          <w:rtl/>
        </w:rPr>
        <w:t xml:space="preserve"> التنمر</w:t>
      </w:r>
    </w:p>
    <w:p w14:paraId="3C02D314" w14:textId="77777777" w:rsidR="00FD0911" w:rsidRPr="00F46FD2" w:rsidRDefault="00FD0911" w:rsidP="00FD0911">
      <w:pPr>
        <w:tabs>
          <w:tab w:val="left" w:pos="6870"/>
        </w:tabs>
        <w:bidi/>
        <w:rPr>
          <w:color w:val="000000" w:themeColor="text1"/>
        </w:rPr>
      </w:pPr>
      <w:r w:rsidRPr="00F46FD2">
        <w:rPr>
          <w:rFonts w:cs="Arial"/>
          <w:color w:val="000000" w:themeColor="text1"/>
          <w:rtl/>
        </w:rPr>
        <w:t>بالتعاون ، يمكن للناس الطيبين والصالحين تحقيق أشياء جيدة</w:t>
      </w:r>
    </w:p>
    <w:p w14:paraId="53688C2B" w14:textId="77777777" w:rsidR="00FD0911" w:rsidRPr="00F46FD2" w:rsidRDefault="00FD0911" w:rsidP="00FD0911">
      <w:pPr>
        <w:tabs>
          <w:tab w:val="left" w:pos="6870"/>
        </w:tabs>
        <w:bidi/>
        <w:rPr>
          <w:color w:val="000000" w:themeColor="text1"/>
        </w:rPr>
      </w:pPr>
      <w:r w:rsidRPr="00F46FD2">
        <w:rPr>
          <w:rFonts w:cs="Arial"/>
          <w:color w:val="000000" w:themeColor="text1"/>
          <w:rtl/>
        </w:rPr>
        <w:t xml:space="preserve">يمكنني ويجب أن أطلب المساعدة عند الحاجة </w:t>
      </w:r>
    </w:p>
    <w:p w14:paraId="6CD628A8" w14:textId="77777777" w:rsidR="00FD0911" w:rsidRPr="00F46FD2" w:rsidRDefault="00FD0911" w:rsidP="00FD0911">
      <w:pPr>
        <w:tabs>
          <w:tab w:val="left" w:pos="6870"/>
        </w:tabs>
        <w:bidi/>
        <w:rPr>
          <w:color w:val="000000" w:themeColor="text1"/>
        </w:rPr>
      </w:pPr>
      <w:r w:rsidRPr="00F46FD2">
        <w:rPr>
          <w:rFonts w:cs="Arial"/>
          <w:color w:val="000000" w:themeColor="text1"/>
          <w:rtl/>
        </w:rPr>
        <w:t>هناك أناس طيبون لديهم الكثير من القوة يمكنهم المساعدة</w:t>
      </w:r>
    </w:p>
    <w:p w14:paraId="6EE2A978" w14:textId="4F899142" w:rsidR="00FD0911" w:rsidRPr="00F46FD2" w:rsidRDefault="00FD0911" w:rsidP="00FD0911">
      <w:pPr>
        <w:tabs>
          <w:tab w:val="left" w:pos="6870"/>
        </w:tabs>
        <w:bidi/>
        <w:rPr>
          <w:color w:val="000000" w:themeColor="text1"/>
        </w:rPr>
      </w:pPr>
      <w:r w:rsidRPr="00F46FD2">
        <w:rPr>
          <w:rFonts w:cs="Arial"/>
          <w:color w:val="000000" w:themeColor="text1"/>
          <w:rtl/>
        </w:rPr>
        <w:t xml:space="preserve">أنا ذكي ويمكنني المساعدة في وضع خطة جيدة لإنهاء التنمر عندما </w:t>
      </w:r>
      <w:r w:rsidR="007407C2" w:rsidRPr="00F46FD2">
        <w:rPr>
          <w:rFonts w:cs="Arial" w:hint="cs"/>
          <w:color w:val="000000" w:themeColor="text1"/>
          <w:rtl/>
        </w:rPr>
        <w:t>اتصرف</w:t>
      </w:r>
      <w:r w:rsidRPr="00F46FD2">
        <w:rPr>
          <w:rFonts w:cs="Arial"/>
          <w:color w:val="000000" w:themeColor="text1"/>
          <w:rtl/>
        </w:rPr>
        <w:t xml:space="preserve"> بشكل استراتيجي</w:t>
      </w:r>
      <w:r w:rsidR="00431634" w:rsidRPr="00F46FD2">
        <w:rPr>
          <w:rFonts w:cs="Arial" w:hint="cs"/>
          <w:color w:val="000000" w:themeColor="text1"/>
          <w:rtl/>
        </w:rPr>
        <w:t xml:space="preserve"> مع </w:t>
      </w:r>
      <w:r w:rsidR="007B7B63" w:rsidRPr="00F46FD2">
        <w:rPr>
          <w:rFonts w:cs="Arial" w:hint="cs"/>
          <w:color w:val="000000" w:themeColor="text1"/>
          <w:rtl/>
        </w:rPr>
        <w:t>أحد.</w:t>
      </w:r>
    </w:p>
    <w:p w14:paraId="3619214F" w14:textId="77777777" w:rsidR="004751AB" w:rsidRPr="00F46FD2" w:rsidRDefault="00FD0911" w:rsidP="00FD0911">
      <w:pPr>
        <w:tabs>
          <w:tab w:val="left" w:pos="6870"/>
        </w:tabs>
        <w:bidi/>
        <w:rPr>
          <w:rFonts w:cs="Arial"/>
          <w:color w:val="000000" w:themeColor="text1"/>
          <w:rtl/>
        </w:rPr>
      </w:pPr>
      <w:r w:rsidRPr="00F46FD2">
        <w:rPr>
          <w:rFonts w:cs="Arial"/>
          <w:color w:val="000000" w:themeColor="text1"/>
          <w:rtl/>
        </w:rPr>
        <w:t xml:space="preserve">سوف </w:t>
      </w:r>
      <w:r w:rsidR="00E3303F" w:rsidRPr="00F46FD2">
        <w:rPr>
          <w:rFonts w:cs="Arial" w:hint="cs"/>
          <w:color w:val="000000" w:themeColor="text1"/>
          <w:rtl/>
        </w:rPr>
        <w:t>اتجاوز الصعوبات</w:t>
      </w:r>
      <w:r w:rsidR="004751AB" w:rsidRPr="00F46FD2">
        <w:rPr>
          <w:rFonts w:cs="Arial" w:hint="cs"/>
          <w:color w:val="000000" w:themeColor="text1"/>
          <w:rtl/>
        </w:rPr>
        <w:t xml:space="preserve"> و امضي قدماً في حياتي.</w:t>
      </w:r>
    </w:p>
    <w:p w14:paraId="159F896F" w14:textId="77777777" w:rsidR="00C65CCB" w:rsidRPr="00F46FD2" w:rsidRDefault="00D23D0D" w:rsidP="004751AB">
      <w:pPr>
        <w:tabs>
          <w:tab w:val="left" w:pos="6870"/>
        </w:tabs>
        <w:bidi/>
        <w:rPr>
          <w:rFonts w:cs="Arial"/>
          <w:color w:val="000000" w:themeColor="text1"/>
          <w:rtl/>
          <w:lang w:val="nb-NO"/>
        </w:rPr>
      </w:pPr>
      <w:r w:rsidRPr="00F46FD2">
        <w:rPr>
          <w:rFonts w:cs="Arial" w:hint="cs"/>
          <w:color w:val="000000" w:themeColor="text1"/>
          <w:rtl/>
          <w:lang w:val="nb-NO"/>
        </w:rPr>
        <w:t xml:space="preserve">يمكنني التعامل مع التحديات </w:t>
      </w:r>
      <w:r w:rsidR="00F12855" w:rsidRPr="00F46FD2">
        <w:rPr>
          <w:rFonts w:cs="Arial" w:hint="cs"/>
          <w:color w:val="000000" w:themeColor="text1"/>
          <w:rtl/>
          <w:lang w:val="nb-NO"/>
        </w:rPr>
        <w:t>التي ستظهر في حياتي.</w:t>
      </w:r>
    </w:p>
    <w:p w14:paraId="088C44ED" w14:textId="75BD9AF9" w:rsidR="00FD0911" w:rsidRPr="00F46FD2" w:rsidRDefault="00C65CCB" w:rsidP="00C65CCB">
      <w:pPr>
        <w:tabs>
          <w:tab w:val="left" w:pos="6870"/>
        </w:tabs>
        <w:bidi/>
        <w:rPr>
          <w:color w:val="000000" w:themeColor="text1"/>
        </w:rPr>
      </w:pPr>
      <w:r w:rsidRPr="00F46FD2">
        <w:rPr>
          <w:rFonts w:cs="Arial" w:hint="cs"/>
          <w:color w:val="000000" w:themeColor="text1"/>
          <w:rtl/>
          <w:lang w:val="nb-NO"/>
        </w:rPr>
        <w:t>سيصبح الوضع افضل عندما نعمل</w:t>
      </w:r>
      <w:r w:rsidR="00E6347E" w:rsidRPr="00F46FD2">
        <w:rPr>
          <w:rFonts w:cs="Arial" w:hint="cs"/>
          <w:color w:val="000000" w:themeColor="text1"/>
          <w:rtl/>
          <w:lang w:val="nb-NO"/>
        </w:rPr>
        <w:t xml:space="preserve"> معاً ضد التنمر.</w:t>
      </w:r>
      <w:r w:rsidR="00E3303F" w:rsidRPr="00F46FD2">
        <w:rPr>
          <w:rFonts w:cs="Arial" w:hint="cs"/>
          <w:color w:val="000000" w:themeColor="text1"/>
          <w:rtl/>
        </w:rPr>
        <w:t xml:space="preserve"> </w:t>
      </w:r>
    </w:p>
    <w:p w14:paraId="083CF3F8" w14:textId="77777777" w:rsidR="00FD0911" w:rsidRPr="00F46FD2" w:rsidRDefault="00FD0911" w:rsidP="00FD0911">
      <w:pPr>
        <w:tabs>
          <w:tab w:val="left" w:pos="6870"/>
        </w:tabs>
        <w:bidi/>
        <w:rPr>
          <w:color w:val="000000" w:themeColor="text1"/>
        </w:rPr>
      </w:pPr>
      <w:r w:rsidRPr="00F46FD2">
        <w:rPr>
          <w:rFonts w:cs="Arial"/>
          <w:color w:val="000000" w:themeColor="text1"/>
          <w:rtl/>
        </w:rPr>
        <w:t>لا يجب التنمر على أحد - لدينا قوانين ضده</w:t>
      </w:r>
      <w:r w:rsidRPr="00F46FD2">
        <w:rPr>
          <w:color w:val="000000" w:themeColor="text1"/>
        </w:rPr>
        <w:t>!</w:t>
      </w:r>
    </w:p>
    <w:p w14:paraId="25682997" w14:textId="05EF3613" w:rsidR="00FD0911" w:rsidRPr="00F46FD2" w:rsidRDefault="00FD0911" w:rsidP="00FD0911">
      <w:pPr>
        <w:tabs>
          <w:tab w:val="left" w:pos="6870"/>
        </w:tabs>
        <w:bidi/>
        <w:rPr>
          <w:color w:val="000000" w:themeColor="text1"/>
        </w:rPr>
      </w:pPr>
      <w:r w:rsidRPr="00F46FD2">
        <w:rPr>
          <w:rFonts w:cs="Arial"/>
          <w:color w:val="000000" w:themeColor="text1"/>
          <w:rtl/>
        </w:rPr>
        <w:t>على الرغم من أن بعض الناس يفعلون أشياء رهيبة ، فإن معظم الناس جيدون وجديرون بالثقة</w:t>
      </w:r>
      <w:r w:rsidR="00E6347E" w:rsidRPr="00F46FD2">
        <w:rPr>
          <w:rFonts w:cs="Arial" w:hint="cs"/>
          <w:color w:val="000000" w:themeColor="text1"/>
          <w:rtl/>
        </w:rPr>
        <w:t>.</w:t>
      </w:r>
    </w:p>
    <w:p w14:paraId="28105E0C" w14:textId="77777777" w:rsidR="00FD0911" w:rsidRPr="00F46FD2" w:rsidRDefault="00FD0911" w:rsidP="00FD0911">
      <w:pPr>
        <w:tabs>
          <w:tab w:val="left" w:pos="6870"/>
        </w:tabs>
        <w:bidi/>
        <w:rPr>
          <w:color w:val="000000" w:themeColor="text1"/>
        </w:rPr>
      </w:pPr>
      <w:r w:rsidRPr="00F46FD2">
        <w:rPr>
          <w:rFonts w:cs="Arial"/>
          <w:color w:val="000000" w:themeColor="text1"/>
          <w:rtl/>
        </w:rPr>
        <w:t>يجب أن أفعل شيئًا لإنهاء التنمر - ليس من جانبي فقط ، ولكن من أجل البيئة بأكملها ، لعائلتي ، للمستقبل</w:t>
      </w:r>
      <w:r w:rsidRPr="00F46FD2">
        <w:rPr>
          <w:color w:val="000000" w:themeColor="text1"/>
        </w:rPr>
        <w:t>!</w:t>
      </w:r>
    </w:p>
    <w:p w14:paraId="16F4C42F" w14:textId="04620A7C" w:rsidR="00FD0911" w:rsidRPr="00F46FD2" w:rsidRDefault="00FD0911" w:rsidP="00FD0911">
      <w:pPr>
        <w:tabs>
          <w:tab w:val="left" w:pos="6870"/>
        </w:tabs>
        <w:bidi/>
        <w:rPr>
          <w:color w:val="000000" w:themeColor="text1"/>
        </w:rPr>
      </w:pPr>
      <w:r w:rsidRPr="00F46FD2">
        <w:rPr>
          <w:rFonts w:cs="Arial"/>
          <w:color w:val="000000" w:themeColor="text1"/>
          <w:rtl/>
        </w:rPr>
        <w:t xml:space="preserve">إذا كنت قد تعرضت </w:t>
      </w:r>
      <w:r w:rsidRPr="00F46FD2">
        <w:rPr>
          <w:rFonts w:cs="Arial" w:hint="cs"/>
          <w:color w:val="000000" w:themeColor="text1"/>
          <w:rtl/>
        </w:rPr>
        <w:t xml:space="preserve">للتنمر </w:t>
      </w:r>
      <w:r w:rsidRPr="00F46FD2">
        <w:rPr>
          <w:rFonts w:cs="Arial"/>
          <w:color w:val="000000" w:themeColor="text1"/>
          <w:rtl/>
        </w:rPr>
        <w:t xml:space="preserve">و / أو لاحظت </w:t>
      </w:r>
      <w:r w:rsidRPr="00F46FD2">
        <w:rPr>
          <w:rFonts w:cs="Arial" w:hint="cs"/>
          <w:color w:val="000000" w:themeColor="text1"/>
          <w:rtl/>
        </w:rPr>
        <w:t>التنمر</w:t>
      </w:r>
      <w:r w:rsidR="003A59DB" w:rsidRPr="00F46FD2">
        <w:rPr>
          <w:rFonts w:cs="Arial" w:hint="cs"/>
          <w:color w:val="000000" w:themeColor="text1"/>
          <w:rtl/>
        </w:rPr>
        <w:t>،</w:t>
      </w:r>
      <w:r w:rsidRPr="00F46FD2">
        <w:rPr>
          <w:rFonts w:cs="Arial"/>
          <w:color w:val="000000" w:themeColor="text1"/>
          <w:rtl/>
        </w:rPr>
        <w:t xml:space="preserve"> فيجب أن أتأكد من أن البالغين الذين يهتمون</w:t>
      </w:r>
      <w:r w:rsidR="006A67D9" w:rsidRPr="00F46FD2">
        <w:rPr>
          <w:rFonts w:cs="Arial" w:hint="cs"/>
          <w:color w:val="000000" w:themeColor="text1"/>
          <w:rtl/>
        </w:rPr>
        <w:t xml:space="preserve"> بي</w:t>
      </w:r>
      <w:r w:rsidRPr="00F46FD2">
        <w:rPr>
          <w:rFonts w:cs="Arial"/>
          <w:color w:val="000000" w:themeColor="text1"/>
          <w:rtl/>
        </w:rPr>
        <w:t xml:space="preserve"> يعرفون </w:t>
      </w:r>
      <w:r w:rsidRPr="00F46FD2">
        <w:rPr>
          <w:rFonts w:cs="Arial" w:hint="cs"/>
          <w:color w:val="000000" w:themeColor="text1"/>
          <w:rtl/>
        </w:rPr>
        <w:t>ب</w:t>
      </w:r>
      <w:r w:rsidRPr="00F46FD2">
        <w:rPr>
          <w:rFonts w:cs="Arial"/>
          <w:color w:val="000000" w:themeColor="text1"/>
          <w:rtl/>
        </w:rPr>
        <w:t>ذلك</w:t>
      </w:r>
      <w:r w:rsidRPr="00F46FD2">
        <w:rPr>
          <w:color w:val="000000" w:themeColor="text1"/>
        </w:rPr>
        <w:t>.</w:t>
      </w:r>
    </w:p>
    <w:p w14:paraId="47170009" w14:textId="77777777" w:rsidR="00FD0911" w:rsidRPr="00F46FD2" w:rsidRDefault="00FD0911" w:rsidP="00FD0911">
      <w:pPr>
        <w:tabs>
          <w:tab w:val="left" w:pos="6870"/>
        </w:tabs>
        <w:bidi/>
        <w:rPr>
          <w:color w:val="000000" w:themeColor="text1"/>
        </w:rPr>
      </w:pPr>
      <w:r w:rsidRPr="00F46FD2">
        <w:rPr>
          <w:rFonts w:cs="Arial"/>
          <w:color w:val="000000" w:themeColor="text1"/>
          <w:rtl/>
        </w:rPr>
        <w:t>ربما أحتاج إلى مساعدة لمعالجة المشاعر والأفكار التي أعاني منها ، حتى لو لم أراها بنفسي</w:t>
      </w:r>
      <w:r w:rsidRPr="00F46FD2">
        <w:rPr>
          <w:color w:val="000000" w:themeColor="text1"/>
        </w:rPr>
        <w:t>.</w:t>
      </w:r>
    </w:p>
    <w:p w14:paraId="5869459D" w14:textId="77777777" w:rsidR="00FD0911" w:rsidRPr="00F46FD2" w:rsidRDefault="00FD0911" w:rsidP="00FD0911">
      <w:pPr>
        <w:tabs>
          <w:tab w:val="left" w:pos="6870"/>
        </w:tabs>
        <w:bidi/>
        <w:rPr>
          <w:color w:val="000000" w:themeColor="text1"/>
        </w:rPr>
      </w:pPr>
      <w:r w:rsidRPr="00F46FD2">
        <w:rPr>
          <w:rFonts w:cs="Arial"/>
          <w:color w:val="000000" w:themeColor="text1"/>
          <w:rtl/>
        </w:rPr>
        <w:t>هناك قوة في طلب المساعدة</w:t>
      </w:r>
    </w:p>
    <w:p w14:paraId="59A08AE6" w14:textId="2E15B48F" w:rsidR="00FD0911" w:rsidRPr="00F46FD2" w:rsidRDefault="00FD0911" w:rsidP="00FD0911">
      <w:pPr>
        <w:tabs>
          <w:tab w:val="left" w:pos="6870"/>
        </w:tabs>
        <w:bidi/>
        <w:rPr>
          <w:color w:val="000000" w:themeColor="text1"/>
        </w:rPr>
      </w:pPr>
      <w:r w:rsidRPr="00F46FD2">
        <w:rPr>
          <w:rFonts w:cs="Arial"/>
          <w:color w:val="000000" w:themeColor="text1"/>
          <w:rtl/>
        </w:rPr>
        <w:t>من الذك</w:t>
      </w:r>
      <w:r w:rsidR="00EC3DCB" w:rsidRPr="00F46FD2">
        <w:rPr>
          <w:rFonts w:cs="Arial" w:hint="cs"/>
          <w:color w:val="000000" w:themeColor="text1"/>
          <w:rtl/>
        </w:rPr>
        <w:t>اء</w:t>
      </w:r>
      <w:r w:rsidRPr="00F46FD2">
        <w:rPr>
          <w:rFonts w:cs="Arial"/>
          <w:color w:val="000000" w:themeColor="text1"/>
          <w:rtl/>
        </w:rPr>
        <w:t xml:space="preserve"> الانضمام إلى أشخاص طيبين</w:t>
      </w:r>
    </w:p>
    <w:p w14:paraId="7EFD84D9" w14:textId="77777777" w:rsidR="00FD0911" w:rsidRPr="00F46FD2" w:rsidRDefault="00FD0911" w:rsidP="00FD0911">
      <w:pPr>
        <w:tabs>
          <w:tab w:val="left" w:pos="6870"/>
        </w:tabs>
        <w:bidi/>
        <w:rPr>
          <w:color w:val="000000" w:themeColor="text1"/>
        </w:rPr>
      </w:pPr>
    </w:p>
    <w:p w14:paraId="5EDE7D3B" w14:textId="77777777" w:rsidR="00FD0911" w:rsidRPr="00F46FD2" w:rsidRDefault="00FD0911" w:rsidP="00FD0911">
      <w:pPr>
        <w:tabs>
          <w:tab w:val="left" w:pos="6870"/>
        </w:tabs>
        <w:bidi/>
        <w:rPr>
          <w:b/>
          <w:bCs/>
          <w:color w:val="000000" w:themeColor="text1"/>
        </w:rPr>
      </w:pPr>
      <w:r w:rsidRPr="00F46FD2">
        <w:rPr>
          <w:rFonts w:cs="Arial"/>
          <w:b/>
          <w:bCs/>
          <w:color w:val="000000" w:themeColor="text1"/>
          <w:rtl/>
        </w:rPr>
        <w:t>أنشطة</w:t>
      </w:r>
    </w:p>
    <w:p w14:paraId="187718C7" w14:textId="3B552EA1" w:rsidR="00FD0911" w:rsidRPr="00F46FD2" w:rsidRDefault="00FD0911" w:rsidP="00FD0911">
      <w:pPr>
        <w:tabs>
          <w:tab w:val="left" w:pos="6870"/>
        </w:tabs>
        <w:bidi/>
        <w:rPr>
          <w:color w:val="000000" w:themeColor="text1"/>
        </w:rPr>
      </w:pPr>
      <w:r w:rsidRPr="00F46FD2">
        <w:rPr>
          <w:rFonts w:cs="Arial" w:hint="cs"/>
          <w:color w:val="000000" w:themeColor="text1"/>
          <w:rtl/>
        </w:rPr>
        <w:lastRenderedPageBreak/>
        <w:t>أ</w:t>
      </w:r>
      <w:r w:rsidRPr="00F46FD2">
        <w:rPr>
          <w:rFonts w:cs="Arial"/>
          <w:color w:val="000000" w:themeColor="text1"/>
          <w:rtl/>
        </w:rPr>
        <w:t xml:space="preserve">: </w:t>
      </w:r>
      <w:r w:rsidR="00552B7F" w:rsidRPr="00F46FD2">
        <w:rPr>
          <w:rFonts w:cs="Arial" w:hint="cs"/>
          <w:color w:val="000000" w:themeColor="text1"/>
          <w:rtl/>
        </w:rPr>
        <w:t xml:space="preserve">ارسم يد المساعدة و املئها </w:t>
      </w:r>
      <w:r w:rsidRPr="00F46FD2">
        <w:rPr>
          <w:rFonts w:cs="Arial"/>
          <w:color w:val="000000" w:themeColor="text1"/>
          <w:rtl/>
        </w:rPr>
        <w:t xml:space="preserve">بناءً على ملاحظة شخص ما تهتم بشأن تعرضه للتنمر أو للعنصرية. الغرض من المهمة هو تحضير نفسك لما يمكنك القيام به إذا شاهدت </w:t>
      </w:r>
      <w:r w:rsidRPr="00F46FD2">
        <w:rPr>
          <w:rFonts w:cs="Arial" w:hint="cs"/>
          <w:color w:val="000000" w:themeColor="text1"/>
          <w:rtl/>
        </w:rPr>
        <w:t>التنمر</w:t>
      </w:r>
      <w:r w:rsidRPr="00F46FD2">
        <w:rPr>
          <w:rFonts w:cs="Arial"/>
          <w:color w:val="000000" w:themeColor="text1"/>
          <w:rtl/>
        </w:rPr>
        <w:t xml:space="preserve"> و / أو العنصرية أو إذا واجهتها بنفسك مباشرة</w:t>
      </w:r>
      <w:r w:rsidRPr="00F46FD2">
        <w:rPr>
          <w:color w:val="000000" w:themeColor="text1"/>
        </w:rPr>
        <w:t>.</w:t>
      </w:r>
    </w:p>
    <w:p w14:paraId="2BFE43B1" w14:textId="77777777" w:rsidR="00FD0911" w:rsidRPr="00F46FD2" w:rsidRDefault="00FD0911" w:rsidP="00FD0911">
      <w:pPr>
        <w:tabs>
          <w:tab w:val="left" w:pos="6870"/>
        </w:tabs>
        <w:bidi/>
        <w:rPr>
          <w:color w:val="000000" w:themeColor="text1"/>
        </w:rPr>
      </w:pPr>
      <w:r w:rsidRPr="00F46FD2">
        <w:rPr>
          <w:rFonts w:cs="Arial" w:hint="cs"/>
          <w:color w:val="000000" w:themeColor="text1"/>
          <w:rtl/>
        </w:rPr>
        <w:t>ب: عمل مجموعات</w:t>
      </w:r>
      <w:r w:rsidRPr="00F46FD2">
        <w:rPr>
          <w:rFonts w:cs="Arial"/>
          <w:color w:val="000000" w:themeColor="text1"/>
          <w:rtl/>
        </w:rPr>
        <w:t xml:space="preserve">. </w:t>
      </w:r>
      <w:r w:rsidRPr="00F46FD2">
        <w:rPr>
          <w:rFonts w:cs="Arial" w:hint="cs"/>
          <w:color w:val="000000" w:themeColor="text1"/>
          <w:rtl/>
        </w:rPr>
        <w:t>أعرضوا</w:t>
      </w:r>
      <w:r w:rsidRPr="00F46FD2">
        <w:rPr>
          <w:rFonts w:cs="Arial"/>
          <w:color w:val="000000" w:themeColor="text1"/>
          <w:rtl/>
        </w:rPr>
        <w:t xml:space="preserve"> </w:t>
      </w:r>
      <w:r w:rsidRPr="00F46FD2">
        <w:rPr>
          <w:rFonts w:cs="Arial" w:hint="cs"/>
          <w:color w:val="000000" w:themeColor="text1"/>
          <w:rtl/>
        </w:rPr>
        <w:t>ال</w:t>
      </w:r>
      <w:r w:rsidRPr="00F46FD2">
        <w:rPr>
          <w:rFonts w:cs="Arial"/>
          <w:color w:val="000000" w:themeColor="text1"/>
          <w:rtl/>
        </w:rPr>
        <w:t>يد المساعدة المكتملة</w:t>
      </w:r>
      <w:r w:rsidRPr="00F46FD2">
        <w:rPr>
          <w:rFonts w:hint="cs"/>
          <w:color w:val="000000" w:themeColor="text1"/>
          <w:rtl/>
        </w:rPr>
        <w:t xml:space="preserve"> لبعضكم البعض.</w:t>
      </w:r>
    </w:p>
    <w:p w14:paraId="54779605" w14:textId="77777777" w:rsidR="00FD0911" w:rsidRPr="00F46FD2" w:rsidRDefault="00FD0911" w:rsidP="00FD0911">
      <w:pPr>
        <w:tabs>
          <w:tab w:val="left" w:pos="6870"/>
        </w:tabs>
        <w:bidi/>
        <w:rPr>
          <w:rFonts w:cs="Arial"/>
          <w:color w:val="000000" w:themeColor="text1"/>
        </w:rPr>
      </w:pPr>
      <w:r w:rsidRPr="00F46FD2">
        <w:rPr>
          <w:rFonts w:cs="Arial" w:hint="cs"/>
          <w:color w:val="000000" w:themeColor="text1"/>
          <w:rtl/>
        </w:rPr>
        <w:t>ج: كل الصف</w:t>
      </w:r>
    </w:p>
    <w:p w14:paraId="0AC32AEA" w14:textId="77777777" w:rsidR="00FD0911" w:rsidRPr="00F46FD2" w:rsidRDefault="00FD0911" w:rsidP="00FD0911">
      <w:pPr>
        <w:tabs>
          <w:tab w:val="left" w:pos="6870"/>
        </w:tabs>
        <w:bidi/>
        <w:rPr>
          <w:color w:val="000000" w:themeColor="text1"/>
        </w:rPr>
      </w:pPr>
      <w:r w:rsidRPr="00F46FD2">
        <w:rPr>
          <w:color w:val="000000" w:themeColor="text1"/>
        </w:rPr>
        <w:t xml:space="preserve">- </w:t>
      </w:r>
      <w:r w:rsidRPr="00F46FD2">
        <w:rPr>
          <w:rFonts w:cs="Arial"/>
          <w:color w:val="000000" w:themeColor="text1"/>
          <w:rtl/>
        </w:rPr>
        <w:t>ضع قائمة بالأفكار التحفيزية الخضراء لفعل شيء جيد وذكي ومهم عندما يتعرض شخص للتنمر و / أو يتعرض للعنصرية</w:t>
      </w:r>
    </w:p>
    <w:p w14:paraId="7C521877" w14:textId="77777777" w:rsidR="00FD0911" w:rsidRPr="00F46FD2" w:rsidRDefault="00FD0911" w:rsidP="00FD0911">
      <w:pPr>
        <w:tabs>
          <w:tab w:val="left" w:pos="6870"/>
        </w:tabs>
        <w:bidi/>
        <w:rPr>
          <w:color w:val="000000" w:themeColor="text1"/>
        </w:rPr>
      </w:pPr>
      <w:r w:rsidRPr="00F46FD2">
        <w:rPr>
          <w:color w:val="000000" w:themeColor="text1"/>
        </w:rPr>
        <w:t xml:space="preserve">- </w:t>
      </w:r>
      <w:r w:rsidRPr="00F46FD2">
        <w:rPr>
          <w:rFonts w:cs="Arial"/>
          <w:color w:val="000000" w:themeColor="text1"/>
          <w:rtl/>
        </w:rPr>
        <w:t>ضع قائمة بما هو جيد وذكي ومهم للقيام به عندما يتعرض شخص ما للتنمر و / أو يتعرض للعنصرية</w:t>
      </w:r>
    </w:p>
    <w:p w14:paraId="748175AD" w14:textId="77777777" w:rsidR="00FD0911" w:rsidRPr="00F46FD2" w:rsidRDefault="00FD0911" w:rsidP="00FD0911">
      <w:pPr>
        <w:tabs>
          <w:tab w:val="left" w:pos="6870"/>
        </w:tabs>
        <w:bidi/>
        <w:rPr>
          <w:color w:val="000000" w:themeColor="text1"/>
        </w:rPr>
      </w:pPr>
      <w:r w:rsidRPr="00F46FD2">
        <w:rPr>
          <w:rFonts w:cs="Arial"/>
          <w:color w:val="000000" w:themeColor="text1"/>
          <w:rtl/>
        </w:rPr>
        <w:t>مهمة البحث / الكتابة على الإنترنت: حدد معنى "السلوك الاجتماعي" ، وتحدث عن الأوقات التي واجهت فيها شخصًا يقوم بسلوك اجتماعي إيجابي لك</w:t>
      </w:r>
      <w:r w:rsidRPr="00F46FD2">
        <w:rPr>
          <w:color w:val="000000" w:themeColor="text1"/>
        </w:rPr>
        <w:t>.</w:t>
      </w:r>
    </w:p>
    <w:p w14:paraId="258C7625" w14:textId="77777777" w:rsidR="00FD0911" w:rsidRPr="00F46FD2" w:rsidRDefault="00FD0911" w:rsidP="00FD0911">
      <w:pPr>
        <w:tabs>
          <w:tab w:val="left" w:pos="6870"/>
        </w:tabs>
        <w:bidi/>
        <w:rPr>
          <w:color w:val="000000" w:themeColor="text1"/>
        </w:rPr>
      </w:pPr>
      <w:r w:rsidRPr="00F46FD2">
        <w:rPr>
          <w:rFonts w:cs="Arial"/>
          <w:color w:val="000000" w:themeColor="text1"/>
          <w:rtl/>
        </w:rPr>
        <w:t xml:space="preserve">مهمة البحث </w:t>
      </w:r>
      <w:r w:rsidRPr="00F46FD2">
        <w:rPr>
          <w:rFonts w:cs="Arial" w:hint="cs"/>
          <w:color w:val="000000" w:themeColor="text1"/>
          <w:rtl/>
        </w:rPr>
        <w:t>ع</w:t>
      </w:r>
      <w:r w:rsidRPr="00F46FD2">
        <w:rPr>
          <w:rFonts w:cs="Arial"/>
          <w:color w:val="000000" w:themeColor="text1"/>
          <w:rtl/>
        </w:rPr>
        <w:t>لى الإنترنت/ الكتابة : تحديد ماهية العنصرية وماذا يعني "التحيز</w:t>
      </w:r>
      <w:r w:rsidRPr="00F46FD2">
        <w:rPr>
          <w:color w:val="000000" w:themeColor="text1"/>
        </w:rPr>
        <w:t>"!</w:t>
      </w:r>
    </w:p>
    <w:p w14:paraId="189D2C81" w14:textId="77777777" w:rsidR="00FD0911" w:rsidRPr="00F46FD2" w:rsidRDefault="00FD0911" w:rsidP="00FD0911">
      <w:pPr>
        <w:tabs>
          <w:tab w:val="left" w:pos="6870"/>
        </w:tabs>
        <w:bidi/>
        <w:rPr>
          <w:color w:val="000000" w:themeColor="text1"/>
        </w:rPr>
      </w:pPr>
      <w:r w:rsidRPr="00F46FD2">
        <w:rPr>
          <w:rFonts w:cs="Arial"/>
          <w:color w:val="000000" w:themeColor="text1"/>
          <w:rtl/>
        </w:rPr>
        <w:t xml:space="preserve">مهمة إبداعية: عمل فيلم قصير ، أو كتابة قصة قصيرة ، أو قصيدة عن "حياة </w:t>
      </w:r>
      <w:r w:rsidRPr="00F46FD2">
        <w:rPr>
          <w:rFonts w:cs="Arial" w:hint="cs"/>
          <w:color w:val="000000" w:themeColor="text1"/>
          <w:rtl/>
        </w:rPr>
        <w:t>ذوي البشرة السوداء</w:t>
      </w:r>
      <w:r w:rsidRPr="00F46FD2">
        <w:rPr>
          <w:rFonts w:cs="Arial"/>
          <w:color w:val="000000" w:themeColor="text1"/>
          <w:rtl/>
        </w:rPr>
        <w:t xml:space="preserve"> مهمة" ، أو ال</w:t>
      </w:r>
      <w:r w:rsidRPr="00F46FD2">
        <w:rPr>
          <w:rFonts w:cs="Arial" w:hint="cs"/>
          <w:color w:val="000000" w:themeColor="text1"/>
          <w:rtl/>
        </w:rPr>
        <w:t>تنمر</w:t>
      </w:r>
      <w:r w:rsidRPr="00F46FD2">
        <w:rPr>
          <w:rFonts w:cs="Arial"/>
          <w:color w:val="000000" w:themeColor="text1"/>
          <w:rtl/>
        </w:rPr>
        <w:t xml:space="preserve"> ضد العرب أو مجموعات أخرى</w:t>
      </w:r>
      <w:r w:rsidRPr="00F46FD2">
        <w:rPr>
          <w:color w:val="000000" w:themeColor="text1"/>
        </w:rPr>
        <w:t>.</w:t>
      </w:r>
    </w:p>
    <w:p w14:paraId="60C11A24" w14:textId="77777777" w:rsidR="00FD0911" w:rsidRPr="00F46FD2" w:rsidRDefault="00FD0911" w:rsidP="00FD0911">
      <w:pPr>
        <w:tabs>
          <w:tab w:val="left" w:pos="6870"/>
        </w:tabs>
        <w:bidi/>
        <w:rPr>
          <w:color w:val="000000" w:themeColor="text1"/>
        </w:rPr>
      </w:pPr>
      <w:r w:rsidRPr="00F46FD2">
        <w:rPr>
          <w:rFonts w:cs="Arial"/>
          <w:color w:val="000000" w:themeColor="text1"/>
          <w:rtl/>
        </w:rPr>
        <w:t>اكتب عن "التحيز" والعنصرية</w:t>
      </w:r>
      <w:r w:rsidRPr="00F46FD2">
        <w:rPr>
          <w:color w:val="000000" w:themeColor="text1"/>
        </w:rPr>
        <w:t>.</w:t>
      </w:r>
    </w:p>
    <w:p w14:paraId="6B14C9A4" w14:textId="77777777" w:rsidR="00FD0911" w:rsidRPr="00F46FD2" w:rsidRDefault="00FD0911" w:rsidP="00FD0911">
      <w:pPr>
        <w:tabs>
          <w:tab w:val="left" w:pos="6870"/>
        </w:tabs>
        <w:bidi/>
        <w:rPr>
          <w:color w:val="000000" w:themeColor="text1"/>
        </w:rPr>
      </w:pPr>
      <w:r w:rsidRPr="00F46FD2">
        <w:rPr>
          <w:rFonts w:cs="Arial"/>
          <w:color w:val="000000" w:themeColor="text1"/>
          <w:rtl/>
        </w:rPr>
        <w:t xml:space="preserve">مهمة البحث / الكتابة على الإنترنت: تحديد معنى التمييز الديني والعثور على أمثلة </w:t>
      </w:r>
      <w:r w:rsidRPr="00F46FD2">
        <w:rPr>
          <w:rFonts w:cs="Arial" w:hint="cs"/>
          <w:color w:val="000000" w:themeColor="text1"/>
          <w:rtl/>
        </w:rPr>
        <w:t>عليه</w:t>
      </w:r>
      <w:r w:rsidRPr="00F46FD2">
        <w:rPr>
          <w:color w:val="000000" w:themeColor="text1"/>
        </w:rPr>
        <w:t>.</w:t>
      </w:r>
    </w:p>
    <w:p w14:paraId="17888E5E" w14:textId="77777777" w:rsidR="00FD0911" w:rsidRPr="00F46FD2" w:rsidRDefault="00FD0911" w:rsidP="00FD0911">
      <w:pPr>
        <w:tabs>
          <w:tab w:val="left" w:pos="6870"/>
        </w:tabs>
        <w:bidi/>
        <w:rPr>
          <w:color w:val="000000" w:themeColor="text1"/>
          <w:rtl/>
        </w:rPr>
      </w:pPr>
      <w:r w:rsidRPr="00F46FD2">
        <w:rPr>
          <w:rFonts w:cs="Arial"/>
          <w:color w:val="000000" w:themeColor="text1"/>
          <w:rtl/>
        </w:rPr>
        <w:t xml:space="preserve">التحدث / الكتابة. </w:t>
      </w:r>
      <w:r w:rsidRPr="00F46FD2">
        <w:rPr>
          <w:rFonts w:cs="Arial" w:hint="cs"/>
          <w:color w:val="000000" w:themeColor="text1"/>
          <w:rtl/>
        </w:rPr>
        <w:t>عرّف</w:t>
      </w:r>
      <w:r w:rsidRPr="00F46FD2">
        <w:rPr>
          <w:rFonts w:cs="Arial"/>
          <w:color w:val="000000" w:themeColor="text1"/>
          <w:rtl/>
        </w:rPr>
        <w:t xml:space="preserve"> الكلمات</w:t>
      </w:r>
      <w:r w:rsidRPr="00F46FD2">
        <w:rPr>
          <w:rFonts w:cs="Arial" w:hint="cs"/>
          <w:color w:val="000000" w:themeColor="text1"/>
          <w:rtl/>
        </w:rPr>
        <w:t xml:space="preserve"> التالية</w:t>
      </w:r>
      <w:r w:rsidRPr="00F46FD2">
        <w:rPr>
          <w:rFonts w:cs="Arial"/>
          <w:color w:val="000000" w:themeColor="text1"/>
          <w:rtl/>
        </w:rPr>
        <w:t xml:space="preserve"> "البلطجة" و "ا</w:t>
      </w:r>
      <w:r w:rsidRPr="00F46FD2">
        <w:rPr>
          <w:rFonts w:cs="Arial" w:hint="cs"/>
          <w:color w:val="000000" w:themeColor="text1"/>
          <w:rtl/>
        </w:rPr>
        <w:t>المضايقة</w:t>
      </w:r>
      <w:r w:rsidRPr="00F46FD2">
        <w:rPr>
          <w:rFonts w:cs="Arial"/>
          <w:color w:val="000000" w:themeColor="text1"/>
          <w:rtl/>
        </w:rPr>
        <w:t xml:space="preserve">" </w:t>
      </w:r>
      <w:r w:rsidRPr="00F46FD2">
        <w:rPr>
          <w:rFonts w:hint="cs"/>
          <w:color w:val="000000" w:themeColor="text1"/>
          <w:rtl/>
        </w:rPr>
        <w:t>و " التعرض للإساءة"</w:t>
      </w:r>
    </w:p>
    <w:p w14:paraId="6CCA744D" w14:textId="4953F16F" w:rsidR="00FD0911" w:rsidRPr="00F46FD2" w:rsidRDefault="00FD0911" w:rsidP="00FD0911">
      <w:pPr>
        <w:tabs>
          <w:tab w:val="left" w:pos="6870"/>
        </w:tabs>
        <w:bidi/>
        <w:rPr>
          <w:color w:val="000000" w:themeColor="text1"/>
        </w:rPr>
      </w:pPr>
      <w:r w:rsidRPr="00F46FD2">
        <w:rPr>
          <w:rFonts w:cs="Arial"/>
          <w:color w:val="000000" w:themeColor="text1"/>
          <w:rtl/>
        </w:rPr>
        <w:t xml:space="preserve"> </w:t>
      </w:r>
      <w:r w:rsidRPr="00F46FD2">
        <w:rPr>
          <w:rFonts w:cs="Arial" w:hint="cs"/>
          <w:color w:val="000000" w:themeColor="text1"/>
          <w:rtl/>
        </w:rPr>
        <w:t xml:space="preserve">مهمة عن طريق عمل مجموعات من </w:t>
      </w:r>
      <w:r w:rsidR="007960FD" w:rsidRPr="00F46FD2">
        <w:rPr>
          <w:rFonts w:cs="Arial" w:hint="cs"/>
          <w:color w:val="000000" w:themeColor="text1"/>
          <w:rtl/>
        </w:rPr>
        <w:t>شخصين</w:t>
      </w:r>
      <w:r w:rsidRPr="00F46FD2">
        <w:rPr>
          <w:rFonts w:cs="Arial"/>
          <w:color w:val="000000" w:themeColor="text1"/>
          <w:rtl/>
        </w:rPr>
        <w:t xml:space="preserve">. </w:t>
      </w:r>
      <w:r w:rsidRPr="00F46FD2">
        <w:rPr>
          <w:rFonts w:cs="Arial" w:hint="cs"/>
          <w:color w:val="000000" w:themeColor="text1"/>
          <w:rtl/>
        </w:rPr>
        <w:t>تحدث عن</w:t>
      </w:r>
      <w:r w:rsidRPr="00F46FD2">
        <w:rPr>
          <w:rFonts w:cs="Arial"/>
          <w:color w:val="000000" w:themeColor="text1"/>
          <w:rtl/>
        </w:rPr>
        <w:t xml:space="preserve"> قيامك بشيء لطيف وشجاع تجاه شخص تحبه أو تهتم به</w:t>
      </w:r>
      <w:r w:rsidRPr="00F46FD2">
        <w:rPr>
          <w:color w:val="000000" w:themeColor="text1"/>
        </w:rPr>
        <w:t>.</w:t>
      </w:r>
    </w:p>
    <w:p w14:paraId="2DDCAB1B" w14:textId="5C4AEFB8" w:rsidR="00FD0911" w:rsidRPr="00F46FD2" w:rsidRDefault="00FD0911" w:rsidP="00FD0911">
      <w:pPr>
        <w:tabs>
          <w:tab w:val="left" w:pos="6870"/>
        </w:tabs>
        <w:bidi/>
        <w:rPr>
          <w:color w:val="000000" w:themeColor="text1"/>
        </w:rPr>
      </w:pPr>
      <w:r w:rsidRPr="00F46FD2">
        <w:rPr>
          <w:rFonts w:cs="Arial"/>
          <w:color w:val="000000" w:themeColor="text1"/>
          <w:rtl/>
        </w:rPr>
        <w:t xml:space="preserve">اكتب قصة قصيرة أو قصيدة أو نص أغنية حيث تتغير الشخصية الرئيسية من الشعور بالوحدة أو اليأس أو القلق أو </w:t>
      </w:r>
      <w:r w:rsidR="00051AA4" w:rsidRPr="00F46FD2">
        <w:rPr>
          <w:rFonts w:cs="Arial" w:hint="cs"/>
          <w:color w:val="000000" w:themeColor="text1"/>
          <w:rtl/>
        </w:rPr>
        <w:t>المُقادة</w:t>
      </w:r>
      <w:r w:rsidRPr="00F46FD2">
        <w:rPr>
          <w:rFonts w:cs="Arial"/>
          <w:color w:val="000000" w:themeColor="text1"/>
          <w:rtl/>
        </w:rPr>
        <w:t xml:space="preserve"> </w:t>
      </w:r>
      <w:r w:rsidRPr="00F46FD2">
        <w:rPr>
          <w:rFonts w:cs="Arial" w:hint="cs"/>
          <w:color w:val="000000" w:themeColor="text1"/>
          <w:rtl/>
        </w:rPr>
        <w:t>ب</w:t>
      </w:r>
      <w:r w:rsidRPr="00F46FD2">
        <w:rPr>
          <w:rFonts w:cs="Arial"/>
          <w:color w:val="000000" w:themeColor="text1"/>
          <w:rtl/>
        </w:rPr>
        <w:t>الأفكار الحمراء إلى التواصل مع شخص ما والشعور بمزيد من الأمل والسعادة والفخر</w:t>
      </w:r>
      <w:r w:rsidRPr="00F46FD2">
        <w:rPr>
          <w:color w:val="000000" w:themeColor="text1"/>
        </w:rPr>
        <w:t>.</w:t>
      </w:r>
    </w:p>
    <w:p w14:paraId="059CEB7A" w14:textId="0DA6E1D9" w:rsidR="00FD0911" w:rsidRPr="00F46FD2" w:rsidRDefault="00FD0911" w:rsidP="00FD0911">
      <w:pPr>
        <w:tabs>
          <w:tab w:val="left" w:pos="6870"/>
        </w:tabs>
        <w:bidi/>
        <w:rPr>
          <w:color w:val="000000" w:themeColor="text1"/>
        </w:rPr>
      </w:pPr>
      <w:r w:rsidRPr="00F46FD2">
        <w:rPr>
          <w:rFonts w:cs="Arial" w:hint="cs"/>
          <w:color w:val="000000" w:themeColor="text1"/>
          <w:rtl/>
        </w:rPr>
        <w:t>لعب أدوار</w:t>
      </w:r>
      <w:r w:rsidR="004E3F5A" w:rsidRPr="00F46FD2">
        <w:rPr>
          <w:rFonts w:cs="Arial" w:hint="cs"/>
          <w:color w:val="000000" w:themeColor="text1"/>
          <w:rtl/>
        </w:rPr>
        <w:t>:</w:t>
      </w:r>
      <w:r w:rsidRPr="00F46FD2">
        <w:rPr>
          <w:rFonts w:cs="Arial"/>
          <w:color w:val="000000" w:themeColor="text1"/>
          <w:rtl/>
        </w:rPr>
        <w:t xml:space="preserve"> قم بإنشاء </w:t>
      </w:r>
      <w:r w:rsidRPr="00F46FD2">
        <w:rPr>
          <w:rFonts w:cs="Arial" w:hint="cs"/>
          <w:color w:val="000000" w:themeColor="text1"/>
          <w:rtl/>
        </w:rPr>
        <w:t>لعب أدوار</w:t>
      </w:r>
      <w:r w:rsidRPr="00F46FD2">
        <w:rPr>
          <w:rFonts w:cs="Arial"/>
          <w:color w:val="000000" w:themeColor="text1"/>
          <w:rtl/>
        </w:rPr>
        <w:t xml:space="preserve"> </w:t>
      </w:r>
      <w:r w:rsidR="004E3F5A" w:rsidRPr="00F46FD2">
        <w:rPr>
          <w:rFonts w:cs="Arial" w:hint="cs"/>
          <w:color w:val="000000" w:themeColor="text1"/>
          <w:rtl/>
        </w:rPr>
        <w:t>لشخصين،</w:t>
      </w:r>
      <w:r w:rsidRPr="00F46FD2">
        <w:rPr>
          <w:rFonts w:cs="Arial"/>
          <w:color w:val="000000" w:themeColor="text1"/>
          <w:rtl/>
        </w:rPr>
        <w:t xml:space="preserve"> حيث يعالج المرء مشكلة (مشكلة حقيقية أو خيالية ، اختر شيئًا تشعر بالراحة في الحديث عنه هنا والآن) ، ويتابع</w:t>
      </w:r>
      <w:r w:rsidRPr="00F46FD2">
        <w:rPr>
          <w:rFonts w:cs="Arial" w:hint="cs"/>
          <w:color w:val="000000" w:themeColor="text1"/>
          <w:rtl/>
        </w:rPr>
        <w:t>ك</w:t>
      </w:r>
      <w:r w:rsidRPr="00F46FD2">
        <w:rPr>
          <w:rFonts w:cs="Arial"/>
          <w:color w:val="000000" w:themeColor="text1"/>
          <w:rtl/>
        </w:rPr>
        <w:t xml:space="preserve"> زميلك في </w:t>
      </w:r>
      <w:r w:rsidRPr="00F46FD2">
        <w:rPr>
          <w:rFonts w:cs="Arial" w:hint="cs"/>
          <w:color w:val="000000" w:themeColor="text1"/>
          <w:rtl/>
        </w:rPr>
        <w:t>الصف بـ:</w:t>
      </w:r>
    </w:p>
    <w:p w14:paraId="7002516D" w14:textId="77777777" w:rsidR="00FD0911" w:rsidRPr="00F46FD2" w:rsidRDefault="00FD0911" w:rsidP="00FD0911">
      <w:pPr>
        <w:tabs>
          <w:tab w:val="left" w:pos="6870"/>
        </w:tabs>
        <w:bidi/>
        <w:rPr>
          <w:color w:val="000000" w:themeColor="text1"/>
        </w:rPr>
      </w:pPr>
      <w:r w:rsidRPr="00F46FD2">
        <w:rPr>
          <w:rFonts w:cs="Arial"/>
          <w:color w:val="000000" w:themeColor="text1"/>
          <w:rtl/>
        </w:rPr>
        <w:t>أ. أسئلة مغلقة</w:t>
      </w:r>
    </w:p>
    <w:p w14:paraId="23FAC5F3" w14:textId="77777777" w:rsidR="00FD0911" w:rsidRPr="00F46FD2" w:rsidRDefault="00FD0911" w:rsidP="00FD0911">
      <w:pPr>
        <w:tabs>
          <w:tab w:val="left" w:pos="6870"/>
        </w:tabs>
        <w:bidi/>
        <w:rPr>
          <w:rFonts w:cs="Arial"/>
          <w:color w:val="000000" w:themeColor="text1"/>
        </w:rPr>
      </w:pPr>
      <w:r w:rsidRPr="00F46FD2">
        <w:rPr>
          <w:rFonts w:cs="Arial"/>
          <w:color w:val="000000" w:themeColor="text1"/>
          <w:rtl/>
        </w:rPr>
        <w:t>ب. أسئلة مفتوحة</w:t>
      </w:r>
    </w:p>
    <w:p w14:paraId="6688BEC9" w14:textId="77777777" w:rsidR="00FD0911" w:rsidRPr="00F46FD2" w:rsidRDefault="00FD0911" w:rsidP="00FD0911">
      <w:pPr>
        <w:tabs>
          <w:tab w:val="left" w:pos="6870"/>
        </w:tabs>
        <w:bidi/>
        <w:rPr>
          <w:b/>
          <w:bCs/>
          <w:color w:val="000000" w:themeColor="text1"/>
        </w:rPr>
      </w:pPr>
      <w:r w:rsidRPr="00F46FD2">
        <w:rPr>
          <w:rFonts w:cs="Arial"/>
          <w:b/>
          <w:bCs/>
          <w:color w:val="000000" w:themeColor="text1"/>
          <w:rtl/>
        </w:rPr>
        <w:t>للمناقشة</w:t>
      </w:r>
    </w:p>
    <w:p w14:paraId="270C181C" w14:textId="77777777" w:rsidR="00FD0911" w:rsidRPr="00F46FD2" w:rsidRDefault="00FD0911" w:rsidP="00FD0911">
      <w:pPr>
        <w:tabs>
          <w:tab w:val="left" w:pos="6870"/>
        </w:tabs>
        <w:bidi/>
        <w:rPr>
          <w:color w:val="000000" w:themeColor="text1"/>
        </w:rPr>
      </w:pPr>
      <w:r w:rsidRPr="00F46FD2">
        <w:rPr>
          <w:rFonts w:cs="Arial"/>
          <w:color w:val="000000" w:themeColor="text1"/>
          <w:rtl/>
        </w:rPr>
        <w:t>أعط أمثلة على التفكير المتحيز!</w:t>
      </w:r>
    </w:p>
    <w:p w14:paraId="1605C404" w14:textId="77777777" w:rsidR="00FD0911" w:rsidRPr="00F46FD2" w:rsidRDefault="00FD0911" w:rsidP="00FD0911">
      <w:pPr>
        <w:tabs>
          <w:tab w:val="left" w:pos="6870"/>
        </w:tabs>
        <w:bidi/>
        <w:rPr>
          <w:color w:val="000000" w:themeColor="text1"/>
        </w:rPr>
      </w:pPr>
      <w:r w:rsidRPr="00F46FD2">
        <w:rPr>
          <w:rFonts w:cs="Arial"/>
          <w:color w:val="000000" w:themeColor="text1"/>
          <w:rtl/>
        </w:rPr>
        <w:t xml:space="preserve">تحدث مع </w:t>
      </w:r>
      <w:r w:rsidRPr="00F46FD2">
        <w:rPr>
          <w:rFonts w:cs="Arial" w:hint="cs"/>
          <w:color w:val="000000" w:themeColor="text1"/>
          <w:rtl/>
        </w:rPr>
        <w:t>الصف</w:t>
      </w:r>
      <w:r w:rsidRPr="00F46FD2">
        <w:rPr>
          <w:rFonts w:cs="Arial"/>
          <w:color w:val="000000" w:themeColor="text1"/>
          <w:rtl/>
        </w:rPr>
        <w:t xml:space="preserve"> حول أساس "</w:t>
      </w:r>
      <w:r w:rsidRPr="00F46FD2">
        <w:rPr>
          <w:rFonts w:cs="Arial" w:hint="cs"/>
          <w:color w:val="000000" w:themeColor="text1"/>
          <w:rtl/>
          <w:lang w:bidi="ar-LB"/>
        </w:rPr>
        <w:t>التحييز الضمني</w:t>
      </w:r>
      <w:r w:rsidRPr="00F46FD2">
        <w:rPr>
          <w:rFonts w:cs="Arial"/>
          <w:color w:val="000000" w:themeColor="text1"/>
          <w:rtl/>
        </w:rPr>
        <w:t xml:space="preserve">" على هذه الصور: </w:t>
      </w:r>
      <w:r w:rsidRPr="00F46FD2">
        <w:rPr>
          <w:color w:val="000000" w:themeColor="text1"/>
        </w:rPr>
        <w:t>https://www.adl.org/sites/default/files/documents/microaggressions-in-our-lives.pdf</w:t>
      </w:r>
    </w:p>
    <w:p w14:paraId="763D78C2" w14:textId="77777777" w:rsidR="00FD0911" w:rsidRPr="00F46FD2" w:rsidRDefault="00FD0911" w:rsidP="00FD0911">
      <w:pPr>
        <w:tabs>
          <w:tab w:val="left" w:pos="6870"/>
        </w:tabs>
        <w:bidi/>
        <w:rPr>
          <w:color w:val="000000" w:themeColor="text1"/>
        </w:rPr>
      </w:pPr>
      <w:r w:rsidRPr="00F46FD2">
        <w:rPr>
          <w:rFonts w:cs="Arial"/>
          <w:color w:val="000000" w:themeColor="text1"/>
          <w:rtl/>
        </w:rPr>
        <w:t>بأي طريقة يختلف التحيز الضمني عن العنصرية الواضحة والتمييز بين الجنسين؟</w:t>
      </w:r>
    </w:p>
    <w:p w14:paraId="2F4EAA3B" w14:textId="77777777" w:rsidR="00FD0911" w:rsidRPr="00F46FD2" w:rsidRDefault="00FD0911" w:rsidP="00FD0911">
      <w:pPr>
        <w:tabs>
          <w:tab w:val="left" w:pos="6870"/>
        </w:tabs>
        <w:bidi/>
        <w:rPr>
          <w:color w:val="000000" w:themeColor="text1"/>
        </w:rPr>
      </w:pPr>
      <w:r w:rsidRPr="00F46FD2">
        <w:rPr>
          <w:rFonts w:cs="Arial"/>
          <w:color w:val="000000" w:themeColor="text1"/>
          <w:rtl/>
        </w:rPr>
        <w:t>كيف يمكن تحديد الخط الفاصل بين المضايقة والإساءة وال</w:t>
      </w:r>
      <w:r w:rsidRPr="00F46FD2">
        <w:rPr>
          <w:rFonts w:cs="Arial" w:hint="cs"/>
          <w:color w:val="000000" w:themeColor="text1"/>
          <w:rtl/>
        </w:rPr>
        <w:t>تنمر</w:t>
      </w:r>
      <w:r w:rsidRPr="00F46FD2">
        <w:rPr>
          <w:rFonts w:cs="Arial"/>
          <w:color w:val="000000" w:themeColor="text1"/>
          <w:rtl/>
        </w:rPr>
        <w:t>؟</w:t>
      </w:r>
    </w:p>
    <w:p w14:paraId="77E567BB" w14:textId="77777777" w:rsidR="00FD0911" w:rsidRPr="00F46FD2" w:rsidRDefault="00FD0911" w:rsidP="00FD0911">
      <w:pPr>
        <w:tabs>
          <w:tab w:val="left" w:pos="6870"/>
        </w:tabs>
        <w:bidi/>
        <w:rPr>
          <w:color w:val="000000" w:themeColor="text1"/>
        </w:rPr>
      </w:pPr>
    </w:p>
    <w:p w14:paraId="36C96A05" w14:textId="77777777" w:rsidR="00FD0911" w:rsidRPr="00F46FD2" w:rsidRDefault="00FD0911" w:rsidP="00FD0911">
      <w:pPr>
        <w:tabs>
          <w:tab w:val="left" w:pos="6870"/>
        </w:tabs>
        <w:bidi/>
        <w:rPr>
          <w:b/>
          <w:bCs/>
          <w:color w:val="000000" w:themeColor="text1"/>
        </w:rPr>
      </w:pPr>
      <w:r w:rsidRPr="00F46FD2">
        <w:rPr>
          <w:rFonts w:cs="Arial" w:hint="cs"/>
          <w:b/>
          <w:bCs/>
          <w:color w:val="000000" w:themeColor="text1"/>
          <w:rtl/>
        </w:rPr>
        <w:t>الأخصائيون النفسيون يشاركون الأفكار</w:t>
      </w:r>
    </w:p>
    <w:p w14:paraId="67F509AC" w14:textId="77777777" w:rsidR="00FD0911" w:rsidRPr="00F46FD2" w:rsidRDefault="00FD0911" w:rsidP="00FD0911">
      <w:pPr>
        <w:tabs>
          <w:tab w:val="left" w:pos="6870"/>
        </w:tabs>
        <w:bidi/>
        <w:rPr>
          <w:color w:val="000000" w:themeColor="text1"/>
        </w:rPr>
      </w:pPr>
      <w:r w:rsidRPr="00F46FD2">
        <w:rPr>
          <w:rFonts w:cs="Arial"/>
          <w:color w:val="000000" w:themeColor="text1"/>
          <w:rtl/>
        </w:rPr>
        <w:t>تم تصميم الدرس لزيادة احتمال أن يتواصل الطلاب الذين يشهدون ا</w:t>
      </w:r>
      <w:r w:rsidRPr="00F46FD2">
        <w:rPr>
          <w:rFonts w:cs="Arial" w:hint="cs"/>
          <w:color w:val="000000" w:themeColor="text1"/>
          <w:rtl/>
        </w:rPr>
        <w:t>لتنمر</w:t>
      </w:r>
      <w:r w:rsidRPr="00F46FD2">
        <w:rPr>
          <w:rFonts w:cs="Arial"/>
          <w:color w:val="000000" w:themeColor="text1"/>
          <w:rtl/>
        </w:rPr>
        <w:t xml:space="preserve"> / العنصرية أو يتعرضون بشكل مباشر لمثل هذه التجارب لمحاربتها ، وللتغييرات الذكية والاستراتيجية</w:t>
      </w:r>
      <w:r w:rsidRPr="00F46FD2">
        <w:rPr>
          <w:rFonts w:cs="Arial" w:hint="cs"/>
          <w:color w:val="000000" w:themeColor="text1"/>
          <w:rtl/>
        </w:rPr>
        <w:t xml:space="preserve"> للحالات</w:t>
      </w:r>
      <w:r w:rsidRPr="00F46FD2">
        <w:rPr>
          <w:rFonts w:cs="Arial"/>
          <w:color w:val="000000" w:themeColor="text1"/>
          <w:rtl/>
        </w:rPr>
        <w:t xml:space="preserve"> السيئة لكل من الأفراد والمجتمع ككل.</w:t>
      </w:r>
    </w:p>
    <w:p w14:paraId="3E80ECBE" w14:textId="77777777" w:rsidR="00FD0911" w:rsidRPr="00F46FD2" w:rsidRDefault="00FD0911" w:rsidP="00FD0911">
      <w:pPr>
        <w:tabs>
          <w:tab w:val="left" w:pos="6870"/>
        </w:tabs>
        <w:bidi/>
        <w:rPr>
          <w:color w:val="000000" w:themeColor="text1"/>
        </w:rPr>
      </w:pPr>
      <w:r w:rsidRPr="00F46FD2">
        <w:rPr>
          <w:color w:val="000000" w:themeColor="text1"/>
        </w:rPr>
        <w:tab/>
      </w:r>
    </w:p>
    <w:p w14:paraId="31738573" w14:textId="77777777" w:rsidR="00A33CF7" w:rsidRPr="00F46FD2" w:rsidRDefault="00A33CF7" w:rsidP="00A33CF7">
      <w:pPr>
        <w:bidi/>
        <w:rPr>
          <w:color w:val="000000" w:themeColor="text1"/>
          <w:rtl/>
          <w:lang w:bidi="ar-LB"/>
        </w:rPr>
      </w:pPr>
    </w:p>
    <w:p w14:paraId="5E1628D3" w14:textId="4D9D041D" w:rsidR="00FD0911" w:rsidRPr="00F46FD2" w:rsidRDefault="00FD0911">
      <w:pPr>
        <w:rPr>
          <w:color w:val="000000" w:themeColor="text1"/>
          <w:rtl/>
          <w:lang w:bidi="ar-LB"/>
        </w:rPr>
      </w:pPr>
      <w:r w:rsidRPr="00F46FD2">
        <w:rPr>
          <w:color w:val="000000" w:themeColor="text1"/>
          <w:rtl/>
          <w:lang w:bidi="ar-LB"/>
        </w:rPr>
        <w:br w:type="page"/>
      </w:r>
    </w:p>
    <w:p w14:paraId="56BA7A45" w14:textId="784AE863" w:rsidR="00FD0911" w:rsidRPr="00F46FD2" w:rsidRDefault="00FD0911" w:rsidP="00FD0911">
      <w:pPr>
        <w:bidi/>
        <w:rPr>
          <w:rFonts w:cs="Arial"/>
          <w:b/>
          <w:bCs/>
          <w:color w:val="000000" w:themeColor="text1"/>
          <w:rtl/>
        </w:rPr>
      </w:pPr>
      <w:r w:rsidRPr="00F46FD2">
        <w:rPr>
          <w:rFonts w:cs="Arial"/>
          <w:b/>
          <w:bCs/>
          <w:color w:val="000000" w:themeColor="text1"/>
          <w:rtl/>
        </w:rPr>
        <w:lastRenderedPageBreak/>
        <w:t>السيناريو 8 أفكار انتحارية</w:t>
      </w:r>
    </w:p>
    <w:p w14:paraId="6CC21852" w14:textId="57FF713F" w:rsidR="000F1ADE" w:rsidRPr="00F46FD2" w:rsidRDefault="000F1ADE" w:rsidP="000F1ADE">
      <w:pPr>
        <w:bidi/>
        <w:jc w:val="center"/>
        <w:rPr>
          <w:b/>
          <w:bCs/>
          <w:color w:val="000000" w:themeColor="text1"/>
        </w:rPr>
      </w:pPr>
      <w:r w:rsidRPr="00F46FD2">
        <w:rPr>
          <w:noProof/>
          <w:color w:val="000000" w:themeColor="text1"/>
        </w:rPr>
        <w:drawing>
          <wp:inline distT="0" distB="0" distL="0" distR="0" wp14:anchorId="7DA85CAB" wp14:editId="77004072">
            <wp:extent cx="4680000" cy="26325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80000" cy="2632500"/>
                    </a:xfrm>
                    <a:prstGeom prst="rect">
                      <a:avLst/>
                    </a:prstGeom>
                  </pic:spPr>
                </pic:pic>
              </a:graphicData>
            </a:graphic>
          </wp:inline>
        </w:drawing>
      </w:r>
    </w:p>
    <w:p w14:paraId="4AF18740" w14:textId="5BB7B168" w:rsidR="00FD0911" w:rsidRPr="00F46FD2" w:rsidRDefault="00FD0911" w:rsidP="00FD0911">
      <w:pPr>
        <w:bidi/>
        <w:rPr>
          <w:b/>
          <w:bCs/>
          <w:color w:val="000000" w:themeColor="text1"/>
        </w:rPr>
      </w:pPr>
      <w:r w:rsidRPr="00F46FD2">
        <w:rPr>
          <w:rFonts w:cs="Arial"/>
          <w:b/>
          <w:bCs/>
          <w:color w:val="000000" w:themeColor="text1"/>
          <w:rtl/>
        </w:rPr>
        <w:t xml:space="preserve">خلال الأوقات العصيبة في الحياة ، يمكن أن تظهر الأفكار حول </w:t>
      </w:r>
      <w:r w:rsidRPr="00F46FD2">
        <w:rPr>
          <w:rFonts w:cs="Arial" w:hint="cs"/>
          <w:b/>
          <w:bCs/>
          <w:color w:val="000000" w:themeColor="text1"/>
          <w:rtl/>
          <w:lang w:bidi="ar-LB"/>
        </w:rPr>
        <w:t>أن ي</w:t>
      </w:r>
      <w:r w:rsidRPr="00F46FD2">
        <w:rPr>
          <w:rFonts w:cs="Arial" w:hint="cs"/>
          <w:b/>
          <w:bCs/>
          <w:color w:val="000000" w:themeColor="text1"/>
          <w:rtl/>
        </w:rPr>
        <w:t xml:space="preserve">تخلص </w:t>
      </w:r>
      <w:r w:rsidRPr="00F46FD2">
        <w:rPr>
          <w:rFonts w:cs="Arial"/>
          <w:b/>
          <w:bCs/>
          <w:color w:val="000000" w:themeColor="text1"/>
          <w:rtl/>
        </w:rPr>
        <w:t>المرء</w:t>
      </w:r>
      <w:r w:rsidRPr="00F46FD2">
        <w:rPr>
          <w:rFonts w:cs="Arial" w:hint="cs"/>
          <w:b/>
          <w:bCs/>
          <w:color w:val="000000" w:themeColor="text1"/>
          <w:rtl/>
        </w:rPr>
        <w:t xml:space="preserve"> من حياته</w:t>
      </w:r>
      <w:r w:rsidRPr="00F46FD2">
        <w:rPr>
          <w:rFonts w:cs="Arial"/>
          <w:b/>
          <w:bCs/>
          <w:color w:val="000000" w:themeColor="text1"/>
          <w:rtl/>
        </w:rPr>
        <w:t>. في جميع أنحاء العالم ، يموت شخص واحد كل 40 ثانية بسبب الانتحار ، و</w:t>
      </w:r>
      <w:r w:rsidR="00DC5065" w:rsidRPr="00F46FD2">
        <w:rPr>
          <w:rFonts w:cs="Arial" w:hint="cs"/>
          <w:b/>
          <w:bCs/>
          <w:color w:val="000000" w:themeColor="text1"/>
          <w:rtl/>
        </w:rPr>
        <w:t xml:space="preserve"> قد</w:t>
      </w:r>
      <w:r w:rsidRPr="00F46FD2">
        <w:rPr>
          <w:rFonts w:cs="Arial"/>
          <w:b/>
          <w:bCs/>
          <w:color w:val="000000" w:themeColor="text1"/>
          <w:rtl/>
        </w:rPr>
        <w:t xml:space="preserve"> زادت معدلات الانتحار في السنوات الأخيرة</w:t>
      </w:r>
      <w:r w:rsidR="00DC5065" w:rsidRPr="00F46FD2">
        <w:rPr>
          <w:rFonts w:cs="Arial" w:hint="cs"/>
          <w:b/>
          <w:bCs/>
          <w:color w:val="000000" w:themeColor="text1"/>
          <w:rtl/>
        </w:rPr>
        <w:t xml:space="preserve"> بين الشباب</w:t>
      </w:r>
      <w:r w:rsidRPr="00F46FD2">
        <w:rPr>
          <w:rFonts w:cs="Arial"/>
          <w:b/>
          <w:bCs/>
          <w:color w:val="000000" w:themeColor="text1"/>
          <w:rtl/>
        </w:rPr>
        <w:t xml:space="preserve">. إذا كان أحد الأشخاص الذين نحبهم يخبرنا عن الأفكار الانتحارية ، فيمكننا أن نشعر بعدم اليقين بشأن كيفية </w:t>
      </w:r>
      <w:r w:rsidRPr="00F46FD2">
        <w:rPr>
          <w:rFonts w:cs="Arial" w:hint="cs"/>
          <w:b/>
          <w:bCs/>
          <w:color w:val="000000" w:themeColor="text1"/>
          <w:rtl/>
        </w:rPr>
        <w:t>ربط الأمر</w:t>
      </w:r>
      <w:r w:rsidRPr="00F46FD2">
        <w:rPr>
          <w:rFonts w:cs="Arial"/>
          <w:b/>
          <w:bCs/>
          <w:color w:val="000000" w:themeColor="text1"/>
          <w:rtl/>
        </w:rPr>
        <w:t xml:space="preserve"> ، وماذا نقول ، وماذا نفعل. يمكن للحديث عن الأفكار الانتحارية أن يقلل من العار ، ويسمح للشخص </w:t>
      </w:r>
      <w:r w:rsidRPr="00F46FD2">
        <w:rPr>
          <w:rFonts w:cs="Arial" w:hint="cs"/>
          <w:b/>
          <w:bCs/>
          <w:color w:val="000000" w:themeColor="text1"/>
          <w:rtl/>
        </w:rPr>
        <w:t>اليائس</w:t>
      </w:r>
      <w:r w:rsidRPr="00F46FD2">
        <w:rPr>
          <w:rFonts w:cs="Arial"/>
          <w:b/>
          <w:bCs/>
          <w:color w:val="000000" w:themeColor="text1"/>
          <w:rtl/>
        </w:rPr>
        <w:t xml:space="preserve"> بالعثور على خيارات أخرى وزيادة الأمل. لذلك على الرغم من أن هذا الموضوع هو من الم</w:t>
      </w:r>
      <w:r w:rsidRPr="00F46FD2">
        <w:rPr>
          <w:rFonts w:cs="Arial" w:hint="cs"/>
          <w:b/>
          <w:bCs/>
          <w:color w:val="000000" w:themeColor="text1"/>
          <w:rtl/>
        </w:rPr>
        <w:t>حظورات</w:t>
      </w:r>
      <w:r w:rsidRPr="00F46FD2">
        <w:rPr>
          <w:rFonts w:cs="Arial"/>
          <w:b/>
          <w:bCs/>
          <w:color w:val="000000" w:themeColor="text1"/>
          <w:rtl/>
        </w:rPr>
        <w:t xml:space="preserve"> ويصعب معالجته ، إلا أنه أمر حيوي</w:t>
      </w:r>
      <w:r w:rsidRPr="00F46FD2">
        <w:rPr>
          <w:b/>
          <w:bCs/>
          <w:color w:val="000000" w:themeColor="text1"/>
        </w:rPr>
        <w:t>!</w:t>
      </w:r>
    </w:p>
    <w:p w14:paraId="2EDE8874" w14:textId="77777777" w:rsidR="00FD0911" w:rsidRPr="00F46FD2" w:rsidRDefault="00FD0911" w:rsidP="00FD0911">
      <w:pPr>
        <w:bidi/>
        <w:rPr>
          <w:b/>
          <w:bCs/>
          <w:color w:val="000000" w:themeColor="text1"/>
        </w:rPr>
      </w:pPr>
    </w:p>
    <w:p w14:paraId="2A259AB1" w14:textId="77777777" w:rsidR="00FD0911" w:rsidRPr="00F46FD2" w:rsidRDefault="00FD0911" w:rsidP="00FD0911">
      <w:pPr>
        <w:bidi/>
        <w:rPr>
          <w:b/>
          <w:bCs/>
          <w:color w:val="000000" w:themeColor="text1"/>
        </w:rPr>
      </w:pPr>
      <w:r w:rsidRPr="00F46FD2">
        <w:rPr>
          <w:rFonts w:cs="Arial"/>
          <w:b/>
          <w:bCs/>
          <w:color w:val="000000" w:themeColor="text1"/>
          <w:rtl/>
        </w:rPr>
        <w:t>ملخص القصة</w:t>
      </w:r>
    </w:p>
    <w:p w14:paraId="7FAC35E3" w14:textId="765D2C76" w:rsidR="00FD0911" w:rsidRPr="00F46FD2" w:rsidRDefault="00FD0911" w:rsidP="00FD0911">
      <w:pPr>
        <w:bidi/>
        <w:rPr>
          <w:color w:val="000000" w:themeColor="text1"/>
        </w:rPr>
      </w:pPr>
      <w:r w:rsidRPr="00F46FD2">
        <w:rPr>
          <w:rFonts w:cs="Arial"/>
          <w:color w:val="000000" w:themeColor="text1"/>
          <w:rtl/>
        </w:rPr>
        <w:t>توقفت منى عن الاعتقاد بأن الحياة يمكن أن تكون جيدة ، ولم تتلق الكثير من الدعم في المنزل ، وكانت تعاني من الأفكار الانتحارية. ساعدها صديق جيد لها في الاتصال بخط المساعدة.</w:t>
      </w:r>
      <w:r w:rsidR="00280E84" w:rsidRPr="00F46FD2">
        <w:rPr>
          <w:rFonts w:cs="Arial" w:hint="cs"/>
          <w:color w:val="000000" w:themeColor="text1"/>
          <w:rtl/>
        </w:rPr>
        <w:t xml:space="preserve"> </w:t>
      </w:r>
      <w:r w:rsidRPr="00F46FD2">
        <w:rPr>
          <w:rFonts w:cs="Arial"/>
          <w:color w:val="000000" w:themeColor="text1"/>
          <w:rtl/>
        </w:rPr>
        <w:t>الآن</w:t>
      </w:r>
      <w:r w:rsidR="00280E84" w:rsidRPr="00F46FD2">
        <w:rPr>
          <w:rFonts w:cs="Arial" w:hint="cs"/>
          <w:color w:val="000000" w:themeColor="text1"/>
          <w:rtl/>
        </w:rPr>
        <w:t xml:space="preserve"> </w:t>
      </w:r>
      <w:r w:rsidRPr="00F46FD2">
        <w:rPr>
          <w:rFonts w:cs="Arial"/>
          <w:color w:val="000000" w:themeColor="text1"/>
          <w:rtl/>
        </w:rPr>
        <w:t xml:space="preserve">عندما تشعر بالراحة وتنظر </w:t>
      </w:r>
      <w:r w:rsidR="0039689A" w:rsidRPr="00F46FD2">
        <w:rPr>
          <w:rFonts w:cs="Arial" w:hint="cs"/>
          <w:color w:val="000000" w:themeColor="text1"/>
          <w:rtl/>
        </w:rPr>
        <w:t>للماضي</w:t>
      </w:r>
      <w:r w:rsidRPr="00F46FD2">
        <w:rPr>
          <w:rFonts w:cs="Arial"/>
          <w:color w:val="000000" w:themeColor="text1"/>
          <w:rtl/>
        </w:rPr>
        <w:t xml:space="preserve"> وتخبرنا بما ساعدها في العثور على معنى في الحياة مرة أخرى ، تقول إن أهم شيء تعلمته من صعوباتها هو التحدث بحرية عن الأشياء التي كانت تخجلها من قبل</w:t>
      </w:r>
      <w:r w:rsidRPr="00F46FD2">
        <w:rPr>
          <w:color w:val="000000" w:themeColor="text1"/>
        </w:rPr>
        <w:t>.</w:t>
      </w:r>
    </w:p>
    <w:p w14:paraId="0C9C5182" w14:textId="77777777" w:rsidR="00FD0911" w:rsidRPr="00F46FD2" w:rsidRDefault="00FD0911" w:rsidP="00FD0911">
      <w:pPr>
        <w:bidi/>
        <w:rPr>
          <w:color w:val="000000" w:themeColor="text1"/>
        </w:rPr>
      </w:pPr>
    </w:p>
    <w:p w14:paraId="63EFAE6F" w14:textId="77777777" w:rsidR="00FD0911" w:rsidRPr="00F46FD2" w:rsidRDefault="00FD0911" w:rsidP="00FD0911">
      <w:pPr>
        <w:bidi/>
        <w:rPr>
          <w:b/>
          <w:bCs/>
          <w:color w:val="000000" w:themeColor="text1"/>
        </w:rPr>
      </w:pPr>
      <w:r w:rsidRPr="00F46FD2">
        <w:rPr>
          <w:rFonts w:cs="Arial"/>
          <w:b/>
          <w:bCs/>
          <w:color w:val="000000" w:themeColor="text1"/>
          <w:rtl/>
        </w:rPr>
        <w:t>أسئلة وأجوبة لتكرار المحتوى</w:t>
      </w:r>
    </w:p>
    <w:p w14:paraId="7D03B9BA" w14:textId="77777777" w:rsidR="00FD0911" w:rsidRPr="00F46FD2" w:rsidRDefault="00FD0911" w:rsidP="0033410B">
      <w:pPr>
        <w:pStyle w:val="ListParagraph"/>
        <w:numPr>
          <w:ilvl w:val="0"/>
          <w:numId w:val="4"/>
        </w:numPr>
        <w:bidi/>
        <w:rPr>
          <w:color w:val="000000" w:themeColor="text1"/>
        </w:rPr>
      </w:pPr>
      <w:r w:rsidRPr="00F46FD2">
        <w:rPr>
          <w:rFonts w:cs="Arial"/>
          <w:color w:val="000000" w:themeColor="text1"/>
          <w:rtl/>
        </w:rPr>
        <w:t>لماذا مشاركة ما تشعر به</w:t>
      </w:r>
      <w:r w:rsidRPr="00F46FD2">
        <w:rPr>
          <w:rFonts w:cs="Arial" w:hint="cs"/>
          <w:color w:val="000000" w:themeColor="text1"/>
          <w:rtl/>
        </w:rPr>
        <w:t xml:space="preserve"> يمكن  أن يساعد</w:t>
      </w:r>
      <w:r w:rsidRPr="00F46FD2">
        <w:rPr>
          <w:rFonts w:cs="Arial"/>
          <w:color w:val="000000" w:themeColor="text1"/>
          <w:rtl/>
        </w:rPr>
        <w:t>؟ الجواب: سيتم تقليل الشعور بالخجل عندما تشارك الأفكار المظلمة. علاوة على ذلك ، بالحديث عن الصعوبات ، يمكنك الحصول على مساعدة في حل المشكلات وتقوية العلاقات المهمة</w:t>
      </w:r>
      <w:r w:rsidRPr="00F46FD2">
        <w:rPr>
          <w:color w:val="000000" w:themeColor="text1"/>
        </w:rPr>
        <w:t>.</w:t>
      </w:r>
    </w:p>
    <w:p w14:paraId="15608F01" w14:textId="77777777" w:rsidR="009D32B7" w:rsidRPr="00F46FD2" w:rsidRDefault="00FD0911" w:rsidP="009D32B7">
      <w:pPr>
        <w:pStyle w:val="ListParagraph"/>
        <w:numPr>
          <w:ilvl w:val="0"/>
          <w:numId w:val="4"/>
        </w:numPr>
        <w:bidi/>
        <w:rPr>
          <w:color w:val="000000" w:themeColor="text1"/>
        </w:rPr>
      </w:pPr>
      <w:r w:rsidRPr="00F46FD2">
        <w:rPr>
          <w:rFonts w:cs="Arial"/>
          <w:color w:val="000000" w:themeColor="text1"/>
          <w:rtl/>
        </w:rPr>
        <w:t xml:space="preserve">إذا أخبرك أحدهم عن الأفكار الانتحارية ، كيف ترد؟ </w:t>
      </w:r>
    </w:p>
    <w:p w14:paraId="12F919DF" w14:textId="54AE5F09" w:rsidR="00FD0911" w:rsidRPr="00F46FD2" w:rsidRDefault="00FD0911" w:rsidP="007B7EE7">
      <w:pPr>
        <w:pStyle w:val="ListParagraph"/>
        <w:bidi/>
        <w:rPr>
          <w:color w:val="000000" w:themeColor="text1"/>
        </w:rPr>
      </w:pPr>
      <w:r w:rsidRPr="00F46FD2">
        <w:rPr>
          <w:rFonts w:cs="Arial"/>
          <w:color w:val="000000" w:themeColor="text1"/>
          <w:rtl/>
        </w:rPr>
        <w:t>الجواب: تعامل مع الأمر بجدية! تأكد من أن الشخص الذي تتحدث معه آمن ، وتحدث معه / اسأله</w:t>
      </w:r>
      <w:r w:rsidR="009D32B7" w:rsidRPr="00F46FD2">
        <w:rPr>
          <w:rFonts w:cs="Arial" w:hint="cs"/>
          <w:color w:val="000000" w:themeColor="text1"/>
          <w:rtl/>
        </w:rPr>
        <w:t xml:space="preserve"> </w:t>
      </w:r>
      <w:r w:rsidRPr="00F46FD2">
        <w:rPr>
          <w:rFonts w:cs="Arial"/>
          <w:color w:val="000000" w:themeColor="text1"/>
          <w:rtl/>
        </w:rPr>
        <w:t xml:space="preserve">عن مدى جدية هذه الأفكار ، </w:t>
      </w:r>
      <w:r w:rsidRPr="00F46FD2">
        <w:rPr>
          <w:rFonts w:cs="Arial" w:hint="cs"/>
          <w:color w:val="000000" w:themeColor="text1"/>
          <w:rtl/>
        </w:rPr>
        <w:t>و</w:t>
      </w:r>
      <w:r w:rsidRPr="00F46FD2">
        <w:rPr>
          <w:rFonts w:cs="Arial"/>
          <w:color w:val="000000" w:themeColor="text1"/>
          <w:rtl/>
        </w:rPr>
        <w:t>ساعده على الاتصال بخط المساعدة 1564</w:t>
      </w:r>
      <w:r w:rsidRPr="00F46FD2">
        <w:rPr>
          <w:color w:val="000000" w:themeColor="text1"/>
        </w:rPr>
        <w:t>.</w:t>
      </w:r>
    </w:p>
    <w:p w14:paraId="2B1771CB" w14:textId="77777777" w:rsidR="007B7EE7" w:rsidRPr="00F46FD2" w:rsidRDefault="00FD0911" w:rsidP="009D32B7">
      <w:pPr>
        <w:pStyle w:val="ListParagraph"/>
        <w:numPr>
          <w:ilvl w:val="0"/>
          <w:numId w:val="4"/>
        </w:numPr>
        <w:bidi/>
        <w:rPr>
          <w:color w:val="000000" w:themeColor="text1"/>
        </w:rPr>
      </w:pPr>
      <w:r w:rsidRPr="00F46FD2">
        <w:rPr>
          <w:rFonts w:cs="Arial"/>
          <w:color w:val="000000" w:themeColor="text1"/>
          <w:rtl/>
        </w:rPr>
        <w:t xml:space="preserve">ما الذي يمكن أن يساعد عند تقليل تأثير الأفكار الانتحارية؟ </w:t>
      </w:r>
    </w:p>
    <w:p w14:paraId="796238E1" w14:textId="4C04EC43" w:rsidR="00FD0911" w:rsidRPr="00F46FD2" w:rsidRDefault="00FD0911" w:rsidP="007B7EE7">
      <w:pPr>
        <w:pStyle w:val="ListParagraph"/>
        <w:bidi/>
        <w:rPr>
          <w:color w:val="000000" w:themeColor="text1"/>
        </w:rPr>
      </w:pPr>
      <w:r w:rsidRPr="00F46FD2">
        <w:rPr>
          <w:rFonts w:cs="Arial"/>
          <w:color w:val="000000" w:themeColor="text1"/>
          <w:rtl/>
        </w:rPr>
        <w:t xml:space="preserve">الإجابة: معرفة أن المساعدة موجودة ، ومعرفة خط المساعدة ، وتغيير طريقة التفكير ، والتحدث مع شخص ما ، والحصول على مساعدة </w:t>
      </w:r>
      <w:r w:rsidRPr="00F46FD2">
        <w:rPr>
          <w:rFonts w:cs="Arial" w:hint="cs"/>
          <w:color w:val="000000" w:themeColor="text1"/>
          <w:rtl/>
        </w:rPr>
        <w:t>م</w:t>
      </w:r>
      <w:r w:rsidR="007B7EE7" w:rsidRPr="00F46FD2">
        <w:rPr>
          <w:rFonts w:cs="Arial" w:hint="cs"/>
          <w:color w:val="000000" w:themeColor="text1"/>
          <w:rtl/>
        </w:rPr>
        <w:t>ختص</w:t>
      </w:r>
      <w:r w:rsidRPr="00F46FD2">
        <w:rPr>
          <w:color w:val="000000" w:themeColor="text1"/>
        </w:rPr>
        <w:t>.</w:t>
      </w:r>
    </w:p>
    <w:p w14:paraId="76BC9B3A" w14:textId="77777777" w:rsidR="00BB5F43" w:rsidRPr="00F46FD2" w:rsidRDefault="00FD0911" w:rsidP="007B7EE7">
      <w:pPr>
        <w:pStyle w:val="ListParagraph"/>
        <w:numPr>
          <w:ilvl w:val="0"/>
          <w:numId w:val="4"/>
        </w:numPr>
        <w:bidi/>
        <w:rPr>
          <w:color w:val="000000" w:themeColor="text1"/>
        </w:rPr>
      </w:pPr>
      <w:r w:rsidRPr="00F46FD2">
        <w:rPr>
          <w:rFonts w:cs="Arial"/>
          <w:color w:val="000000" w:themeColor="text1"/>
          <w:rtl/>
        </w:rPr>
        <w:t xml:space="preserve">هل يجب أن يؤخذ الحديث عن الانتحار على محمل الجد؟ </w:t>
      </w:r>
    </w:p>
    <w:p w14:paraId="482D0AC5" w14:textId="665C1C75" w:rsidR="00FD0911" w:rsidRPr="00F46FD2" w:rsidRDefault="00FD0911" w:rsidP="00BB5F43">
      <w:pPr>
        <w:pStyle w:val="ListParagraph"/>
        <w:bidi/>
        <w:rPr>
          <w:color w:val="000000" w:themeColor="text1"/>
        </w:rPr>
      </w:pPr>
      <w:r w:rsidRPr="00F46FD2">
        <w:rPr>
          <w:rFonts w:cs="Arial"/>
          <w:color w:val="000000" w:themeColor="text1"/>
          <w:rtl/>
        </w:rPr>
        <w:t>الجواب: نعم! من الأفضل دائمًا أن تكون في الجانب الآمن عندما يتعلق الأمر بالأفكار الانتحارية</w:t>
      </w:r>
      <w:r w:rsidRPr="00F46FD2">
        <w:rPr>
          <w:color w:val="000000" w:themeColor="text1"/>
        </w:rPr>
        <w:t>.</w:t>
      </w:r>
    </w:p>
    <w:p w14:paraId="4248D143" w14:textId="77777777" w:rsidR="00BB5F43" w:rsidRPr="00F46FD2" w:rsidRDefault="00FD0911" w:rsidP="00BB5F43">
      <w:pPr>
        <w:pStyle w:val="ListParagraph"/>
        <w:numPr>
          <w:ilvl w:val="0"/>
          <w:numId w:val="4"/>
        </w:numPr>
        <w:bidi/>
        <w:rPr>
          <w:color w:val="000000" w:themeColor="text1"/>
        </w:rPr>
      </w:pPr>
      <w:r w:rsidRPr="00F46FD2">
        <w:rPr>
          <w:rFonts w:cs="Arial"/>
          <w:color w:val="000000" w:themeColor="text1"/>
          <w:rtl/>
        </w:rPr>
        <w:t xml:space="preserve">هل بعض الأشياء مظلمة للغاية للحديث عنها؟ </w:t>
      </w:r>
    </w:p>
    <w:p w14:paraId="03030B4D" w14:textId="2BE66F4E" w:rsidR="00FD0911" w:rsidRPr="00F46FD2" w:rsidRDefault="00FD0911" w:rsidP="00BB5F43">
      <w:pPr>
        <w:pStyle w:val="ListParagraph"/>
        <w:numPr>
          <w:ilvl w:val="0"/>
          <w:numId w:val="4"/>
        </w:numPr>
        <w:bidi/>
        <w:rPr>
          <w:color w:val="000000" w:themeColor="text1"/>
        </w:rPr>
      </w:pPr>
      <w:r w:rsidRPr="00F46FD2">
        <w:rPr>
          <w:rFonts w:cs="Arial"/>
          <w:color w:val="000000" w:themeColor="text1"/>
          <w:rtl/>
        </w:rPr>
        <w:t>الجواب: لا! يمكن مشاركة جميع أنواع الأفكار</w:t>
      </w:r>
      <w:r w:rsidRPr="00F46FD2">
        <w:rPr>
          <w:color w:val="000000" w:themeColor="text1"/>
        </w:rPr>
        <w:t>.</w:t>
      </w:r>
    </w:p>
    <w:p w14:paraId="26D53362" w14:textId="77777777" w:rsidR="00FD0911" w:rsidRPr="00F46FD2" w:rsidRDefault="00FD0911" w:rsidP="00FD0911">
      <w:pPr>
        <w:bidi/>
        <w:rPr>
          <w:color w:val="000000" w:themeColor="text1"/>
        </w:rPr>
      </w:pPr>
      <w:r w:rsidRPr="00F46FD2">
        <w:rPr>
          <w:color w:val="000000" w:themeColor="text1"/>
        </w:rPr>
        <w:lastRenderedPageBreak/>
        <w:t xml:space="preserve"> </w:t>
      </w:r>
    </w:p>
    <w:p w14:paraId="5C210919" w14:textId="77777777" w:rsidR="00FD0911" w:rsidRPr="00F46FD2" w:rsidRDefault="00FD0911" w:rsidP="00FD0911">
      <w:pPr>
        <w:bidi/>
        <w:rPr>
          <w:b/>
          <w:bCs/>
          <w:color w:val="000000" w:themeColor="text1"/>
        </w:rPr>
      </w:pPr>
      <w:r w:rsidRPr="00F46FD2">
        <w:rPr>
          <w:rFonts w:cs="Arial"/>
          <w:b/>
          <w:bCs/>
          <w:color w:val="000000" w:themeColor="text1"/>
          <w:rtl/>
        </w:rPr>
        <w:t>نقاط ملخص نهاية القصة</w:t>
      </w:r>
    </w:p>
    <w:p w14:paraId="7A66F465" w14:textId="77777777" w:rsidR="00FD0911" w:rsidRPr="00F46FD2" w:rsidRDefault="00FD0911" w:rsidP="00FD0911">
      <w:pPr>
        <w:bidi/>
        <w:rPr>
          <w:color w:val="000000" w:themeColor="text1"/>
        </w:rPr>
      </w:pPr>
      <w:r w:rsidRPr="00F46FD2">
        <w:rPr>
          <w:color w:val="000000" w:themeColor="text1"/>
        </w:rPr>
        <w:t xml:space="preserve">- </w:t>
      </w:r>
      <w:r w:rsidRPr="00F46FD2">
        <w:rPr>
          <w:rFonts w:cs="Arial"/>
          <w:color w:val="000000" w:themeColor="text1"/>
          <w:rtl/>
        </w:rPr>
        <w:t>خذ الأفكار الانتحارية على محمل الجد</w:t>
      </w:r>
    </w:p>
    <w:p w14:paraId="5ABAD19B" w14:textId="77777777" w:rsidR="00FD0911" w:rsidRPr="00F46FD2" w:rsidRDefault="00FD0911" w:rsidP="00FD0911">
      <w:pPr>
        <w:bidi/>
        <w:rPr>
          <w:color w:val="000000" w:themeColor="text1"/>
        </w:rPr>
      </w:pPr>
      <w:r w:rsidRPr="00F46FD2">
        <w:rPr>
          <w:color w:val="000000" w:themeColor="text1"/>
        </w:rPr>
        <w:t xml:space="preserve">- </w:t>
      </w:r>
      <w:r w:rsidRPr="00F46FD2">
        <w:rPr>
          <w:rFonts w:cs="Arial"/>
          <w:color w:val="000000" w:themeColor="text1"/>
          <w:rtl/>
        </w:rPr>
        <w:t>الانتحار ليس حلاً بسيطًا</w:t>
      </w:r>
    </w:p>
    <w:p w14:paraId="4C081E85" w14:textId="77777777" w:rsidR="00FD0911" w:rsidRPr="00F46FD2" w:rsidRDefault="00FD0911" w:rsidP="00FD0911">
      <w:pPr>
        <w:bidi/>
        <w:rPr>
          <w:color w:val="000000" w:themeColor="text1"/>
        </w:rPr>
      </w:pPr>
      <w:r w:rsidRPr="00F46FD2">
        <w:rPr>
          <w:color w:val="000000" w:themeColor="text1"/>
        </w:rPr>
        <w:t xml:space="preserve">- </w:t>
      </w:r>
      <w:r w:rsidRPr="00F46FD2">
        <w:rPr>
          <w:rFonts w:cs="Arial"/>
          <w:color w:val="000000" w:themeColor="text1"/>
          <w:rtl/>
        </w:rPr>
        <w:t>اطلب المساعدة عند الحاجة</w:t>
      </w:r>
    </w:p>
    <w:p w14:paraId="6E87ADC7" w14:textId="77777777" w:rsidR="00FD0911" w:rsidRPr="00F46FD2" w:rsidRDefault="00FD0911" w:rsidP="00FD0911">
      <w:pPr>
        <w:bidi/>
        <w:rPr>
          <w:color w:val="000000" w:themeColor="text1"/>
        </w:rPr>
      </w:pPr>
    </w:p>
    <w:p w14:paraId="6622A6D9" w14:textId="77777777" w:rsidR="00FD0911" w:rsidRPr="00F46FD2" w:rsidRDefault="00FD0911" w:rsidP="00FD0911">
      <w:pPr>
        <w:bidi/>
        <w:rPr>
          <w:b/>
          <w:bCs/>
          <w:color w:val="000000" w:themeColor="text1"/>
        </w:rPr>
      </w:pPr>
      <w:r w:rsidRPr="00F46FD2">
        <w:rPr>
          <w:rFonts w:cs="Arial"/>
          <w:b/>
          <w:bCs/>
          <w:color w:val="000000" w:themeColor="text1"/>
          <w:rtl/>
        </w:rPr>
        <w:t>الأفكار الحمراء الشائعة عندما تكون الأفكار الانتحارية مؤثرة</w:t>
      </w:r>
    </w:p>
    <w:p w14:paraId="5A67C0E7" w14:textId="77777777" w:rsidR="00FD0911" w:rsidRPr="00F46FD2" w:rsidRDefault="00FD0911" w:rsidP="00FD0911">
      <w:pPr>
        <w:bidi/>
        <w:rPr>
          <w:color w:val="000000" w:themeColor="text1"/>
        </w:rPr>
      </w:pPr>
      <w:r w:rsidRPr="00F46FD2">
        <w:rPr>
          <w:rFonts w:cs="Arial"/>
          <w:color w:val="000000" w:themeColor="text1"/>
          <w:rtl/>
        </w:rPr>
        <w:t>من الأفضل أن أموت</w:t>
      </w:r>
    </w:p>
    <w:p w14:paraId="5960313D" w14:textId="77777777" w:rsidR="00FD0911" w:rsidRPr="00F46FD2" w:rsidRDefault="00FD0911" w:rsidP="00FD0911">
      <w:pPr>
        <w:bidi/>
        <w:rPr>
          <w:color w:val="000000" w:themeColor="text1"/>
        </w:rPr>
      </w:pPr>
      <w:r w:rsidRPr="00F46FD2">
        <w:rPr>
          <w:rFonts w:cs="Arial"/>
          <w:color w:val="000000" w:themeColor="text1"/>
          <w:rtl/>
        </w:rPr>
        <w:t>لا أحد يهتم حقا</w:t>
      </w:r>
    </w:p>
    <w:p w14:paraId="5A4DCA66" w14:textId="77777777" w:rsidR="00FD0911" w:rsidRPr="00F46FD2" w:rsidRDefault="00FD0911" w:rsidP="00FD0911">
      <w:pPr>
        <w:bidi/>
        <w:rPr>
          <w:color w:val="000000" w:themeColor="text1"/>
        </w:rPr>
      </w:pPr>
      <w:r w:rsidRPr="00F46FD2">
        <w:rPr>
          <w:rFonts w:cs="Arial"/>
          <w:color w:val="000000" w:themeColor="text1"/>
          <w:rtl/>
        </w:rPr>
        <w:t>لن تصبح الحياة جيدة مرة أخرى</w:t>
      </w:r>
    </w:p>
    <w:p w14:paraId="755A91B4" w14:textId="77777777" w:rsidR="00FD0911" w:rsidRPr="00F46FD2" w:rsidRDefault="00FD0911" w:rsidP="00FD0911">
      <w:pPr>
        <w:bidi/>
        <w:rPr>
          <w:color w:val="000000" w:themeColor="text1"/>
        </w:rPr>
      </w:pPr>
      <w:r w:rsidRPr="00F46FD2">
        <w:rPr>
          <w:rFonts w:cs="Arial"/>
          <w:color w:val="000000" w:themeColor="text1"/>
          <w:rtl/>
        </w:rPr>
        <w:t>انا خاسر</w:t>
      </w:r>
    </w:p>
    <w:p w14:paraId="2E94A0C0" w14:textId="77777777" w:rsidR="00FD0911" w:rsidRPr="00F46FD2" w:rsidRDefault="00FD0911" w:rsidP="00FD0911">
      <w:pPr>
        <w:bidi/>
        <w:rPr>
          <w:color w:val="000000" w:themeColor="text1"/>
        </w:rPr>
      </w:pPr>
      <w:r w:rsidRPr="00F46FD2">
        <w:rPr>
          <w:rFonts w:cs="Arial"/>
          <w:color w:val="000000" w:themeColor="text1"/>
          <w:rtl/>
        </w:rPr>
        <w:t>لقد آذيت شخصًا أحبه</w:t>
      </w:r>
    </w:p>
    <w:p w14:paraId="16E7B10E" w14:textId="77777777" w:rsidR="00FD0911" w:rsidRPr="00F46FD2" w:rsidRDefault="00FD0911" w:rsidP="00FD0911">
      <w:pPr>
        <w:bidi/>
        <w:rPr>
          <w:color w:val="000000" w:themeColor="text1"/>
        </w:rPr>
      </w:pPr>
      <w:r w:rsidRPr="00F46FD2">
        <w:rPr>
          <w:rFonts w:cs="Arial"/>
          <w:color w:val="000000" w:themeColor="text1"/>
          <w:rtl/>
        </w:rPr>
        <w:t>لا أحد يحتاجني ، أنا عبء</w:t>
      </w:r>
    </w:p>
    <w:p w14:paraId="51802E9E" w14:textId="77777777" w:rsidR="00FD0911" w:rsidRPr="00F46FD2" w:rsidRDefault="00FD0911" w:rsidP="00FD0911">
      <w:pPr>
        <w:bidi/>
        <w:rPr>
          <w:color w:val="000000" w:themeColor="text1"/>
        </w:rPr>
      </w:pPr>
      <w:r w:rsidRPr="00F46FD2">
        <w:rPr>
          <w:rFonts w:cs="Arial"/>
          <w:color w:val="000000" w:themeColor="text1"/>
          <w:rtl/>
        </w:rPr>
        <w:t>كل شيء ميئوس منه</w:t>
      </w:r>
    </w:p>
    <w:p w14:paraId="3D8936A5" w14:textId="77777777" w:rsidR="00FD0911" w:rsidRPr="00F46FD2" w:rsidRDefault="00FD0911" w:rsidP="00FD0911">
      <w:pPr>
        <w:bidi/>
        <w:rPr>
          <w:color w:val="000000" w:themeColor="text1"/>
        </w:rPr>
      </w:pPr>
      <w:r w:rsidRPr="00F46FD2">
        <w:rPr>
          <w:rFonts w:cs="Arial"/>
          <w:color w:val="000000" w:themeColor="text1"/>
          <w:rtl/>
        </w:rPr>
        <w:t>لا أستطيع أن أتحمل النظر في أعينهم بعد ذلك</w:t>
      </w:r>
    </w:p>
    <w:p w14:paraId="54022A36" w14:textId="77777777" w:rsidR="00FD0911" w:rsidRPr="00F46FD2" w:rsidRDefault="00FD0911" w:rsidP="00FD0911">
      <w:pPr>
        <w:bidi/>
        <w:rPr>
          <w:color w:val="000000" w:themeColor="text1"/>
        </w:rPr>
      </w:pPr>
      <w:r w:rsidRPr="00F46FD2">
        <w:rPr>
          <w:rFonts w:cs="Arial"/>
          <w:color w:val="000000" w:themeColor="text1"/>
          <w:rtl/>
        </w:rPr>
        <w:t>ليس هناك جدوى من طلب المساعدة</w:t>
      </w:r>
    </w:p>
    <w:p w14:paraId="721A4463" w14:textId="77777777" w:rsidR="00FD0911" w:rsidRPr="00F46FD2" w:rsidRDefault="00FD0911" w:rsidP="00FD0911">
      <w:pPr>
        <w:bidi/>
        <w:rPr>
          <w:color w:val="000000" w:themeColor="text1"/>
        </w:rPr>
      </w:pPr>
    </w:p>
    <w:p w14:paraId="74BE83F2" w14:textId="77777777" w:rsidR="00FD0911" w:rsidRPr="00F46FD2" w:rsidRDefault="00FD0911" w:rsidP="00FD0911">
      <w:pPr>
        <w:bidi/>
        <w:rPr>
          <w:b/>
          <w:bCs/>
          <w:color w:val="000000" w:themeColor="text1"/>
        </w:rPr>
      </w:pPr>
      <w:r w:rsidRPr="00F46FD2">
        <w:rPr>
          <w:rFonts w:cs="Arial"/>
          <w:b/>
          <w:bCs/>
          <w:color w:val="000000" w:themeColor="text1"/>
          <w:rtl/>
        </w:rPr>
        <w:t>أفكار خضراء يمكن أن تكون مفيدة</w:t>
      </w:r>
    </w:p>
    <w:p w14:paraId="4BD8D007" w14:textId="77777777" w:rsidR="00FD0911" w:rsidRPr="00F46FD2" w:rsidRDefault="00FD0911" w:rsidP="00FD0911">
      <w:pPr>
        <w:bidi/>
        <w:rPr>
          <w:color w:val="000000" w:themeColor="text1"/>
        </w:rPr>
      </w:pPr>
      <w:r w:rsidRPr="00F46FD2">
        <w:rPr>
          <w:rFonts w:cs="Arial"/>
          <w:color w:val="000000" w:themeColor="text1"/>
          <w:rtl/>
        </w:rPr>
        <w:t xml:space="preserve">سوف </w:t>
      </w:r>
      <w:r w:rsidRPr="00F46FD2">
        <w:rPr>
          <w:rFonts w:cs="Arial" w:hint="cs"/>
          <w:color w:val="000000" w:themeColor="text1"/>
          <w:rtl/>
        </w:rPr>
        <w:t>أ</w:t>
      </w:r>
      <w:r w:rsidRPr="00F46FD2">
        <w:rPr>
          <w:rFonts w:cs="Arial"/>
          <w:color w:val="000000" w:themeColor="text1"/>
          <w:rtl/>
        </w:rPr>
        <w:t>صبح أفضل</w:t>
      </w:r>
    </w:p>
    <w:p w14:paraId="57B172C9" w14:textId="77777777" w:rsidR="00FD0911" w:rsidRPr="00F46FD2" w:rsidRDefault="00FD0911" w:rsidP="00FD0911">
      <w:pPr>
        <w:bidi/>
        <w:rPr>
          <w:color w:val="000000" w:themeColor="text1"/>
        </w:rPr>
      </w:pPr>
      <w:r w:rsidRPr="00F46FD2">
        <w:rPr>
          <w:rFonts w:cs="Arial"/>
          <w:color w:val="000000" w:themeColor="text1"/>
          <w:rtl/>
        </w:rPr>
        <w:t>الناس الذين أحبهم بحاجة لي</w:t>
      </w:r>
    </w:p>
    <w:p w14:paraId="4D8D657B" w14:textId="77777777" w:rsidR="00FD0911" w:rsidRPr="00F46FD2" w:rsidRDefault="00FD0911" w:rsidP="00FD0911">
      <w:pPr>
        <w:bidi/>
        <w:rPr>
          <w:color w:val="000000" w:themeColor="text1"/>
        </w:rPr>
      </w:pPr>
      <w:r w:rsidRPr="00F46FD2">
        <w:rPr>
          <w:rFonts w:cs="Arial"/>
          <w:color w:val="000000" w:themeColor="text1"/>
          <w:rtl/>
        </w:rPr>
        <w:t xml:space="preserve">يمكنني أن </w:t>
      </w:r>
      <w:r w:rsidRPr="00F46FD2">
        <w:rPr>
          <w:rFonts w:cs="Arial" w:hint="cs"/>
          <w:color w:val="000000" w:themeColor="text1"/>
          <w:rtl/>
        </w:rPr>
        <w:t xml:space="preserve">أنتصر </w:t>
      </w:r>
      <w:r w:rsidRPr="00F46FD2">
        <w:rPr>
          <w:rFonts w:cs="Arial"/>
          <w:color w:val="000000" w:themeColor="text1"/>
          <w:rtl/>
        </w:rPr>
        <w:t>خلال هذه الساعة ، هذا اليوم</w:t>
      </w:r>
      <w:r w:rsidRPr="00F46FD2">
        <w:rPr>
          <w:color w:val="000000" w:themeColor="text1"/>
        </w:rPr>
        <w:t>.</w:t>
      </w:r>
    </w:p>
    <w:p w14:paraId="447AFF11" w14:textId="77777777" w:rsidR="00FD0911" w:rsidRPr="00F46FD2" w:rsidRDefault="00FD0911" w:rsidP="00FD0911">
      <w:pPr>
        <w:bidi/>
        <w:rPr>
          <w:color w:val="000000" w:themeColor="text1"/>
        </w:rPr>
      </w:pPr>
      <w:r w:rsidRPr="00F46FD2">
        <w:rPr>
          <w:rFonts w:cs="Arial"/>
          <w:color w:val="000000" w:themeColor="text1"/>
          <w:rtl/>
        </w:rPr>
        <w:t>الانتحار ليس عاجلاً</w:t>
      </w:r>
    </w:p>
    <w:p w14:paraId="3D9811C8" w14:textId="4F1F741D" w:rsidR="00FD0911" w:rsidRPr="00F46FD2" w:rsidRDefault="00FD0911" w:rsidP="00FD0911">
      <w:pPr>
        <w:bidi/>
        <w:rPr>
          <w:color w:val="000000" w:themeColor="text1"/>
        </w:rPr>
      </w:pPr>
      <w:r w:rsidRPr="00F46FD2">
        <w:rPr>
          <w:rFonts w:cs="Arial"/>
          <w:color w:val="000000" w:themeColor="text1"/>
          <w:rtl/>
        </w:rPr>
        <w:t>على الرغم من أن</w:t>
      </w:r>
      <w:r w:rsidR="0015650D" w:rsidRPr="00F46FD2">
        <w:rPr>
          <w:rFonts w:cs="Arial" w:hint="cs"/>
          <w:color w:val="000000" w:themeColor="text1"/>
          <w:rtl/>
        </w:rPr>
        <w:t xml:space="preserve"> الحياة</w:t>
      </w:r>
      <w:r w:rsidRPr="00F46FD2">
        <w:rPr>
          <w:rFonts w:cs="Arial"/>
          <w:color w:val="000000" w:themeColor="text1"/>
          <w:rtl/>
        </w:rPr>
        <w:t xml:space="preserve"> مظلمة في الوقت الحالي ، هناك ضوء في الطرف الآخر </w:t>
      </w:r>
    </w:p>
    <w:p w14:paraId="0DEF00FF" w14:textId="77777777" w:rsidR="00FD0911" w:rsidRPr="00F46FD2" w:rsidRDefault="00FD0911" w:rsidP="00FD0911">
      <w:pPr>
        <w:bidi/>
        <w:rPr>
          <w:color w:val="000000" w:themeColor="text1"/>
        </w:rPr>
      </w:pPr>
      <w:r w:rsidRPr="00F46FD2">
        <w:rPr>
          <w:rFonts w:cs="Arial"/>
          <w:color w:val="000000" w:themeColor="text1"/>
          <w:rtl/>
        </w:rPr>
        <w:t>جميع الأرواح ذات قيمة</w:t>
      </w:r>
    </w:p>
    <w:p w14:paraId="2505FA39" w14:textId="77777777" w:rsidR="00FD0911" w:rsidRPr="00F46FD2" w:rsidRDefault="00FD0911" w:rsidP="00FD0911">
      <w:pPr>
        <w:bidi/>
        <w:rPr>
          <w:color w:val="000000" w:themeColor="text1"/>
        </w:rPr>
      </w:pPr>
      <w:r w:rsidRPr="00F46FD2">
        <w:rPr>
          <w:rFonts w:cs="Arial"/>
          <w:color w:val="000000" w:themeColor="text1"/>
          <w:rtl/>
        </w:rPr>
        <w:t>يمكنني الحصول على المساعدة</w:t>
      </w:r>
    </w:p>
    <w:p w14:paraId="715D3066" w14:textId="77777777" w:rsidR="00FD0911" w:rsidRPr="00F46FD2" w:rsidRDefault="00FD0911" w:rsidP="00FD0911">
      <w:pPr>
        <w:bidi/>
        <w:rPr>
          <w:color w:val="000000" w:themeColor="text1"/>
        </w:rPr>
      </w:pPr>
      <w:r w:rsidRPr="00F46FD2">
        <w:rPr>
          <w:rFonts w:cs="Arial"/>
          <w:color w:val="000000" w:themeColor="text1"/>
          <w:rtl/>
        </w:rPr>
        <w:t>الفشل</w:t>
      </w:r>
      <w:r w:rsidRPr="00F46FD2">
        <w:rPr>
          <w:rFonts w:cs="Arial" w:hint="cs"/>
          <w:color w:val="000000" w:themeColor="text1"/>
          <w:rtl/>
        </w:rPr>
        <w:t xml:space="preserve"> من طبيعة</w:t>
      </w:r>
      <w:r w:rsidRPr="00F46FD2">
        <w:rPr>
          <w:rFonts w:cs="Arial"/>
          <w:color w:val="000000" w:themeColor="text1"/>
          <w:rtl/>
        </w:rPr>
        <w:t xml:space="preserve"> </w:t>
      </w:r>
      <w:r w:rsidRPr="00F46FD2">
        <w:rPr>
          <w:rFonts w:cs="Arial" w:hint="cs"/>
          <w:color w:val="000000" w:themeColor="text1"/>
          <w:rtl/>
        </w:rPr>
        <w:t>البشر</w:t>
      </w:r>
    </w:p>
    <w:p w14:paraId="1F16B523" w14:textId="77777777" w:rsidR="00FD0911" w:rsidRPr="00F46FD2" w:rsidRDefault="00FD0911" w:rsidP="00FD0911">
      <w:pPr>
        <w:bidi/>
        <w:rPr>
          <w:b/>
          <w:bCs/>
          <w:color w:val="000000" w:themeColor="text1"/>
        </w:rPr>
      </w:pPr>
    </w:p>
    <w:p w14:paraId="452FD1C3" w14:textId="77777777" w:rsidR="00FD0911" w:rsidRPr="00F46FD2" w:rsidRDefault="00FD0911" w:rsidP="00FD0911">
      <w:pPr>
        <w:bidi/>
        <w:rPr>
          <w:b/>
          <w:bCs/>
          <w:color w:val="000000" w:themeColor="text1"/>
        </w:rPr>
      </w:pPr>
      <w:r w:rsidRPr="00F46FD2">
        <w:rPr>
          <w:rFonts w:cs="Arial"/>
          <w:b/>
          <w:bCs/>
          <w:color w:val="000000" w:themeColor="text1"/>
          <w:rtl/>
        </w:rPr>
        <w:t>اقتراح للمناقشة</w:t>
      </w:r>
    </w:p>
    <w:p w14:paraId="568EFBB5" w14:textId="77777777" w:rsidR="00FD0911" w:rsidRPr="00F46FD2" w:rsidRDefault="00FD0911" w:rsidP="00FD0911">
      <w:pPr>
        <w:bidi/>
        <w:rPr>
          <w:color w:val="000000" w:themeColor="text1"/>
        </w:rPr>
      </w:pPr>
      <w:r w:rsidRPr="00F46FD2">
        <w:rPr>
          <w:rFonts w:cs="Arial"/>
          <w:color w:val="000000" w:themeColor="text1"/>
          <w:rtl/>
        </w:rPr>
        <w:t>لماذا من المهم دعم بعضنا البعض عندما تكون الحياة صعبة؟</w:t>
      </w:r>
    </w:p>
    <w:p w14:paraId="465B2EBD" w14:textId="77777777" w:rsidR="00FD0911" w:rsidRPr="00F46FD2" w:rsidRDefault="00FD0911" w:rsidP="00FD0911">
      <w:pPr>
        <w:bidi/>
        <w:rPr>
          <w:color w:val="000000" w:themeColor="text1"/>
        </w:rPr>
      </w:pPr>
      <w:r w:rsidRPr="00F46FD2">
        <w:rPr>
          <w:rFonts w:cs="Arial"/>
          <w:color w:val="000000" w:themeColor="text1"/>
          <w:rtl/>
        </w:rPr>
        <w:t>هل الانتحار من الم</w:t>
      </w:r>
      <w:r w:rsidRPr="00F46FD2">
        <w:rPr>
          <w:rFonts w:cs="Arial" w:hint="cs"/>
          <w:color w:val="000000" w:themeColor="text1"/>
          <w:rtl/>
        </w:rPr>
        <w:t>حظورات</w:t>
      </w:r>
      <w:r w:rsidRPr="00F46FD2">
        <w:rPr>
          <w:rFonts w:cs="Arial"/>
          <w:color w:val="000000" w:themeColor="text1"/>
          <w:rtl/>
        </w:rPr>
        <w:t>؟</w:t>
      </w:r>
    </w:p>
    <w:p w14:paraId="331CD649" w14:textId="77777777" w:rsidR="00FD0911" w:rsidRPr="00F46FD2" w:rsidRDefault="00FD0911" w:rsidP="00FD0911">
      <w:pPr>
        <w:bidi/>
        <w:rPr>
          <w:color w:val="000000" w:themeColor="text1"/>
        </w:rPr>
      </w:pPr>
      <w:r w:rsidRPr="00F46FD2">
        <w:rPr>
          <w:rFonts w:cs="Arial"/>
          <w:color w:val="000000" w:themeColor="text1"/>
          <w:rtl/>
        </w:rPr>
        <w:lastRenderedPageBreak/>
        <w:t>لماذا يريد الناس الانتحار؟</w:t>
      </w:r>
    </w:p>
    <w:p w14:paraId="74558F40" w14:textId="77777777" w:rsidR="00FD0911" w:rsidRPr="00F46FD2" w:rsidRDefault="00FD0911" w:rsidP="00FD0911">
      <w:pPr>
        <w:bidi/>
        <w:rPr>
          <w:rFonts w:cs="Arial"/>
          <w:color w:val="000000" w:themeColor="text1"/>
          <w:rtl/>
        </w:rPr>
      </w:pPr>
      <w:r w:rsidRPr="00F46FD2">
        <w:rPr>
          <w:rFonts w:cs="Arial"/>
          <w:color w:val="000000" w:themeColor="text1"/>
          <w:rtl/>
        </w:rPr>
        <w:t>ما هي العيوب إذا تحدثت مع العديد من الأصدقاء حول الانتحار؟</w:t>
      </w:r>
    </w:p>
    <w:p w14:paraId="11657733" w14:textId="77777777" w:rsidR="00FD0911" w:rsidRPr="00F46FD2" w:rsidRDefault="00FD0911" w:rsidP="00FD0911">
      <w:pPr>
        <w:bidi/>
        <w:rPr>
          <w:b/>
          <w:bCs/>
          <w:color w:val="000000" w:themeColor="text1"/>
        </w:rPr>
      </w:pPr>
      <w:r w:rsidRPr="00F46FD2">
        <w:rPr>
          <w:rFonts w:cs="Arial"/>
          <w:b/>
          <w:bCs/>
          <w:color w:val="000000" w:themeColor="text1"/>
          <w:rtl/>
        </w:rPr>
        <w:t>أنشطة</w:t>
      </w:r>
    </w:p>
    <w:p w14:paraId="7C9A9732" w14:textId="77777777" w:rsidR="00FD0911" w:rsidRPr="00F46FD2" w:rsidRDefault="00FD0911" w:rsidP="00FD0911">
      <w:pPr>
        <w:bidi/>
        <w:rPr>
          <w:color w:val="000000" w:themeColor="text1"/>
        </w:rPr>
      </w:pPr>
      <w:r w:rsidRPr="00F46FD2">
        <w:rPr>
          <w:rFonts w:cs="Arial"/>
          <w:color w:val="000000" w:themeColor="text1"/>
          <w:rtl/>
        </w:rPr>
        <w:t>أكمل يد المساعدة. تخيل صديقًا يخبرك عن أفكاره الانتحارية. استخدم يد المساعدة للحصول على نظرة عامة على كيفية ردك بنجاح.</w:t>
      </w:r>
    </w:p>
    <w:p w14:paraId="51A757CB" w14:textId="210AC01A" w:rsidR="00FD0911" w:rsidRPr="00F46FD2" w:rsidRDefault="00FD0911" w:rsidP="00FD0911">
      <w:pPr>
        <w:bidi/>
        <w:rPr>
          <w:color w:val="000000" w:themeColor="text1"/>
        </w:rPr>
      </w:pPr>
      <w:r w:rsidRPr="00F46FD2">
        <w:rPr>
          <w:rFonts w:cs="Arial"/>
          <w:color w:val="000000" w:themeColor="text1"/>
          <w:rtl/>
        </w:rPr>
        <w:t xml:space="preserve">تخيل صديق يدعوك </w:t>
      </w:r>
      <w:r w:rsidRPr="00F46FD2">
        <w:rPr>
          <w:rFonts w:cs="Arial" w:hint="cs"/>
          <w:color w:val="000000" w:themeColor="text1"/>
          <w:rtl/>
        </w:rPr>
        <w:t>لل</w:t>
      </w:r>
      <w:r w:rsidRPr="00F46FD2">
        <w:rPr>
          <w:rFonts w:cs="Arial"/>
          <w:color w:val="000000" w:themeColor="text1"/>
          <w:rtl/>
        </w:rPr>
        <w:t xml:space="preserve">كشف عن أفكار انتحارية. حدد واكتب النقاط التي كنت ستدرجها في ما </w:t>
      </w:r>
      <w:r w:rsidR="00BB7AA0" w:rsidRPr="00F46FD2">
        <w:rPr>
          <w:rFonts w:cs="Arial" w:hint="cs"/>
          <w:color w:val="000000" w:themeColor="text1"/>
          <w:rtl/>
        </w:rPr>
        <w:t>س</w:t>
      </w:r>
      <w:r w:rsidRPr="00F46FD2">
        <w:rPr>
          <w:rFonts w:cs="Arial"/>
          <w:color w:val="000000" w:themeColor="text1"/>
          <w:rtl/>
        </w:rPr>
        <w:t>تخبر صديقك بمساعدته.</w:t>
      </w:r>
    </w:p>
    <w:p w14:paraId="1BDFDFB0" w14:textId="221F31EE" w:rsidR="00FD0911" w:rsidRPr="00F46FD2" w:rsidRDefault="00FD0911" w:rsidP="00FD0911">
      <w:pPr>
        <w:bidi/>
        <w:rPr>
          <w:color w:val="000000" w:themeColor="text1"/>
        </w:rPr>
      </w:pPr>
      <w:r w:rsidRPr="00F46FD2">
        <w:rPr>
          <w:rFonts w:cs="Arial"/>
          <w:color w:val="000000" w:themeColor="text1"/>
          <w:rtl/>
        </w:rPr>
        <w:t>صف الذكريات والتجارب الإيجابية التي مررت بها. أكد على وصف تفاصيل ما أعجبك. اكتب "</w:t>
      </w:r>
      <w:r w:rsidRPr="00F46FD2">
        <w:rPr>
          <w:rFonts w:hint="cs"/>
          <w:color w:val="000000" w:themeColor="text1"/>
          <w:rtl/>
        </w:rPr>
        <w:t>نم</w:t>
      </w:r>
      <w:r w:rsidR="00020793" w:rsidRPr="00F46FD2">
        <w:rPr>
          <w:rFonts w:hint="cs"/>
          <w:color w:val="000000" w:themeColor="text1"/>
          <w:rtl/>
        </w:rPr>
        <w:t>وذج</w:t>
      </w:r>
      <w:r w:rsidRPr="00F46FD2">
        <w:rPr>
          <w:rFonts w:hint="cs"/>
          <w:color w:val="000000" w:themeColor="text1"/>
          <w:rtl/>
        </w:rPr>
        <w:t xml:space="preserve"> الأنا</w:t>
      </w:r>
      <w:r w:rsidRPr="00F46FD2">
        <w:rPr>
          <w:rFonts w:cs="Arial"/>
          <w:color w:val="000000" w:themeColor="text1"/>
          <w:rtl/>
        </w:rPr>
        <w:t>" ، و</w:t>
      </w:r>
      <w:r w:rsidRPr="00F46FD2">
        <w:rPr>
          <w:rFonts w:cs="Arial" w:hint="cs"/>
          <w:color w:val="000000" w:themeColor="text1"/>
          <w:rtl/>
        </w:rPr>
        <w:t>ال</w:t>
      </w:r>
      <w:r w:rsidRPr="00F46FD2">
        <w:rPr>
          <w:rFonts w:cs="Arial"/>
          <w:color w:val="000000" w:themeColor="text1"/>
          <w:rtl/>
        </w:rPr>
        <w:t>حاضر ، وابدأ بـ: "</w:t>
      </w:r>
      <w:r w:rsidRPr="00F46FD2">
        <w:rPr>
          <w:rFonts w:cs="Arial" w:hint="cs"/>
          <w:color w:val="000000" w:themeColor="text1"/>
          <w:rtl/>
        </w:rPr>
        <w:t xml:space="preserve">أنا </w:t>
      </w:r>
      <w:r w:rsidRPr="00F46FD2">
        <w:rPr>
          <w:rFonts w:cs="Arial"/>
          <w:color w:val="000000" w:themeColor="text1"/>
          <w:rtl/>
        </w:rPr>
        <w:t>أحب ..."</w:t>
      </w:r>
    </w:p>
    <w:p w14:paraId="76952DB7" w14:textId="77777777" w:rsidR="00FD0911" w:rsidRPr="00F46FD2" w:rsidRDefault="00FD0911" w:rsidP="00FD0911">
      <w:pPr>
        <w:bidi/>
        <w:rPr>
          <w:color w:val="000000" w:themeColor="text1"/>
        </w:rPr>
      </w:pPr>
      <w:r w:rsidRPr="00F46FD2">
        <w:rPr>
          <w:rFonts w:cs="Arial"/>
          <w:color w:val="000000" w:themeColor="text1"/>
          <w:rtl/>
        </w:rPr>
        <w:t>اكتب / ارسم بطاقات بأفكار خضراء تمثل الأمل والفرح والتي يمكن أن تكون لطيفة لتقديمها إلى صديق يمر بوقت عصيب.</w:t>
      </w:r>
    </w:p>
    <w:p w14:paraId="5407A9F5" w14:textId="38A877AC" w:rsidR="00FD0911" w:rsidRPr="00F46FD2" w:rsidRDefault="00FD0911" w:rsidP="00FD0911">
      <w:pPr>
        <w:bidi/>
        <w:rPr>
          <w:color w:val="000000" w:themeColor="text1"/>
        </w:rPr>
      </w:pPr>
      <w:r w:rsidRPr="00F46FD2">
        <w:rPr>
          <w:rFonts w:cs="Arial" w:hint="cs"/>
          <w:color w:val="000000" w:themeColor="text1"/>
          <w:rtl/>
        </w:rPr>
        <w:t>لعب أدوار</w:t>
      </w:r>
      <w:r w:rsidR="008862B8" w:rsidRPr="00F46FD2">
        <w:rPr>
          <w:rFonts w:cs="Arial" w:hint="cs"/>
          <w:color w:val="000000" w:themeColor="text1"/>
          <w:rtl/>
        </w:rPr>
        <w:t>:</w:t>
      </w:r>
      <w:r w:rsidRPr="00F46FD2">
        <w:rPr>
          <w:rFonts w:cs="Arial"/>
          <w:color w:val="000000" w:themeColor="text1"/>
          <w:rtl/>
        </w:rPr>
        <w:t xml:space="preserve"> اصنع كرسيًا يمثل شخصًا لديه أفكار انتحارية ، واطلب من الطلاب التحدث إلى الكرسي بناءً على النصائح المقدمة</w:t>
      </w:r>
    </w:p>
    <w:p w14:paraId="45100C2C" w14:textId="039442BF" w:rsidR="00FD0911" w:rsidRPr="00F46FD2" w:rsidRDefault="00FD0911" w:rsidP="00FD0911">
      <w:pPr>
        <w:bidi/>
        <w:rPr>
          <w:color w:val="000000" w:themeColor="text1"/>
        </w:rPr>
      </w:pPr>
      <w:r w:rsidRPr="00F46FD2">
        <w:rPr>
          <w:rFonts w:cs="Arial"/>
          <w:color w:val="000000" w:themeColor="text1"/>
          <w:rtl/>
        </w:rPr>
        <w:t>1. تحدث عن</w:t>
      </w:r>
      <w:r w:rsidRPr="00F46FD2">
        <w:rPr>
          <w:rFonts w:cs="Arial" w:hint="cs"/>
          <w:color w:val="000000" w:themeColor="text1"/>
          <w:rtl/>
        </w:rPr>
        <w:t xml:space="preserve"> </w:t>
      </w:r>
      <w:r w:rsidR="0035747F" w:rsidRPr="00F46FD2">
        <w:rPr>
          <w:rFonts w:cs="Arial" w:hint="cs"/>
          <w:color w:val="000000" w:themeColor="text1"/>
          <w:rtl/>
        </w:rPr>
        <w:t xml:space="preserve">ما </w:t>
      </w:r>
      <w:r w:rsidRPr="00F46FD2">
        <w:rPr>
          <w:rFonts w:cs="Arial"/>
          <w:color w:val="000000" w:themeColor="text1"/>
          <w:rtl/>
        </w:rPr>
        <w:t>إذا كنت قلقًا من أن شخصًا تحبه س</w:t>
      </w:r>
      <w:r w:rsidRPr="00F46FD2">
        <w:rPr>
          <w:rFonts w:cs="Arial" w:hint="cs"/>
          <w:color w:val="000000" w:themeColor="text1"/>
          <w:rtl/>
        </w:rPr>
        <w:t xml:space="preserve">ينهي </w:t>
      </w:r>
      <w:r w:rsidRPr="00F46FD2">
        <w:rPr>
          <w:rFonts w:cs="Arial"/>
          <w:color w:val="000000" w:themeColor="text1"/>
          <w:rtl/>
        </w:rPr>
        <w:t>حياته.</w:t>
      </w:r>
    </w:p>
    <w:p w14:paraId="13AFCA9B" w14:textId="77777777" w:rsidR="00FD0911" w:rsidRPr="00F46FD2" w:rsidRDefault="00FD0911" w:rsidP="00FD0911">
      <w:pPr>
        <w:bidi/>
        <w:rPr>
          <w:color w:val="000000" w:themeColor="text1"/>
        </w:rPr>
      </w:pPr>
      <w:r w:rsidRPr="00F46FD2">
        <w:rPr>
          <w:rFonts w:cs="Arial"/>
          <w:color w:val="000000" w:themeColor="text1"/>
          <w:rtl/>
        </w:rPr>
        <w:t>أ. كن نفسك في المحادثة ، استمع.</w:t>
      </w:r>
    </w:p>
    <w:p w14:paraId="59FC4EE2" w14:textId="77777777" w:rsidR="00FD0911" w:rsidRPr="00F46FD2" w:rsidRDefault="00FD0911" w:rsidP="00FD0911">
      <w:pPr>
        <w:bidi/>
        <w:rPr>
          <w:color w:val="000000" w:themeColor="text1"/>
        </w:rPr>
      </w:pPr>
      <w:r w:rsidRPr="00F46FD2">
        <w:rPr>
          <w:rFonts w:cs="Arial"/>
          <w:color w:val="000000" w:themeColor="text1"/>
          <w:rtl/>
        </w:rPr>
        <w:t xml:space="preserve">ب. كن متعاطفًا وغير </w:t>
      </w:r>
      <w:r w:rsidRPr="00F46FD2">
        <w:rPr>
          <w:rFonts w:cs="Arial" w:hint="cs"/>
          <w:color w:val="000000" w:themeColor="text1"/>
          <w:rtl/>
        </w:rPr>
        <w:t>مطلق للأحكام</w:t>
      </w:r>
    </w:p>
    <w:p w14:paraId="3F6B253E" w14:textId="77777777" w:rsidR="00FD0911" w:rsidRPr="00F46FD2" w:rsidRDefault="00FD0911" w:rsidP="00FD0911">
      <w:pPr>
        <w:bidi/>
        <w:rPr>
          <w:color w:val="000000" w:themeColor="text1"/>
        </w:rPr>
      </w:pPr>
      <w:r w:rsidRPr="00F46FD2">
        <w:rPr>
          <w:rFonts w:cs="Arial"/>
          <w:color w:val="000000" w:themeColor="text1"/>
          <w:rtl/>
        </w:rPr>
        <w:t>ج. قدم الأمل!</w:t>
      </w:r>
    </w:p>
    <w:p w14:paraId="0C80A001" w14:textId="77777777" w:rsidR="00FD0911" w:rsidRPr="00F46FD2" w:rsidRDefault="00FD0911" w:rsidP="00FD0911">
      <w:pPr>
        <w:bidi/>
        <w:rPr>
          <w:color w:val="000000" w:themeColor="text1"/>
        </w:rPr>
      </w:pPr>
      <w:r w:rsidRPr="00F46FD2">
        <w:rPr>
          <w:rFonts w:cs="Arial"/>
          <w:color w:val="000000" w:themeColor="text1"/>
          <w:rtl/>
        </w:rPr>
        <w:t>د. تعامل مع الشخص بجدية</w:t>
      </w:r>
    </w:p>
    <w:p w14:paraId="3D871018" w14:textId="77777777" w:rsidR="00FD0911" w:rsidRPr="00F46FD2" w:rsidRDefault="00FD0911" w:rsidP="00FD0911">
      <w:pPr>
        <w:bidi/>
        <w:rPr>
          <w:color w:val="000000" w:themeColor="text1"/>
        </w:rPr>
      </w:pPr>
      <w:r w:rsidRPr="00F46FD2">
        <w:rPr>
          <w:rFonts w:cs="Arial"/>
          <w:color w:val="000000" w:themeColor="text1"/>
          <w:rtl/>
        </w:rPr>
        <w:t xml:space="preserve">2. الاستجابة </w:t>
      </w:r>
      <w:r w:rsidRPr="00F46FD2">
        <w:rPr>
          <w:rFonts w:cs="Arial" w:hint="cs"/>
          <w:color w:val="000000" w:themeColor="text1"/>
          <w:rtl/>
        </w:rPr>
        <w:t>السريعة</w:t>
      </w:r>
      <w:r w:rsidRPr="00F46FD2">
        <w:rPr>
          <w:rFonts w:cs="Arial"/>
          <w:color w:val="000000" w:themeColor="text1"/>
          <w:rtl/>
        </w:rPr>
        <w:t xml:space="preserve"> في الأزمات.</w:t>
      </w:r>
    </w:p>
    <w:p w14:paraId="0181385F" w14:textId="77777777" w:rsidR="00FD0911" w:rsidRPr="00F46FD2" w:rsidRDefault="00FD0911" w:rsidP="00FD0911">
      <w:pPr>
        <w:bidi/>
        <w:rPr>
          <w:color w:val="000000" w:themeColor="text1"/>
        </w:rPr>
      </w:pPr>
      <w:r w:rsidRPr="00F46FD2">
        <w:rPr>
          <w:rFonts w:cs="Arial"/>
          <w:color w:val="000000" w:themeColor="text1"/>
          <w:rtl/>
        </w:rPr>
        <w:t>أ. إذا كان صديق أو شخص في العائلة يكشف عن أفكار انتحارية ، فيجب إشراك البالغين ذوي الكفاءة في مجال الصحة العقلية بسرعة لإجراء تقييم لمخاطر الانتحار. اتصل بالبالغين الذين تثق بهم ، أو خط المساعدة ، 1564.</w:t>
      </w:r>
    </w:p>
    <w:p w14:paraId="555C4B35" w14:textId="77777777" w:rsidR="00FD0911" w:rsidRPr="00F46FD2" w:rsidRDefault="00FD0911" w:rsidP="00FD0911">
      <w:pPr>
        <w:bidi/>
        <w:rPr>
          <w:color w:val="000000" w:themeColor="text1"/>
        </w:rPr>
      </w:pPr>
      <w:r w:rsidRPr="00F46FD2">
        <w:rPr>
          <w:rFonts w:cs="Arial"/>
          <w:color w:val="000000" w:themeColor="text1"/>
          <w:rtl/>
        </w:rPr>
        <w:t>3. تقديم المساعدة والدعم.</w:t>
      </w:r>
    </w:p>
    <w:p w14:paraId="50BE2105" w14:textId="77777777" w:rsidR="00FD0911" w:rsidRPr="00F46FD2" w:rsidRDefault="00FD0911" w:rsidP="00FD0911">
      <w:pPr>
        <w:bidi/>
        <w:rPr>
          <w:color w:val="000000" w:themeColor="text1"/>
        </w:rPr>
      </w:pPr>
      <w:r w:rsidRPr="00F46FD2">
        <w:rPr>
          <w:rFonts w:cs="Arial"/>
          <w:color w:val="000000" w:themeColor="text1"/>
          <w:rtl/>
        </w:rPr>
        <w:t>تأكد من أنك لست الداعم الوحيد ، ولا تحاول تحمل عبء أثقل مما تستطيع. يتطلب دعم الشخص الانتحاري الشجاعة والإرهاق. اعتني بنفسك أيضًا - ابحث عن شخص يمكنه دعمك!</w:t>
      </w:r>
    </w:p>
    <w:p w14:paraId="2905B048" w14:textId="77777777" w:rsidR="00FD0911" w:rsidRPr="00F46FD2" w:rsidRDefault="00FD0911" w:rsidP="00FD0911">
      <w:pPr>
        <w:bidi/>
        <w:rPr>
          <w:color w:val="000000" w:themeColor="text1"/>
        </w:rPr>
      </w:pPr>
    </w:p>
    <w:p w14:paraId="5A489079" w14:textId="77777777" w:rsidR="00FD0911" w:rsidRPr="00F46FD2" w:rsidRDefault="00FD0911" w:rsidP="00FD0911">
      <w:pPr>
        <w:bidi/>
        <w:rPr>
          <w:b/>
          <w:bCs/>
          <w:color w:val="000000" w:themeColor="text1"/>
        </w:rPr>
      </w:pPr>
      <w:r w:rsidRPr="00F46FD2">
        <w:rPr>
          <w:rFonts w:cs="Arial" w:hint="cs"/>
          <w:b/>
          <w:bCs/>
          <w:color w:val="000000" w:themeColor="text1"/>
          <w:rtl/>
        </w:rPr>
        <w:t>الأخصائيون النفسيون يشاركون الأفكار</w:t>
      </w:r>
    </w:p>
    <w:p w14:paraId="2CDB5563" w14:textId="77777777" w:rsidR="00FD0911" w:rsidRPr="00F46FD2" w:rsidRDefault="00FD0911" w:rsidP="00FD0911">
      <w:pPr>
        <w:bidi/>
        <w:rPr>
          <w:color w:val="000000" w:themeColor="text1"/>
        </w:rPr>
      </w:pPr>
      <w:r w:rsidRPr="00F46FD2">
        <w:rPr>
          <w:rFonts w:cs="Arial"/>
          <w:color w:val="000000" w:themeColor="text1"/>
          <w:rtl/>
        </w:rPr>
        <w:t>الأفكار الانتحارية شائعة نسبيًا ، لكن لحسن الحظ الانتحار نادر. يمكن أن يكون التعبير عن الأفكار الانتحارية تعبيرًا عن العثور على الحياة التي يصعب التعامل معها ، أو عن تجربة انعدام المعنى ، أو الرغبة في أن يفهم شخص ما مشاعره ، أو عن الرغبة في المساعدة في التعامل مع موقف صعب.</w:t>
      </w:r>
    </w:p>
    <w:p w14:paraId="75679239" w14:textId="77777777" w:rsidR="00FD0911" w:rsidRPr="00F46FD2" w:rsidRDefault="00FD0911" w:rsidP="00FD0911">
      <w:pPr>
        <w:bidi/>
        <w:rPr>
          <w:color w:val="000000" w:themeColor="text1"/>
        </w:rPr>
      </w:pPr>
    </w:p>
    <w:p w14:paraId="21619E0E" w14:textId="77777777" w:rsidR="00FD0911" w:rsidRPr="00F46FD2" w:rsidRDefault="00FD0911" w:rsidP="00FD0911">
      <w:pPr>
        <w:bidi/>
        <w:rPr>
          <w:color w:val="000000" w:themeColor="text1"/>
        </w:rPr>
      </w:pPr>
      <w:r w:rsidRPr="00F46FD2">
        <w:rPr>
          <w:rFonts w:cs="Arial"/>
          <w:color w:val="000000" w:themeColor="text1"/>
          <w:rtl/>
        </w:rPr>
        <w:t>يمكن أن يثير موضوع الانتحار الخوف والذكريات السيئة لدى بعض الطلاب. أظهر الفهم واجعل من الممكن للطلاب الذين يعبرون عن أنهم لا يريدون المشاركة في المحادثة القيام بشيء آخر أثناء عمل ال</w:t>
      </w:r>
      <w:r w:rsidRPr="00F46FD2">
        <w:rPr>
          <w:rFonts w:cs="Arial" w:hint="cs"/>
          <w:color w:val="000000" w:themeColor="text1"/>
          <w:rtl/>
        </w:rPr>
        <w:t>صف</w:t>
      </w:r>
      <w:r w:rsidRPr="00F46FD2">
        <w:rPr>
          <w:rFonts w:cs="Arial"/>
          <w:color w:val="000000" w:themeColor="text1"/>
          <w:rtl/>
        </w:rPr>
        <w:t xml:space="preserve"> على هذا الموضوع.</w:t>
      </w:r>
    </w:p>
    <w:p w14:paraId="38F9309D" w14:textId="77777777" w:rsidR="00FD0911" w:rsidRPr="00F46FD2" w:rsidRDefault="00FD0911" w:rsidP="00FD0911">
      <w:pPr>
        <w:bidi/>
        <w:rPr>
          <w:color w:val="000000" w:themeColor="text1"/>
        </w:rPr>
      </w:pPr>
    </w:p>
    <w:p w14:paraId="4ACAD359" w14:textId="19137B3A" w:rsidR="00FD0911" w:rsidRPr="00F46FD2" w:rsidRDefault="00FD0911" w:rsidP="00FD0911">
      <w:pPr>
        <w:bidi/>
        <w:rPr>
          <w:color w:val="000000" w:themeColor="text1"/>
        </w:rPr>
      </w:pPr>
      <w:r w:rsidRPr="00F46FD2">
        <w:rPr>
          <w:rFonts w:cs="Arial"/>
          <w:color w:val="000000" w:themeColor="text1"/>
          <w:rtl/>
        </w:rPr>
        <w:t>يمكن أن تكون الأفكار الانتحارية جزءًا من الاكتئاب. التفكير السلبي في نفسك و</w:t>
      </w:r>
      <w:r w:rsidR="003D0F19" w:rsidRPr="00F46FD2">
        <w:rPr>
          <w:rFonts w:cs="Arial" w:hint="cs"/>
          <w:color w:val="000000" w:themeColor="text1"/>
          <w:rtl/>
        </w:rPr>
        <w:t xml:space="preserve"> للآخرين</w:t>
      </w:r>
      <w:r w:rsidRPr="00F46FD2">
        <w:rPr>
          <w:rFonts w:cs="Arial"/>
          <w:color w:val="000000" w:themeColor="text1"/>
          <w:rtl/>
        </w:rPr>
        <w:t xml:space="preserve"> والعالم هو أحد أعراض الاكتئاب الأساسية. غالبًا ما تكون هذه الأفكار غير واعية ، وبالتالي ، لا يستطيع المرء تحديد الأفكار السلبية أو التفكير فيها. </w:t>
      </w:r>
      <w:r w:rsidR="00B504DB" w:rsidRPr="00F46FD2">
        <w:rPr>
          <w:rFonts w:cs="Arial" w:hint="cs"/>
          <w:color w:val="000000" w:themeColor="text1"/>
          <w:rtl/>
        </w:rPr>
        <w:t xml:space="preserve">يجب </w:t>
      </w:r>
      <w:r w:rsidRPr="00F46FD2">
        <w:rPr>
          <w:rFonts w:cs="Arial"/>
          <w:color w:val="000000" w:themeColor="text1"/>
          <w:rtl/>
        </w:rPr>
        <w:t>الحديث عن الذكريات الإيجابية المفصلة ، بصيغة المضارع ، أنها مفيدة في الحد من أعراض الاكتئاب. يمكن أن يكون النشاط أيضًا طريقة رائعة لإنهاء الجلسة بمزيد من المشاعر الخفيفة والأمل.</w:t>
      </w:r>
    </w:p>
    <w:p w14:paraId="1BB3AB2C" w14:textId="2B986E75" w:rsidR="00FD0911" w:rsidRPr="00F46FD2" w:rsidRDefault="00FD0911">
      <w:pPr>
        <w:rPr>
          <w:color w:val="000000" w:themeColor="text1"/>
          <w:rtl/>
          <w:lang w:bidi="ar-LB"/>
        </w:rPr>
      </w:pPr>
      <w:r w:rsidRPr="00F46FD2">
        <w:rPr>
          <w:color w:val="000000" w:themeColor="text1"/>
          <w:rtl/>
          <w:lang w:bidi="ar-LB"/>
        </w:rPr>
        <w:lastRenderedPageBreak/>
        <w:br w:type="page"/>
      </w:r>
    </w:p>
    <w:p w14:paraId="4B18B639" w14:textId="5FB54B20" w:rsidR="00FD0911" w:rsidRPr="00F46FD2" w:rsidRDefault="00FD0911" w:rsidP="00FD0911">
      <w:pPr>
        <w:bidi/>
        <w:rPr>
          <w:rFonts w:cs="Arial"/>
          <w:b/>
          <w:bCs/>
          <w:color w:val="000000" w:themeColor="text1"/>
          <w:rtl/>
        </w:rPr>
      </w:pPr>
      <w:r w:rsidRPr="00F46FD2">
        <w:rPr>
          <w:rFonts w:cs="Arial"/>
          <w:b/>
          <w:bCs/>
          <w:color w:val="000000" w:themeColor="text1"/>
          <w:rtl/>
        </w:rPr>
        <w:lastRenderedPageBreak/>
        <w:t>السيناريو 9 تجرأ على إخبار رأيك</w:t>
      </w:r>
    </w:p>
    <w:p w14:paraId="490FF240" w14:textId="408059A0" w:rsidR="000F1ADE" w:rsidRPr="00F46FD2" w:rsidRDefault="000F1ADE" w:rsidP="000F1ADE">
      <w:pPr>
        <w:bidi/>
        <w:jc w:val="center"/>
        <w:rPr>
          <w:b/>
          <w:bCs/>
          <w:color w:val="000000" w:themeColor="text1"/>
        </w:rPr>
      </w:pPr>
      <w:r w:rsidRPr="00F46FD2">
        <w:rPr>
          <w:noProof/>
          <w:color w:val="000000" w:themeColor="text1"/>
        </w:rPr>
        <w:drawing>
          <wp:inline distT="0" distB="0" distL="0" distR="0" wp14:anchorId="16FB30AF" wp14:editId="7BFD55BE">
            <wp:extent cx="4680000" cy="26325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80000" cy="2632500"/>
                    </a:xfrm>
                    <a:prstGeom prst="rect">
                      <a:avLst/>
                    </a:prstGeom>
                  </pic:spPr>
                </pic:pic>
              </a:graphicData>
            </a:graphic>
          </wp:inline>
        </w:drawing>
      </w:r>
    </w:p>
    <w:p w14:paraId="0E137822" w14:textId="46E1B126" w:rsidR="00FD0911" w:rsidRPr="00F46FD2" w:rsidRDefault="00FD0911" w:rsidP="00FD0911">
      <w:pPr>
        <w:bidi/>
        <w:rPr>
          <w:b/>
          <w:bCs/>
          <w:color w:val="000000" w:themeColor="text1"/>
        </w:rPr>
      </w:pPr>
      <w:r w:rsidRPr="00F46FD2">
        <w:rPr>
          <w:rFonts w:cs="Arial"/>
          <w:b/>
          <w:bCs/>
          <w:color w:val="000000" w:themeColor="text1"/>
          <w:rtl/>
        </w:rPr>
        <w:t xml:space="preserve">عندما نقول رأينا ونتصرف وفقًا لما نعتقد أنه من الصحيح القيام به ، تزداد ثقتنا بأنفسنا. قد يكون من الصعب إخبار رأيك </w:t>
      </w:r>
      <w:r w:rsidRPr="00F46FD2">
        <w:rPr>
          <w:rFonts w:cs="Arial" w:hint="cs"/>
          <w:b/>
          <w:bCs/>
          <w:color w:val="000000" w:themeColor="text1"/>
          <w:rtl/>
          <w:lang w:bidi="ar-LB"/>
        </w:rPr>
        <w:t>عندما تعرف</w:t>
      </w:r>
      <w:r w:rsidRPr="00F46FD2">
        <w:rPr>
          <w:rFonts w:cs="Arial"/>
          <w:b/>
          <w:bCs/>
          <w:color w:val="000000" w:themeColor="text1"/>
          <w:rtl/>
        </w:rPr>
        <w:t xml:space="preserve"> أنه مخالف، ولكن يمكن </w:t>
      </w:r>
      <w:r w:rsidRPr="00F46FD2">
        <w:rPr>
          <w:rFonts w:cs="Arial" w:hint="cs"/>
          <w:b/>
          <w:bCs/>
          <w:color w:val="000000" w:themeColor="text1"/>
          <w:rtl/>
        </w:rPr>
        <w:t>التدرب على ذلك</w:t>
      </w:r>
      <w:r w:rsidRPr="00F46FD2">
        <w:rPr>
          <w:rFonts w:cs="Arial"/>
          <w:b/>
          <w:bCs/>
          <w:color w:val="000000" w:themeColor="text1"/>
          <w:rtl/>
        </w:rPr>
        <w:t xml:space="preserve">. لماذا من المهم دعم بعضنا البعض لنقول رأينا </w:t>
      </w:r>
      <w:r w:rsidR="00D166E6" w:rsidRPr="00F46FD2">
        <w:rPr>
          <w:rFonts w:cs="Arial" w:hint="cs"/>
          <w:b/>
          <w:bCs/>
          <w:color w:val="000000" w:themeColor="text1"/>
          <w:rtl/>
        </w:rPr>
        <w:t>بصراحة</w:t>
      </w:r>
      <w:r w:rsidRPr="00F46FD2">
        <w:rPr>
          <w:rFonts w:cs="Arial"/>
          <w:b/>
          <w:bCs/>
          <w:color w:val="000000" w:themeColor="text1"/>
          <w:rtl/>
        </w:rPr>
        <w:t xml:space="preserve">؟ كيف يمكننا دعم بعضنا البعض </w:t>
      </w:r>
      <w:r w:rsidRPr="00F46FD2">
        <w:rPr>
          <w:rFonts w:cs="Arial" w:hint="cs"/>
          <w:b/>
          <w:bCs/>
          <w:color w:val="000000" w:themeColor="text1"/>
          <w:rtl/>
        </w:rPr>
        <w:t xml:space="preserve">و  أن نعتقد </w:t>
      </w:r>
      <w:r w:rsidRPr="00F46FD2">
        <w:rPr>
          <w:rFonts w:cs="Arial"/>
          <w:b/>
          <w:bCs/>
          <w:color w:val="000000" w:themeColor="text1"/>
          <w:rtl/>
        </w:rPr>
        <w:t xml:space="preserve">أنه لا بأس من التحدث </w:t>
      </w:r>
      <w:r w:rsidRPr="00F46FD2">
        <w:rPr>
          <w:rFonts w:cs="Arial" w:hint="cs"/>
          <w:b/>
          <w:bCs/>
          <w:color w:val="000000" w:themeColor="text1"/>
          <w:rtl/>
        </w:rPr>
        <w:t xml:space="preserve">عن ما </w:t>
      </w:r>
      <w:r w:rsidRPr="00F46FD2">
        <w:rPr>
          <w:rFonts w:cs="Arial"/>
          <w:b/>
          <w:bCs/>
          <w:color w:val="000000" w:themeColor="text1"/>
          <w:rtl/>
        </w:rPr>
        <w:t>بأذهاننا؟</w:t>
      </w:r>
    </w:p>
    <w:p w14:paraId="1BF47883" w14:textId="77777777" w:rsidR="00FD0911" w:rsidRPr="00F46FD2" w:rsidRDefault="00FD0911" w:rsidP="00FD0911">
      <w:pPr>
        <w:bidi/>
        <w:rPr>
          <w:color w:val="000000" w:themeColor="text1"/>
        </w:rPr>
      </w:pPr>
    </w:p>
    <w:p w14:paraId="0CBFE9FF" w14:textId="77777777" w:rsidR="00FD0911" w:rsidRPr="00F46FD2" w:rsidRDefault="00FD0911" w:rsidP="00FD0911">
      <w:pPr>
        <w:bidi/>
        <w:rPr>
          <w:b/>
          <w:bCs/>
          <w:color w:val="000000" w:themeColor="text1"/>
        </w:rPr>
      </w:pPr>
      <w:r w:rsidRPr="00F46FD2">
        <w:rPr>
          <w:rFonts w:cs="Arial"/>
          <w:b/>
          <w:bCs/>
          <w:color w:val="000000" w:themeColor="text1"/>
          <w:rtl/>
        </w:rPr>
        <w:t>ملخص القصة</w:t>
      </w:r>
    </w:p>
    <w:p w14:paraId="39809C27" w14:textId="4FF9D560" w:rsidR="00FD0911" w:rsidRPr="00F46FD2" w:rsidRDefault="00FD0911" w:rsidP="00FD0911">
      <w:pPr>
        <w:bidi/>
        <w:rPr>
          <w:color w:val="000000" w:themeColor="text1"/>
        </w:rPr>
      </w:pPr>
      <w:r w:rsidRPr="00F46FD2">
        <w:rPr>
          <w:rFonts w:cs="Arial"/>
          <w:color w:val="000000" w:themeColor="text1"/>
          <w:rtl/>
        </w:rPr>
        <w:t>نلتقي أولاً ب</w:t>
      </w:r>
      <w:r w:rsidR="00443D37" w:rsidRPr="00F46FD2">
        <w:rPr>
          <w:rFonts w:cs="Arial" w:hint="cs"/>
          <w:color w:val="000000" w:themeColor="text1"/>
          <w:rtl/>
        </w:rPr>
        <w:t>رامي</w:t>
      </w:r>
      <w:r w:rsidRPr="00F46FD2">
        <w:rPr>
          <w:rFonts w:cs="Arial"/>
          <w:color w:val="000000" w:themeColor="text1"/>
          <w:rtl/>
        </w:rPr>
        <w:t xml:space="preserve"> ، وهو </w:t>
      </w:r>
      <w:r w:rsidR="00EA3810" w:rsidRPr="00F46FD2">
        <w:rPr>
          <w:rFonts w:cs="Arial" w:hint="cs"/>
          <w:color w:val="000000" w:themeColor="text1"/>
          <w:rtl/>
        </w:rPr>
        <w:t>شاب</w:t>
      </w:r>
      <w:r w:rsidRPr="00F46FD2">
        <w:rPr>
          <w:rFonts w:cs="Arial"/>
          <w:color w:val="000000" w:themeColor="text1"/>
          <w:rtl/>
        </w:rPr>
        <w:t xml:space="preserve"> سوري وبعض أصدقائه </w:t>
      </w:r>
      <w:r w:rsidR="00EA3810" w:rsidRPr="00F46FD2">
        <w:rPr>
          <w:rFonts w:cs="Arial" w:hint="cs"/>
          <w:color w:val="000000" w:themeColor="text1"/>
          <w:rtl/>
        </w:rPr>
        <w:t>لبنانيون</w:t>
      </w:r>
      <w:r w:rsidRPr="00F46FD2">
        <w:rPr>
          <w:rFonts w:cs="Arial"/>
          <w:color w:val="000000" w:themeColor="text1"/>
          <w:rtl/>
        </w:rPr>
        <w:t xml:space="preserve"> ، وهم يتحدثون بشكل سيئ عن أمير وشعبه وطريقة عيشهم. يتظاهر رامي بأنه ليس لاجئًا سوريًا ، وينضم إلى الحديث السيئ </w:t>
      </w:r>
      <w:r w:rsidR="00166B25" w:rsidRPr="00F46FD2">
        <w:rPr>
          <w:rFonts w:cs="Arial" w:hint="cs"/>
          <w:color w:val="000000" w:themeColor="text1"/>
          <w:rtl/>
        </w:rPr>
        <w:t xml:space="preserve">مع </w:t>
      </w:r>
      <w:r w:rsidRPr="00F46FD2">
        <w:rPr>
          <w:rFonts w:cs="Arial"/>
          <w:color w:val="000000" w:themeColor="text1"/>
          <w:rtl/>
        </w:rPr>
        <w:t>مجموعته من الأشخاص. اللاعب يدعم رامي للدفاع عن صديقه وعن نفسه وعن مجموعته.</w:t>
      </w:r>
    </w:p>
    <w:p w14:paraId="15F346B5" w14:textId="77777777" w:rsidR="00FD0911" w:rsidRPr="00F46FD2" w:rsidRDefault="00FD0911" w:rsidP="00FD0911">
      <w:pPr>
        <w:bidi/>
        <w:rPr>
          <w:color w:val="000000" w:themeColor="text1"/>
        </w:rPr>
      </w:pPr>
    </w:p>
    <w:p w14:paraId="30EC4C9F" w14:textId="77777777" w:rsidR="00FD0911" w:rsidRPr="00F46FD2" w:rsidRDefault="00FD0911" w:rsidP="00FD0911">
      <w:pPr>
        <w:bidi/>
        <w:rPr>
          <w:b/>
          <w:bCs/>
          <w:color w:val="000000" w:themeColor="text1"/>
        </w:rPr>
      </w:pPr>
      <w:r w:rsidRPr="00F46FD2">
        <w:rPr>
          <w:rFonts w:cs="Arial"/>
          <w:b/>
          <w:bCs/>
          <w:color w:val="000000" w:themeColor="text1"/>
          <w:rtl/>
        </w:rPr>
        <w:t>أسئلة لتكرار المحتوى</w:t>
      </w:r>
    </w:p>
    <w:p w14:paraId="342B5D9D" w14:textId="77777777" w:rsidR="00166B25" w:rsidRPr="00F46FD2" w:rsidRDefault="00FD0911" w:rsidP="00166B25">
      <w:pPr>
        <w:pStyle w:val="ListParagraph"/>
        <w:numPr>
          <w:ilvl w:val="0"/>
          <w:numId w:val="5"/>
        </w:numPr>
        <w:bidi/>
        <w:rPr>
          <w:color w:val="000000" w:themeColor="text1"/>
        </w:rPr>
      </w:pPr>
      <w:r w:rsidRPr="00F46FD2">
        <w:rPr>
          <w:rFonts w:cs="Arial"/>
          <w:color w:val="000000" w:themeColor="text1"/>
          <w:rtl/>
        </w:rPr>
        <w:t xml:space="preserve">لماذا تتدخل في الأشياء التي لا تؤثر عليك شخصيًا؟ </w:t>
      </w:r>
    </w:p>
    <w:p w14:paraId="74443272" w14:textId="48B072A7" w:rsidR="00FD0911" w:rsidRPr="00F46FD2" w:rsidRDefault="00FD0911" w:rsidP="00166B25">
      <w:pPr>
        <w:pStyle w:val="ListParagraph"/>
        <w:bidi/>
        <w:rPr>
          <w:color w:val="000000" w:themeColor="text1"/>
        </w:rPr>
      </w:pPr>
      <w:r w:rsidRPr="00F46FD2">
        <w:rPr>
          <w:rFonts w:cs="Arial"/>
          <w:color w:val="000000" w:themeColor="text1"/>
          <w:rtl/>
        </w:rPr>
        <w:t>الجواب: عندما يحدث الظلم وسوء استخدام السلطة ، فإنه يمثل مشكلة للمجتمع</w:t>
      </w:r>
    </w:p>
    <w:p w14:paraId="2B139253" w14:textId="77777777" w:rsidR="00166B25" w:rsidRPr="00F46FD2" w:rsidRDefault="00FD0911" w:rsidP="00166B25">
      <w:pPr>
        <w:pStyle w:val="ListParagraph"/>
        <w:numPr>
          <w:ilvl w:val="0"/>
          <w:numId w:val="5"/>
        </w:numPr>
        <w:bidi/>
        <w:rPr>
          <w:color w:val="000000" w:themeColor="text1"/>
        </w:rPr>
      </w:pPr>
      <w:r w:rsidRPr="00F46FD2">
        <w:rPr>
          <w:rFonts w:cs="Arial"/>
          <w:color w:val="000000" w:themeColor="text1"/>
          <w:rtl/>
        </w:rPr>
        <w:t xml:space="preserve">ما الذي يمكن أن يجعل من الصعب التحدث عن رأيك؟ </w:t>
      </w:r>
    </w:p>
    <w:p w14:paraId="77503293" w14:textId="73A2F1D2" w:rsidR="00FD0911" w:rsidRPr="00F46FD2" w:rsidRDefault="00FD0911" w:rsidP="00E51E9A">
      <w:pPr>
        <w:pStyle w:val="ListParagraph"/>
        <w:bidi/>
        <w:rPr>
          <w:color w:val="000000" w:themeColor="text1"/>
        </w:rPr>
      </w:pPr>
      <w:r w:rsidRPr="00F46FD2">
        <w:rPr>
          <w:rFonts w:cs="Arial"/>
          <w:color w:val="000000" w:themeColor="text1"/>
          <w:rtl/>
        </w:rPr>
        <w:t xml:space="preserve">الإجابة: إذا كان عليك أن </w:t>
      </w:r>
      <w:r w:rsidRPr="00F46FD2">
        <w:rPr>
          <w:rFonts w:cs="Arial" w:hint="cs"/>
          <w:color w:val="000000" w:themeColor="text1"/>
          <w:rtl/>
        </w:rPr>
        <w:t>تخالف</w:t>
      </w:r>
      <w:r w:rsidRPr="00F46FD2">
        <w:rPr>
          <w:rFonts w:cs="Arial"/>
          <w:color w:val="000000" w:themeColor="text1"/>
          <w:rtl/>
        </w:rPr>
        <w:t xml:space="preserve"> أصدقائك </w:t>
      </w:r>
      <w:r w:rsidR="00E51E9A" w:rsidRPr="00F46FD2">
        <w:rPr>
          <w:rFonts w:cs="Arial" w:hint="cs"/>
          <w:color w:val="000000" w:themeColor="text1"/>
          <w:rtl/>
        </w:rPr>
        <w:t xml:space="preserve">عندما </w:t>
      </w:r>
      <w:r w:rsidRPr="00F46FD2">
        <w:rPr>
          <w:rFonts w:cs="Arial"/>
          <w:color w:val="000000" w:themeColor="text1"/>
          <w:rtl/>
        </w:rPr>
        <w:t xml:space="preserve">ينتقدون شيئًا ينطبق أيضًا </w:t>
      </w:r>
      <w:r w:rsidRPr="00F46FD2">
        <w:rPr>
          <w:rFonts w:cs="Arial" w:hint="cs"/>
          <w:color w:val="000000" w:themeColor="text1"/>
          <w:rtl/>
        </w:rPr>
        <w:t>عليك</w:t>
      </w:r>
      <w:r w:rsidRPr="00F46FD2">
        <w:rPr>
          <w:rFonts w:cs="Arial"/>
          <w:color w:val="000000" w:themeColor="text1"/>
          <w:rtl/>
        </w:rPr>
        <w:t xml:space="preserve"> ، فقد يصبح</w:t>
      </w:r>
      <w:r w:rsidRPr="00F46FD2">
        <w:rPr>
          <w:rFonts w:cs="Arial" w:hint="cs"/>
          <w:color w:val="000000" w:themeColor="text1"/>
          <w:rtl/>
        </w:rPr>
        <w:t xml:space="preserve"> الأمر</w:t>
      </w:r>
      <w:r w:rsidRPr="00F46FD2">
        <w:rPr>
          <w:rFonts w:cs="Arial"/>
          <w:color w:val="000000" w:themeColor="text1"/>
          <w:rtl/>
        </w:rPr>
        <w:t xml:space="preserve"> أكثر عاطفية</w:t>
      </w:r>
    </w:p>
    <w:p w14:paraId="5E7E3166" w14:textId="77777777" w:rsidR="004A51AD" w:rsidRPr="00F46FD2" w:rsidRDefault="00FD0911" w:rsidP="00E51E9A">
      <w:pPr>
        <w:pStyle w:val="ListParagraph"/>
        <w:numPr>
          <w:ilvl w:val="0"/>
          <w:numId w:val="5"/>
        </w:numPr>
        <w:bidi/>
        <w:rPr>
          <w:color w:val="000000" w:themeColor="text1"/>
        </w:rPr>
      </w:pPr>
      <w:r w:rsidRPr="00F46FD2">
        <w:rPr>
          <w:rFonts w:cs="Arial"/>
          <w:color w:val="000000" w:themeColor="text1"/>
          <w:rtl/>
        </w:rPr>
        <w:t xml:space="preserve">ما الذي يجعل التعبير عن رأي المرء أسهل؟ </w:t>
      </w:r>
    </w:p>
    <w:p w14:paraId="5AB138A6" w14:textId="26030FB4" w:rsidR="00FD0911" w:rsidRPr="00F46FD2" w:rsidRDefault="00FD0911" w:rsidP="004A51AD">
      <w:pPr>
        <w:pStyle w:val="ListParagraph"/>
        <w:bidi/>
        <w:rPr>
          <w:color w:val="000000" w:themeColor="text1"/>
        </w:rPr>
      </w:pPr>
      <w:r w:rsidRPr="00F46FD2">
        <w:rPr>
          <w:rFonts w:cs="Arial"/>
          <w:color w:val="000000" w:themeColor="text1"/>
          <w:rtl/>
        </w:rPr>
        <w:t xml:space="preserve">الجواب: </w:t>
      </w:r>
      <w:r w:rsidRPr="00F46FD2">
        <w:rPr>
          <w:rFonts w:cs="Arial" w:hint="cs"/>
          <w:color w:val="000000" w:themeColor="text1"/>
          <w:rtl/>
        </w:rPr>
        <w:t>التدرب</w:t>
      </w:r>
      <w:r w:rsidRPr="00F46FD2">
        <w:rPr>
          <w:rFonts w:cs="Arial"/>
          <w:color w:val="000000" w:themeColor="text1"/>
          <w:rtl/>
        </w:rPr>
        <w:t>! في كل مرة تتحدث فيها عن نفسك وعن الآخرين ، هناك فرصة لأن تحصل على تجربة إيجابية وتنم</w:t>
      </w:r>
      <w:r w:rsidRPr="00F46FD2">
        <w:rPr>
          <w:rFonts w:cs="Arial" w:hint="cs"/>
          <w:color w:val="000000" w:themeColor="text1"/>
          <w:rtl/>
        </w:rPr>
        <w:t>ي</w:t>
      </w:r>
      <w:r w:rsidRPr="00F46FD2">
        <w:rPr>
          <w:rFonts w:cs="Arial"/>
          <w:color w:val="000000" w:themeColor="text1"/>
          <w:rtl/>
        </w:rPr>
        <w:t xml:space="preserve"> الثقة و</w:t>
      </w:r>
      <w:r w:rsidRPr="00F46FD2">
        <w:rPr>
          <w:rFonts w:cs="Arial" w:hint="cs"/>
          <w:color w:val="000000" w:themeColor="text1"/>
          <w:rtl/>
        </w:rPr>
        <w:t>تقلل</w:t>
      </w:r>
      <w:r w:rsidRPr="00F46FD2">
        <w:rPr>
          <w:rFonts w:cs="Arial"/>
          <w:color w:val="000000" w:themeColor="text1"/>
          <w:rtl/>
        </w:rPr>
        <w:t xml:space="preserve"> من القلق</w:t>
      </w:r>
    </w:p>
    <w:p w14:paraId="2E929B52" w14:textId="77777777" w:rsidR="004A51AD" w:rsidRPr="00F46FD2" w:rsidRDefault="00FD0911" w:rsidP="004A51AD">
      <w:pPr>
        <w:pStyle w:val="ListParagraph"/>
        <w:numPr>
          <w:ilvl w:val="0"/>
          <w:numId w:val="5"/>
        </w:numPr>
        <w:bidi/>
        <w:rPr>
          <w:color w:val="000000" w:themeColor="text1"/>
        </w:rPr>
      </w:pPr>
      <w:r w:rsidRPr="00F46FD2">
        <w:rPr>
          <w:rFonts w:cs="Arial"/>
          <w:color w:val="000000" w:themeColor="text1"/>
          <w:rtl/>
        </w:rPr>
        <w:t xml:space="preserve">ماذا تفعل إذا تحدث الأصدقاء بشكل سيئ عن الآخرين؟ </w:t>
      </w:r>
    </w:p>
    <w:p w14:paraId="5BD70CE6" w14:textId="01582BBD" w:rsidR="00FD0911" w:rsidRPr="00F46FD2" w:rsidRDefault="00FD0911" w:rsidP="004A51AD">
      <w:pPr>
        <w:pStyle w:val="ListParagraph"/>
        <w:bidi/>
        <w:rPr>
          <w:color w:val="000000" w:themeColor="text1"/>
        </w:rPr>
      </w:pPr>
      <w:r w:rsidRPr="00F46FD2">
        <w:rPr>
          <w:rFonts w:cs="Arial"/>
          <w:color w:val="000000" w:themeColor="text1"/>
          <w:rtl/>
        </w:rPr>
        <w:t>الإجابة: تحدث مع أصدقائك و / أو ناقش الموقف مع البالغين الذين تثق بهم أو مع الأصدقاء الآخرين</w:t>
      </w:r>
    </w:p>
    <w:p w14:paraId="6416B02A" w14:textId="77777777" w:rsidR="00FD0911" w:rsidRPr="00F46FD2" w:rsidRDefault="00FD0911" w:rsidP="00FD0911">
      <w:pPr>
        <w:bidi/>
        <w:rPr>
          <w:color w:val="000000" w:themeColor="text1"/>
        </w:rPr>
      </w:pPr>
    </w:p>
    <w:p w14:paraId="55712894" w14:textId="77777777" w:rsidR="00FD0911" w:rsidRPr="00F46FD2" w:rsidRDefault="00FD0911" w:rsidP="00FD0911">
      <w:pPr>
        <w:bidi/>
        <w:rPr>
          <w:b/>
          <w:bCs/>
          <w:color w:val="000000" w:themeColor="text1"/>
        </w:rPr>
      </w:pPr>
      <w:r w:rsidRPr="00F46FD2">
        <w:rPr>
          <w:rFonts w:cs="Arial"/>
          <w:b/>
          <w:bCs/>
          <w:color w:val="000000" w:themeColor="text1"/>
          <w:rtl/>
        </w:rPr>
        <w:t>نقاط ملخص القصة:</w:t>
      </w:r>
    </w:p>
    <w:p w14:paraId="712E9020" w14:textId="77777777" w:rsidR="00FD0911" w:rsidRPr="00F46FD2" w:rsidRDefault="00FD0911" w:rsidP="00FD0911">
      <w:pPr>
        <w:bidi/>
        <w:rPr>
          <w:color w:val="000000" w:themeColor="text1"/>
        </w:rPr>
      </w:pPr>
      <w:r w:rsidRPr="00F46FD2">
        <w:rPr>
          <w:rFonts w:cs="Arial"/>
          <w:color w:val="000000" w:themeColor="text1"/>
          <w:rtl/>
        </w:rPr>
        <w:t xml:space="preserve">- </w:t>
      </w:r>
      <w:r w:rsidRPr="00F46FD2">
        <w:rPr>
          <w:rFonts w:cs="Arial" w:hint="cs"/>
          <w:color w:val="000000" w:themeColor="text1"/>
          <w:rtl/>
        </w:rPr>
        <w:t>تدرب على أن تعبر عن رأيك</w:t>
      </w:r>
    </w:p>
    <w:p w14:paraId="225C1E14" w14:textId="77777777" w:rsidR="00FD0911" w:rsidRPr="00F46FD2" w:rsidRDefault="00FD0911" w:rsidP="00FD0911">
      <w:pPr>
        <w:bidi/>
        <w:rPr>
          <w:color w:val="000000" w:themeColor="text1"/>
        </w:rPr>
      </w:pPr>
      <w:r w:rsidRPr="00F46FD2">
        <w:rPr>
          <w:rFonts w:cs="Arial"/>
          <w:color w:val="000000" w:themeColor="text1"/>
          <w:rtl/>
        </w:rPr>
        <w:t>- ناقش المواقف المعقدة مع الأصدقاء والبالغين الذين تثق بهم</w:t>
      </w:r>
    </w:p>
    <w:p w14:paraId="42FAA1E2" w14:textId="77777777" w:rsidR="00FD0911" w:rsidRPr="00F46FD2" w:rsidRDefault="00FD0911" w:rsidP="00FD0911">
      <w:pPr>
        <w:bidi/>
        <w:rPr>
          <w:color w:val="000000" w:themeColor="text1"/>
        </w:rPr>
      </w:pPr>
      <w:r w:rsidRPr="00F46FD2">
        <w:rPr>
          <w:rFonts w:cs="Arial"/>
          <w:color w:val="000000" w:themeColor="text1"/>
          <w:rtl/>
        </w:rPr>
        <w:lastRenderedPageBreak/>
        <w:t>- لا تتسامح مع الظلم</w:t>
      </w:r>
    </w:p>
    <w:p w14:paraId="242132EB" w14:textId="77777777" w:rsidR="00FD0911" w:rsidRPr="00F46FD2" w:rsidRDefault="00FD0911" w:rsidP="00FD0911">
      <w:pPr>
        <w:bidi/>
        <w:rPr>
          <w:color w:val="000000" w:themeColor="text1"/>
        </w:rPr>
      </w:pPr>
    </w:p>
    <w:p w14:paraId="28AB36B7" w14:textId="77777777" w:rsidR="00FD0911" w:rsidRPr="00F46FD2" w:rsidRDefault="00FD0911" w:rsidP="00FD0911">
      <w:pPr>
        <w:bidi/>
        <w:rPr>
          <w:b/>
          <w:bCs/>
          <w:color w:val="000000" w:themeColor="text1"/>
        </w:rPr>
      </w:pPr>
      <w:r w:rsidRPr="00F46FD2">
        <w:rPr>
          <w:rFonts w:cs="Arial"/>
          <w:b/>
          <w:bCs/>
          <w:color w:val="000000" w:themeColor="text1"/>
          <w:rtl/>
        </w:rPr>
        <w:t xml:space="preserve">أفكار حمراء حول </w:t>
      </w:r>
      <w:r w:rsidRPr="00F46FD2">
        <w:rPr>
          <w:rFonts w:cs="Arial" w:hint="cs"/>
          <w:b/>
          <w:bCs/>
          <w:color w:val="000000" w:themeColor="text1"/>
          <w:rtl/>
        </w:rPr>
        <w:t>التعبير عن الرأي</w:t>
      </w:r>
    </w:p>
    <w:p w14:paraId="4B5EE00C" w14:textId="77777777" w:rsidR="00FD0911" w:rsidRPr="00F46FD2" w:rsidRDefault="00FD0911" w:rsidP="00FD0911">
      <w:pPr>
        <w:bidi/>
        <w:rPr>
          <w:color w:val="000000" w:themeColor="text1"/>
        </w:rPr>
      </w:pPr>
      <w:r w:rsidRPr="00F46FD2">
        <w:rPr>
          <w:rFonts w:cs="Arial" w:hint="cs"/>
          <w:color w:val="000000" w:themeColor="text1"/>
          <w:rtl/>
        </w:rPr>
        <w:t>الدفاع عن</w:t>
      </w:r>
      <w:r w:rsidRPr="00F46FD2">
        <w:rPr>
          <w:rFonts w:cs="Arial"/>
          <w:color w:val="000000" w:themeColor="text1"/>
          <w:rtl/>
        </w:rPr>
        <w:t xml:space="preserve"> نفسك </w:t>
      </w:r>
      <w:r w:rsidRPr="00F46FD2">
        <w:rPr>
          <w:rFonts w:cs="Arial" w:hint="cs"/>
          <w:color w:val="000000" w:themeColor="text1"/>
          <w:rtl/>
        </w:rPr>
        <w:t xml:space="preserve">يعتبر </w:t>
      </w:r>
      <w:r w:rsidRPr="00F46FD2">
        <w:rPr>
          <w:rFonts w:cs="Arial"/>
          <w:color w:val="000000" w:themeColor="text1"/>
          <w:rtl/>
        </w:rPr>
        <w:t>أناني</w:t>
      </w:r>
      <w:r w:rsidRPr="00F46FD2">
        <w:rPr>
          <w:rFonts w:cs="Arial" w:hint="cs"/>
          <w:color w:val="000000" w:themeColor="text1"/>
          <w:rtl/>
        </w:rPr>
        <w:t>ة</w:t>
      </w:r>
    </w:p>
    <w:p w14:paraId="11C616D6" w14:textId="77777777" w:rsidR="00FD0911" w:rsidRPr="00F46FD2" w:rsidRDefault="00FD0911" w:rsidP="00FD0911">
      <w:pPr>
        <w:bidi/>
        <w:rPr>
          <w:color w:val="000000" w:themeColor="text1"/>
        </w:rPr>
      </w:pPr>
      <w:r w:rsidRPr="00F46FD2">
        <w:rPr>
          <w:rFonts w:cs="Arial"/>
          <w:color w:val="000000" w:themeColor="text1"/>
          <w:rtl/>
        </w:rPr>
        <w:t xml:space="preserve">القول أو التفكير في شيء جيد عن </w:t>
      </w:r>
      <w:r w:rsidRPr="00F46FD2">
        <w:rPr>
          <w:rFonts w:cs="Arial" w:hint="cs"/>
          <w:color w:val="000000" w:themeColor="text1"/>
          <w:rtl/>
        </w:rPr>
        <w:t xml:space="preserve">شخص </w:t>
      </w:r>
      <w:r w:rsidRPr="00F46FD2">
        <w:rPr>
          <w:rFonts w:cs="Arial"/>
          <w:color w:val="000000" w:themeColor="text1"/>
          <w:rtl/>
        </w:rPr>
        <w:t xml:space="preserve">هو </w:t>
      </w:r>
      <w:r w:rsidRPr="00F46FD2">
        <w:rPr>
          <w:rFonts w:cs="Arial" w:hint="cs"/>
          <w:color w:val="000000" w:themeColor="text1"/>
          <w:rtl/>
        </w:rPr>
        <w:t>تفاخر</w:t>
      </w:r>
    </w:p>
    <w:p w14:paraId="7766C77C" w14:textId="77777777" w:rsidR="00FD0911" w:rsidRPr="00F46FD2" w:rsidRDefault="00FD0911" w:rsidP="00FD0911">
      <w:pPr>
        <w:bidi/>
        <w:rPr>
          <w:color w:val="000000" w:themeColor="text1"/>
        </w:rPr>
      </w:pPr>
      <w:r w:rsidRPr="00F46FD2">
        <w:rPr>
          <w:rFonts w:cs="Arial"/>
          <w:color w:val="000000" w:themeColor="text1"/>
          <w:rtl/>
        </w:rPr>
        <w:t>أنا لا قيمة لي</w:t>
      </w:r>
    </w:p>
    <w:p w14:paraId="3CFFE5A5" w14:textId="77777777" w:rsidR="00FD0911" w:rsidRPr="00F46FD2" w:rsidRDefault="00FD0911" w:rsidP="00FD0911">
      <w:pPr>
        <w:bidi/>
        <w:rPr>
          <w:color w:val="000000" w:themeColor="text1"/>
        </w:rPr>
      </w:pPr>
      <w:r w:rsidRPr="00F46FD2">
        <w:rPr>
          <w:rFonts w:cs="Arial"/>
          <w:color w:val="000000" w:themeColor="text1"/>
          <w:rtl/>
        </w:rPr>
        <w:t>أنا غبي ، سيء ، غريب</w:t>
      </w:r>
    </w:p>
    <w:p w14:paraId="4019BFB0" w14:textId="77777777" w:rsidR="00FD0911" w:rsidRPr="00F46FD2" w:rsidRDefault="00FD0911" w:rsidP="00FD0911">
      <w:pPr>
        <w:bidi/>
        <w:rPr>
          <w:color w:val="000000" w:themeColor="text1"/>
        </w:rPr>
      </w:pPr>
      <w:r w:rsidRPr="00F46FD2">
        <w:rPr>
          <w:rFonts w:cs="Arial"/>
          <w:color w:val="000000" w:themeColor="text1"/>
          <w:rtl/>
        </w:rPr>
        <w:t>لن يستمع لي أحد على أي حال</w:t>
      </w:r>
    </w:p>
    <w:p w14:paraId="36DB8720" w14:textId="77777777" w:rsidR="00FD0911" w:rsidRPr="00F46FD2" w:rsidRDefault="00FD0911" w:rsidP="00FD0911">
      <w:pPr>
        <w:bidi/>
        <w:rPr>
          <w:color w:val="000000" w:themeColor="text1"/>
        </w:rPr>
      </w:pPr>
      <w:r w:rsidRPr="00F46FD2">
        <w:rPr>
          <w:rFonts w:cs="Arial"/>
          <w:color w:val="000000" w:themeColor="text1"/>
          <w:rtl/>
        </w:rPr>
        <w:t>الناس الآخرون أكثر أهمية مني</w:t>
      </w:r>
    </w:p>
    <w:p w14:paraId="1EDB9558" w14:textId="77777777" w:rsidR="00FD0911" w:rsidRPr="00F46FD2" w:rsidRDefault="00FD0911" w:rsidP="00FD0911">
      <w:pPr>
        <w:bidi/>
        <w:rPr>
          <w:color w:val="000000" w:themeColor="text1"/>
        </w:rPr>
      </w:pPr>
      <w:r w:rsidRPr="00F46FD2">
        <w:rPr>
          <w:rFonts w:cs="Arial"/>
          <w:color w:val="000000" w:themeColor="text1"/>
          <w:rtl/>
        </w:rPr>
        <w:t>أن تكون حازمًا ليس جيدًا</w:t>
      </w:r>
    </w:p>
    <w:p w14:paraId="68FD05B7" w14:textId="77777777" w:rsidR="00FD0911" w:rsidRPr="00F46FD2" w:rsidRDefault="00FD0911" w:rsidP="00FD0911">
      <w:pPr>
        <w:bidi/>
        <w:rPr>
          <w:color w:val="000000" w:themeColor="text1"/>
        </w:rPr>
      </w:pPr>
      <w:r w:rsidRPr="00F46FD2">
        <w:rPr>
          <w:rFonts w:cs="Arial"/>
          <w:color w:val="000000" w:themeColor="text1"/>
          <w:rtl/>
        </w:rPr>
        <w:t>ما أفكر فيه ربما يكون خطأ أو سيئًا</w:t>
      </w:r>
    </w:p>
    <w:p w14:paraId="4DD138E3" w14:textId="77777777" w:rsidR="00FD0911" w:rsidRPr="00F46FD2" w:rsidRDefault="00FD0911" w:rsidP="00FD0911">
      <w:pPr>
        <w:bidi/>
        <w:rPr>
          <w:color w:val="000000" w:themeColor="text1"/>
        </w:rPr>
      </w:pPr>
      <w:r w:rsidRPr="00F46FD2">
        <w:rPr>
          <w:rFonts w:cs="Arial"/>
          <w:color w:val="000000" w:themeColor="text1"/>
          <w:rtl/>
        </w:rPr>
        <w:t xml:space="preserve">لا ينبغي لي أن أشارك إذا لم يكن ما </w:t>
      </w:r>
      <w:r w:rsidRPr="00F46FD2">
        <w:rPr>
          <w:rFonts w:cs="Arial" w:hint="cs"/>
          <w:color w:val="000000" w:themeColor="text1"/>
          <w:rtl/>
        </w:rPr>
        <w:t>أطرحه</w:t>
      </w:r>
      <w:r w:rsidRPr="00F46FD2">
        <w:rPr>
          <w:rFonts w:cs="Arial"/>
          <w:color w:val="000000" w:themeColor="text1"/>
          <w:rtl/>
        </w:rPr>
        <w:t xml:space="preserve"> مثاليًا</w:t>
      </w:r>
    </w:p>
    <w:p w14:paraId="6E803C85" w14:textId="77777777" w:rsidR="00FD0911" w:rsidRPr="00F46FD2" w:rsidRDefault="00FD0911" w:rsidP="00FD0911">
      <w:pPr>
        <w:bidi/>
        <w:rPr>
          <w:color w:val="000000" w:themeColor="text1"/>
        </w:rPr>
      </w:pPr>
    </w:p>
    <w:p w14:paraId="489EB546" w14:textId="77777777" w:rsidR="00FD0911" w:rsidRPr="00F46FD2" w:rsidRDefault="00FD0911" w:rsidP="00FD0911">
      <w:pPr>
        <w:bidi/>
        <w:rPr>
          <w:b/>
          <w:bCs/>
          <w:color w:val="000000" w:themeColor="text1"/>
        </w:rPr>
      </w:pPr>
      <w:r w:rsidRPr="00F46FD2">
        <w:rPr>
          <w:rFonts w:cs="Arial"/>
          <w:b/>
          <w:bCs/>
          <w:color w:val="000000" w:themeColor="text1"/>
          <w:rtl/>
        </w:rPr>
        <w:t xml:space="preserve">أفكار خضراء حول </w:t>
      </w:r>
      <w:r w:rsidRPr="00F46FD2">
        <w:rPr>
          <w:rFonts w:cs="Arial" w:hint="cs"/>
          <w:b/>
          <w:bCs/>
          <w:color w:val="000000" w:themeColor="text1"/>
          <w:rtl/>
        </w:rPr>
        <w:t>التعبير عن الرأي</w:t>
      </w:r>
    </w:p>
    <w:p w14:paraId="0B9D1B1F" w14:textId="77777777" w:rsidR="00FD0911" w:rsidRPr="00F46FD2" w:rsidRDefault="00FD0911" w:rsidP="00FD0911">
      <w:pPr>
        <w:bidi/>
        <w:rPr>
          <w:color w:val="000000" w:themeColor="text1"/>
        </w:rPr>
      </w:pPr>
      <w:r w:rsidRPr="00F46FD2">
        <w:rPr>
          <w:rFonts w:cs="Arial"/>
          <w:color w:val="000000" w:themeColor="text1"/>
          <w:rtl/>
        </w:rPr>
        <w:t>لدي الكثير للمساهمة به</w:t>
      </w:r>
    </w:p>
    <w:p w14:paraId="25261BD3" w14:textId="77777777" w:rsidR="00FD0911" w:rsidRPr="00F46FD2" w:rsidRDefault="00FD0911" w:rsidP="00FD0911">
      <w:pPr>
        <w:bidi/>
        <w:rPr>
          <w:color w:val="000000" w:themeColor="text1"/>
        </w:rPr>
      </w:pPr>
      <w:r w:rsidRPr="00F46FD2">
        <w:rPr>
          <w:rFonts w:cs="Arial"/>
          <w:color w:val="000000" w:themeColor="text1"/>
          <w:rtl/>
        </w:rPr>
        <w:t>كل الناس لديهم نفس القيمة</w:t>
      </w:r>
    </w:p>
    <w:p w14:paraId="420643E5" w14:textId="77777777" w:rsidR="00FD0911" w:rsidRPr="00F46FD2" w:rsidRDefault="00FD0911" w:rsidP="00FD0911">
      <w:pPr>
        <w:bidi/>
        <w:rPr>
          <w:color w:val="000000" w:themeColor="text1"/>
        </w:rPr>
      </w:pPr>
      <w:r w:rsidRPr="00F46FD2">
        <w:rPr>
          <w:rFonts w:cs="Arial"/>
          <w:color w:val="000000" w:themeColor="text1"/>
          <w:rtl/>
        </w:rPr>
        <w:t>أنا من يعرف أكثر ما يمكنني المساهمة به</w:t>
      </w:r>
    </w:p>
    <w:p w14:paraId="056784A8" w14:textId="77777777" w:rsidR="00FD0911" w:rsidRPr="00F46FD2" w:rsidRDefault="00FD0911" w:rsidP="00FD0911">
      <w:pPr>
        <w:bidi/>
        <w:rPr>
          <w:color w:val="000000" w:themeColor="text1"/>
        </w:rPr>
      </w:pPr>
      <w:r w:rsidRPr="00F46FD2">
        <w:rPr>
          <w:rFonts w:cs="Arial"/>
          <w:color w:val="000000" w:themeColor="text1"/>
          <w:rtl/>
        </w:rPr>
        <w:t>يجب أن أعتني بنفسي جيدًا حتى أتمكن أيضًا من مساعدة الآخرين</w:t>
      </w:r>
    </w:p>
    <w:p w14:paraId="6F58DA0D" w14:textId="1C722631" w:rsidR="00FD0911" w:rsidRPr="00F46FD2" w:rsidRDefault="00925F46" w:rsidP="00FD0911">
      <w:pPr>
        <w:bidi/>
        <w:rPr>
          <w:color w:val="000000" w:themeColor="text1"/>
        </w:rPr>
      </w:pPr>
      <w:r w:rsidRPr="00F46FD2">
        <w:rPr>
          <w:rFonts w:cs="Arial" w:hint="cs"/>
          <w:color w:val="000000" w:themeColor="text1"/>
          <w:rtl/>
        </w:rPr>
        <w:t>كن انت نفسك</w:t>
      </w:r>
      <w:r w:rsidR="00FD0911" w:rsidRPr="00F46FD2">
        <w:rPr>
          <w:rFonts w:cs="Arial"/>
          <w:color w:val="000000" w:themeColor="text1"/>
          <w:rtl/>
        </w:rPr>
        <w:t xml:space="preserve"> قبل</w:t>
      </w:r>
      <w:r w:rsidRPr="00F46FD2">
        <w:rPr>
          <w:rFonts w:cs="Arial" w:hint="cs"/>
          <w:color w:val="000000" w:themeColor="text1"/>
          <w:rtl/>
        </w:rPr>
        <w:t xml:space="preserve"> البدء</w:t>
      </w:r>
      <w:r w:rsidR="00FD0911" w:rsidRPr="00F46FD2">
        <w:rPr>
          <w:rFonts w:cs="Arial"/>
          <w:color w:val="000000" w:themeColor="text1"/>
          <w:rtl/>
        </w:rPr>
        <w:t xml:space="preserve"> </w:t>
      </w:r>
      <w:r w:rsidR="0000681B" w:rsidRPr="00F46FD2">
        <w:rPr>
          <w:rFonts w:cs="Arial" w:hint="cs"/>
          <w:color w:val="000000" w:themeColor="text1"/>
          <w:rtl/>
        </w:rPr>
        <w:t>ب</w:t>
      </w:r>
      <w:r w:rsidR="00FD0911" w:rsidRPr="00F46FD2">
        <w:rPr>
          <w:rFonts w:cs="Arial"/>
          <w:color w:val="000000" w:themeColor="text1"/>
          <w:rtl/>
        </w:rPr>
        <w:t>مساعدة الآخرين</w:t>
      </w:r>
    </w:p>
    <w:p w14:paraId="3EB20754" w14:textId="77777777" w:rsidR="00FD0911" w:rsidRPr="00F46FD2" w:rsidRDefault="00FD0911" w:rsidP="00FD0911">
      <w:pPr>
        <w:bidi/>
        <w:rPr>
          <w:color w:val="000000" w:themeColor="text1"/>
        </w:rPr>
      </w:pPr>
      <w:r w:rsidRPr="00F46FD2">
        <w:rPr>
          <w:rFonts w:cs="Arial"/>
          <w:color w:val="000000" w:themeColor="text1"/>
          <w:rtl/>
        </w:rPr>
        <w:t>لا أحد مثلي</w:t>
      </w:r>
    </w:p>
    <w:p w14:paraId="4ECFFCDA" w14:textId="770D95B7" w:rsidR="00FD0911" w:rsidRPr="00F46FD2" w:rsidRDefault="00FD0911" w:rsidP="00FD0911">
      <w:pPr>
        <w:bidi/>
        <w:rPr>
          <w:color w:val="000000" w:themeColor="text1"/>
        </w:rPr>
      </w:pPr>
      <w:r w:rsidRPr="00F46FD2">
        <w:rPr>
          <w:rFonts w:cs="Arial"/>
          <w:color w:val="000000" w:themeColor="text1"/>
          <w:rtl/>
        </w:rPr>
        <w:t xml:space="preserve">عندما أتدرب ، </w:t>
      </w:r>
      <w:r w:rsidR="00473CFE" w:rsidRPr="00F46FD2">
        <w:rPr>
          <w:rFonts w:cs="Arial" w:hint="cs"/>
          <w:color w:val="000000" w:themeColor="text1"/>
          <w:rtl/>
        </w:rPr>
        <w:t>استطيع النجاح</w:t>
      </w:r>
    </w:p>
    <w:p w14:paraId="1C242125" w14:textId="77777777" w:rsidR="00FD0911" w:rsidRPr="00F46FD2" w:rsidRDefault="00FD0911" w:rsidP="00FD0911">
      <w:pPr>
        <w:bidi/>
        <w:rPr>
          <w:color w:val="000000" w:themeColor="text1"/>
        </w:rPr>
      </w:pPr>
      <w:r w:rsidRPr="00F46FD2">
        <w:rPr>
          <w:rFonts w:cs="Arial"/>
          <w:color w:val="000000" w:themeColor="text1"/>
          <w:rtl/>
        </w:rPr>
        <w:t>جميع الأصوات مهمة ، وكذلك صوتي</w:t>
      </w:r>
    </w:p>
    <w:p w14:paraId="31185C23" w14:textId="77777777" w:rsidR="00FD0911" w:rsidRPr="00F46FD2" w:rsidRDefault="00FD0911" w:rsidP="00FD0911">
      <w:pPr>
        <w:bidi/>
        <w:rPr>
          <w:color w:val="000000" w:themeColor="text1"/>
        </w:rPr>
      </w:pPr>
      <w:r w:rsidRPr="00F46FD2">
        <w:rPr>
          <w:rFonts w:cs="Arial"/>
          <w:color w:val="000000" w:themeColor="text1"/>
          <w:rtl/>
        </w:rPr>
        <w:t>إن الشعور بعدم الأمان لا يعني أنني مخطئ</w:t>
      </w:r>
    </w:p>
    <w:p w14:paraId="0E938070" w14:textId="77777777" w:rsidR="00FD0911" w:rsidRPr="00F46FD2" w:rsidRDefault="00FD0911" w:rsidP="00FD0911">
      <w:pPr>
        <w:bidi/>
        <w:rPr>
          <w:color w:val="000000" w:themeColor="text1"/>
        </w:rPr>
      </w:pPr>
    </w:p>
    <w:p w14:paraId="4BB2F45F" w14:textId="77777777" w:rsidR="00FD0911" w:rsidRPr="00F46FD2" w:rsidRDefault="00FD0911" w:rsidP="00FD0911">
      <w:pPr>
        <w:bidi/>
        <w:rPr>
          <w:b/>
          <w:bCs/>
          <w:color w:val="000000" w:themeColor="text1"/>
        </w:rPr>
      </w:pPr>
      <w:r w:rsidRPr="00F46FD2">
        <w:rPr>
          <w:rFonts w:cs="Arial"/>
          <w:b/>
          <w:bCs/>
          <w:color w:val="000000" w:themeColor="text1"/>
          <w:rtl/>
        </w:rPr>
        <w:t>اقتراح للمناقشة</w:t>
      </w:r>
    </w:p>
    <w:p w14:paraId="2B55B662" w14:textId="77777777" w:rsidR="00FD0911" w:rsidRPr="00F46FD2" w:rsidRDefault="00FD0911" w:rsidP="00FD0911">
      <w:pPr>
        <w:bidi/>
        <w:rPr>
          <w:color w:val="000000" w:themeColor="text1"/>
        </w:rPr>
      </w:pPr>
      <w:r w:rsidRPr="00F46FD2">
        <w:rPr>
          <w:rFonts w:cs="Arial"/>
          <w:color w:val="000000" w:themeColor="text1"/>
          <w:rtl/>
        </w:rPr>
        <w:t xml:space="preserve">لماذا من المهم أن تكون قادرًا على </w:t>
      </w:r>
      <w:r w:rsidRPr="00F46FD2">
        <w:rPr>
          <w:rFonts w:cs="Arial" w:hint="cs"/>
          <w:color w:val="000000" w:themeColor="text1"/>
          <w:rtl/>
        </w:rPr>
        <w:t xml:space="preserve"> التعبير عن رأيك</w:t>
      </w:r>
      <w:r w:rsidRPr="00F46FD2">
        <w:rPr>
          <w:rFonts w:cs="Arial"/>
          <w:color w:val="000000" w:themeColor="text1"/>
          <w:rtl/>
        </w:rPr>
        <w:t>؟</w:t>
      </w:r>
    </w:p>
    <w:p w14:paraId="12428739" w14:textId="77777777" w:rsidR="00FD0911" w:rsidRPr="00F46FD2" w:rsidRDefault="00FD0911" w:rsidP="00FD0911">
      <w:pPr>
        <w:bidi/>
        <w:rPr>
          <w:color w:val="000000" w:themeColor="text1"/>
        </w:rPr>
      </w:pPr>
      <w:r w:rsidRPr="00F46FD2">
        <w:rPr>
          <w:rFonts w:cs="Arial"/>
          <w:color w:val="000000" w:themeColor="text1"/>
          <w:rtl/>
        </w:rPr>
        <w:t xml:space="preserve">لماذا من المهم تحدي نفسك وأصدقائك </w:t>
      </w:r>
      <w:r w:rsidRPr="00F46FD2">
        <w:rPr>
          <w:rFonts w:cs="Arial" w:hint="cs"/>
          <w:color w:val="000000" w:themeColor="text1"/>
          <w:rtl/>
        </w:rPr>
        <w:t>لتشارك</w:t>
      </w:r>
      <w:r w:rsidRPr="00F46FD2">
        <w:rPr>
          <w:rFonts w:cs="Arial"/>
          <w:color w:val="000000" w:themeColor="text1"/>
          <w:rtl/>
        </w:rPr>
        <w:t>؟</w:t>
      </w:r>
    </w:p>
    <w:p w14:paraId="1D4A6356" w14:textId="229F5ED6" w:rsidR="00FD0911" w:rsidRPr="00F46FD2" w:rsidRDefault="00FD0911" w:rsidP="00FD0911">
      <w:pPr>
        <w:bidi/>
        <w:rPr>
          <w:color w:val="000000" w:themeColor="text1"/>
        </w:rPr>
      </w:pPr>
      <w:r w:rsidRPr="00F46FD2">
        <w:rPr>
          <w:rFonts w:cs="Arial"/>
          <w:color w:val="000000" w:themeColor="text1"/>
          <w:rtl/>
        </w:rPr>
        <w:t>في هذه القصة ،</w:t>
      </w:r>
      <w:r w:rsidR="004214A8" w:rsidRPr="00F46FD2">
        <w:rPr>
          <w:rFonts w:cs="Arial" w:hint="cs"/>
          <w:color w:val="000000" w:themeColor="text1"/>
          <w:rtl/>
        </w:rPr>
        <w:t>نرى</w:t>
      </w:r>
      <w:r w:rsidRPr="00F46FD2">
        <w:rPr>
          <w:rFonts w:cs="Arial"/>
          <w:color w:val="000000" w:themeColor="text1"/>
          <w:rtl/>
        </w:rPr>
        <w:t xml:space="preserve"> نظر</w:t>
      </w:r>
      <w:r w:rsidRPr="00F46FD2">
        <w:rPr>
          <w:rFonts w:cs="Arial" w:hint="cs"/>
          <w:color w:val="000000" w:themeColor="text1"/>
          <w:rtl/>
        </w:rPr>
        <w:t>ة</w:t>
      </w:r>
      <w:r w:rsidRPr="00F46FD2">
        <w:rPr>
          <w:rFonts w:cs="Arial"/>
          <w:color w:val="000000" w:themeColor="text1"/>
          <w:rtl/>
        </w:rPr>
        <w:t xml:space="preserve"> أصدقاء رامي إلى اللاجئين. ما هي المجموعات الأخرى التي يمكن النظر إليها باحتقار؟</w:t>
      </w:r>
    </w:p>
    <w:p w14:paraId="49D1949C" w14:textId="77777777" w:rsidR="00FD0911" w:rsidRPr="00F46FD2" w:rsidRDefault="00FD0911" w:rsidP="00FD0911">
      <w:pPr>
        <w:bidi/>
        <w:rPr>
          <w:color w:val="000000" w:themeColor="text1"/>
        </w:rPr>
      </w:pPr>
      <w:r w:rsidRPr="00F46FD2">
        <w:rPr>
          <w:rFonts w:cs="Arial"/>
          <w:color w:val="000000" w:themeColor="text1"/>
          <w:rtl/>
        </w:rPr>
        <w:lastRenderedPageBreak/>
        <w:t>ماذا ستفعل لو قال أصدقاؤك</w:t>
      </w:r>
      <w:r w:rsidRPr="00F46FD2">
        <w:rPr>
          <w:rFonts w:cs="Arial" w:hint="cs"/>
          <w:color w:val="000000" w:themeColor="text1"/>
          <w:rtl/>
        </w:rPr>
        <w:t xml:space="preserve"> شيء</w:t>
      </w:r>
      <w:r w:rsidRPr="00F46FD2">
        <w:rPr>
          <w:rFonts w:cs="Arial"/>
          <w:color w:val="000000" w:themeColor="text1"/>
          <w:rtl/>
        </w:rPr>
        <w:t xml:space="preserve"> سلبيًا بشأن ... (المجموعات التي ذكرها الفصل للتو ، على سبيل المثال ، الفتيات ، والمهاجرين ، والمثليين ، وذوي الدخل المنخفض ، والمرضى العقليين ، والأشخاص ذوي الإعاقة ، والأشخاص من </w:t>
      </w:r>
      <w:r w:rsidRPr="00F46FD2">
        <w:rPr>
          <w:rFonts w:cs="Arial" w:hint="cs"/>
          <w:color w:val="000000" w:themeColor="text1"/>
          <w:rtl/>
        </w:rPr>
        <w:t>الريف</w:t>
      </w:r>
      <w:r w:rsidRPr="00F46FD2">
        <w:rPr>
          <w:rFonts w:cs="Arial"/>
          <w:color w:val="000000" w:themeColor="text1"/>
          <w:rtl/>
        </w:rPr>
        <w:t xml:space="preserve"> ، والأشخاص ذوي شعر أحمر ، إلخ.)</w:t>
      </w:r>
    </w:p>
    <w:p w14:paraId="083F119F" w14:textId="77777777" w:rsidR="00FD0911" w:rsidRPr="00F46FD2" w:rsidRDefault="00FD0911" w:rsidP="00FD0911">
      <w:pPr>
        <w:bidi/>
        <w:rPr>
          <w:color w:val="000000" w:themeColor="text1"/>
        </w:rPr>
      </w:pPr>
    </w:p>
    <w:p w14:paraId="7693B848" w14:textId="77777777" w:rsidR="00FD0911" w:rsidRPr="00F46FD2" w:rsidRDefault="00FD0911" w:rsidP="00FD0911">
      <w:pPr>
        <w:bidi/>
        <w:rPr>
          <w:rFonts w:cs="Arial"/>
          <w:color w:val="000000" w:themeColor="text1"/>
          <w:rtl/>
        </w:rPr>
      </w:pPr>
      <w:r w:rsidRPr="00F46FD2">
        <w:rPr>
          <w:rFonts w:cs="Arial"/>
          <w:color w:val="000000" w:themeColor="text1"/>
          <w:rtl/>
        </w:rPr>
        <w:t>هل اختبر أي شخص</w:t>
      </w:r>
      <w:r w:rsidRPr="00F46FD2">
        <w:rPr>
          <w:rFonts w:cs="Arial" w:hint="cs"/>
          <w:color w:val="000000" w:themeColor="text1"/>
          <w:rtl/>
        </w:rPr>
        <w:t xml:space="preserve"> منكم</w:t>
      </w:r>
      <w:r w:rsidRPr="00F46FD2">
        <w:rPr>
          <w:rFonts w:cs="Arial"/>
          <w:color w:val="000000" w:themeColor="text1"/>
          <w:rtl/>
        </w:rPr>
        <w:t xml:space="preserve"> أن </w:t>
      </w:r>
      <w:r w:rsidRPr="00F46FD2">
        <w:rPr>
          <w:rFonts w:cs="Arial" w:hint="cs"/>
          <w:color w:val="000000" w:themeColor="text1"/>
          <w:rtl/>
        </w:rPr>
        <w:t xml:space="preserve">أحد </w:t>
      </w:r>
      <w:r w:rsidRPr="00F46FD2">
        <w:rPr>
          <w:rFonts w:cs="Arial"/>
          <w:color w:val="000000" w:themeColor="text1"/>
          <w:rtl/>
        </w:rPr>
        <w:t>الأشخاص من حولك يتحدثون بشكل سلبي عن الآخرين؟ هل تدخلت ، وإذا كان الأمر كذلك ، فلماذا؟ لتسهيل مشاركة رواية القصص ، من الممكن مشاركة القصص بشكل مجهول عن طريق الكتابة.</w:t>
      </w:r>
    </w:p>
    <w:p w14:paraId="1C1192DA" w14:textId="77777777" w:rsidR="00FD0911" w:rsidRPr="00F46FD2" w:rsidRDefault="00FD0911" w:rsidP="00FD0911">
      <w:pPr>
        <w:bidi/>
        <w:rPr>
          <w:b/>
          <w:bCs/>
          <w:color w:val="000000" w:themeColor="text1"/>
        </w:rPr>
      </w:pPr>
      <w:r w:rsidRPr="00F46FD2">
        <w:rPr>
          <w:rFonts w:cs="Arial"/>
          <w:b/>
          <w:bCs/>
          <w:color w:val="000000" w:themeColor="text1"/>
          <w:rtl/>
        </w:rPr>
        <w:t>أنشطة</w:t>
      </w:r>
    </w:p>
    <w:p w14:paraId="693B6FDD" w14:textId="7D049A03" w:rsidR="00FD0911" w:rsidRPr="00F46FD2" w:rsidRDefault="00FD0911" w:rsidP="00F36CF1">
      <w:pPr>
        <w:bidi/>
        <w:rPr>
          <w:rFonts w:cs="Arial"/>
          <w:color w:val="000000" w:themeColor="text1"/>
        </w:rPr>
      </w:pPr>
      <w:r w:rsidRPr="00F46FD2">
        <w:rPr>
          <w:rFonts w:cs="Arial"/>
          <w:color w:val="000000" w:themeColor="text1"/>
          <w:rtl/>
        </w:rPr>
        <w:t xml:space="preserve">أربع زوايا. علق </w:t>
      </w:r>
      <w:r w:rsidRPr="00F46FD2">
        <w:rPr>
          <w:rFonts w:cs="Arial" w:hint="cs"/>
          <w:color w:val="000000" w:themeColor="text1"/>
          <w:rtl/>
        </w:rPr>
        <w:t>ورقة</w:t>
      </w:r>
      <w:r w:rsidRPr="00F46FD2">
        <w:rPr>
          <w:rFonts w:cs="Arial"/>
          <w:color w:val="000000" w:themeColor="text1"/>
          <w:rtl/>
        </w:rPr>
        <w:t xml:space="preserve"> في كل </w:t>
      </w:r>
      <w:r w:rsidR="00F36CF1" w:rsidRPr="00F46FD2">
        <w:rPr>
          <w:rFonts w:cs="Arial" w:hint="cs"/>
          <w:color w:val="000000" w:themeColor="text1"/>
          <w:rtl/>
        </w:rPr>
        <w:t>من الزواية الأربعة</w:t>
      </w:r>
      <w:r w:rsidRPr="00F46FD2">
        <w:rPr>
          <w:rFonts w:cs="Arial"/>
          <w:color w:val="000000" w:themeColor="text1"/>
          <w:rtl/>
        </w:rPr>
        <w:t xml:space="preserve"> </w:t>
      </w:r>
      <w:r w:rsidR="002E4511" w:rsidRPr="00F46FD2">
        <w:rPr>
          <w:rFonts w:cs="Arial" w:hint="cs"/>
          <w:color w:val="000000" w:themeColor="text1"/>
          <w:rtl/>
        </w:rPr>
        <w:t xml:space="preserve">في </w:t>
      </w:r>
      <w:r w:rsidRPr="00F46FD2">
        <w:rPr>
          <w:rFonts w:cs="Arial"/>
          <w:color w:val="000000" w:themeColor="text1"/>
          <w:rtl/>
        </w:rPr>
        <w:t>ا</w:t>
      </w:r>
      <w:r w:rsidR="002E4511" w:rsidRPr="00F46FD2">
        <w:rPr>
          <w:rFonts w:cs="Arial" w:hint="cs"/>
          <w:color w:val="000000" w:themeColor="text1"/>
          <w:rtl/>
        </w:rPr>
        <w:t>لصف</w:t>
      </w:r>
      <w:r w:rsidRPr="00F46FD2">
        <w:rPr>
          <w:rFonts w:cs="Arial"/>
          <w:color w:val="000000" w:themeColor="text1"/>
          <w:rtl/>
        </w:rPr>
        <w:t xml:space="preserve">. أحد الزوايا مكتوب عليه "نعم" ، وواحد بـ "لا" ، وواحد بـ "ربما" ، والآخر بـ "لا أعرف". يقرأ المعلم </w:t>
      </w:r>
      <w:r w:rsidRPr="00F46FD2">
        <w:rPr>
          <w:rFonts w:cs="Arial" w:hint="cs"/>
          <w:color w:val="000000" w:themeColor="text1"/>
          <w:rtl/>
        </w:rPr>
        <w:t>العبارات</w:t>
      </w:r>
      <w:r w:rsidRPr="00F46FD2">
        <w:rPr>
          <w:rFonts w:cs="Arial"/>
          <w:color w:val="000000" w:themeColor="text1"/>
          <w:rtl/>
        </w:rPr>
        <w:t xml:space="preserve"> حول الموضوع. على سبيل المثال ، يمكن للمرء معالجة أسئلة / مهام المناقشة الموضحة في القصة عن رامي ، أو استخدام مواقف أخرى فعلية لهذه المجموعة. يجب أن يشرح طالب واحد على الأقل في كل زاوية سبب وجودهم هناك. يسمح بتغيير المقاعد أثناء التمرين.</w:t>
      </w:r>
    </w:p>
    <w:p w14:paraId="283F53BE" w14:textId="77777777" w:rsidR="00FD0911" w:rsidRPr="00F46FD2" w:rsidRDefault="00FD0911" w:rsidP="00FD0911">
      <w:pPr>
        <w:bidi/>
        <w:rPr>
          <w:color w:val="000000" w:themeColor="text1"/>
        </w:rPr>
      </w:pPr>
      <w:r w:rsidRPr="00F46FD2">
        <w:rPr>
          <w:rFonts w:cs="Arial"/>
          <w:color w:val="000000" w:themeColor="text1"/>
          <w:rtl/>
        </w:rPr>
        <w:t xml:space="preserve">تحليل </w:t>
      </w:r>
      <w:r w:rsidRPr="00F46FD2">
        <w:rPr>
          <w:rFonts w:cs="Arial" w:hint="cs"/>
          <w:color w:val="000000" w:themeColor="text1"/>
          <w:rtl/>
        </w:rPr>
        <w:t xml:space="preserve">كلمات </w:t>
      </w:r>
      <w:r w:rsidRPr="00F46FD2">
        <w:rPr>
          <w:rFonts w:cs="Arial"/>
          <w:color w:val="000000" w:themeColor="text1"/>
          <w:rtl/>
        </w:rPr>
        <w:t xml:space="preserve">الأغاني. ابحث عن كلمات </w:t>
      </w:r>
      <w:r w:rsidRPr="00F46FD2">
        <w:rPr>
          <w:rFonts w:cs="Arial" w:hint="cs"/>
          <w:color w:val="000000" w:themeColor="text1"/>
          <w:rtl/>
        </w:rPr>
        <w:t xml:space="preserve">أغنية </w:t>
      </w:r>
      <w:r w:rsidRPr="00F46FD2">
        <w:rPr>
          <w:rFonts w:cs="Arial"/>
          <w:color w:val="000000" w:themeColor="text1"/>
          <w:rtl/>
        </w:rPr>
        <w:t xml:space="preserve">عن تأكيد الذات - واكتب </w:t>
      </w:r>
      <w:r w:rsidRPr="00F46FD2">
        <w:rPr>
          <w:rFonts w:cs="Arial" w:hint="cs"/>
          <w:color w:val="000000" w:themeColor="text1"/>
          <w:rtl/>
        </w:rPr>
        <w:t>شرح</w:t>
      </w:r>
      <w:r w:rsidRPr="00F46FD2">
        <w:rPr>
          <w:rFonts w:cs="Arial"/>
          <w:color w:val="000000" w:themeColor="text1"/>
          <w:rtl/>
        </w:rPr>
        <w:t xml:space="preserve"> قصيدة</w:t>
      </w:r>
    </w:p>
    <w:p w14:paraId="207C6D6D" w14:textId="77777777" w:rsidR="00FD0911" w:rsidRPr="00F46FD2" w:rsidRDefault="00FD0911" w:rsidP="00FD0911">
      <w:pPr>
        <w:bidi/>
        <w:rPr>
          <w:color w:val="000000" w:themeColor="text1"/>
        </w:rPr>
      </w:pPr>
      <w:r w:rsidRPr="00F46FD2">
        <w:rPr>
          <w:rFonts w:cs="Arial"/>
          <w:color w:val="000000" w:themeColor="text1"/>
          <w:rtl/>
        </w:rPr>
        <w:t>قم بإنشاء قائمة بالأسباب الجيدة للتدخل وأسباب عدم التدخل عندما يتم التحدث عن الناس بشكل سيئ.</w:t>
      </w:r>
    </w:p>
    <w:p w14:paraId="607EBA6C" w14:textId="77777777" w:rsidR="00FD0911" w:rsidRPr="00F46FD2" w:rsidRDefault="00FD0911" w:rsidP="00FD0911">
      <w:pPr>
        <w:bidi/>
        <w:rPr>
          <w:color w:val="000000" w:themeColor="text1"/>
        </w:rPr>
      </w:pPr>
      <w:r w:rsidRPr="00F46FD2">
        <w:rPr>
          <w:rFonts w:cs="Arial"/>
          <w:color w:val="000000" w:themeColor="text1"/>
          <w:rtl/>
        </w:rPr>
        <w:t>مهمة التفكير: ما هي المواقف في حياتك الخاصة التي يمكنك استخدامها للتعلم من المهارات التي تعلمتها في هذه الجلسة؟</w:t>
      </w:r>
    </w:p>
    <w:p w14:paraId="78C2BA8A" w14:textId="77777777" w:rsidR="00FD0911" w:rsidRPr="00F46FD2" w:rsidRDefault="00FD0911" w:rsidP="00FD0911">
      <w:pPr>
        <w:bidi/>
        <w:rPr>
          <w:color w:val="000000" w:themeColor="text1"/>
        </w:rPr>
      </w:pPr>
      <w:r w:rsidRPr="00F46FD2">
        <w:rPr>
          <w:rFonts w:cs="Arial" w:hint="cs"/>
          <w:color w:val="000000" w:themeColor="text1"/>
          <w:rtl/>
        </w:rPr>
        <w:t>هل</w:t>
      </w:r>
      <w:r w:rsidRPr="00F46FD2">
        <w:rPr>
          <w:rFonts w:cs="Arial"/>
          <w:color w:val="000000" w:themeColor="text1"/>
          <w:rtl/>
        </w:rPr>
        <w:t xml:space="preserve"> يتحدث الناس بشكل غير عادل؟</w:t>
      </w:r>
    </w:p>
    <w:p w14:paraId="617B4341" w14:textId="4D5EE1E9" w:rsidR="00FD0911" w:rsidRPr="00F46FD2" w:rsidRDefault="00FD0911" w:rsidP="00731A77">
      <w:pPr>
        <w:bidi/>
        <w:rPr>
          <w:rFonts w:cs="Arial"/>
          <w:color w:val="000000" w:themeColor="text1"/>
        </w:rPr>
      </w:pPr>
      <w:r w:rsidRPr="00F46FD2">
        <w:rPr>
          <w:rFonts w:cs="Arial"/>
          <w:color w:val="000000" w:themeColor="text1"/>
          <w:rtl/>
        </w:rPr>
        <w:t xml:space="preserve">اكتب عن ثلاث حالات </w:t>
      </w:r>
      <w:r w:rsidR="00731A77" w:rsidRPr="00F46FD2">
        <w:rPr>
          <w:rFonts w:cs="Arial" w:hint="cs"/>
          <w:color w:val="000000" w:themeColor="text1"/>
          <w:rtl/>
        </w:rPr>
        <w:t xml:space="preserve">تحدث </w:t>
      </w:r>
      <w:r w:rsidRPr="00F46FD2">
        <w:rPr>
          <w:rFonts w:cs="Arial"/>
          <w:color w:val="000000" w:themeColor="text1"/>
          <w:rtl/>
        </w:rPr>
        <w:t xml:space="preserve"> فيها </w:t>
      </w:r>
      <w:r w:rsidR="006203DC" w:rsidRPr="00F46FD2">
        <w:rPr>
          <w:rFonts w:cs="Arial" w:hint="cs"/>
          <w:color w:val="000000" w:themeColor="text1"/>
          <w:rtl/>
        </w:rPr>
        <w:t>اشخاص</w:t>
      </w:r>
      <w:r w:rsidRPr="00F46FD2">
        <w:rPr>
          <w:rFonts w:cs="Arial"/>
          <w:color w:val="000000" w:themeColor="text1"/>
          <w:rtl/>
        </w:rPr>
        <w:t xml:space="preserve"> بشكل سلبي</w:t>
      </w:r>
      <w:r w:rsidR="006203DC" w:rsidRPr="00F46FD2">
        <w:rPr>
          <w:rFonts w:cs="Arial" w:hint="cs"/>
          <w:color w:val="000000" w:themeColor="text1"/>
          <w:rtl/>
        </w:rPr>
        <w:t xml:space="preserve"> ع</w:t>
      </w:r>
      <w:r w:rsidR="001E5690" w:rsidRPr="00F46FD2">
        <w:rPr>
          <w:rFonts w:cs="Arial" w:hint="cs"/>
          <w:color w:val="000000" w:themeColor="text1"/>
          <w:rtl/>
        </w:rPr>
        <w:t xml:space="preserve">ن </w:t>
      </w:r>
      <w:r w:rsidR="006203DC" w:rsidRPr="00F46FD2">
        <w:rPr>
          <w:rFonts w:cs="Arial" w:hint="cs"/>
          <w:color w:val="000000" w:themeColor="text1"/>
          <w:rtl/>
        </w:rPr>
        <w:t>احد ما</w:t>
      </w:r>
      <w:r w:rsidRPr="00F46FD2">
        <w:rPr>
          <w:rFonts w:cs="Arial"/>
          <w:color w:val="000000" w:themeColor="text1"/>
          <w:rtl/>
        </w:rPr>
        <w:t xml:space="preserve"> ، وما الذي كان يمكن</w:t>
      </w:r>
      <w:r w:rsidR="00D93CDB" w:rsidRPr="00F46FD2">
        <w:rPr>
          <w:rFonts w:cs="Arial" w:hint="cs"/>
          <w:color w:val="000000" w:themeColor="text1"/>
          <w:rtl/>
        </w:rPr>
        <w:t>ك</w:t>
      </w:r>
      <w:r w:rsidRPr="00F46FD2">
        <w:rPr>
          <w:rFonts w:cs="Arial"/>
          <w:color w:val="000000" w:themeColor="text1"/>
          <w:rtl/>
        </w:rPr>
        <w:t xml:space="preserve"> </w:t>
      </w:r>
      <w:r w:rsidR="00474E53" w:rsidRPr="00F46FD2">
        <w:rPr>
          <w:rFonts w:cs="Arial" w:hint="cs"/>
          <w:color w:val="000000" w:themeColor="text1"/>
          <w:rtl/>
        </w:rPr>
        <w:t>فعله</w:t>
      </w:r>
      <w:r w:rsidR="00E61021" w:rsidRPr="00F46FD2">
        <w:rPr>
          <w:rFonts w:cs="Arial" w:hint="cs"/>
          <w:color w:val="000000" w:themeColor="text1"/>
          <w:rtl/>
        </w:rPr>
        <w:t xml:space="preserve"> وق</w:t>
      </w:r>
      <w:r w:rsidR="00474E53" w:rsidRPr="00F46FD2">
        <w:rPr>
          <w:rFonts w:cs="Arial" w:hint="cs"/>
          <w:color w:val="000000" w:themeColor="text1"/>
          <w:rtl/>
        </w:rPr>
        <w:t>وله</w:t>
      </w:r>
      <w:r w:rsidR="00E61021" w:rsidRPr="00F46FD2">
        <w:rPr>
          <w:rFonts w:cs="Arial" w:hint="cs"/>
          <w:color w:val="000000" w:themeColor="text1"/>
          <w:rtl/>
        </w:rPr>
        <w:t xml:space="preserve"> لهم.</w:t>
      </w:r>
    </w:p>
    <w:p w14:paraId="50D01005" w14:textId="31ED2224" w:rsidR="00FD0911" w:rsidRPr="00F46FD2" w:rsidRDefault="0020290E" w:rsidP="00FD0911">
      <w:pPr>
        <w:bidi/>
        <w:rPr>
          <w:b/>
          <w:bCs/>
          <w:color w:val="000000" w:themeColor="text1"/>
        </w:rPr>
      </w:pPr>
      <w:r w:rsidRPr="00F46FD2">
        <w:rPr>
          <w:rFonts w:cs="Arial" w:hint="cs"/>
          <w:b/>
          <w:bCs/>
          <w:color w:val="000000" w:themeColor="text1"/>
          <w:rtl/>
        </w:rPr>
        <w:t>اكمل الجمل التالية:</w:t>
      </w:r>
    </w:p>
    <w:p w14:paraId="59036FE0" w14:textId="77777777" w:rsidR="00FD0911" w:rsidRPr="00F46FD2" w:rsidRDefault="00FD0911" w:rsidP="00FD0911">
      <w:pPr>
        <w:bidi/>
        <w:rPr>
          <w:color w:val="000000" w:themeColor="text1"/>
        </w:rPr>
      </w:pPr>
      <w:r w:rsidRPr="00F46FD2">
        <w:rPr>
          <w:rFonts w:cs="Arial"/>
          <w:color w:val="000000" w:themeColor="text1"/>
          <w:rtl/>
        </w:rPr>
        <w:t>"بما أنني حازم على ذاتي اليوم ، فسوف ..."</w:t>
      </w:r>
    </w:p>
    <w:p w14:paraId="73E7B8F7" w14:textId="2E0B49D2" w:rsidR="00FD0911" w:rsidRPr="00F46FD2" w:rsidRDefault="00FD0911" w:rsidP="00FD0911">
      <w:pPr>
        <w:bidi/>
        <w:rPr>
          <w:color w:val="000000" w:themeColor="text1"/>
        </w:rPr>
      </w:pPr>
      <w:r w:rsidRPr="00F46FD2">
        <w:rPr>
          <w:rFonts w:cs="Arial"/>
          <w:color w:val="000000" w:themeColor="text1"/>
          <w:rtl/>
        </w:rPr>
        <w:t xml:space="preserve">"إذا كنت حازمًا </w:t>
      </w:r>
      <w:r w:rsidR="0020290E" w:rsidRPr="00F46FD2">
        <w:rPr>
          <w:rFonts w:cs="Arial" w:hint="cs"/>
          <w:color w:val="000000" w:themeColor="text1"/>
          <w:rtl/>
        </w:rPr>
        <w:t>مع</w:t>
      </w:r>
      <w:r w:rsidRPr="00F46FD2">
        <w:rPr>
          <w:rFonts w:cs="Arial"/>
          <w:color w:val="000000" w:themeColor="text1"/>
          <w:rtl/>
        </w:rPr>
        <w:t xml:space="preserve"> أصدقائي اليوم ، فسأفعل ..."</w:t>
      </w:r>
    </w:p>
    <w:p w14:paraId="1BAFDEB5" w14:textId="77777777" w:rsidR="00FD0911" w:rsidRPr="00F46FD2" w:rsidRDefault="00FD0911" w:rsidP="00FD0911">
      <w:pPr>
        <w:bidi/>
        <w:rPr>
          <w:color w:val="000000" w:themeColor="text1"/>
        </w:rPr>
      </w:pPr>
      <w:r w:rsidRPr="00F46FD2">
        <w:rPr>
          <w:rFonts w:cs="Arial"/>
          <w:color w:val="000000" w:themeColor="text1"/>
          <w:rtl/>
        </w:rPr>
        <w:t>"بما أنني حازم في الصف اليوم ، سأفعل ..."</w:t>
      </w:r>
    </w:p>
    <w:p w14:paraId="44FF8CB6" w14:textId="77777777" w:rsidR="00FD0911" w:rsidRPr="00F46FD2" w:rsidRDefault="00FD0911" w:rsidP="00FD0911">
      <w:pPr>
        <w:bidi/>
        <w:rPr>
          <w:color w:val="000000" w:themeColor="text1"/>
        </w:rPr>
      </w:pPr>
      <w:r w:rsidRPr="00F46FD2">
        <w:rPr>
          <w:rFonts w:cs="Arial"/>
          <w:color w:val="000000" w:themeColor="text1"/>
          <w:rtl/>
        </w:rPr>
        <w:t>"إذا كنت حازما في المنزل اليوم ، سأفعل ..."</w:t>
      </w:r>
    </w:p>
    <w:p w14:paraId="1AC5FC7C" w14:textId="77777777" w:rsidR="00FD0911" w:rsidRPr="00F46FD2" w:rsidRDefault="00FD0911" w:rsidP="00FD0911">
      <w:pPr>
        <w:bidi/>
        <w:rPr>
          <w:color w:val="000000" w:themeColor="text1"/>
        </w:rPr>
      </w:pPr>
    </w:p>
    <w:p w14:paraId="3873D6C5" w14:textId="77777777" w:rsidR="00FD0911" w:rsidRPr="00F46FD2" w:rsidRDefault="00FD0911" w:rsidP="00FD0911">
      <w:pPr>
        <w:bidi/>
        <w:rPr>
          <w:b/>
          <w:bCs/>
          <w:color w:val="000000" w:themeColor="text1"/>
        </w:rPr>
      </w:pPr>
      <w:r w:rsidRPr="00F46FD2">
        <w:rPr>
          <w:rFonts w:cs="Arial" w:hint="cs"/>
          <w:b/>
          <w:bCs/>
          <w:color w:val="000000" w:themeColor="text1"/>
          <w:rtl/>
        </w:rPr>
        <w:t>الأخصائيون النفسيون يشاركون الأفكار</w:t>
      </w:r>
    </w:p>
    <w:p w14:paraId="4F032679" w14:textId="6636299E" w:rsidR="00FD0911" w:rsidRPr="00F46FD2" w:rsidRDefault="00DF33D0" w:rsidP="00972080">
      <w:pPr>
        <w:bidi/>
        <w:rPr>
          <w:rFonts w:cs="Arial"/>
          <w:color w:val="000000" w:themeColor="text1"/>
        </w:rPr>
      </w:pPr>
      <w:r w:rsidRPr="00F46FD2">
        <w:rPr>
          <w:rFonts w:cs="Arial" w:hint="cs"/>
          <w:color w:val="000000" w:themeColor="text1"/>
          <w:rtl/>
        </w:rPr>
        <w:t>اثبات وجودك</w:t>
      </w:r>
      <w:r w:rsidR="00FD0911" w:rsidRPr="00F46FD2">
        <w:rPr>
          <w:rFonts w:cs="Arial"/>
          <w:color w:val="000000" w:themeColor="text1"/>
          <w:rtl/>
        </w:rPr>
        <w:t xml:space="preserve"> يتضمن </w:t>
      </w:r>
      <w:r w:rsidR="00B47470" w:rsidRPr="00F46FD2">
        <w:rPr>
          <w:rFonts w:cs="Arial" w:hint="cs"/>
          <w:color w:val="000000" w:themeColor="text1"/>
          <w:rtl/>
        </w:rPr>
        <w:t>ال</w:t>
      </w:r>
      <w:r w:rsidR="00FD0911" w:rsidRPr="00F46FD2">
        <w:rPr>
          <w:rFonts w:cs="Arial"/>
          <w:color w:val="000000" w:themeColor="text1"/>
          <w:rtl/>
        </w:rPr>
        <w:t>تأكيد</w:t>
      </w:r>
      <w:r w:rsidR="008D4715" w:rsidRPr="00F46FD2">
        <w:rPr>
          <w:rFonts w:cs="Arial" w:hint="cs"/>
          <w:color w:val="000000" w:themeColor="text1"/>
          <w:rtl/>
        </w:rPr>
        <w:t xml:space="preserve"> على</w:t>
      </w:r>
      <w:r w:rsidR="00FD0911" w:rsidRPr="00F46FD2">
        <w:rPr>
          <w:rFonts w:cs="Arial"/>
          <w:color w:val="000000" w:themeColor="text1"/>
          <w:rtl/>
        </w:rPr>
        <w:t xml:space="preserve"> رأيك وحقوقك بشكل إيجابي وواضح</w:t>
      </w:r>
      <w:r w:rsidR="00B47470" w:rsidRPr="00F46FD2">
        <w:rPr>
          <w:rFonts w:cs="Arial" w:hint="cs"/>
          <w:color w:val="000000" w:themeColor="text1"/>
          <w:rtl/>
        </w:rPr>
        <w:t xml:space="preserve">، </w:t>
      </w:r>
      <w:r w:rsidR="001947A6" w:rsidRPr="00F46FD2">
        <w:rPr>
          <w:rFonts w:cs="Arial" w:hint="cs"/>
          <w:color w:val="000000" w:themeColor="text1"/>
          <w:rtl/>
        </w:rPr>
        <w:t>اخذ زمام المبادرة</w:t>
      </w:r>
      <w:r w:rsidR="00FD0911" w:rsidRPr="00F46FD2">
        <w:rPr>
          <w:rFonts w:cs="Arial"/>
          <w:color w:val="000000" w:themeColor="text1"/>
          <w:rtl/>
        </w:rPr>
        <w:t xml:space="preserve"> ، </w:t>
      </w:r>
      <w:r w:rsidR="008B594D" w:rsidRPr="00F46FD2">
        <w:rPr>
          <w:rFonts w:cs="Arial" w:hint="cs"/>
          <w:color w:val="000000" w:themeColor="text1"/>
          <w:rtl/>
        </w:rPr>
        <w:t>اظهار شخصيتك و الابتعاد عن المجموعات السلبية</w:t>
      </w:r>
      <w:r w:rsidR="00FD0911" w:rsidRPr="00F46FD2">
        <w:rPr>
          <w:rFonts w:cs="Arial"/>
          <w:color w:val="000000" w:themeColor="text1"/>
          <w:rtl/>
        </w:rPr>
        <w:t xml:space="preserve">. قد يكون لدى الناس احترام عالي للذات في بعض المناطق، في حين أن احترام الذات منخفض في مناطق أخرى. يمكن لأي شخص أن يفكر "أنا بلا قيمة" </w:t>
      </w:r>
      <w:r w:rsidR="00972080" w:rsidRPr="00F46FD2">
        <w:rPr>
          <w:rFonts w:cs="Arial" w:hint="cs"/>
          <w:color w:val="000000" w:themeColor="text1"/>
          <w:rtl/>
        </w:rPr>
        <w:t xml:space="preserve">و ان يعوض ذلك بأن يكون </w:t>
      </w:r>
      <w:r w:rsidR="003E3C65" w:rsidRPr="00F46FD2">
        <w:rPr>
          <w:rFonts w:cs="Arial" w:hint="cs"/>
          <w:color w:val="000000" w:themeColor="text1"/>
          <w:rtl/>
        </w:rPr>
        <w:t>جيداً و مجتهداً و لطيفاً قدر الإمكان</w:t>
      </w:r>
      <w:r w:rsidR="00FD0911" w:rsidRPr="00F46FD2">
        <w:rPr>
          <w:rFonts w:cs="Arial"/>
          <w:color w:val="000000" w:themeColor="text1"/>
          <w:rtl/>
        </w:rPr>
        <w:t xml:space="preserve">. يمكن للاستراتيجيات المستخدمة </w:t>
      </w:r>
      <w:r w:rsidR="00BD284C" w:rsidRPr="00F46FD2">
        <w:rPr>
          <w:rFonts w:cs="Arial" w:hint="cs"/>
          <w:color w:val="000000" w:themeColor="text1"/>
          <w:rtl/>
        </w:rPr>
        <w:t xml:space="preserve">لعلاج </w:t>
      </w:r>
      <w:r w:rsidR="00FD0911" w:rsidRPr="00F46FD2">
        <w:rPr>
          <w:rFonts w:cs="Arial"/>
          <w:color w:val="000000" w:themeColor="text1"/>
          <w:rtl/>
        </w:rPr>
        <w:t xml:space="preserve">تدني احترام الذات </w:t>
      </w:r>
      <w:r w:rsidR="00BB3310" w:rsidRPr="00F46FD2">
        <w:rPr>
          <w:rFonts w:cs="Arial" w:hint="cs"/>
          <w:color w:val="000000" w:themeColor="text1"/>
          <w:rtl/>
        </w:rPr>
        <w:t xml:space="preserve">على المدى الطويل </w:t>
      </w:r>
      <w:r w:rsidR="00FD0911" w:rsidRPr="00F46FD2">
        <w:rPr>
          <w:rFonts w:cs="Arial"/>
          <w:color w:val="000000" w:themeColor="text1"/>
          <w:rtl/>
        </w:rPr>
        <w:t>أن تصبح "</w:t>
      </w:r>
      <w:r w:rsidR="00D93CDB" w:rsidRPr="00F46FD2">
        <w:rPr>
          <w:rFonts w:cs="Arial" w:hint="cs"/>
          <w:color w:val="000000" w:themeColor="text1"/>
          <w:rtl/>
        </w:rPr>
        <w:t>باهضة الثمن</w:t>
      </w:r>
      <w:r w:rsidR="00FD0911" w:rsidRPr="00F46FD2">
        <w:rPr>
          <w:rFonts w:cs="Arial"/>
          <w:color w:val="000000" w:themeColor="text1"/>
          <w:rtl/>
        </w:rPr>
        <w:t xml:space="preserve">" من الناحية النفسية. </w:t>
      </w:r>
      <w:r w:rsidR="00413469" w:rsidRPr="00F46FD2">
        <w:rPr>
          <w:rFonts w:cs="Arial" w:hint="cs"/>
          <w:color w:val="000000" w:themeColor="text1"/>
          <w:rtl/>
        </w:rPr>
        <w:t xml:space="preserve">التدريب </w:t>
      </w:r>
      <w:r w:rsidR="00FD0911" w:rsidRPr="00F46FD2">
        <w:rPr>
          <w:rFonts w:cs="Arial"/>
          <w:color w:val="000000" w:themeColor="text1"/>
          <w:rtl/>
        </w:rPr>
        <w:t xml:space="preserve">على </w:t>
      </w:r>
      <w:r w:rsidR="00747326" w:rsidRPr="00F46FD2">
        <w:rPr>
          <w:rFonts w:cs="Arial" w:hint="cs"/>
          <w:color w:val="000000" w:themeColor="text1"/>
          <w:rtl/>
        </w:rPr>
        <w:t>الثقة بالنفس</w:t>
      </w:r>
      <w:r w:rsidR="00FD0911" w:rsidRPr="00F46FD2">
        <w:rPr>
          <w:rFonts w:cs="Arial"/>
          <w:color w:val="000000" w:themeColor="text1"/>
          <w:rtl/>
        </w:rPr>
        <w:t xml:space="preserve"> أمر</w:t>
      </w:r>
      <w:r w:rsidR="0063294E" w:rsidRPr="00F46FD2">
        <w:rPr>
          <w:rFonts w:cs="Arial" w:hint="cs"/>
          <w:color w:val="000000" w:themeColor="text1"/>
          <w:rtl/>
        </w:rPr>
        <w:t xml:space="preserve"> مطلوب عند الحاجة</w:t>
      </w:r>
      <w:r w:rsidR="00FD0911" w:rsidRPr="00F46FD2">
        <w:rPr>
          <w:rFonts w:cs="Arial"/>
          <w:color w:val="000000" w:themeColor="text1"/>
          <w:rtl/>
        </w:rPr>
        <w:t xml:space="preserve">. ولكن في كل مرة يجرؤ فيها المراهق الذي يعاني من </w:t>
      </w:r>
      <w:r w:rsidR="00827300" w:rsidRPr="00F46FD2">
        <w:rPr>
          <w:rFonts w:cs="Arial" w:hint="cs"/>
          <w:color w:val="000000" w:themeColor="text1"/>
          <w:rtl/>
        </w:rPr>
        <w:t>الثقة بنفسه</w:t>
      </w:r>
      <w:r w:rsidR="00FD0911" w:rsidRPr="00F46FD2">
        <w:rPr>
          <w:rFonts w:cs="Arial"/>
          <w:color w:val="000000" w:themeColor="text1"/>
          <w:rtl/>
        </w:rPr>
        <w:t xml:space="preserve"> على أخذ الكلمة و الاستماع إليه واحترامه لمساهماته ، هناك فرص للنمو الإيجابي.</w:t>
      </w:r>
    </w:p>
    <w:p w14:paraId="46E7C0CE" w14:textId="77777777" w:rsidR="00FD0911" w:rsidRPr="00F46FD2" w:rsidRDefault="00FD0911" w:rsidP="00FD0911">
      <w:pPr>
        <w:bidi/>
        <w:rPr>
          <w:color w:val="000000" w:themeColor="text1"/>
        </w:rPr>
      </w:pPr>
    </w:p>
    <w:p w14:paraId="11D247C9" w14:textId="6A75EE01" w:rsidR="00D93B4F" w:rsidRPr="00F46FD2" w:rsidRDefault="00D93B4F">
      <w:pPr>
        <w:rPr>
          <w:color w:val="000000" w:themeColor="text1"/>
          <w:rtl/>
          <w:lang w:bidi="ar-LB"/>
        </w:rPr>
      </w:pPr>
      <w:r w:rsidRPr="00F46FD2">
        <w:rPr>
          <w:color w:val="000000" w:themeColor="text1"/>
          <w:rtl/>
          <w:lang w:bidi="ar-LB"/>
        </w:rPr>
        <w:br w:type="page"/>
      </w:r>
    </w:p>
    <w:p w14:paraId="191AF809" w14:textId="40CF64F1" w:rsidR="00D93B4F" w:rsidRPr="00F46FD2" w:rsidRDefault="00D93B4F" w:rsidP="00D93B4F">
      <w:pPr>
        <w:bidi/>
        <w:rPr>
          <w:rFonts w:cs="Arial"/>
          <w:b/>
          <w:bCs/>
          <w:color w:val="000000" w:themeColor="text1"/>
          <w:rtl/>
        </w:rPr>
      </w:pPr>
      <w:r w:rsidRPr="00F46FD2">
        <w:rPr>
          <w:rFonts w:cs="Arial"/>
          <w:b/>
          <w:bCs/>
          <w:color w:val="000000" w:themeColor="text1"/>
          <w:rtl/>
        </w:rPr>
        <w:lastRenderedPageBreak/>
        <w:t>سيناريو 10 ذكريات سيئة</w:t>
      </w:r>
    </w:p>
    <w:p w14:paraId="6F604265" w14:textId="104FC50C" w:rsidR="000F1ADE" w:rsidRPr="00F46FD2" w:rsidRDefault="000F1ADE" w:rsidP="000F1ADE">
      <w:pPr>
        <w:bidi/>
        <w:rPr>
          <w:b/>
          <w:bCs/>
          <w:color w:val="000000" w:themeColor="text1"/>
        </w:rPr>
      </w:pPr>
      <w:r w:rsidRPr="00F46FD2">
        <w:rPr>
          <w:noProof/>
          <w:color w:val="000000" w:themeColor="text1"/>
        </w:rPr>
        <w:drawing>
          <wp:inline distT="0" distB="0" distL="0" distR="0" wp14:anchorId="5F47097E" wp14:editId="0DF66680">
            <wp:extent cx="4680000" cy="26325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80000" cy="2632500"/>
                    </a:xfrm>
                    <a:prstGeom prst="rect">
                      <a:avLst/>
                    </a:prstGeom>
                  </pic:spPr>
                </pic:pic>
              </a:graphicData>
            </a:graphic>
          </wp:inline>
        </w:drawing>
      </w:r>
    </w:p>
    <w:p w14:paraId="3AAA3082" w14:textId="77777777" w:rsidR="00D93B4F" w:rsidRPr="00F46FD2" w:rsidRDefault="00D93B4F" w:rsidP="00D93B4F">
      <w:pPr>
        <w:bidi/>
        <w:rPr>
          <w:b/>
          <w:bCs/>
          <w:color w:val="000000" w:themeColor="text1"/>
        </w:rPr>
      </w:pPr>
      <w:r w:rsidRPr="00F46FD2">
        <w:rPr>
          <w:rFonts w:cs="Arial"/>
          <w:b/>
          <w:bCs/>
          <w:color w:val="000000" w:themeColor="text1"/>
          <w:rtl/>
        </w:rPr>
        <w:t xml:space="preserve">سيختبر معظم الناس شيئًا يمكن أن يعطي ذكريات مزعجة للغاية. يمكن أن تؤثر طريقة التعامل مع الذكريات السيئة على مقدار المشاكل والألم الذي تسببه. </w:t>
      </w:r>
      <w:r w:rsidRPr="00F46FD2">
        <w:rPr>
          <w:rFonts w:cs="Arial" w:hint="cs"/>
          <w:b/>
          <w:bCs/>
          <w:color w:val="000000" w:themeColor="text1"/>
          <w:rtl/>
          <w:lang w:bidi="ar-LB"/>
        </w:rPr>
        <w:t xml:space="preserve">إنّ </w:t>
      </w:r>
      <w:r w:rsidRPr="00F46FD2">
        <w:rPr>
          <w:rFonts w:cs="Arial"/>
          <w:b/>
          <w:bCs/>
          <w:color w:val="000000" w:themeColor="text1"/>
          <w:rtl/>
        </w:rPr>
        <w:t>استخدام التجارب السلبية للتعلم والنمو من شأنه أن يسهل العيش بسلام مع التجارب المؤلمة ، ولكن الفكرة أسهل من الفعل.</w:t>
      </w:r>
    </w:p>
    <w:p w14:paraId="2E13D0C1" w14:textId="77777777" w:rsidR="00D93B4F" w:rsidRPr="00F46FD2" w:rsidRDefault="00D93B4F" w:rsidP="00D93B4F">
      <w:pPr>
        <w:bidi/>
        <w:rPr>
          <w:color w:val="000000" w:themeColor="text1"/>
        </w:rPr>
      </w:pPr>
    </w:p>
    <w:p w14:paraId="493C5AAC" w14:textId="77777777" w:rsidR="00D93B4F" w:rsidRPr="00F46FD2" w:rsidRDefault="00D93B4F" w:rsidP="00D93B4F">
      <w:pPr>
        <w:bidi/>
        <w:rPr>
          <w:b/>
          <w:bCs/>
          <w:color w:val="000000" w:themeColor="text1"/>
        </w:rPr>
      </w:pPr>
      <w:r w:rsidRPr="00F46FD2">
        <w:rPr>
          <w:rFonts w:cs="Arial"/>
          <w:b/>
          <w:bCs/>
          <w:color w:val="000000" w:themeColor="text1"/>
          <w:rtl/>
        </w:rPr>
        <w:t>ملخص القصة</w:t>
      </w:r>
    </w:p>
    <w:p w14:paraId="2B6F5B2B" w14:textId="77777777" w:rsidR="00D93B4F" w:rsidRPr="00F46FD2" w:rsidRDefault="00D93B4F" w:rsidP="00D93B4F">
      <w:pPr>
        <w:bidi/>
        <w:rPr>
          <w:color w:val="000000" w:themeColor="text1"/>
        </w:rPr>
      </w:pPr>
      <w:r w:rsidRPr="00F46FD2">
        <w:rPr>
          <w:rFonts w:cs="Arial"/>
          <w:color w:val="000000" w:themeColor="text1"/>
          <w:rtl/>
        </w:rPr>
        <w:t xml:space="preserve">رامي يتناول العشاء مع صديقه يوسف. تثير رائحة الطعام التي يتم تقديمها ذكريات سيئة عن كيفية فقدان والده بشكل مؤلم ، ويهرب رامي من الطاولة. يوسف يساعده على العودة </w:t>
      </w:r>
      <w:r w:rsidRPr="00F46FD2">
        <w:rPr>
          <w:rFonts w:cs="Arial" w:hint="cs"/>
          <w:color w:val="000000" w:themeColor="text1"/>
          <w:rtl/>
        </w:rPr>
        <w:t xml:space="preserve">إليها </w:t>
      </w:r>
      <w:r w:rsidRPr="00F46FD2">
        <w:rPr>
          <w:rFonts w:cs="Arial"/>
          <w:color w:val="000000" w:themeColor="text1"/>
          <w:rtl/>
        </w:rPr>
        <w:t>. يتحدث رامي عما يساعده على أن يصبح تدريجياً أقل تأثراً بالذكريات المؤلمة.</w:t>
      </w:r>
    </w:p>
    <w:p w14:paraId="6A093C90" w14:textId="77777777" w:rsidR="00D93B4F" w:rsidRPr="00F46FD2" w:rsidRDefault="00D93B4F" w:rsidP="00D93B4F">
      <w:pPr>
        <w:bidi/>
        <w:rPr>
          <w:color w:val="000000" w:themeColor="text1"/>
        </w:rPr>
      </w:pPr>
    </w:p>
    <w:p w14:paraId="7F654623" w14:textId="77777777" w:rsidR="00D93B4F" w:rsidRPr="00F46FD2" w:rsidRDefault="00D93B4F" w:rsidP="00D93B4F">
      <w:pPr>
        <w:bidi/>
        <w:rPr>
          <w:b/>
          <w:bCs/>
          <w:color w:val="000000" w:themeColor="text1"/>
        </w:rPr>
      </w:pPr>
      <w:r w:rsidRPr="00F46FD2">
        <w:rPr>
          <w:rFonts w:cs="Arial"/>
          <w:b/>
          <w:bCs/>
          <w:color w:val="000000" w:themeColor="text1"/>
          <w:rtl/>
        </w:rPr>
        <w:t>أسئلة لتكرار المحتوى</w:t>
      </w:r>
    </w:p>
    <w:p w14:paraId="6B40A725" w14:textId="77777777" w:rsidR="00D93B4F" w:rsidRPr="00F46FD2" w:rsidRDefault="00D93B4F" w:rsidP="007D6EDE">
      <w:pPr>
        <w:pStyle w:val="ListParagraph"/>
        <w:numPr>
          <w:ilvl w:val="0"/>
          <w:numId w:val="5"/>
        </w:numPr>
        <w:bidi/>
        <w:rPr>
          <w:color w:val="000000" w:themeColor="text1"/>
        </w:rPr>
      </w:pPr>
      <w:r w:rsidRPr="00F46FD2">
        <w:rPr>
          <w:rFonts w:cs="Arial"/>
          <w:color w:val="000000" w:themeColor="text1"/>
          <w:rtl/>
        </w:rPr>
        <w:t>ما الذي يمكن أن يؤدي إلى ذكريات مؤلمة؟ الإجابة: المواقف والروائح والأصوات والانطباعات المرئية والكلمات أو الجوانب الأخرى المشابهة للتجربة المؤلمة.</w:t>
      </w:r>
    </w:p>
    <w:p w14:paraId="48817C2D" w14:textId="77777777" w:rsidR="00247ABE" w:rsidRPr="00F46FD2" w:rsidRDefault="00D93B4F" w:rsidP="00247ABE">
      <w:pPr>
        <w:pStyle w:val="ListParagraph"/>
        <w:numPr>
          <w:ilvl w:val="0"/>
          <w:numId w:val="5"/>
        </w:numPr>
        <w:bidi/>
        <w:rPr>
          <w:color w:val="000000" w:themeColor="text1"/>
        </w:rPr>
      </w:pPr>
      <w:r w:rsidRPr="00F46FD2">
        <w:rPr>
          <w:rFonts w:cs="Arial"/>
          <w:color w:val="000000" w:themeColor="text1"/>
          <w:rtl/>
        </w:rPr>
        <w:t>كيف تتصرف عندما يخبرك أحدهم بذكرياته السيئة؟</w:t>
      </w:r>
    </w:p>
    <w:p w14:paraId="2A592F27" w14:textId="62B0E5DA" w:rsidR="00D93B4F" w:rsidRPr="00F46FD2" w:rsidRDefault="00D93B4F" w:rsidP="00247ABE">
      <w:pPr>
        <w:pStyle w:val="ListParagraph"/>
        <w:bidi/>
        <w:rPr>
          <w:color w:val="000000" w:themeColor="text1"/>
        </w:rPr>
      </w:pPr>
      <w:r w:rsidRPr="00F46FD2">
        <w:rPr>
          <w:rFonts w:cs="Arial"/>
          <w:color w:val="000000" w:themeColor="text1"/>
          <w:rtl/>
        </w:rPr>
        <w:t xml:space="preserve"> الجواب: امنحهم بعض الوقت للتحدث ، لا تكن مسرفًا ، كن متفهمًا ومتعاطفًا.</w:t>
      </w:r>
    </w:p>
    <w:p w14:paraId="3A72B69F" w14:textId="77777777" w:rsidR="00D93B4F" w:rsidRPr="00F46FD2" w:rsidRDefault="00D93B4F" w:rsidP="00247ABE">
      <w:pPr>
        <w:pStyle w:val="ListParagraph"/>
        <w:numPr>
          <w:ilvl w:val="0"/>
          <w:numId w:val="5"/>
        </w:numPr>
        <w:bidi/>
        <w:rPr>
          <w:color w:val="000000" w:themeColor="text1"/>
        </w:rPr>
      </w:pPr>
      <w:r w:rsidRPr="00F46FD2">
        <w:rPr>
          <w:rFonts w:cs="Arial"/>
          <w:color w:val="000000" w:themeColor="text1"/>
          <w:rtl/>
        </w:rPr>
        <w:t>هل من الأفضل ترك الأشخاص الذين يعانون من ذكريات الماضي وحدهم ؟ الإجابة: حاول استكشاف ما إذا كان بإمكانك فعل شيء للمساعدة. إذا كنت تعرف أي تقنيات لإعادة الأشخاص الذين يعانون من ذكريات الماضي إلى الحاضر ، فقد يكون ذلك مفيدًا.</w:t>
      </w:r>
    </w:p>
    <w:p w14:paraId="2EE497D2" w14:textId="77777777" w:rsidR="008F3B5C" w:rsidRPr="00F46FD2" w:rsidRDefault="00D93B4F" w:rsidP="00247ABE">
      <w:pPr>
        <w:pStyle w:val="ListParagraph"/>
        <w:numPr>
          <w:ilvl w:val="0"/>
          <w:numId w:val="5"/>
        </w:numPr>
        <w:bidi/>
        <w:rPr>
          <w:color w:val="000000" w:themeColor="text1"/>
        </w:rPr>
      </w:pPr>
      <w:r w:rsidRPr="00F46FD2">
        <w:rPr>
          <w:rFonts w:cs="Arial"/>
          <w:color w:val="000000" w:themeColor="text1"/>
          <w:rtl/>
        </w:rPr>
        <w:t xml:space="preserve">ما الذي يمكن أن يساعد الشخص الذي لديه ذكريات الماضي؟ </w:t>
      </w:r>
    </w:p>
    <w:p w14:paraId="5DD4C83A" w14:textId="7402EA54" w:rsidR="00D93B4F" w:rsidRPr="00F46FD2" w:rsidRDefault="00D93B4F" w:rsidP="008F3B5C">
      <w:pPr>
        <w:pStyle w:val="ListParagraph"/>
        <w:bidi/>
        <w:rPr>
          <w:color w:val="000000" w:themeColor="text1"/>
        </w:rPr>
      </w:pPr>
      <w:r w:rsidRPr="00F46FD2">
        <w:rPr>
          <w:rFonts w:cs="Arial"/>
          <w:color w:val="000000" w:themeColor="text1"/>
          <w:rtl/>
        </w:rPr>
        <w:t xml:space="preserve">الجواب: اتصال بالعين ، </w:t>
      </w:r>
      <w:r w:rsidRPr="00F46FD2">
        <w:rPr>
          <w:rFonts w:cs="Arial" w:hint="cs"/>
          <w:color w:val="000000" w:themeColor="text1"/>
          <w:rtl/>
        </w:rPr>
        <w:t>الكلام</w:t>
      </w:r>
      <w:r w:rsidRPr="00F46FD2">
        <w:rPr>
          <w:rFonts w:cs="Arial"/>
          <w:color w:val="000000" w:themeColor="text1"/>
          <w:rtl/>
        </w:rPr>
        <w:t xml:space="preserve"> ، </w:t>
      </w:r>
      <w:r w:rsidRPr="00F46FD2">
        <w:rPr>
          <w:rFonts w:cs="Arial" w:hint="cs"/>
          <w:color w:val="000000" w:themeColor="text1"/>
          <w:rtl/>
        </w:rPr>
        <w:t>و</w:t>
      </w:r>
      <w:r w:rsidRPr="00F46FD2">
        <w:rPr>
          <w:rFonts w:cs="Arial"/>
          <w:color w:val="000000" w:themeColor="text1"/>
          <w:rtl/>
        </w:rPr>
        <w:t xml:space="preserve">صف المناطق المحيطة ؛ الشعور بالأرض حيث يجلس ، </w:t>
      </w:r>
      <w:r w:rsidRPr="00F46FD2">
        <w:rPr>
          <w:rFonts w:cs="Arial" w:hint="cs"/>
          <w:color w:val="000000" w:themeColor="text1"/>
          <w:rtl/>
        </w:rPr>
        <w:t>و</w:t>
      </w:r>
      <w:r w:rsidRPr="00F46FD2">
        <w:rPr>
          <w:rFonts w:cs="Arial"/>
          <w:color w:val="000000" w:themeColor="text1"/>
          <w:rtl/>
        </w:rPr>
        <w:t>صف</w:t>
      </w:r>
      <w:r w:rsidRPr="00F46FD2">
        <w:rPr>
          <w:rFonts w:cs="Arial" w:hint="cs"/>
          <w:color w:val="000000" w:themeColor="text1"/>
          <w:rtl/>
        </w:rPr>
        <w:t xml:space="preserve"> </w:t>
      </w:r>
      <w:r w:rsidRPr="00F46FD2">
        <w:rPr>
          <w:rFonts w:cs="Arial"/>
          <w:color w:val="000000" w:themeColor="text1"/>
          <w:rtl/>
        </w:rPr>
        <w:t>ما هو مختلف ، كل شيء يمكن أن يعيدهم إلى الوضع الحالي الآمن.</w:t>
      </w:r>
    </w:p>
    <w:p w14:paraId="47124A70" w14:textId="77777777" w:rsidR="00D93B4F" w:rsidRPr="00F46FD2" w:rsidRDefault="00D93B4F" w:rsidP="00D93B4F">
      <w:pPr>
        <w:bidi/>
        <w:rPr>
          <w:color w:val="000000" w:themeColor="text1"/>
        </w:rPr>
      </w:pPr>
    </w:p>
    <w:p w14:paraId="23BE7DB6" w14:textId="4FEED6AF" w:rsidR="00D93B4F" w:rsidRPr="00F46FD2" w:rsidRDefault="00D93B4F" w:rsidP="00D93B4F">
      <w:pPr>
        <w:bidi/>
        <w:rPr>
          <w:b/>
          <w:bCs/>
          <w:color w:val="000000" w:themeColor="text1"/>
        </w:rPr>
      </w:pPr>
      <w:r w:rsidRPr="00F46FD2">
        <w:rPr>
          <w:rFonts w:cs="Arial"/>
          <w:b/>
          <w:bCs/>
          <w:color w:val="000000" w:themeColor="text1"/>
          <w:rtl/>
        </w:rPr>
        <w:t xml:space="preserve">أفكار حمراء نموذجية عندما </w:t>
      </w:r>
      <w:r w:rsidR="0025437C" w:rsidRPr="00F46FD2">
        <w:rPr>
          <w:rFonts w:cs="Arial" w:hint="cs"/>
          <w:b/>
          <w:bCs/>
          <w:color w:val="000000" w:themeColor="text1"/>
          <w:rtl/>
        </w:rPr>
        <w:t>يعاني شخص من</w:t>
      </w:r>
      <w:r w:rsidRPr="00F46FD2">
        <w:rPr>
          <w:rFonts w:cs="Arial"/>
          <w:b/>
          <w:bCs/>
          <w:color w:val="000000" w:themeColor="text1"/>
          <w:rtl/>
        </w:rPr>
        <w:t xml:space="preserve"> </w:t>
      </w:r>
      <w:r w:rsidR="0025437C" w:rsidRPr="00F46FD2">
        <w:rPr>
          <w:rFonts w:cs="Arial" w:hint="cs"/>
          <w:b/>
          <w:bCs/>
          <w:color w:val="000000" w:themeColor="text1"/>
          <w:rtl/>
        </w:rPr>
        <w:t>ذكريات</w:t>
      </w:r>
      <w:r w:rsidRPr="00F46FD2">
        <w:rPr>
          <w:rFonts w:cs="Arial"/>
          <w:b/>
          <w:bCs/>
          <w:color w:val="000000" w:themeColor="text1"/>
          <w:rtl/>
        </w:rPr>
        <w:t xml:space="preserve"> سيئة</w:t>
      </w:r>
    </w:p>
    <w:p w14:paraId="5DE96C7B" w14:textId="77777777" w:rsidR="00D93B4F" w:rsidRPr="00F46FD2" w:rsidRDefault="00D93B4F" w:rsidP="00D93B4F">
      <w:pPr>
        <w:bidi/>
        <w:rPr>
          <w:color w:val="000000" w:themeColor="text1"/>
        </w:rPr>
      </w:pPr>
      <w:r w:rsidRPr="00F46FD2">
        <w:rPr>
          <w:rFonts w:cs="Arial"/>
          <w:color w:val="000000" w:themeColor="text1"/>
          <w:rtl/>
        </w:rPr>
        <w:t>إنه</w:t>
      </w:r>
      <w:r w:rsidRPr="00F46FD2">
        <w:rPr>
          <w:rFonts w:cs="Arial" w:hint="cs"/>
          <w:color w:val="000000" w:themeColor="text1"/>
          <w:rtl/>
        </w:rPr>
        <w:t>ا</w:t>
      </w:r>
      <w:r w:rsidRPr="00F46FD2">
        <w:rPr>
          <w:rFonts w:cs="Arial"/>
          <w:color w:val="000000" w:themeColor="text1"/>
          <w:rtl/>
        </w:rPr>
        <w:t xml:space="preserve"> </w:t>
      </w:r>
      <w:r w:rsidRPr="00F46FD2">
        <w:rPr>
          <w:rFonts w:cs="Arial" w:hint="cs"/>
          <w:color w:val="000000" w:themeColor="text1"/>
          <w:rtl/>
        </w:rPr>
        <w:t>ت</w:t>
      </w:r>
      <w:r w:rsidRPr="00F46FD2">
        <w:rPr>
          <w:rFonts w:cs="Arial"/>
          <w:color w:val="000000" w:themeColor="text1"/>
          <w:rtl/>
        </w:rPr>
        <w:t>حدث مرة أخرى الآن!</w:t>
      </w:r>
    </w:p>
    <w:p w14:paraId="5EF3A1D1" w14:textId="77777777" w:rsidR="00D93B4F" w:rsidRPr="00F46FD2" w:rsidRDefault="00D93B4F" w:rsidP="00D93B4F">
      <w:pPr>
        <w:bidi/>
        <w:rPr>
          <w:color w:val="000000" w:themeColor="text1"/>
        </w:rPr>
      </w:pPr>
      <w:r w:rsidRPr="00F46FD2">
        <w:rPr>
          <w:rFonts w:cs="Arial"/>
          <w:color w:val="000000" w:themeColor="text1"/>
          <w:rtl/>
        </w:rPr>
        <w:t>أنا ضعيف</w:t>
      </w:r>
    </w:p>
    <w:p w14:paraId="4393C7C9" w14:textId="77777777" w:rsidR="00D93B4F" w:rsidRPr="00F46FD2" w:rsidRDefault="00D93B4F" w:rsidP="00D93B4F">
      <w:pPr>
        <w:bidi/>
        <w:rPr>
          <w:color w:val="000000" w:themeColor="text1"/>
        </w:rPr>
      </w:pPr>
      <w:r w:rsidRPr="00F46FD2">
        <w:rPr>
          <w:rFonts w:cs="Arial"/>
          <w:color w:val="000000" w:themeColor="text1"/>
          <w:rtl/>
        </w:rPr>
        <w:lastRenderedPageBreak/>
        <w:t>من الخطر أن تكون وحيدا</w:t>
      </w:r>
    </w:p>
    <w:p w14:paraId="17644356" w14:textId="77777777" w:rsidR="00D93B4F" w:rsidRPr="00F46FD2" w:rsidRDefault="00D93B4F" w:rsidP="00D93B4F">
      <w:pPr>
        <w:bidi/>
        <w:rPr>
          <w:color w:val="000000" w:themeColor="text1"/>
        </w:rPr>
      </w:pPr>
      <w:r w:rsidRPr="00F46FD2">
        <w:rPr>
          <w:rFonts w:cs="Arial"/>
          <w:color w:val="000000" w:themeColor="text1"/>
          <w:rtl/>
        </w:rPr>
        <w:t>لا أستطيع التوقف عن التفكير في ما مررت به</w:t>
      </w:r>
    </w:p>
    <w:p w14:paraId="7C78017F" w14:textId="77777777" w:rsidR="00D93B4F" w:rsidRPr="00F46FD2" w:rsidRDefault="00D93B4F" w:rsidP="00D93B4F">
      <w:pPr>
        <w:bidi/>
        <w:rPr>
          <w:color w:val="000000" w:themeColor="text1"/>
        </w:rPr>
      </w:pPr>
      <w:r w:rsidRPr="00F46FD2">
        <w:rPr>
          <w:rFonts w:cs="Arial"/>
          <w:color w:val="000000" w:themeColor="text1"/>
          <w:rtl/>
        </w:rPr>
        <w:t>لا استطيع النوم</w:t>
      </w:r>
    </w:p>
    <w:p w14:paraId="22DE5B60" w14:textId="77777777" w:rsidR="00D93B4F" w:rsidRPr="00F46FD2" w:rsidRDefault="00D93B4F" w:rsidP="00D93B4F">
      <w:pPr>
        <w:bidi/>
        <w:rPr>
          <w:color w:val="000000" w:themeColor="text1"/>
        </w:rPr>
      </w:pPr>
      <w:r w:rsidRPr="00F46FD2">
        <w:rPr>
          <w:rFonts w:cs="Arial"/>
          <w:color w:val="000000" w:themeColor="text1"/>
          <w:rtl/>
        </w:rPr>
        <w:t>لن أكون نفسي مرة أخرى بعد ذلك</w:t>
      </w:r>
    </w:p>
    <w:p w14:paraId="47643DA1" w14:textId="77777777" w:rsidR="00D93B4F" w:rsidRPr="00F46FD2" w:rsidRDefault="00D93B4F" w:rsidP="00D93B4F">
      <w:pPr>
        <w:bidi/>
        <w:rPr>
          <w:color w:val="000000" w:themeColor="text1"/>
        </w:rPr>
      </w:pPr>
      <w:r w:rsidRPr="00F46FD2">
        <w:rPr>
          <w:rFonts w:cs="Arial"/>
          <w:color w:val="000000" w:themeColor="text1"/>
          <w:rtl/>
        </w:rPr>
        <w:t>إذا فكرت في الأمر ، سأجن</w:t>
      </w:r>
    </w:p>
    <w:p w14:paraId="6B9D1577" w14:textId="77777777" w:rsidR="00D93B4F" w:rsidRPr="00F46FD2" w:rsidRDefault="00D93B4F" w:rsidP="00D93B4F">
      <w:pPr>
        <w:bidi/>
        <w:rPr>
          <w:color w:val="000000" w:themeColor="text1"/>
        </w:rPr>
      </w:pPr>
      <w:r w:rsidRPr="00F46FD2">
        <w:rPr>
          <w:rFonts w:cs="Arial"/>
          <w:color w:val="000000" w:themeColor="text1"/>
          <w:rtl/>
        </w:rPr>
        <w:t>إذا تحدثت عن ذلك ، سأجن</w:t>
      </w:r>
    </w:p>
    <w:p w14:paraId="044D571E" w14:textId="4DDE2CD8" w:rsidR="00D93B4F" w:rsidRPr="00F46FD2" w:rsidRDefault="00D93B4F" w:rsidP="00D93B4F">
      <w:pPr>
        <w:bidi/>
        <w:rPr>
          <w:color w:val="000000" w:themeColor="text1"/>
        </w:rPr>
      </w:pPr>
      <w:r w:rsidRPr="00F46FD2">
        <w:rPr>
          <w:rFonts w:cs="Arial"/>
          <w:color w:val="000000" w:themeColor="text1"/>
          <w:rtl/>
        </w:rPr>
        <w:t>من الأفضل تجنب كل شيء يذكرني بالحادث</w:t>
      </w:r>
      <w:r w:rsidR="002F342D" w:rsidRPr="00F46FD2">
        <w:rPr>
          <w:rFonts w:cs="Arial" w:hint="cs"/>
          <w:color w:val="000000" w:themeColor="text1"/>
          <w:rtl/>
        </w:rPr>
        <w:t>ة</w:t>
      </w:r>
    </w:p>
    <w:p w14:paraId="2613C822" w14:textId="77777777" w:rsidR="00D93B4F" w:rsidRPr="00F46FD2" w:rsidRDefault="00D93B4F" w:rsidP="00D93B4F">
      <w:pPr>
        <w:bidi/>
        <w:rPr>
          <w:color w:val="000000" w:themeColor="text1"/>
        </w:rPr>
      </w:pPr>
    </w:p>
    <w:p w14:paraId="5FF17699" w14:textId="77777777" w:rsidR="00D93B4F" w:rsidRPr="00F46FD2" w:rsidRDefault="00D93B4F" w:rsidP="00D93B4F">
      <w:pPr>
        <w:bidi/>
        <w:rPr>
          <w:b/>
          <w:bCs/>
          <w:color w:val="000000" w:themeColor="text1"/>
        </w:rPr>
      </w:pPr>
      <w:r w:rsidRPr="00F46FD2">
        <w:rPr>
          <w:rFonts w:cs="Arial"/>
          <w:b/>
          <w:bCs/>
          <w:color w:val="000000" w:themeColor="text1"/>
          <w:rtl/>
        </w:rPr>
        <w:t>أفكار خضراء يمكن أن تجعل الذكريات السيئة أسهل في التعايش معها</w:t>
      </w:r>
    </w:p>
    <w:p w14:paraId="4D5FB8E7" w14:textId="77777777" w:rsidR="00D93B4F" w:rsidRPr="00F46FD2" w:rsidRDefault="00D93B4F" w:rsidP="00D93B4F">
      <w:pPr>
        <w:bidi/>
        <w:rPr>
          <w:color w:val="000000" w:themeColor="text1"/>
        </w:rPr>
      </w:pPr>
      <w:r w:rsidRPr="00F46FD2">
        <w:rPr>
          <w:rFonts w:cs="Arial"/>
          <w:color w:val="000000" w:themeColor="text1"/>
          <w:rtl/>
        </w:rPr>
        <w:t>إن</w:t>
      </w:r>
      <w:r w:rsidRPr="00F46FD2">
        <w:rPr>
          <w:rFonts w:cs="Arial" w:hint="cs"/>
          <w:color w:val="000000" w:themeColor="text1"/>
          <w:rtl/>
        </w:rPr>
        <w:t xml:space="preserve"> الأمور </w:t>
      </w:r>
      <w:r w:rsidRPr="00F46FD2">
        <w:rPr>
          <w:rFonts w:cs="Arial"/>
          <w:color w:val="000000" w:themeColor="text1"/>
          <w:rtl/>
        </w:rPr>
        <w:t>مختلفة الآن عما كانت عليه في ذلك الوقت.</w:t>
      </w:r>
    </w:p>
    <w:p w14:paraId="6C455047" w14:textId="77777777" w:rsidR="00D93B4F" w:rsidRPr="00F46FD2" w:rsidRDefault="00D93B4F" w:rsidP="00D93B4F">
      <w:pPr>
        <w:bidi/>
        <w:rPr>
          <w:color w:val="000000" w:themeColor="text1"/>
        </w:rPr>
      </w:pPr>
      <w:r w:rsidRPr="00F46FD2">
        <w:rPr>
          <w:rFonts w:cs="Arial"/>
          <w:color w:val="000000" w:themeColor="text1"/>
          <w:rtl/>
        </w:rPr>
        <w:t>يمكنني تحمل ما هو قادم</w:t>
      </w:r>
    </w:p>
    <w:p w14:paraId="3A25B63E" w14:textId="77777777" w:rsidR="00D93B4F" w:rsidRPr="00F46FD2" w:rsidRDefault="00D93B4F" w:rsidP="00D93B4F">
      <w:pPr>
        <w:bidi/>
        <w:rPr>
          <w:color w:val="000000" w:themeColor="text1"/>
        </w:rPr>
      </w:pPr>
      <w:r w:rsidRPr="00F46FD2">
        <w:rPr>
          <w:rFonts w:cs="Arial"/>
          <w:color w:val="000000" w:themeColor="text1"/>
          <w:rtl/>
        </w:rPr>
        <w:t xml:space="preserve">سوف أنمو من </w:t>
      </w:r>
      <w:r w:rsidRPr="00F46FD2">
        <w:rPr>
          <w:rFonts w:cs="Arial" w:hint="cs"/>
          <w:color w:val="000000" w:themeColor="text1"/>
          <w:rtl/>
        </w:rPr>
        <w:t xml:space="preserve">خلال </w:t>
      </w:r>
      <w:r w:rsidRPr="00F46FD2">
        <w:rPr>
          <w:rFonts w:cs="Arial"/>
          <w:color w:val="000000" w:themeColor="text1"/>
          <w:rtl/>
        </w:rPr>
        <w:t>التجارب التي لم تكسرني</w:t>
      </w:r>
    </w:p>
    <w:p w14:paraId="53CD4B81" w14:textId="77777777" w:rsidR="00D93B4F" w:rsidRPr="00F46FD2" w:rsidRDefault="00D93B4F" w:rsidP="00D93B4F">
      <w:pPr>
        <w:bidi/>
        <w:rPr>
          <w:color w:val="000000" w:themeColor="text1"/>
        </w:rPr>
      </w:pPr>
      <w:r w:rsidRPr="00F46FD2">
        <w:rPr>
          <w:rFonts w:cs="Arial"/>
          <w:color w:val="000000" w:themeColor="text1"/>
          <w:rtl/>
        </w:rPr>
        <w:t xml:space="preserve">يمكنني أن أضع الذكريات </w:t>
      </w:r>
      <w:r w:rsidRPr="00F46FD2">
        <w:rPr>
          <w:rFonts w:cs="Arial" w:hint="cs"/>
          <w:color w:val="000000" w:themeColor="text1"/>
          <w:rtl/>
        </w:rPr>
        <w:t xml:space="preserve">جانبا </w:t>
      </w:r>
      <w:r w:rsidRPr="00F46FD2">
        <w:rPr>
          <w:rFonts w:cs="Arial"/>
          <w:color w:val="000000" w:themeColor="text1"/>
          <w:rtl/>
        </w:rPr>
        <w:t>الآن ، وأكتب عنها بعد ظهر اليوم</w:t>
      </w:r>
    </w:p>
    <w:p w14:paraId="0DEDC78F" w14:textId="36A6DB63" w:rsidR="00D93B4F" w:rsidRPr="00F46FD2" w:rsidRDefault="00D93B4F" w:rsidP="00C146CF">
      <w:pPr>
        <w:bidi/>
        <w:rPr>
          <w:color w:val="000000" w:themeColor="text1"/>
        </w:rPr>
      </w:pPr>
      <w:r w:rsidRPr="00F46FD2">
        <w:rPr>
          <w:rFonts w:cs="Arial"/>
          <w:color w:val="000000" w:themeColor="text1"/>
          <w:rtl/>
        </w:rPr>
        <w:t>يمكنني أن أستريح أولاً ، وأنام لاحقًا</w:t>
      </w:r>
    </w:p>
    <w:p w14:paraId="760D6827" w14:textId="77777777" w:rsidR="00D93B4F" w:rsidRPr="00F46FD2" w:rsidRDefault="00D93B4F" w:rsidP="00D93B4F">
      <w:pPr>
        <w:bidi/>
        <w:rPr>
          <w:color w:val="000000" w:themeColor="text1"/>
        </w:rPr>
      </w:pPr>
      <w:r w:rsidRPr="00F46FD2">
        <w:rPr>
          <w:rFonts w:cs="Arial"/>
          <w:color w:val="000000" w:themeColor="text1"/>
          <w:rtl/>
        </w:rPr>
        <w:t>الذكريات ليست سوى ذكريات</w:t>
      </w:r>
    </w:p>
    <w:p w14:paraId="7B618AA3" w14:textId="7D984DC7" w:rsidR="00D93B4F" w:rsidRPr="00F46FD2" w:rsidRDefault="00D93B4F" w:rsidP="00D93B4F">
      <w:pPr>
        <w:bidi/>
        <w:rPr>
          <w:color w:val="000000" w:themeColor="text1"/>
        </w:rPr>
      </w:pPr>
      <w:r w:rsidRPr="00F46FD2">
        <w:rPr>
          <w:rFonts w:cs="Arial"/>
          <w:color w:val="000000" w:themeColor="text1"/>
          <w:rtl/>
        </w:rPr>
        <w:t>في كل مرة أتحدث فيها وأكتب عن الأذى الذي حدث</w:t>
      </w:r>
      <w:r w:rsidR="008E4152" w:rsidRPr="00F46FD2">
        <w:rPr>
          <w:rFonts w:cs="Arial" w:hint="cs"/>
          <w:color w:val="000000" w:themeColor="text1"/>
          <w:rtl/>
        </w:rPr>
        <w:t xml:space="preserve"> لي</w:t>
      </w:r>
      <w:r w:rsidRPr="00F46FD2">
        <w:rPr>
          <w:rFonts w:cs="Arial"/>
          <w:color w:val="000000" w:themeColor="text1"/>
          <w:rtl/>
        </w:rPr>
        <w:t xml:space="preserve"> ، أعالجه ، و</w:t>
      </w:r>
      <w:r w:rsidRPr="00F46FD2">
        <w:rPr>
          <w:rFonts w:cs="Arial" w:hint="cs"/>
          <w:color w:val="000000" w:themeColor="text1"/>
          <w:rtl/>
        </w:rPr>
        <w:t xml:space="preserve">ذلك </w:t>
      </w:r>
      <w:r w:rsidRPr="00F46FD2">
        <w:rPr>
          <w:rFonts w:cs="Arial"/>
          <w:color w:val="000000" w:themeColor="text1"/>
          <w:rtl/>
        </w:rPr>
        <w:t>سوف يساعدني.</w:t>
      </w:r>
    </w:p>
    <w:p w14:paraId="681093C3" w14:textId="77777777" w:rsidR="00D93B4F" w:rsidRPr="00F46FD2" w:rsidRDefault="00D93B4F" w:rsidP="00D93B4F">
      <w:pPr>
        <w:bidi/>
        <w:rPr>
          <w:color w:val="000000" w:themeColor="text1"/>
        </w:rPr>
      </w:pPr>
      <w:r w:rsidRPr="00F46FD2">
        <w:rPr>
          <w:rFonts w:cs="Arial"/>
          <w:color w:val="000000" w:themeColor="text1"/>
          <w:rtl/>
        </w:rPr>
        <w:t>أستطيع أن أقول وأكتب وارسم ما أعرفه الآن ، الجوانب التي لم أكن أعرفها أثناء وقوع الحادث ، الجوانب التي يمكن أن تساعدني على أن أصبح أقل خوفًا.</w:t>
      </w:r>
    </w:p>
    <w:p w14:paraId="5F01861E" w14:textId="77777777" w:rsidR="00D93B4F" w:rsidRPr="00F46FD2" w:rsidRDefault="00D93B4F" w:rsidP="00D93B4F">
      <w:pPr>
        <w:bidi/>
        <w:rPr>
          <w:color w:val="000000" w:themeColor="text1"/>
        </w:rPr>
      </w:pPr>
    </w:p>
    <w:p w14:paraId="5883046A" w14:textId="77777777" w:rsidR="00D93B4F" w:rsidRPr="00F46FD2" w:rsidRDefault="00D93B4F" w:rsidP="00D93B4F">
      <w:pPr>
        <w:bidi/>
        <w:rPr>
          <w:b/>
          <w:bCs/>
          <w:color w:val="000000" w:themeColor="text1"/>
        </w:rPr>
      </w:pPr>
      <w:r w:rsidRPr="00F46FD2">
        <w:rPr>
          <w:rFonts w:cs="Arial"/>
          <w:b/>
          <w:bCs/>
          <w:color w:val="000000" w:themeColor="text1"/>
          <w:rtl/>
        </w:rPr>
        <w:t>للمناقشة</w:t>
      </w:r>
    </w:p>
    <w:p w14:paraId="354D3658" w14:textId="77777777" w:rsidR="00D93B4F" w:rsidRPr="00F46FD2" w:rsidRDefault="00D93B4F" w:rsidP="00D93B4F">
      <w:pPr>
        <w:bidi/>
        <w:rPr>
          <w:color w:val="000000" w:themeColor="text1"/>
        </w:rPr>
      </w:pPr>
      <w:r w:rsidRPr="00F46FD2">
        <w:rPr>
          <w:rFonts w:cs="Arial"/>
          <w:color w:val="000000" w:themeColor="text1"/>
          <w:rtl/>
        </w:rPr>
        <w:t>ما هي الأفكار والمشاعر التي تجعل من الصعب السؤال عن التجارب المؤلمة للأصدقاء؟</w:t>
      </w:r>
    </w:p>
    <w:p w14:paraId="6E2A8DA8" w14:textId="471B704D" w:rsidR="00D93B4F" w:rsidRPr="00F46FD2" w:rsidRDefault="00D93B4F" w:rsidP="00D93B4F">
      <w:pPr>
        <w:bidi/>
        <w:rPr>
          <w:color w:val="000000" w:themeColor="text1"/>
        </w:rPr>
      </w:pPr>
      <w:r w:rsidRPr="00F46FD2">
        <w:rPr>
          <w:rFonts w:cs="Arial"/>
          <w:color w:val="000000" w:themeColor="text1"/>
          <w:rtl/>
        </w:rPr>
        <w:t>كيف يمكنك إظهار رغبتك في التحدث ودعم صديقًا</w:t>
      </w:r>
      <w:r w:rsidR="00C146CF" w:rsidRPr="00F46FD2">
        <w:rPr>
          <w:rFonts w:cs="Arial" w:hint="cs"/>
          <w:color w:val="000000" w:themeColor="text1"/>
          <w:rtl/>
        </w:rPr>
        <w:t xml:space="preserve"> لك</w:t>
      </w:r>
      <w:r w:rsidRPr="00F46FD2">
        <w:rPr>
          <w:rFonts w:cs="Arial"/>
          <w:color w:val="000000" w:themeColor="text1"/>
          <w:rtl/>
        </w:rPr>
        <w:t xml:space="preserve"> ، دون أن تضغط عليه؟</w:t>
      </w:r>
    </w:p>
    <w:p w14:paraId="71894F01" w14:textId="1622BA34" w:rsidR="00D93B4F" w:rsidRPr="00F46FD2" w:rsidRDefault="00D93B4F" w:rsidP="00D93B4F">
      <w:pPr>
        <w:bidi/>
        <w:rPr>
          <w:rFonts w:cs="Arial"/>
          <w:color w:val="000000" w:themeColor="text1"/>
          <w:rtl/>
        </w:rPr>
      </w:pPr>
      <w:r w:rsidRPr="00F46FD2">
        <w:rPr>
          <w:rFonts w:cs="Arial"/>
          <w:color w:val="000000" w:themeColor="text1"/>
          <w:rtl/>
        </w:rPr>
        <w:t>يُستخدم مصطلح "تحذير</w:t>
      </w:r>
      <w:r w:rsidR="00924772" w:rsidRPr="00F46FD2">
        <w:rPr>
          <w:rFonts w:cs="Arial" w:hint="cs"/>
          <w:color w:val="000000" w:themeColor="text1"/>
          <w:rtl/>
        </w:rPr>
        <w:t xml:space="preserve"> المشغل</w:t>
      </w:r>
      <w:r w:rsidRPr="00F46FD2">
        <w:rPr>
          <w:rFonts w:cs="Arial"/>
          <w:color w:val="000000" w:themeColor="text1"/>
          <w:rtl/>
        </w:rPr>
        <w:t xml:space="preserve">" أحيانًا كتحذير </w:t>
      </w:r>
      <w:r w:rsidR="002260B5" w:rsidRPr="00F46FD2">
        <w:rPr>
          <w:rFonts w:cs="Arial" w:hint="cs"/>
          <w:color w:val="000000" w:themeColor="text1"/>
          <w:rtl/>
        </w:rPr>
        <w:t>للمواضيع</w:t>
      </w:r>
      <w:r w:rsidRPr="00F46FD2">
        <w:rPr>
          <w:rFonts w:cs="Arial"/>
          <w:color w:val="000000" w:themeColor="text1"/>
          <w:rtl/>
        </w:rPr>
        <w:t xml:space="preserve"> التي يمكن أن تؤدي إلى</w:t>
      </w:r>
      <w:r w:rsidR="002260B5" w:rsidRPr="00F46FD2">
        <w:rPr>
          <w:rFonts w:cs="Arial" w:hint="cs"/>
          <w:color w:val="000000" w:themeColor="text1"/>
          <w:rtl/>
        </w:rPr>
        <w:t xml:space="preserve"> ايقاظ</w:t>
      </w:r>
      <w:r w:rsidRPr="00F46FD2">
        <w:rPr>
          <w:rFonts w:cs="Arial"/>
          <w:color w:val="000000" w:themeColor="text1"/>
          <w:rtl/>
        </w:rPr>
        <w:t xml:space="preserve"> ذكريات سيئة</w:t>
      </w:r>
      <w:r w:rsidR="00810E32" w:rsidRPr="00F46FD2">
        <w:rPr>
          <w:rFonts w:cs="Arial" w:hint="cs"/>
          <w:color w:val="000000" w:themeColor="text1"/>
          <w:rtl/>
        </w:rPr>
        <w:t xml:space="preserve"> لدينا</w:t>
      </w:r>
      <w:r w:rsidRPr="00F46FD2">
        <w:rPr>
          <w:rFonts w:cs="Arial"/>
          <w:color w:val="000000" w:themeColor="text1"/>
          <w:rtl/>
        </w:rPr>
        <w:t xml:space="preserve">. ما هي المواضيع التي تعتقد أنها تستحق "تحذير </w:t>
      </w:r>
      <w:r w:rsidR="0010597B" w:rsidRPr="00F46FD2">
        <w:rPr>
          <w:rFonts w:cs="Arial" w:hint="cs"/>
          <w:color w:val="000000" w:themeColor="text1"/>
          <w:rtl/>
        </w:rPr>
        <w:t>من بدأ التشغيل</w:t>
      </w:r>
      <w:r w:rsidRPr="00F46FD2">
        <w:rPr>
          <w:rFonts w:cs="Arial"/>
          <w:color w:val="000000" w:themeColor="text1"/>
          <w:rtl/>
        </w:rPr>
        <w:t>"؟</w:t>
      </w:r>
    </w:p>
    <w:p w14:paraId="3BA8C5A3" w14:textId="77777777" w:rsidR="00D93B4F" w:rsidRPr="00F46FD2" w:rsidRDefault="00D93B4F" w:rsidP="00D93B4F">
      <w:pPr>
        <w:bidi/>
        <w:rPr>
          <w:b/>
          <w:bCs/>
          <w:color w:val="000000" w:themeColor="text1"/>
        </w:rPr>
      </w:pPr>
      <w:r w:rsidRPr="00F46FD2">
        <w:rPr>
          <w:rFonts w:cs="Arial"/>
          <w:b/>
          <w:bCs/>
          <w:color w:val="000000" w:themeColor="text1"/>
          <w:rtl/>
        </w:rPr>
        <w:t>أنشطة</w:t>
      </w:r>
    </w:p>
    <w:p w14:paraId="54B2C3D3" w14:textId="52EA52EA" w:rsidR="00D93B4F" w:rsidRPr="00F46FD2" w:rsidRDefault="00D93B4F" w:rsidP="00D93B4F">
      <w:pPr>
        <w:bidi/>
        <w:rPr>
          <w:color w:val="000000" w:themeColor="text1"/>
        </w:rPr>
      </w:pPr>
      <w:r w:rsidRPr="00F46FD2">
        <w:rPr>
          <w:rFonts w:cs="Arial"/>
          <w:color w:val="000000" w:themeColor="text1"/>
          <w:rtl/>
        </w:rPr>
        <w:t xml:space="preserve">أكمل يد العون عن </w:t>
      </w:r>
      <w:r w:rsidRPr="00F46FD2">
        <w:rPr>
          <w:rFonts w:cs="Arial" w:hint="cs"/>
          <w:color w:val="000000" w:themeColor="text1"/>
          <w:rtl/>
        </w:rPr>
        <w:t>الذكرى</w:t>
      </w:r>
      <w:r w:rsidRPr="00F46FD2">
        <w:rPr>
          <w:rFonts w:cs="Arial"/>
          <w:color w:val="000000" w:themeColor="text1"/>
          <w:rtl/>
        </w:rPr>
        <w:t xml:space="preserve"> السيئة التي </w:t>
      </w:r>
      <w:r w:rsidR="00D22A24" w:rsidRPr="00F46FD2">
        <w:rPr>
          <w:rFonts w:cs="Arial" w:hint="cs"/>
          <w:color w:val="000000" w:themeColor="text1"/>
          <w:rtl/>
        </w:rPr>
        <w:t>عانيت</w:t>
      </w:r>
      <w:r w:rsidRPr="00F46FD2">
        <w:rPr>
          <w:rFonts w:cs="Arial"/>
          <w:color w:val="000000" w:themeColor="text1"/>
          <w:rtl/>
        </w:rPr>
        <w:t xml:space="preserve"> </w:t>
      </w:r>
      <w:r w:rsidR="00D22A24" w:rsidRPr="00F46FD2">
        <w:rPr>
          <w:rFonts w:cs="Arial" w:hint="cs"/>
          <w:color w:val="000000" w:themeColor="text1"/>
          <w:rtl/>
        </w:rPr>
        <w:t>منها</w:t>
      </w:r>
      <w:r w:rsidRPr="00F46FD2">
        <w:rPr>
          <w:rFonts w:cs="Arial"/>
          <w:color w:val="000000" w:themeColor="text1"/>
          <w:rtl/>
        </w:rPr>
        <w:t xml:space="preserve"> في الماضي ، وهي الذ</w:t>
      </w:r>
      <w:r w:rsidRPr="00F46FD2">
        <w:rPr>
          <w:rFonts w:cs="Arial" w:hint="cs"/>
          <w:color w:val="000000" w:themeColor="text1"/>
          <w:rtl/>
        </w:rPr>
        <w:t>كرى</w:t>
      </w:r>
      <w:r w:rsidRPr="00F46FD2">
        <w:rPr>
          <w:rFonts w:cs="Arial"/>
          <w:color w:val="000000" w:themeColor="text1"/>
          <w:rtl/>
        </w:rPr>
        <w:t xml:space="preserve"> التي </w:t>
      </w:r>
      <w:r w:rsidRPr="00F46FD2">
        <w:rPr>
          <w:rFonts w:cs="Arial" w:hint="cs"/>
          <w:color w:val="000000" w:themeColor="text1"/>
          <w:rtl/>
        </w:rPr>
        <w:t>تتعامل معها</w:t>
      </w:r>
      <w:r w:rsidRPr="00F46FD2">
        <w:rPr>
          <w:rFonts w:cs="Arial"/>
          <w:color w:val="000000" w:themeColor="text1"/>
          <w:rtl/>
        </w:rPr>
        <w:t xml:space="preserve"> بشكل جيد الآن. إظهار وتبادل الأيدي </w:t>
      </w:r>
      <w:r w:rsidR="00964F93" w:rsidRPr="00F46FD2">
        <w:rPr>
          <w:rFonts w:cs="Arial" w:hint="cs"/>
          <w:color w:val="000000" w:themeColor="text1"/>
          <w:rtl/>
        </w:rPr>
        <w:t>من قبل شخصين</w:t>
      </w:r>
    </w:p>
    <w:p w14:paraId="690F45AC" w14:textId="75AFEB9C" w:rsidR="00D93B4F" w:rsidRPr="00F46FD2" w:rsidRDefault="00D93B4F" w:rsidP="00D93B4F">
      <w:pPr>
        <w:bidi/>
        <w:rPr>
          <w:color w:val="000000" w:themeColor="text1"/>
        </w:rPr>
      </w:pPr>
      <w:r w:rsidRPr="00F46FD2">
        <w:rPr>
          <w:rFonts w:cs="Arial"/>
          <w:color w:val="000000" w:themeColor="text1"/>
          <w:rtl/>
        </w:rPr>
        <w:t xml:space="preserve">المنافسة بين فريقين. يمثل أحد الفريقين الأحمر بينما يمثل الآخر </w:t>
      </w:r>
      <w:r w:rsidR="00823111" w:rsidRPr="00F46FD2">
        <w:rPr>
          <w:rFonts w:cs="Arial" w:hint="cs"/>
          <w:color w:val="000000" w:themeColor="text1"/>
          <w:rtl/>
        </w:rPr>
        <w:t>الفريق الاخضر</w:t>
      </w:r>
      <w:r w:rsidRPr="00F46FD2">
        <w:rPr>
          <w:rFonts w:cs="Arial"/>
          <w:color w:val="000000" w:themeColor="text1"/>
          <w:rtl/>
        </w:rPr>
        <w:t xml:space="preserve">. دع شخصًا (على سبيل المثال المعلم) </w:t>
      </w:r>
      <w:r w:rsidR="007952A7" w:rsidRPr="00F46FD2">
        <w:rPr>
          <w:rFonts w:cs="Arial" w:hint="cs"/>
          <w:color w:val="000000" w:themeColor="text1"/>
          <w:rtl/>
        </w:rPr>
        <w:t>يتحدث عن</w:t>
      </w:r>
      <w:r w:rsidRPr="00F46FD2">
        <w:rPr>
          <w:rFonts w:cs="Arial"/>
          <w:color w:val="000000" w:themeColor="text1"/>
          <w:rtl/>
        </w:rPr>
        <w:t xml:space="preserve"> </w:t>
      </w:r>
      <w:r w:rsidRPr="00F46FD2">
        <w:rPr>
          <w:rFonts w:cs="Arial" w:hint="cs"/>
          <w:color w:val="000000" w:themeColor="text1"/>
          <w:rtl/>
        </w:rPr>
        <w:t xml:space="preserve">ذكرى </w:t>
      </w:r>
      <w:r w:rsidRPr="00F46FD2">
        <w:rPr>
          <w:rFonts w:cs="Arial"/>
          <w:color w:val="000000" w:themeColor="text1"/>
          <w:rtl/>
        </w:rPr>
        <w:t xml:space="preserve">سيئة حول موقف صعب - على سبيل المثال من التعرض للهجوم من قبل الشرطة. يحصل الفريق الأخضر على نقاط لتحديد </w:t>
      </w:r>
      <w:r w:rsidRPr="00F46FD2">
        <w:rPr>
          <w:rFonts w:cs="Arial" w:hint="cs"/>
          <w:color w:val="000000" w:themeColor="text1"/>
          <w:rtl/>
        </w:rPr>
        <w:t>ال</w:t>
      </w:r>
      <w:r w:rsidRPr="00F46FD2">
        <w:rPr>
          <w:rFonts w:cs="Arial"/>
          <w:color w:val="000000" w:themeColor="text1"/>
          <w:rtl/>
        </w:rPr>
        <w:t xml:space="preserve">أفكار التي تسهل العيش مع الذكريات (الأفكار الخضراء) ، يحصل الفريق الأحمر على نقاط لتحديد </w:t>
      </w:r>
      <w:r w:rsidRPr="00F46FD2">
        <w:rPr>
          <w:rFonts w:cs="Arial" w:hint="cs"/>
          <w:color w:val="000000" w:themeColor="text1"/>
          <w:rtl/>
        </w:rPr>
        <w:t>ال</w:t>
      </w:r>
      <w:r w:rsidRPr="00F46FD2">
        <w:rPr>
          <w:rFonts w:cs="Arial"/>
          <w:color w:val="000000" w:themeColor="text1"/>
          <w:rtl/>
        </w:rPr>
        <w:t>أفكار التي تجعل من الصعب التعامل مع الذكريات. يمكن جمع النقاط على السبورة ، أو يمكن استخدامها لتحريك المعلم بالقرب من الخط الأخضر أو ​​الخط الأحمر.</w:t>
      </w:r>
    </w:p>
    <w:p w14:paraId="09F0D764" w14:textId="77777777" w:rsidR="00D93B4F" w:rsidRPr="00F46FD2" w:rsidRDefault="00D93B4F" w:rsidP="00D93B4F">
      <w:pPr>
        <w:bidi/>
        <w:rPr>
          <w:b/>
          <w:bCs/>
          <w:color w:val="000000" w:themeColor="text1"/>
        </w:rPr>
      </w:pPr>
    </w:p>
    <w:p w14:paraId="7783CD20" w14:textId="77777777" w:rsidR="00D93B4F" w:rsidRPr="00F46FD2" w:rsidRDefault="00D93B4F" w:rsidP="00D93B4F">
      <w:pPr>
        <w:bidi/>
        <w:rPr>
          <w:b/>
          <w:bCs/>
          <w:color w:val="000000" w:themeColor="text1"/>
        </w:rPr>
      </w:pPr>
      <w:r w:rsidRPr="00F46FD2">
        <w:rPr>
          <w:rFonts w:cs="Arial" w:hint="cs"/>
          <w:b/>
          <w:bCs/>
          <w:color w:val="000000" w:themeColor="text1"/>
          <w:rtl/>
        </w:rPr>
        <w:lastRenderedPageBreak/>
        <w:t xml:space="preserve">الأخصائيون النفسيون يشاركون الأفكار </w:t>
      </w:r>
    </w:p>
    <w:p w14:paraId="16612E80" w14:textId="77777777" w:rsidR="00D93B4F" w:rsidRPr="00F46FD2" w:rsidRDefault="00D93B4F" w:rsidP="00D93B4F">
      <w:pPr>
        <w:bidi/>
        <w:rPr>
          <w:color w:val="000000" w:themeColor="text1"/>
        </w:rPr>
      </w:pPr>
      <w:r w:rsidRPr="00F46FD2">
        <w:rPr>
          <w:rFonts w:cs="Arial"/>
          <w:color w:val="000000" w:themeColor="text1"/>
          <w:rtl/>
        </w:rPr>
        <w:t>غالبًا ما ترتبط الذكريات السيئة بمشاعر قوية مثل القلق والذنب والعار. عندما تكافح الذكريات السيئة ، قد تحتاج إلى المساعدة لإسناد الأحداث المؤلمة التي تنبع منها ذكرياتك بطريقة تقلل من اللوم. علاوة على ذلك ، غالبًا ما تكون هناك حاجة إلى المساعدة لمعرفة حقيقة أن المواقف التي تذكر بالصدمة ليست خطيرة.</w:t>
      </w:r>
    </w:p>
    <w:p w14:paraId="39006805" w14:textId="2AE1C80D" w:rsidR="00D93B4F" w:rsidRPr="00F46FD2" w:rsidRDefault="00D93B4F" w:rsidP="006111BD">
      <w:pPr>
        <w:bidi/>
        <w:rPr>
          <w:color w:val="000000" w:themeColor="text1"/>
        </w:rPr>
      </w:pPr>
      <w:r w:rsidRPr="00F46FD2">
        <w:rPr>
          <w:rFonts w:cs="Arial"/>
          <w:color w:val="000000" w:themeColor="text1"/>
          <w:rtl/>
        </w:rPr>
        <w:t xml:space="preserve">عندما يحين الوقت المناسب ، من المفيد أيضًا الحصول على مساعدة لمعرفة الروابط بين التجارب المؤلمة وما يمكن تعلمه من تلك التجارب. يمكن استخدام الأزمات الأصغر والأكبر كمصدر للنمو. المحادثات التي يعبر فيها الشباب عن مشاعرهم ويتحدثون بحرية عن أفكارهم ، وهي مهمة في المجالات التي تنطوي على ذكريات سيئة. عند التحدث والاستماع </w:t>
      </w:r>
      <w:r w:rsidRPr="00F46FD2">
        <w:rPr>
          <w:rFonts w:cs="Arial" w:hint="cs"/>
          <w:color w:val="000000" w:themeColor="text1"/>
          <w:rtl/>
        </w:rPr>
        <w:t xml:space="preserve"> أو تجربة أن يتم سماعك  لا تبتعد </w:t>
      </w:r>
      <w:r w:rsidRPr="00F46FD2">
        <w:rPr>
          <w:rFonts w:cs="Arial"/>
          <w:color w:val="000000" w:themeColor="text1"/>
          <w:rtl/>
        </w:rPr>
        <w:t>حتى لو كشفت عن تجارب صعبة. يمكن أن تعزز مشاركة القصص الصعبة التعاطف مع المستمع - وقبول الذات لأولئك الذين يشاركونهم قصتهم ويتم فهمهم. التعاطف قوة بناءة! الشباب الذين يستخدمون تعاطفهم للمساعدة ، عادة ما يجربونها على أنها ذات مغزى. إن الشعور بالمعنى مهم بشكل أساسي ، ومرتبط بالشعور بالجدارة. في المراحل الصعبة من الحياة ، من المهم للغاية أن تشعر أنه يمكنك أن تعني فرقًا لشخص ما.</w:t>
      </w:r>
    </w:p>
    <w:p w14:paraId="17A195D4" w14:textId="32C45E9C" w:rsidR="00D93B4F" w:rsidRPr="00F46FD2" w:rsidRDefault="00D93B4F" w:rsidP="006111BD">
      <w:pPr>
        <w:bidi/>
        <w:rPr>
          <w:b/>
          <w:bCs/>
          <w:color w:val="000000" w:themeColor="text1"/>
        </w:rPr>
      </w:pPr>
      <w:r w:rsidRPr="00F46FD2">
        <w:rPr>
          <w:rFonts w:cs="Arial"/>
          <w:b/>
          <w:bCs/>
          <w:color w:val="000000" w:themeColor="text1"/>
          <w:rtl/>
        </w:rPr>
        <w:t>مربع الكتابة</w:t>
      </w:r>
    </w:p>
    <w:p w14:paraId="2CFDB3DE" w14:textId="7601395B" w:rsidR="00D93B4F" w:rsidRPr="00F46FD2" w:rsidRDefault="00D93B4F" w:rsidP="00D93B4F">
      <w:pPr>
        <w:bidi/>
        <w:rPr>
          <w:color w:val="000000" w:themeColor="text1"/>
        </w:rPr>
      </w:pPr>
      <w:r w:rsidRPr="00F46FD2">
        <w:rPr>
          <w:rFonts w:cs="Arial"/>
          <w:color w:val="000000" w:themeColor="text1"/>
          <w:rtl/>
        </w:rPr>
        <w:t xml:space="preserve">"الفلاش باك" هو مفهوم يستخدم لوصف لمحات موجزة من </w:t>
      </w:r>
      <w:r w:rsidR="006111BD" w:rsidRPr="00F46FD2">
        <w:rPr>
          <w:rFonts w:cs="Arial" w:hint="cs"/>
          <w:color w:val="000000" w:themeColor="text1"/>
          <w:rtl/>
        </w:rPr>
        <w:t>تجارب ماضية</w:t>
      </w:r>
      <w:r w:rsidRPr="00F46FD2">
        <w:rPr>
          <w:rFonts w:cs="Arial"/>
          <w:color w:val="000000" w:themeColor="text1"/>
          <w:rtl/>
        </w:rPr>
        <w:t xml:space="preserve"> ، وعادة ما يكون لشيء كان شديد التهديد أو التخويف. يمكن ربط التجارب بجميع الحواس ، مثل الذوق والرائحة والرؤية والأحاسيس الجسدية. ترتبط إعادة التجارب بأعراض جسدية مثل سرعة ضربات القلب وعدم الارتياح والدافع القوي لتجنب جميع المواقف التي يمكن أن تؤدي إلى الذكريات.</w:t>
      </w:r>
    </w:p>
    <w:p w14:paraId="1BEA1AED" w14:textId="77777777" w:rsidR="00D93B4F" w:rsidRPr="00F46FD2" w:rsidRDefault="00D93B4F" w:rsidP="00D93B4F">
      <w:pPr>
        <w:bidi/>
        <w:rPr>
          <w:color w:val="000000" w:themeColor="text1"/>
        </w:rPr>
      </w:pPr>
    </w:p>
    <w:p w14:paraId="49388A35" w14:textId="77777777" w:rsidR="00464A98" w:rsidRPr="00F46FD2" w:rsidRDefault="00464A98" w:rsidP="00464A98">
      <w:pPr>
        <w:bidi/>
        <w:rPr>
          <w:color w:val="000000" w:themeColor="text1"/>
          <w:lang w:bidi="ar-LB"/>
        </w:rPr>
      </w:pPr>
    </w:p>
    <w:sectPr w:rsidR="00464A98" w:rsidRPr="00F46F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A0222"/>
    <w:multiLevelType w:val="hybridMultilevel"/>
    <w:tmpl w:val="4F62EF00"/>
    <w:lvl w:ilvl="0" w:tplc="0414000F">
      <w:start w:val="1"/>
      <w:numFmt w:val="decimal"/>
      <w:lvlText w:val="%1."/>
      <w:lvlJc w:val="left"/>
      <w:pPr>
        <w:ind w:left="720" w:hanging="360"/>
      </w:pPr>
    </w:lvl>
    <w:lvl w:ilvl="1" w:tplc="57F26156">
      <w:start w:val="1"/>
      <w:numFmt w:val="lowerLetter"/>
      <w:lvlText w:val="%2."/>
      <w:lvlJc w:val="left"/>
      <w:pPr>
        <w:ind w:left="1440" w:hanging="360"/>
      </w:pPr>
      <w:rPr>
        <w:color w:val="ED7D31" w:themeColor="accent2"/>
      </w:r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26D15B62"/>
    <w:multiLevelType w:val="hybridMultilevel"/>
    <w:tmpl w:val="B868E3C4"/>
    <w:lvl w:ilvl="0" w:tplc="04140001">
      <w:start w:val="1"/>
      <w:numFmt w:val="bullet"/>
      <w:lvlText w:val=""/>
      <w:lvlJc w:val="left"/>
      <w:pPr>
        <w:ind w:left="720" w:hanging="360"/>
      </w:pPr>
      <w:rPr>
        <w:rFonts w:ascii="Symbol" w:hAnsi="Symbol" w:hint="default"/>
      </w:rPr>
    </w:lvl>
    <w:lvl w:ilvl="1" w:tplc="500EB6C0">
      <w:numFmt w:val="bullet"/>
      <w:lvlText w:val="-"/>
      <w:lvlJc w:val="left"/>
      <w:pPr>
        <w:ind w:left="1440" w:hanging="360"/>
      </w:pPr>
      <w:rPr>
        <w:rFonts w:ascii="Arial" w:eastAsiaTheme="minorHAnsi" w:hAnsi="Arial" w:cs="Arial"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3E7B28AE"/>
    <w:multiLevelType w:val="hybridMultilevel"/>
    <w:tmpl w:val="6A14FFE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68FD0120"/>
    <w:multiLevelType w:val="hybridMultilevel"/>
    <w:tmpl w:val="9692CAE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7E752642"/>
    <w:multiLevelType w:val="hybridMultilevel"/>
    <w:tmpl w:val="C48E216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7I0MzUxMDAwNzBS0lEKTi0uzszPAykwrAUA9krXViwAAAA="/>
  </w:docVars>
  <w:rsids>
    <w:rsidRoot w:val="00464A98"/>
    <w:rsid w:val="00004A1E"/>
    <w:rsid w:val="00004E93"/>
    <w:rsid w:val="000067CB"/>
    <w:rsid w:val="0000681B"/>
    <w:rsid w:val="00006889"/>
    <w:rsid w:val="000144D8"/>
    <w:rsid w:val="00020793"/>
    <w:rsid w:val="00023E94"/>
    <w:rsid w:val="00035758"/>
    <w:rsid w:val="000414C9"/>
    <w:rsid w:val="00045203"/>
    <w:rsid w:val="00051AA4"/>
    <w:rsid w:val="000523E4"/>
    <w:rsid w:val="00062F21"/>
    <w:rsid w:val="00064D94"/>
    <w:rsid w:val="00065A0C"/>
    <w:rsid w:val="00065E3A"/>
    <w:rsid w:val="00067576"/>
    <w:rsid w:val="00071F1B"/>
    <w:rsid w:val="0008083A"/>
    <w:rsid w:val="000815EF"/>
    <w:rsid w:val="00081B6D"/>
    <w:rsid w:val="00085E33"/>
    <w:rsid w:val="0008648F"/>
    <w:rsid w:val="00092D16"/>
    <w:rsid w:val="00096007"/>
    <w:rsid w:val="000B28CC"/>
    <w:rsid w:val="000B5FFC"/>
    <w:rsid w:val="000C13E0"/>
    <w:rsid w:val="000C352F"/>
    <w:rsid w:val="000C3A20"/>
    <w:rsid w:val="000C4A0E"/>
    <w:rsid w:val="000C6896"/>
    <w:rsid w:val="000D199E"/>
    <w:rsid w:val="000D1FB9"/>
    <w:rsid w:val="000E2080"/>
    <w:rsid w:val="000F1ADE"/>
    <w:rsid w:val="000F6039"/>
    <w:rsid w:val="001028C1"/>
    <w:rsid w:val="0010597B"/>
    <w:rsid w:val="00115100"/>
    <w:rsid w:val="001158FB"/>
    <w:rsid w:val="001231EF"/>
    <w:rsid w:val="00124C7C"/>
    <w:rsid w:val="00124D01"/>
    <w:rsid w:val="00126579"/>
    <w:rsid w:val="00126EE3"/>
    <w:rsid w:val="00131A0B"/>
    <w:rsid w:val="00134EBD"/>
    <w:rsid w:val="00136C1F"/>
    <w:rsid w:val="001470F8"/>
    <w:rsid w:val="00150DB6"/>
    <w:rsid w:val="001531BA"/>
    <w:rsid w:val="0015542A"/>
    <w:rsid w:val="0015650D"/>
    <w:rsid w:val="00156DB3"/>
    <w:rsid w:val="00161C08"/>
    <w:rsid w:val="00161C2A"/>
    <w:rsid w:val="001636C7"/>
    <w:rsid w:val="00166B25"/>
    <w:rsid w:val="00166D15"/>
    <w:rsid w:val="00167CFB"/>
    <w:rsid w:val="00171095"/>
    <w:rsid w:val="001730F4"/>
    <w:rsid w:val="0018024D"/>
    <w:rsid w:val="00184CB5"/>
    <w:rsid w:val="00186454"/>
    <w:rsid w:val="00191880"/>
    <w:rsid w:val="001922D0"/>
    <w:rsid w:val="001947A6"/>
    <w:rsid w:val="001A6A19"/>
    <w:rsid w:val="001A79D2"/>
    <w:rsid w:val="001B1DFE"/>
    <w:rsid w:val="001B56D9"/>
    <w:rsid w:val="001C0DB0"/>
    <w:rsid w:val="001C386B"/>
    <w:rsid w:val="001C78AB"/>
    <w:rsid w:val="001D0FCF"/>
    <w:rsid w:val="001D5120"/>
    <w:rsid w:val="001D5B2F"/>
    <w:rsid w:val="001D7CD1"/>
    <w:rsid w:val="001E1BE4"/>
    <w:rsid w:val="001E5690"/>
    <w:rsid w:val="001F2D43"/>
    <w:rsid w:val="001F51DE"/>
    <w:rsid w:val="001F5303"/>
    <w:rsid w:val="0020290E"/>
    <w:rsid w:val="0020654D"/>
    <w:rsid w:val="00211807"/>
    <w:rsid w:val="002260B5"/>
    <w:rsid w:val="00227D90"/>
    <w:rsid w:val="00234948"/>
    <w:rsid w:val="00236320"/>
    <w:rsid w:val="002374AB"/>
    <w:rsid w:val="002454CF"/>
    <w:rsid w:val="00247ABE"/>
    <w:rsid w:val="0025437C"/>
    <w:rsid w:val="00254FDB"/>
    <w:rsid w:val="002552F7"/>
    <w:rsid w:val="00261BE3"/>
    <w:rsid w:val="002629D8"/>
    <w:rsid w:val="00262A2F"/>
    <w:rsid w:val="00263A07"/>
    <w:rsid w:val="00270C7F"/>
    <w:rsid w:val="00271229"/>
    <w:rsid w:val="0027598D"/>
    <w:rsid w:val="002770C3"/>
    <w:rsid w:val="00280E40"/>
    <w:rsid w:val="00280E84"/>
    <w:rsid w:val="00283014"/>
    <w:rsid w:val="0028457D"/>
    <w:rsid w:val="002863A7"/>
    <w:rsid w:val="00292BF0"/>
    <w:rsid w:val="00295A1A"/>
    <w:rsid w:val="00296102"/>
    <w:rsid w:val="002A05BC"/>
    <w:rsid w:val="002A4E9F"/>
    <w:rsid w:val="002A59B8"/>
    <w:rsid w:val="002A5B3E"/>
    <w:rsid w:val="002B1748"/>
    <w:rsid w:val="002B62AD"/>
    <w:rsid w:val="002C1FBF"/>
    <w:rsid w:val="002C2783"/>
    <w:rsid w:val="002C301B"/>
    <w:rsid w:val="002C59F9"/>
    <w:rsid w:val="002C5A89"/>
    <w:rsid w:val="002D1853"/>
    <w:rsid w:val="002D2EF8"/>
    <w:rsid w:val="002D36A3"/>
    <w:rsid w:val="002E3E76"/>
    <w:rsid w:val="002E4511"/>
    <w:rsid w:val="002E6197"/>
    <w:rsid w:val="002E73FE"/>
    <w:rsid w:val="002F342D"/>
    <w:rsid w:val="002F4B02"/>
    <w:rsid w:val="003013E9"/>
    <w:rsid w:val="0030444F"/>
    <w:rsid w:val="0030450B"/>
    <w:rsid w:val="00311AE7"/>
    <w:rsid w:val="00313C4D"/>
    <w:rsid w:val="003157C2"/>
    <w:rsid w:val="00316EEB"/>
    <w:rsid w:val="003176A1"/>
    <w:rsid w:val="00326A59"/>
    <w:rsid w:val="00331955"/>
    <w:rsid w:val="0033410B"/>
    <w:rsid w:val="0033685A"/>
    <w:rsid w:val="00337420"/>
    <w:rsid w:val="00345D0B"/>
    <w:rsid w:val="0035747F"/>
    <w:rsid w:val="00357B58"/>
    <w:rsid w:val="00364E40"/>
    <w:rsid w:val="00367C2B"/>
    <w:rsid w:val="0037692D"/>
    <w:rsid w:val="00382983"/>
    <w:rsid w:val="00390E00"/>
    <w:rsid w:val="00395ACD"/>
    <w:rsid w:val="0039689A"/>
    <w:rsid w:val="003A0962"/>
    <w:rsid w:val="003A59DB"/>
    <w:rsid w:val="003B4535"/>
    <w:rsid w:val="003B5E5C"/>
    <w:rsid w:val="003C66BB"/>
    <w:rsid w:val="003D0F19"/>
    <w:rsid w:val="003D7974"/>
    <w:rsid w:val="003D7E81"/>
    <w:rsid w:val="003E3224"/>
    <w:rsid w:val="003E3C65"/>
    <w:rsid w:val="003E7DF3"/>
    <w:rsid w:val="003F3A6F"/>
    <w:rsid w:val="003F6418"/>
    <w:rsid w:val="00401E80"/>
    <w:rsid w:val="004025AC"/>
    <w:rsid w:val="00413469"/>
    <w:rsid w:val="004214A8"/>
    <w:rsid w:val="00424695"/>
    <w:rsid w:val="00431634"/>
    <w:rsid w:val="004322C0"/>
    <w:rsid w:val="00441CA5"/>
    <w:rsid w:val="00442374"/>
    <w:rsid w:val="00443D37"/>
    <w:rsid w:val="004461C9"/>
    <w:rsid w:val="004473A2"/>
    <w:rsid w:val="00450C45"/>
    <w:rsid w:val="00451D72"/>
    <w:rsid w:val="0045229F"/>
    <w:rsid w:val="004527A9"/>
    <w:rsid w:val="00453DFF"/>
    <w:rsid w:val="00454573"/>
    <w:rsid w:val="00464A98"/>
    <w:rsid w:val="00466AB0"/>
    <w:rsid w:val="00472387"/>
    <w:rsid w:val="00473CFE"/>
    <w:rsid w:val="0047483F"/>
    <w:rsid w:val="00474E53"/>
    <w:rsid w:val="004751AB"/>
    <w:rsid w:val="00476C25"/>
    <w:rsid w:val="004A2DA3"/>
    <w:rsid w:val="004A51AD"/>
    <w:rsid w:val="004A7B73"/>
    <w:rsid w:val="004B0C2A"/>
    <w:rsid w:val="004B2777"/>
    <w:rsid w:val="004B3993"/>
    <w:rsid w:val="004C2079"/>
    <w:rsid w:val="004C2EE5"/>
    <w:rsid w:val="004C34BE"/>
    <w:rsid w:val="004C3C43"/>
    <w:rsid w:val="004E3F5A"/>
    <w:rsid w:val="004E4928"/>
    <w:rsid w:val="004F6034"/>
    <w:rsid w:val="004F7E9C"/>
    <w:rsid w:val="00502D90"/>
    <w:rsid w:val="005033DC"/>
    <w:rsid w:val="00504A13"/>
    <w:rsid w:val="00514319"/>
    <w:rsid w:val="005228A6"/>
    <w:rsid w:val="005379F0"/>
    <w:rsid w:val="00550D53"/>
    <w:rsid w:val="00552101"/>
    <w:rsid w:val="00552B7F"/>
    <w:rsid w:val="00555301"/>
    <w:rsid w:val="00560101"/>
    <w:rsid w:val="0056036F"/>
    <w:rsid w:val="00561C12"/>
    <w:rsid w:val="0056324A"/>
    <w:rsid w:val="00566B54"/>
    <w:rsid w:val="005725AA"/>
    <w:rsid w:val="00573958"/>
    <w:rsid w:val="00574538"/>
    <w:rsid w:val="00577A2E"/>
    <w:rsid w:val="00581424"/>
    <w:rsid w:val="005912B4"/>
    <w:rsid w:val="0059358E"/>
    <w:rsid w:val="005950DE"/>
    <w:rsid w:val="005A130B"/>
    <w:rsid w:val="005A1963"/>
    <w:rsid w:val="005A1A4D"/>
    <w:rsid w:val="005A23CB"/>
    <w:rsid w:val="005A285D"/>
    <w:rsid w:val="005B3C90"/>
    <w:rsid w:val="005C1DE1"/>
    <w:rsid w:val="005C55B1"/>
    <w:rsid w:val="005D2029"/>
    <w:rsid w:val="005D5939"/>
    <w:rsid w:val="005D78FA"/>
    <w:rsid w:val="005E0750"/>
    <w:rsid w:val="005E74C9"/>
    <w:rsid w:val="005F793F"/>
    <w:rsid w:val="006034C0"/>
    <w:rsid w:val="006111BD"/>
    <w:rsid w:val="006113CF"/>
    <w:rsid w:val="00613D76"/>
    <w:rsid w:val="00614A99"/>
    <w:rsid w:val="006203DC"/>
    <w:rsid w:val="0062768B"/>
    <w:rsid w:val="00627B89"/>
    <w:rsid w:val="006327F1"/>
    <w:rsid w:val="0063294E"/>
    <w:rsid w:val="00635A08"/>
    <w:rsid w:val="0064196C"/>
    <w:rsid w:val="00663B0E"/>
    <w:rsid w:val="00666F7F"/>
    <w:rsid w:val="00667E6B"/>
    <w:rsid w:val="00676D18"/>
    <w:rsid w:val="00676F82"/>
    <w:rsid w:val="00680703"/>
    <w:rsid w:val="00685F12"/>
    <w:rsid w:val="00686F46"/>
    <w:rsid w:val="00697AA1"/>
    <w:rsid w:val="006A304E"/>
    <w:rsid w:val="006A67D9"/>
    <w:rsid w:val="006B3A38"/>
    <w:rsid w:val="006B5885"/>
    <w:rsid w:val="006B6BCC"/>
    <w:rsid w:val="006C07C8"/>
    <w:rsid w:val="006C4CC9"/>
    <w:rsid w:val="006C57BA"/>
    <w:rsid w:val="006D10B2"/>
    <w:rsid w:val="006D4F21"/>
    <w:rsid w:val="00703718"/>
    <w:rsid w:val="00705001"/>
    <w:rsid w:val="0070581D"/>
    <w:rsid w:val="007059EF"/>
    <w:rsid w:val="007060BA"/>
    <w:rsid w:val="00713229"/>
    <w:rsid w:val="00715E37"/>
    <w:rsid w:val="0072027C"/>
    <w:rsid w:val="00720351"/>
    <w:rsid w:val="0072100F"/>
    <w:rsid w:val="007215C0"/>
    <w:rsid w:val="00726C68"/>
    <w:rsid w:val="00731A77"/>
    <w:rsid w:val="007338B0"/>
    <w:rsid w:val="00733AF9"/>
    <w:rsid w:val="007375BF"/>
    <w:rsid w:val="007407C2"/>
    <w:rsid w:val="00740CC8"/>
    <w:rsid w:val="007448CB"/>
    <w:rsid w:val="00745837"/>
    <w:rsid w:val="00747326"/>
    <w:rsid w:val="00747443"/>
    <w:rsid w:val="00751510"/>
    <w:rsid w:val="007523DB"/>
    <w:rsid w:val="0075576C"/>
    <w:rsid w:val="007641B0"/>
    <w:rsid w:val="00764677"/>
    <w:rsid w:val="00766BFF"/>
    <w:rsid w:val="00772A47"/>
    <w:rsid w:val="00774111"/>
    <w:rsid w:val="007744F4"/>
    <w:rsid w:val="0077789C"/>
    <w:rsid w:val="00786F5E"/>
    <w:rsid w:val="00792C66"/>
    <w:rsid w:val="007952A7"/>
    <w:rsid w:val="007960FD"/>
    <w:rsid w:val="007A564A"/>
    <w:rsid w:val="007B26B8"/>
    <w:rsid w:val="007B7B63"/>
    <w:rsid w:val="007B7EE7"/>
    <w:rsid w:val="007C5A64"/>
    <w:rsid w:val="007C7E6D"/>
    <w:rsid w:val="007D1CAC"/>
    <w:rsid w:val="007D2A73"/>
    <w:rsid w:val="007D3EFB"/>
    <w:rsid w:val="007D46B7"/>
    <w:rsid w:val="007D663C"/>
    <w:rsid w:val="007D6EDE"/>
    <w:rsid w:val="007E0F61"/>
    <w:rsid w:val="007F147D"/>
    <w:rsid w:val="007F66E4"/>
    <w:rsid w:val="00810CB1"/>
    <w:rsid w:val="00810E32"/>
    <w:rsid w:val="00811FDE"/>
    <w:rsid w:val="00812224"/>
    <w:rsid w:val="0081274D"/>
    <w:rsid w:val="0081666F"/>
    <w:rsid w:val="00820773"/>
    <w:rsid w:val="00823111"/>
    <w:rsid w:val="0082363C"/>
    <w:rsid w:val="00827300"/>
    <w:rsid w:val="0082769A"/>
    <w:rsid w:val="00827CCD"/>
    <w:rsid w:val="008304D4"/>
    <w:rsid w:val="00832C22"/>
    <w:rsid w:val="00834675"/>
    <w:rsid w:val="00837600"/>
    <w:rsid w:val="00842917"/>
    <w:rsid w:val="00846CCB"/>
    <w:rsid w:val="00850D9D"/>
    <w:rsid w:val="00854132"/>
    <w:rsid w:val="008562D4"/>
    <w:rsid w:val="00862942"/>
    <w:rsid w:val="008642C3"/>
    <w:rsid w:val="00866EA1"/>
    <w:rsid w:val="00866F1A"/>
    <w:rsid w:val="00873BE4"/>
    <w:rsid w:val="00873E4C"/>
    <w:rsid w:val="0088400E"/>
    <w:rsid w:val="008862B8"/>
    <w:rsid w:val="00890866"/>
    <w:rsid w:val="00893A53"/>
    <w:rsid w:val="008960D4"/>
    <w:rsid w:val="00897149"/>
    <w:rsid w:val="008A19B5"/>
    <w:rsid w:val="008A3113"/>
    <w:rsid w:val="008A479E"/>
    <w:rsid w:val="008A6417"/>
    <w:rsid w:val="008A7B6B"/>
    <w:rsid w:val="008B594D"/>
    <w:rsid w:val="008B6A1D"/>
    <w:rsid w:val="008C1A26"/>
    <w:rsid w:val="008C543E"/>
    <w:rsid w:val="008C5D95"/>
    <w:rsid w:val="008C5DCA"/>
    <w:rsid w:val="008C681D"/>
    <w:rsid w:val="008C78FB"/>
    <w:rsid w:val="008D202D"/>
    <w:rsid w:val="008D235A"/>
    <w:rsid w:val="008D3F8B"/>
    <w:rsid w:val="008D4715"/>
    <w:rsid w:val="008D4BA3"/>
    <w:rsid w:val="008D57FE"/>
    <w:rsid w:val="008D6280"/>
    <w:rsid w:val="008D7462"/>
    <w:rsid w:val="008E1E54"/>
    <w:rsid w:val="008E4152"/>
    <w:rsid w:val="008E50E7"/>
    <w:rsid w:val="008E563F"/>
    <w:rsid w:val="008E73FF"/>
    <w:rsid w:val="008F3008"/>
    <w:rsid w:val="008F3B5C"/>
    <w:rsid w:val="008F3BED"/>
    <w:rsid w:val="008F5555"/>
    <w:rsid w:val="008F5A99"/>
    <w:rsid w:val="00901013"/>
    <w:rsid w:val="00904CAD"/>
    <w:rsid w:val="009126A8"/>
    <w:rsid w:val="00913DC4"/>
    <w:rsid w:val="00915771"/>
    <w:rsid w:val="0092105A"/>
    <w:rsid w:val="00924772"/>
    <w:rsid w:val="00925F46"/>
    <w:rsid w:val="00926143"/>
    <w:rsid w:val="00926B29"/>
    <w:rsid w:val="009357F0"/>
    <w:rsid w:val="009411DA"/>
    <w:rsid w:val="00944A03"/>
    <w:rsid w:val="00947013"/>
    <w:rsid w:val="00960C1F"/>
    <w:rsid w:val="00963B83"/>
    <w:rsid w:val="00964F93"/>
    <w:rsid w:val="00965A63"/>
    <w:rsid w:val="009675FE"/>
    <w:rsid w:val="00971BFA"/>
    <w:rsid w:val="00972080"/>
    <w:rsid w:val="00976F99"/>
    <w:rsid w:val="00977F6A"/>
    <w:rsid w:val="0098030B"/>
    <w:rsid w:val="009807A1"/>
    <w:rsid w:val="00985775"/>
    <w:rsid w:val="00987ABC"/>
    <w:rsid w:val="00990CF7"/>
    <w:rsid w:val="009923AE"/>
    <w:rsid w:val="009925CB"/>
    <w:rsid w:val="00997399"/>
    <w:rsid w:val="009A2EFF"/>
    <w:rsid w:val="009A2F13"/>
    <w:rsid w:val="009A6580"/>
    <w:rsid w:val="009A6CE0"/>
    <w:rsid w:val="009A728E"/>
    <w:rsid w:val="009B670A"/>
    <w:rsid w:val="009B682D"/>
    <w:rsid w:val="009C31CC"/>
    <w:rsid w:val="009C43A7"/>
    <w:rsid w:val="009D32B7"/>
    <w:rsid w:val="009D482B"/>
    <w:rsid w:val="009D4AB4"/>
    <w:rsid w:val="009D4C7F"/>
    <w:rsid w:val="009D771D"/>
    <w:rsid w:val="009E070D"/>
    <w:rsid w:val="009E0BA5"/>
    <w:rsid w:val="009F6B80"/>
    <w:rsid w:val="00A02FA8"/>
    <w:rsid w:val="00A034FA"/>
    <w:rsid w:val="00A10717"/>
    <w:rsid w:val="00A11C1A"/>
    <w:rsid w:val="00A23FB4"/>
    <w:rsid w:val="00A267D0"/>
    <w:rsid w:val="00A33CF7"/>
    <w:rsid w:val="00A34CDC"/>
    <w:rsid w:val="00A376C5"/>
    <w:rsid w:val="00A37864"/>
    <w:rsid w:val="00A469C6"/>
    <w:rsid w:val="00A50958"/>
    <w:rsid w:val="00A55AAF"/>
    <w:rsid w:val="00A60EC3"/>
    <w:rsid w:val="00A67F84"/>
    <w:rsid w:val="00A73449"/>
    <w:rsid w:val="00A73745"/>
    <w:rsid w:val="00A74E13"/>
    <w:rsid w:val="00A75A84"/>
    <w:rsid w:val="00A869BC"/>
    <w:rsid w:val="00A9123E"/>
    <w:rsid w:val="00A93907"/>
    <w:rsid w:val="00AA65DA"/>
    <w:rsid w:val="00AA70D5"/>
    <w:rsid w:val="00AB556A"/>
    <w:rsid w:val="00AB78D8"/>
    <w:rsid w:val="00AB7ED1"/>
    <w:rsid w:val="00AC1AAA"/>
    <w:rsid w:val="00AC605C"/>
    <w:rsid w:val="00AD4402"/>
    <w:rsid w:val="00AE1637"/>
    <w:rsid w:val="00AE28C6"/>
    <w:rsid w:val="00AE3D70"/>
    <w:rsid w:val="00AE7443"/>
    <w:rsid w:val="00B14FAE"/>
    <w:rsid w:val="00B150CD"/>
    <w:rsid w:val="00B21113"/>
    <w:rsid w:val="00B228BD"/>
    <w:rsid w:val="00B23F22"/>
    <w:rsid w:val="00B246CA"/>
    <w:rsid w:val="00B306F2"/>
    <w:rsid w:val="00B30F13"/>
    <w:rsid w:val="00B32E50"/>
    <w:rsid w:val="00B3374B"/>
    <w:rsid w:val="00B35567"/>
    <w:rsid w:val="00B3764B"/>
    <w:rsid w:val="00B42B1F"/>
    <w:rsid w:val="00B43523"/>
    <w:rsid w:val="00B44292"/>
    <w:rsid w:val="00B463F1"/>
    <w:rsid w:val="00B47470"/>
    <w:rsid w:val="00B504DB"/>
    <w:rsid w:val="00B52EC7"/>
    <w:rsid w:val="00B541D3"/>
    <w:rsid w:val="00B5720B"/>
    <w:rsid w:val="00B60234"/>
    <w:rsid w:val="00B619EE"/>
    <w:rsid w:val="00B6545A"/>
    <w:rsid w:val="00B74271"/>
    <w:rsid w:val="00B855BE"/>
    <w:rsid w:val="00B96100"/>
    <w:rsid w:val="00B969DB"/>
    <w:rsid w:val="00BA36C2"/>
    <w:rsid w:val="00BA5177"/>
    <w:rsid w:val="00BA53DD"/>
    <w:rsid w:val="00BA5859"/>
    <w:rsid w:val="00BA6092"/>
    <w:rsid w:val="00BB14B5"/>
    <w:rsid w:val="00BB16C9"/>
    <w:rsid w:val="00BB3310"/>
    <w:rsid w:val="00BB5F43"/>
    <w:rsid w:val="00BB7AA0"/>
    <w:rsid w:val="00BC2C21"/>
    <w:rsid w:val="00BC4F24"/>
    <w:rsid w:val="00BD284C"/>
    <w:rsid w:val="00BD3995"/>
    <w:rsid w:val="00BD42AF"/>
    <w:rsid w:val="00BD50C9"/>
    <w:rsid w:val="00BD5DEF"/>
    <w:rsid w:val="00BF4A09"/>
    <w:rsid w:val="00BF5D35"/>
    <w:rsid w:val="00BF7A00"/>
    <w:rsid w:val="00C06240"/>
    <w:rsid w:val="00C146CF"/>
    <w:rsid w:val="00C23CC4"/>
    <w:rsid w:val="00C31AC9"/>
    <w:rsid w:val="00C342AA"/>
    <w:rsid w:val="00C45D08"/>
    <w:rsid w:val="00C471E9"/>
    <w:rsid w:val="00C47782"/>
    <w:rsid w:val="00C4790E"/>
    <w:rsid w:val="00C50903"/>
    <w:rsid w:val="00C563DC"/>
    <w:rsid w:val="00C65CCB"/>
    <w:rsid w:val="00C67F27"/>
    <w:rsid w:val="00C67F79"/>
    <w:rsid w:val="00C711E0"/>
    <w:rsid w:val="00C743EB"/>
    <w:rsid w:val="00C770C3"/>
    <w:rsid w:val="00C773BB"/>
    <w:rsid w:val="00C77C00"/>
    <w:rsid w:val="00C84B4A"/>
    <w:rsid w:val="00C95170"/>
    <w:rsid w:val="00C9640D"/>
    <w:rsid w:val="00CA1E8F"/>
    <w:rsid w:val="00CA5377"/>
    <w:rsid w:val="00CA7582"/>
    <w:rsid w:val="00CB5CBC"/>
    <w:rsid w:val="00CB6A3C"/>
    <w:rsid w:val="00CD0DA1"/>
    <w:rsid w:val="00CD17ED"/>
    <w:rsid w:val="00CD3CA6"/>
    <w:rsid w:val="00CE7C79"/>
    <w:rsid w:val="00CF0EFF"/>
    <w:rsid w:val="00D020A8"/>
    <w:rsid w:val="00D1307D"/>
    <w:rsid w:val="00D166E6"/>
    <w:rsid w:val="00D22A24"/>
    <w:rsid w:val="00D231D3"/>
    <w:rsid w:val="00D23D0D"/>
    <w:rsid w:val="00D2540E"/>
    <w:rsid w:val="00D35521"/>
    <w:rsid w:val="00D36C47"/>
    <w:rsid w:val="00D40BC8"/>
    <w:rsid w:val="00D41591"/>
    <w:rsid w:val="00D438EF"/>
    <w:rsid w:val="00D51B72"/>
    <w:rsid w:val="00D51D44"/>
    <w:rsid w:val="00D52C33"/>
    <w:rsid w:val="00D66271"/>
    <w:rsid w:val="00D723E0"/>
    <w:rsid w:val="00D738B3"/>
    <w:rsid w:val="00D7459A"/>
    <w:rsid w:val="00D7465B"/>
    <w:rsid w:val="00D768D0"/>
    <w:rsid w:val="00D8447E"/>
    <w:rsid w:val="00D85F52"/>
    <w:rsid w:val="00D917FE"/>
    <w:rsid w:val="00D929A9"/>
    <w:rsid w:val="00D93B4F"/>
    <w:rsid w:val="00D93CDB"/>
    <w:rsid w:val="00D95307"/>
    <w:rsid w:val="00DB0A02"/>
    <w:rsid w:val="00DB336D"/>
    <w:rsid w:val="00DB4595"/>
    <w:rsid w:val="00DB6FB0"/>
    <w:rsid w:val="00DB79DD"/>
    <w:rsid w:val="00DC5065"/>
    <w:rsid w:val="00DD4187"/>
    <w:rsid w:val="00DD4D66"/>
    <w:rsid w:val="00DE2FE3"/>
    <w:rsid w:val="00DE5496"/>
    <w:rsid w:val="00DF33D0"/>
    <w:rsid w:val="00DF45A1"/>
    <w:rsid w:val="00DF58DC"/>
    <w:rsid w:val="00E00F2A"/>
    <w:rsid w:val="00E00FEB"/>
    <w:rsid w:val="00E01857"/>
    <w:rsid w:val="00E06EB7"/>
    <w:rsid w:val="00E215D8"/>
    <w:rsid w:val="00E254A1"/>
    <w:rsid w:val="00E27C03"/>
    <w:rsid w:val="00E27E8C"/>
    <w:rsid w:val="00E30452"/>
    <w:rsid w:val="00E30AC5"/>
    <w:rsid w:val="00E3303F"/>
    <w:rsid w:val="00E35070"/>
    <w:rsid w:val="00E51E9A"/>
    <w:rsid w:val="00E522B8"/>
    <w:rsid w:val="00E548BA"/>
    <w:rsid w:val="00E61021"/>
    <w:rsid w:val="00E6347E"/>
    <w:rsid w:val="00E71994"/>
    <w:rsid w:val="00E77105"/>
    <w:rsid w:val="00E90DC1"/>
    <w:rsid w:val="00E9594F"/>
    <w:rsid w:val="00EA2C1C"/>
    <w:rsid w:val="00EA3810"/>
    <w:rsid w:val="00EB4EB1"/>
    <w:rsid w:val="00EB5189"/>
    <w:rsid w:val="00EB6F89"/>
    <w:rsid w:val="00EB71DD"/>
    <w:rsid w:val="00EC3DCB"/>
    <w:rsid w:val="00ED0B09"/>
    <w:rsid w:val="00ED1FEE"/>
    <w:rsid w:val="00ED2112"/>
    <w:rsid w:val="00ED364B"/>
    <w:rsid w:val="00ED5D01"/>
    <w:rsid w:val="00ED69E7"/>
    <w:rsid w:val="00ED7897"/>
    <w:rsid w:val="00EE2479"/>
    <w:rsid w:val="00EE3B38"/>
    <w:rsid w:val="00EE71A3"/>
    <w:rsid w:val="00EF16D9"/>
    <w:rsid w:val="00EF1952"/>
    <w:rsid w:val="00EF6DC1"/>
    <w:rsid w:val="00F0129B"/>
    <w:rsid w:val="00F01980"/>
    <w:rsid w:val="00F0475A"/>
    <w:rsid w:val="00F10A21"/>
    <w:rsid w:val="00F1217B"/>
    <w:rsid w:val="00F12855"/>
    <w:rsid w:val="00F12F19"/>
    <w:rsid w:val="00F24848"/>
    <w:rsid w:val="00F31774"/>
    <w:rsid w:val="00F36CF1"/>
    <w:rsid w:val="00F379B0"/>
    <w:rsid w:val="00F37C62"/>
    <w:rsid w:val="00F4386D"/>
    <w:rsid w:val="00F45502"/>
    <w:rsid w:val="00F45EDC"/>
    <w:rsid w:val="00F46964"/>
    <w:rsid w:val="00F46C29"/>
    <w:rsid w:val="00F46FD2"/>
    <w:rsid w:val="00F5024B"/>
    <w:rsid w:val="00F50C06"/>
    <w:rsid w:val="00F51B21"/>
    <w:rsid w:val="00F53EFD"/>
    <w:rsid w:val="00F557B9"/>
    <w:rsid w:val="00F56F86"/>
    <w:rsid w:val="00F57849"/>
    <w:rsid w:val="00F60720"/>
    <w:rsid w:val="00F63A49"/>
    <w:rsid w:val="00F64285"/>
    <w:rsid w:val="00F653EF"/>
    <w:rsid w:val="00F6739C"/>
    <w:rsid w:val="00F74AF2"/>
    <w:rsid w:val="00F7779D"/>
    <w:rsid w:val="00F81FD1"/>
    <w:rsid w:val="00F8278D"/>
    <w:rsid w:val="00F83265"/>
    <w:rsid w:val="00F8490E"/>
    <w:rsid w:val="00F85ADC"/>
    <w:rsid w:val="00F85CA1"/>
    <w:rsid w:val="00F9008B"/>
    <w:rsid w:val="00F902B2"/>
    <w:rsid w:val="00F91C93"/>
    <w:rsid w:val="00F954A1"/>
    <w:rsid w:val="00FA1410"/>
    <w:rsid w:val="00FA31AB"/>
    <w:rsid w:val="00FB1D23"/>
    <w:rsid w:val="00FC2780"/>
    <w:rsid w:val="00FC5A63"/>
    <w:rsid w:val="00FD0911"/>
    <w:rsid w:val="00FD1DA9"/>
    <w:rsid w:val="00FD2331"/>
    <w:rsid w:val="00FD3D84"/>
    <w:rsid w:val="00FE7C41"/>
    <w:rsid w:val="00FF2BD6"/>
    <w:rsid w:val="00FF3D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40071"/>
  <w15:chartTrackingRefBased/>
  <w15:docId w15:val="{F92EB2B7-01E5-4629-9E31-F28183AA4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246CA"/>
    <w:pPr>
      <w:spacing w:after="0" w:line="240" w:lineRule="auto"/>
    </w:pPr>
  </w:style>
  <w:style w:type="paragraph" w:styleId="ListParagraph">
    <w:name w:val="List Paragraph"/>
    <w:basedOn w:val="Normal"/>
    <w:uiPriority w:val="34"/>
    <w:qFormat/>
    <w:rsid w:val="00FA31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6912498">
      <w:bodyDiv w:val="1"/>
      <w:marLeft w:val="0"/>
      <w:marRight w:val="0"/>
      <w:marTop w:val="0"/>
      <w:marBottom w:val="0"/>
      <w:divBdr>
        <w:top w:val="none" w:sz="0" w:space="0" w:color="auto"/>
        <w:left w:val="none" w:sz="0" w:space="0" w:color="auto"/>
        <w:bottom w:val="none" w:sz="0" w:space="0" w:color="auto"/>
        <w:right w:val="none" w:sz="0" w:space="0" w:color="auto"/>
      </w:divBdr>
    </w:div>
    <w:div w:id="1109470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AA92C245905947B39AA0533ECA59EE" ma:contentTypeVersion="4" ma:contentTypeDescription="Create a new document." ma:contentTypeScope="" ma:versionID="ff5762bb442a15efa68f33a1ec8f0c14">
  <xsd:schema xmlns:xsd="http://www.w3.org/2001/XMLSchema" xmlns:xs="http://www.w3.org/2001/XMLSchema" xmlns:p="http://schemas.microsoft.com/office/2006/metadata/properties" xmlns:ns3="7a70ff58-d464-40f3-83a4-14af300962ed" targetNamespace="http://schemas.microsoft.com/office/2006/metadata/properties" ma:root="true" ma:fieldsID="0503ea0b21a0f0f9072b61497726490e" ns3:_="">
    <xsd:import namespace="7a70ff58-d464-40f3-83a4-14af300962e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0ff58-d464-40f3-83a4-14af300962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EFCCA8-27A0-401E-92A3-165CFF1CBE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8C472E-2EE9-4413-BD66-1A760DFF9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0ff58-d464-40f3-83a4-14af300962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855531-2E34-42F6-A421-7A67EC71A2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6956</Words>
  <Characters>39652</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ad, Ibrahim</dc:creator>
  <cp:keywords/>
  <dc:description/>
  <cp:lastModifiedBy>Last Man</cp:lastModifiedBy>
  <cp:revision>3</cp:revision>
  <dcterms:created xsi:type="dcterms:W3CDTF">2021-01-18T20:37:00Z</dcterms:created>
  <dcterms:modified xsi:type="dcterms:W3CDTF">2021-01-1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A92C245905947B39AA0533ECA59EE</vt:lpwstr>
  </property>
</Properties>
</file>